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516895083"/>
        <w:docPartObj>
          <w:docPartGallery w:val="Cover Pages"/>
          <w:docPartUnique/>
        </w:docPartObj>
      </w:sdtPr>
      <w:sdtEndPr>
        <w:rPr>
          <w:rFonts w:eastAsiaTheme="minorEastAsia"/>
          <w:sz w:val="24"/>
          <w:szCs w:val="24"/>
        </w:rPr>
      </w:sdtEndPr>
      <w:sdtContent>
        <w:p w14:paraId="3BE1AF15" w14:textId="36F1226A" w:rsidR="00DE22AF" w:rsidRDefault="00DE22AF">
          <w:r>
            <w:rPr>
              <w:noProof/>
            </w:rPr>
            <mc:AlternateContent>
              <mc:Choice Requires="wpg">
                <w:drawing>
                  <wp:anchor distT="0" distB="0" distL="114300" distR="114300" simplePos="0" relativeHeight="251659264" behindDoc="1" locked="0" layoutInCell="1" allowOverlap="1" wp14:anchorId="5C067EAF" wp14:editId="0036F969">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0C0444" w14:textId="2BB6918C" w:rsidR="00DE22AF" w:rsidRDefault="00DE22AF" w:rsidP="004B1363">
                                  <w:pPr>
                                    <w:pStyle w:val="NoSpacing"/>
                                    <w:spacing w:before="120"/>
                                    <w:rPr>
                                      <w:color w:val="FFFFFF" w:themeColor="background1"/>
                                    </w:rPr>
                                  </w:pPr>
                                </w:p>
                                <w:p w14:paraId="090C71BC" w14:textId="18952062" w:rsidR="00DE22AF" w:rsidRPr="004B1363" w:rsidRDefault="004B1363">
                                  <w:pPr>
                                    <w:pStyle w:val="NoSpacing"/>
                                    <w:spacing w:before="120"/>
                                    <w:jc w:val="center"/>
                                    <w:rPr>
                                      <w:color w:val="FFFFFF" w:themeColor="background1"/>
                                      <w:sz w:val="40"/>
                                      <w:szCs w:val="40"/>
                                    </w:rPr>
                                  </w:pPr>
                                  <w:r w:rsidRPr="004B1363">
                                    <w:rPr>
                                      <w:caps/>
                                      <w:color w:val="FFFFFF" w:themeColor="background1"/>
                                      <w:sz w:val="40"/>
                                      <w:szCs w:val="40"/>
                                    </w:rPr>
                                    <w:t>System Screenshots</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1BCCBB6" w14:textId="038A94E8" w:rsidR="00DE22AF" w:rsidRPr="004B1363" w:rsidRDefault="00DE22AF">
                                      <w:pPr>
                                        <w:pStyle w:val="NoSpacing"/>
                                        <w:jc w:val="center"/>
                                        <w:rPr>
                                          <w:rFonts w:ascii="Times New Roman" w:eastAsiaTheme="majorEastAsia" w:hAnsi="Times New Roman" w:cs="Times New Roman"/>
                                          <w:caps/>
                                          <w:color w:val="4F81BD" w:themeColor="accent1"/>
                                          <w:sz w:val="72"/>
                                          <w:szCs w:val="72"/>
                                        </w:rPr>
                                      </w:pPr>
                                      <w:r w:rsidRPr="004B1363">
                                        <w:rPr>
                                          <w:rFonts w:ascii="Times New Roman" w:eastAsiaTheme="majorEastAsia" w:hAnsi="Times New Roman" w:cs="Times New Roman"/>
                                          <w:caps/>
                                          <w:color w:val="4F81BD" w:themeColor="accent1"/>
                                          <w:sz w:val="72"/>
                                          <w:szCs w:val="72"/>
                                        </w:rPr>
                                        <w:t>Grants Management Solutions Suite (GMSS)</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WN8MA&#10;AADcAAAADwAAAGRycy9kb3ducmV2LnhtbERPTWsCMRC9F/wPYQRvNWuxYlejWEHpsVUp7W3YjJvF&#10;zSRssu7aX98UCt7m8T5nue5tLa7UhMqxgsk4A0FcOF1xqeB03D3OQYSIrLF2TApuFGC9GjwsMdeu&#10;4w+6HmIpUgiHHBWYGH0uZSgMWQxj54kTd3aNxZhgU0rdYJfCbS2fsmwmLVacGgx62hoqLofWKvD7&#10;0/v32bz6bnb7fN73Zfv1U7VKjYb9ZgEiUh/v4n/3m07zX6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dWN8MAAADcAAAADwAAAAAAAAAAAAAAAACYAgAAZHJzL2Rv&#10;d25yZXYueG1sUEsFBgAAAAAEAAQA9QAAAIgDAAAAAA==&#10;" fillcolor="#4f81bd [3204]" stroked="f" strokeweight="2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OJ8MUA&#10;AADcAAAADwAAAGRycy9kb3ducmV2LnhtbESP0WoCMRBF3wv+QxjBN81aaalboyxCUQpCa/sB42a6&#10;u7qZrEm6pn9vBKFvM9w799xZrKJpRU/ON5YVTCcZCOLS6oYrBd9fb+MXED4ga2wtk4I/8rBaDh4W&#10;mGt74U/q96ESKYR9jgrqELpcSl/WZNBPbEectB/rDIa0ukpqh5cUblr5mGXP0mDDiVBjR+uaytP+&#10;1yTu4d3FYid3x03Rz1w82/PmY6vUaBiLVxCBYvg336+3OtWfP8HtmTSB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s4nwxQAAANwAAAAPAAAAAAAAAAAAAAAAAJgCAABkcnMv&#10;ZG93bnJldi54bWxQSwUGAAAAAAQABAD1AAAAigMAAAAA&#10;" fillcolor="#4f81bd [3204]" stroked="f" strokeweight="2pt">
                      <v:textbox inset="36pt,57.6pt,36pt,36pt">
                        <w:txbxContent>
                          <w:p w14:paraId="150C0444" w14:textId="2BB6918C" w:rsidR="00DE22AF" w:rsidRDefault="00DE22AF" w:rsidP="004B1363">
                            <w:pPr>
                              <w:pStyle w:val="NoSpacing"/>
                              <w:spacing w:before="120"/>
                              <w:rPr>
                                <w:color w:val="FFFFFF" w:themeColor="background1"/>
                              </w:rPr>
                            </w:pPr>
                          </w:p>
                          <w:p w14:paraId="090C71BC" w14:textId="18952062" w:rsidR="00DE22AF" w:rsidRPr="004B1363" w:rsidRDefault="004B1363">
                            <w:pPr>
                              <w:pStyle w:val="NoSpacing"/>
                              <w:spacing w:before="120"/>
                              <w:jc w:val="center"/>
                              <w:rPr>
                                <w:color w:val="FFFFFF" w:themeColor="background1"/>
                                <w:sz w:val="40"/>
                                <w:szCs w:val="40"/>
                              </w:rPr>
                            </w:pPr>
                            <w:r w:rsidRPr="004B1363">
                              <w:rPr>
                                <w:caps/>
                                <w:color w:val="FFFFFF" w:themeColor="background1"/>
                                <w:sz w:val="40"/>
                                <w:szCs w:val="40"/>
                              </w:rPr>
                              <w:t>System Screenshots</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imes New Roman" w:eastAsiaTheme="majorEastAsia" w:hAnsi="Times New Roman" w:cs="Times New Roman"/>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1BCCBB6" w14:textId="038A94E8" w:rsidR="00DE22AF" w:rsidRPr="004B1363" w:rsidRDefault="00DE22AF">
                                <w:pPr>
                                  <w:pStyle w:val="NoSpacing"/>
                                  <w:jc w:val="center"/>
                                  <w:rPr>
                                    <w:rFonts w:ascii="Times New Roman" w:eastAsiaTheme="majorEastAsia" w:hAnsi="Times New Roman" w:cs="Times New Roman"/>
                                    <w:caps/>
                                    <w:color w:val="4F81BD" w:themeColor="accent1"/>
                                    <w:sz w:val="72"/>
                                    <w:szCs w:val="72"/>
                                  </w:rPr>
                                </w:pPr>
                                <w:r w:rsidRPr="004B1363">
                                  <w:rPr>
                                    <w:rFonts w:ascii="Times New Roman" w:eastAsiaTheme="majorEastAsia" w:hAnsi="Times New Roman" w:cs="Times New Roman"/>
                                    <w:caps/>
                                    <w:color w:val="4F81BD" w:themeColor="accent1"/>
                                    <w:sz w:val="72"/>
                                    <w:szCs w:val="72"/>
                                  </w:rPr>
                                  <w:t>Grants Management Solutions Suite (GMSS)</w:t>
                                </w:r>
                              </w:p>
                            </w:sdtContent>
                          </w:sdt>
                        </w:txbxContent>
                      </v:textbox>
                    </v:shape>
                    <w10:wrap anchorx="page" anchory="page"/>
                  </v:group>
                </w:pict>
              </mc:Fallback>
            </mc:AlternateContent>
          </w:r>
        </w:p>
        <w:p w14:paraId="33286C74" w14:textId="580AF1F5" w:rsidR="00DE22AF" w:rsidRDefault="00DE22AF">
          <w:pPr>
            <w:spacing w:after="200" w:line="276" w:lineRule="auto"/>
            <w:rPr>
              <w:rFonts w:eastAsiaTheme="minorEastAsia"/>
              <w:color w:val="365F91" w:themeColor="accent1" w:themeShade="BF"/>
              <w:sz w:val="24"/>
              <w:szCs w:val="24"/>
            </w:rPr>
          </w:pPr>
          <w:r>
            <w:rPr>
              <w:rFonts w:eastAsiaTheme="minorEastAsia"/>
              <w:sz w:val="24"/>
              <w:szCs w:val="24"/>
            </w:rPr>
            <w:br w:type="page"/>
          </w:r>
        </w:p>
      </w:sdtContent>
    </w:sdt>
    <w:p w14:paraId="38F3C714" w14:textId="77777777" w:rsidR="003B413E" w:rsidRDefault="003B413E" w:rsidP="003B413E">
      <w:pPr>
        <w:pStyle w:val="Heading1"/>
        <w:jc w:val="center"/>
      </w:pPr>
    </w:p>
    <w:p w14:paraId="0985DC16" w14:textId="255C26A9" w:rsidR="003B413E" w:rsidRDefault="004B1363" w:rsidP="003B413E">
      <w:pPr>
        <w:pStyle w:val="Heading1"/>
        <w:jc w:val="center"/>
      </w:pPr>
      <w:r>
        <w:t>TABLE OF CONTENTS</w:t>
      </w:r>
    </w:p>
    <w:p w14:paraId="29461ED8" w14:textId="15A82561" w:rsidR="004B1363" w:rsidRPr="004B1363" w:rsidRDefault="004B1363" w:rsidP="004B1363">
      <w:pPr>
        <w:pStyle w:val="TOC1"/>
        <w:rPr>
          <w:rFonts w:eastAsiaTheme="minorEastAsia"/>
        </w:rPr>
      </w:pPr>
      <w:r>
        <w:fldChar w:fldCharType="begin"/>
      </w:r>
      <w:r>
        <w:instrText xml:space="preserve"> TOC \o "1-1" \h \z \u </w:instrText>
      </w:r>
      <w:r>
        <w:fldChar w:fldCharType="separate"/>
      </w:r>
      <w:hyperlink w:anchor="_Toc507563226" w:history="1">
        <w:r w:rsidRPr="004B1363">
          <w:rPr>
            <w:rStyle w:val="Hyperlink"/>
            <w:b/>
          </w:rPr>
          <w:t>Highway Safety Plan Contents</w:t>
        </w:r>
        <w:r w:rsidRPr="004B1363">
          <w:rPr>
            <w:webHidden/>
          </w:rPr>
          <w:tab/>
        </w:r>
        <w:r w:rsidRPr="004B1363">
          <w:rPr>
            <w:webHidden/>
          </w:rPr>
          <w:fldChar w:fldCharType="begin"/>
        </w:r>
        <w:r w:rsidRPr="004B1363">
          <w:rPr>
            <w:webHidden/>
          </w:rPr>
          <w:instrText xml:space="preserve"> PAGEREF _Toc507563226 \h </w:instrText>
        </w:r>
        <w:r w:rsidRPr="004B1363">
          <w:rPr>
            <w:webHidden/>
          </w:rPr>
        </w:r>
        <w:r w:rsidRPr="004B1363">
          <w:rPr>
            <w:webHidden/>
          </w:rPr>
          <w:fldChar w:fldCharType="separate"/>
        </w:r>
        <w:r w:rsidRPr="004B1363">
          <w:rPr>
            <w:webHidden/>
          </w:rPr>
          <w:t>2</w:t>
        </w:r>
        <w:r w:rsidRPr="004B1363">
          <w:rPr>
            <w:webHidden/>
          </w:rPr>
          <w:fldChar w:fldCharType="end"/>
        </w:r>
      </w:hyperlink>
    </w:p>
    <w:p w14:paraId="021A0656" w14:textId="4031891D" w:rsidR="004B1363" w:rsidRDefault="00B414A2" w:rsidP="004B1363">
      <w:pPr>
        <w:pStyle w:val="TOC1"/>
        <w:rPr>
          <w:rFonts w:eastAsiaTheme="minorEastAsia"/>
        </w:rPr>
      </w:pPr>
      <w:hyperlink w:anchor="_Toc507563227" w:history="1">
        <w:r w:rsidR="004B1363" w:rsidRPr="009E1686">
          <w:rPr>
            <w:rStyle w:val="Hyperlink"/>
          </w:rPr>
          <w:t>Summary Information (HSP form section)</w:t>
        </w:r>
        <w:r w:rsidR="004B1363">
          <w:rPr>
            <w:webHidden/>
          </w:rPr>
          <w:tab/>
        </w:r>
        <w:r w:rsidR="004B1363">
          <w:rPr>
            <w:webHidden/>
          </w:rPr>
          <w:fldChar w:fldCharType="begin"/>
        </w:r>
        <w:r w:rsidR="004B1363">
          <w:rPr>
            <w:webHidden/>
          </w:rPr>
          <w:instrText xml:space="preserve"> PAGEREF _Toc507563227 \h </w:instrText>
        </w:r>
        <w:r w:rsidR="004B1363">
          <w:rPr>
            <w:webHidden/>
          </w:rPr>
        </w:r>
        <w:r w:rsidR="004B1363">
          <w:rPr>
            <w:webHidden/>
          </w:rPr>
          <w:fldChar w:fldCharType="separate"/>
        </w:r>
        <w:r w:rsidR="004B1363">
          <w:rPr>
            <w:webHidden/>
          </w:rPr>
          <w:t>3</w:t>
        </w:r>
        <w:r w:rsidR="004B1363">
          <w:rPr>
            <w:webHidden/>
          </w:rPr>
          <w:fldChar w:fldCharType="end"/>
        </w:r>
      </w:hyperlink>
    </w:p>
    <w:p w14:paraId="3B71B7C2" w14:textId="758C4558" w:rsidR="004B1363" w:rsidRDefault="00B414A2" w:rsidP="004B1363">
      <w:pPr>
        <w:pStyle w:val="TOC1"/>
        <w:rPr>
          <w:rFonts w:eastAsiaTheme="minorEastAsia"/>
        </w:rPr>
      </w:pPr>
      <w:hyperlink w:anchor="_Toc507563228" w:history="1">
        <w:r w:rsidR="004B1363" w:rsidRPr="009E1686">
          <w:rPr>
            <w:rStyle w:val="Hyperlink"/>
          </w:rPr>
          <w:t>Highway safety planning process (HSP form section)</w:t>
        </w:r>
        <w:r w:rsidR="004B1363">
          <w:rPr>
            <w:webHidden/>
          </w:rPr>
          <w:tab/>
        </w:r>
        <w:r w:rsidR="004B1363">
          <w:rPr>
            <w:webHidden/>
          </w:rPr>
          <w:fldChar w:fldCharType="begin"/>
        </w:r>
        <w:r w:rsidR="004B1363">
          <w:rPr>
            <w:webHidden/>
          </w:rPr>
          <w:instrText xml:space="preserve"> PAGEREF _Toc507563228 \h </w:instrText>
        </w:r>
        <w:r w:rsidR="004B1363">
          <w:rPr>
            <w:webHidden/>
          </w:rPr>
        </w:r>
        <w:r w:rsidR="004B1363">
          <w:rPr>
            <w:webHidden/>
          </w:rPr>
          <w:fldChar w:fldCharType="separate"/>
        </w:r>
        <w:r w:rsidR="004B1363">
          <w:rPr>
            <w:webHidden/>
          </w:rPr>
          <w:t>4</w:t>
        </w:r>
        <w:r w:rsidR="004B1363">
          <w:rPr>
            <w:webHidden/>
          </w:rPr>
          <w:fldChar w:fldCharType="end"/>
        </w:r>
      </w:hyperlink>
    </w:p>
    <w:p w14:paraId="14A34EE5" w14:textId="1586F9D0" w:rsidR="004B1363" w:rsidRDefault="00B414A2" w:rsidP="004B1363">
      <w:pPr>
        <w:pStyle w:val="TOC1"/>
        <w:rPr>
          <w:rFonts w:eastAsiaTheme="minorEastAsia"/>
        </w:rPr>
      </w:pPr>
      <w:hyperlink w:anchor="_Toc507563229" w:history="1">
        <w:r w:rsidR="004B1363" w:rsidRPr="009E1686">
          <w:rPr>
            <w:rStyle w:val="Hyperlink"/>
          </w:rPr>
          <w:t>Performance report (HSP form section)</w:t>
        </w:r>
        <w:r w:rsidR="004B1363">
          <w:rPr>
            <w:webHidden/>
          </w:rPr>
          <w:tab/>
        </w:r>
        <w:r w:rsidR="004B1363">
          <w:rPr>
            <w:webHidden/>
          </w:rPr>
          <w:fldChar w:fldCharType="begin"/>
        </w:r>
        <w:r w:rsidR="004B1363">
          <w:rPr>
            <w:webHidden/>
          </w:rPr>
          <w:instrText xml:space="preserve"> PAGEREF _Toc507563229 \h </w:instrText>
        </w:r>
        <w:r w:rsidR="004B1363">
          <w:rPr>
            <w:webHidden/>
          </w:rPr>
        </w:r>
        <w:r w:rsidR="004B1363">
          <w:rPr>
            <w:webHidden/>
          </w:rPr>
          <w:fldChar w:fldCharType="separate"/>
        </w:r>
        <w:r w:rsidR="004B1363">
          <w:rPr>
            <w:webHidden/>
          </w:rPr>
          <w:t>7</w:t>
        </w:r>
        <w:r w:rsidR="004B1363">
          <w:rPr>
            <w:webHidden/>
          </w:rPr>
          <w:fldChar w:fldCharType="end"/>
        </w:r>
      </w:hyperlink>
    </w:p>
    <w:p w14:paraId="58166142" w14:textId="78F22ED3" w:rsidR="004B1363" w:rsidRDefault="00B414A2" w:rsidP="004B1363">
      <w:pPr>
        <w:pStyle w:val="TOC1"/>
        <w:rPr>
          <w:rFonts w:eastAsiaTheme="minorEastAsia"/>
        </w:rPr>
      </w:pPr>
      <w:hyperlink w:anchor="_Toc507563230" w:history="1">
        <w:r w:rsidR="004B1363" w:rsidRPr="009E1686">
          <w:rPr>
            <w:rStyle w:val="Hyperlink"/>
          </w:rPr>
          <w:t>Performance plan (HSP form section)</w:t>
        </w:r>
        <w:r w:rsidR="004B1363">
          <w:rPr>
            <w:webHidden/>
          </w:rPr>
          <w:tab/>
        </w:r>
        <w:r w:rsidR="004B1363">
          <w:rPr>
            <w:webHidden/>
          </w:rPr>
          <w:fldChar w:fldCharType="begin"/>
        </w:r>
        <w:r w:rsidR="004B1363">
          <w:rPr>
            <w:webHidden/>
          </w:rPr>
          <w:instrText xml:space="preserve"> PAGEREF _Toc507563230 \h </w:instrText>
        </w:r>
        <w:r w:rsidR="004B1363">
          <w:rPr>
            <w:webHidden/>
          </w:rPr>
        </w:r>
        <w:r w:rsidR="004B1363">
          <w:rPr>
            <w:webHidden/>
          </w:rPr>
          <w:fldChar w:fldCharType="separate"/>
        </w:r>
        <w:r w:rsidR="004B1363">
          <w:rPr>
            <w:webHidden/>
          </w:rPr>
          <w:t>10</w:t>
        </w:r>
        <w:r w:rsidR="004B1363">
          <w:rPr>
            <w:webHidden/>
          </w:rPr>
          <w:fldChar w:fldCharType="end"/>
        </w:r>
      </w:hyperlink>
    </w:p>
    <w:p w14:paraId="6D9E1869" w14:textId="71C7B1F3" w:rsidR="004B1363" w:rsidRDefault="00B414A2" w:rsidP="004B1363">
      <w:pPr>
        <w:pStyle w:val="TOC1"/>
        <w:rPr>
          <w:rFonts w:eastAsiaTheme="minorEastAsia"/>
        </w:rPr>
      </w:pPr>
      <w:hyperlink w:anchor="_Toc507563231" w:history="1">
        <w:r w:rsidR="004B1363" w:rsidRPr="009E1686">
          <w:rPr>
            <w:rStyle w:val="Hyperlink"/>
          </w:rPr>
          <w:t>Program Area (HSP form section)</w:t>
        </w:r>
        <w:r w:rsidR="004B1363">
          <w:rPr>
            <w:webHidden/>
          </w:rPr>
          <w:tab/>
        </w:r>
        <w:r w:rsidR="004B1363">
          <w:rPr>
            <w:webHidden/>
          </w:rPr>
          <w:fldChar w:fldCharType="begin"/>
        </w:r>
        <w:r w:rsidR="004B1363">
          <w:rPr>
            <w:webHidden/>
          </w:rPr>
          <w:instrText xml:space="preserve"> PAGEREF _Toc507563231 \h </w:instrText>
        </w:r>
        <w:r w:rsidR="004B1363">
          <w:rPr>
            <w:webHidden/>
          </w:rPr>
        </w:r>
        <w:r w:rsidR="004B1363">
          <w:rPr>
            <w:webHidden/>
          </w:rPr>
          <w:fldChar w:fldCharType="separate"/>
        </w:r>
        <w:r w:rsidR="004B1363">
          <w:rPr>
            <w:webHidden/>
          </w:rPr>
          <w:t>14</w:t>
        </w:r>
        <w:r w:rsidR="004B1363">
          <w:rPr>
            <w:webHidden/>
          </w:rPr>
          <w:fldChar w:fldCharType="end"/>
        </w:r>
      </w:hyperlink>
    </w:p>
    <w:p w14:paraId="651B6283" w14:textId="641585ED" w:rsidR="004B1363" w:rsidRDefault="00B414A2" w:rsidP="004B1363">
      <w:pPr>
        <w:pStyle w:val="TOC1"/>
        <w:rPr>
          <w:rFonts w:eastAsiaTheme="minorEastAsia"/>
        </w:rPr>
      </w:pPr>
      <w:hyperlink w:anchor="_Toc507563232" w:history="1">
        <w:r w:rsidR="004B1363" w:rsidRPr="009E1686">
          <w:rPr>
            <w:rStyle w:val="Hyperlink"/>
          </w:rPr>
          <w:t>Evidence-based traffic safety enforcement program (TSEP) (HSP form section)</w:t>
        </w:r>
        <w:r w:rsidR="004B1363">
          <w:rPr>
            <w:webHidden/>
          </w:rPr>
          <w:tab/>
        </w:r>
        <w:r w:rsidR="004B1363">
          <w:rPr>
            <w:webHidden/>
          </w:rPr>
          <w:fldChar w:fldCharType="begin"/>
        </w:r>
        <w:r w:rsidR="004B1363">
          <w:rPr>
            <w:webHidden/>
          </w:rPr>
          <w:instrText xml:space="preserve"> PAGEREF _Toc507563232 \h </w:instrText>
        </w:r>
        <w:r w:rsidR="004B1363">
          <w:rPr>
            <w:webHidden/>
          </w:rPr>
        </w:r>
        <w:r w:rsidR="004B1363">
          <w:rPr>
            <w:webHidden/>
          </w:rPr>
          <w:fldChar w:fldCharType="separate"/>
        </w:r>
        <w:r w:rsidR="004B1363">
          <w:rPr>
            <w:webHidden/>
          </w:rPr>
          <w:t>36</w:t>
        </w:r>
        <w:r w:rsidR="004B1363">
          <w:rPr>
            <w:webHidden/>
          </w:rPr>
          <w:fldChar w:fldCharType="end"/>
        </w:r>
      </w:hyperlink>
    </w:p>
    <w:p w14:paraId="669F2ADB" w14:textId="74B80E1C" w:rsidR="004B1363" w:rsidRDefault="00B414A2" w:rsidP="004B1363">
      <w:pPr>
        <w:pStyle w:val="TOC1"/>
        <w:rPr>
          <w:rFonts w:eastAsiaTheme="minorEastAsia"/>
        </w:rPr>
      </w:pPr>
      <w:hyperlink w:anchor="_Toc507563233" w:history="1">
        <w:r w:rsidR="004B1363" w:rsidRPr="009E1686">
          <w:rPr>
            <w:rStyle w:val="Hyperlink"/>
          </w:rPr>
          <w:t>High-visibility enforcement (HSP form section)</w:t>
        </w:r>
        <w:r w:rsidR="004B1363">
          <w:rPr>
            <w:webHidden/>
          </w:rPr>
          <w:tab/>
        </w:r>
        <w:r w:rsidR="004B1363">
          <w:rPr>
            <w:webHidden/>
          </w:rPr>
          <w:fldChar w:fldCharType="begin"/>
        </w:r>
        <w:r w:rsidR="004B1363">
          <w:rPr>
            <w:webHidden/>
          </w:rPr>
          <w:instrText xml:space="preserve"> PAGEREF _Toc507563233 \h </w:instrText>
        </w:r>
        <w:r w:rsidR="004B1363">
          <w:rPr>
            <w:webHidden/>
          </w:rPr>
        </w:r>
        <w:r w:rsidR="004B1363">
          <w:rPr>
            <w:webHidden/>
          </w:rPr>
          <w:fldChar w:fldCharType="separate"/>
        </w:r>
        <w:r w:rsidR="004B1363">
          <w:rPr>
            <w:webHidden/>
          </w:rPr>
          <w:t>39</w:t>
        </w:r>
        <w:r w:rsidR="004B1363">
          <w:rPr>
            <w:webHidden/>
          </w:rPr>
          <w:fldChar w:fldCharType="end"/>
        </w:r>
      </w:hyperlink>
    </w:p>
    <w:p w14:paraId="033C09A6" w14:textId="21F2D1FD" w:rsidR="004B1363" w:rsidRPr="004B1363" w:rsidRDefault="00B414A2" w:rsidP="004B1363">
      <w:pPr>
        <w:pStyle w:val="TOC1"/>
        <w:rPr>
          <w:rFonts w:eastAsiaTheme="minorEastAsia"/>
        </w:rPr>
      </w:pPr>
      <w:hyperlink w:anchor="_Toc507563234" w:history="1">
        <w:r w:rsidR="004B1363" w:rsidRPr="004B1363">
          <w:rPr>
            <w:rStyle w:val="Hyperlink"/>
            <w:b/>
          </w:rPr>
          <w:t>S. 405b Occupant Protection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34 \h </w:instrText>
        </w:r>
        <w:r w:rsidR="004B1363" w:rsidRPr="004B1363">
          <w:rPr>
            <w:webHidden/>
          </w:rPr>
        </w:r>
        <w:r w:rsidR="004B1363" w:rsidRPr="004B1363">
          <w:rPr>
            <w:webHidden/>
          </w:rPr>
          <w:fldChar w:fldCharType="separate"/>
        </w:r>
        <w:r w:rsidR="004B1363" w:rsidRPr="004B1363">
          <w:rPr>
            <w:webHidden/>
          </w:rPr>
          <w:t>43</w:t>
        </w:r>
        <w:r w:rsidR="004B1363" w:rsidRPr="004B1363">
          <w:rPr>
            <w:webHidden/>
          </w:rPr>
          <w:fldChar w:fldCharType="end"/>
        </w:r>
      </w:hyperlink>
    </w:p>
    <w:p w14:paraId="314AE2F9" w14:textId="20CD2C2D" w:rsidR="004B1363" w:rsidRDefault="00B414A2" w:rsidP="004B1363">
      <w:pPr>
        <w:pStyle w:val="TOC1"/>
        <w:rPr>
          <w:rFonts w:eastAsiaTheme="minorEastAsia"/>
        </w:rPr>
      </w:pPr>
      <w:hyperlink w:anchor="_Toc507563235" w:history="1">
        <w:r w:rsidR="004B1363" w:rsidRPr="009E1686">
          <w:rPr>
            <w:rStyle w:val="Hyperlink"/>
          </w:rPr>
          <w:t>High seat belt use rate State (included in low seat belt use rate State as well)</w:t>
        </w:r>
        <w:r w:rsidR="004B1363">
          <w:rPr>
            <w:webHidden/>
          </w:rPr>
          <w:tab/>
        </w:r>
        <w:r w:rsidR="004B1363">
          <w:rPr>
            <w:webHidden/>
          </w:rPr>
          <w:fldChar w:fldCharType="begin"/>
        </w:r>
        <w:r w:rsidR="004B1363">
          <w:rPr>
            <w:webHidden/>
          </w:rPr>
          <w:instrText xml:space="preserve"> PAGEREF _Toc507563235 \h </w:instrText>
        </w:r>
        <w:r w:rsidR="004B1363">
          <w:rPr>
            <w:webHidden/>
          </w:rPr>
        </w:r>
        <w:r w:rsidR="004B1363">
          <w:rPr>
            <w:webHidden/>
          </w:rPr>
          <w:fldChar w:fldCharType="separate"/>
        </w:r>
        <w:r w:rsidR="004B1363">
          <w:rPr>
            <w:webHidden/>
          </w:rPr>
          <w:t>44</w:t>
        </w:r>
        <w:r w:rsidR="004B1363">
          <w:rPr>
            <w:webHidden/>
          </w:rPr>
          <w:fldChar w:fldCharType="end"/>
        </w:r>
      </w:hyperlink>
    </w:p>
    <w:p w14:paraId="20F230BF" w14:textId="2ABB0A13" w:rsidR="004B1363" w:rsidRDefault="00B414A2" w:rsidP="004B1363">
      <w:pPr>
        <w:pStyle w:val="TOC1"/>
        <w:rPr>
          <w:rFonts w:eastAsiaTheme="minorEastAsia"/>
        </w:rPr>
      </w:pPr>
      <w:hyperlink w:anchor="_Toc507563236" w:history="1">
        <w:r w:rsidR="004B1363" w:rsidRPr="009E1686">
          <w:rPr>
            <w:rStyle w:val="Hyperlink"/>
          </w:rPr>
          <w:t>Low seat belt use rate State (additional criteria)</w:t>
        </w:r>
        <w:r w:rsidR="004B1363">
          <w:rPr>
            <w:webHidden/>
          </w:rPr>
          <w:tab/>
        </w:r>
        <w:r w:rsidR="004B1363">
          <w:rPr>
            <w:webHidden/>
          </w:rPr>
          <w:fldChar w:fldCharType="begin"/>
        </w:r>
        <w:r w:rsidR="004B1363">
          <w:rPr>
            <w:webHidden/>
          </w:rPr>
          <w:instrText xml:space="preserve"> PAGEREF _Toc507563236 \h </w:instrText>
        </w:r>
        <w:r w:rsidR="004B1363">
          <w:rPr>
            <w:webHidden/>
          </w:rPr>
        </w:r>
        <w:r w:rsidR="004B1363">
          <w:rPr>
            <w:webHidden/>
          </w:rPr>
          <w:fldChar w:fldCharType="separate"/>
        </w:r>
        <w:r w:rsidR="004B1363">
          <w:rPr>
            <w:webHidden/>
          </w:rPr>
          <w:t>51</w:t>
        </w:r>
        <w:r w:rsidR="004B1363">
          <w:rPr>
            <w:webHidden/>
          </w:rPr>
          <w:fldChar w:fldCharType="end"/>
        </w:r>
      </w:hyperlink>
    </w:p>
    <w:p w14:paraId="0644C20B" w14:textId="6411BE77" w:rsidR="004B1363" w:rsidRPr="004B1363" w:rsidRDefault="00B414A2" w:rsidP="004B1363">
      <w:pPr>
        <w:pStyle w:val="TOC1"/>
        <w:rPr>
          <w:rFonts w:eastAsiaTheme="minorEastAsia"/>
        </w:rPr>
      </w:pPr>
      <w:hyperlink w:anchor="_Toc507563237" w:history="1">
        <w:r w:rsidR="004B1363" w:rsidRPr="004B1363">
          <w:rPr>
            <w:rStyle w:val="Hyperlink"/>
            <w:b/>
          </w:rPr>
          <w:t>S. 405c Traffic Record System Improvement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37 \h </w:instrText>
        </w:r>
        <w:r w:rsidR="004B1363" w:rsidRPr="004B1363">
          <w:rPr>
            <w:webHidden/>
          </w:rPr>
        </w:r>
        <w:r w:rsidR="004B1363" w:rsidRPr="004B1363">
          <w:rPr>
            <w:webHidden/>
          </w:rPr>
          <w:fldChar w:fldCharType="separate"/>
        </w:r>
        <w:r w:rsidR="004B1363" w:rsidRPr="004B1363">
          <w:rPr>
            <w:webHidden/>
          </w:rPr>
          <w:t>64</w:t>
        </w:r>
        <w:r w:rsidR="004B1363" w:rsidRPr="004B1363">
          <w:rPr>
            <w:webHidden/>
          </w:rPr>
          <w:fldChar w:fldCharType="end"/>
        </w:r>
      </w:hyperlink>
    </w:p>
    <w:p w14:paraId="16D4CB62" w14:textId="400475E1" w:rsidR="004B1363" w:rsidRDefault="00B414A2" w:rsidP="004B1363">
      <w:pPr>
        <w:pStyle w:val="TOC1"/>
        <w:rPr>
          <w:rFonts w:eastAsiaTheme="minorEastAsia"/>
        </w:rPr>
      </w:pPr>
      <w:hyperlink w:anchor="_Toc507563238" w:history="1">
        <w:r w:rsidR="004B1363" w:rsidRPr="009E1686">
          <w:rPr>
            <w:rStyle w:val="Hyperlink"/>
          </w:rPr>
          <w:t>Traffic records coordinating committee (TRCC) (405c section)</w:t>
        </w:r>
        <w:r w:rsidR="004B1363">
          <w:rPr>
            <w:webHidden/>
          </w:rPr>
          <w:tab/>
        </w:r>
        <w:r w:rsidR="004B1363">
          <w:rPr>
            <w:webHidden/>
          </w:rPr>
          <w:fldChar w:fldCharType="begin"/>
        </w:r>
        <w:r w:rsidR="004B1363">
          <w:rPr>
            <w:webHidden/>
          </w:rPr>
          <w:instrText xml:space="preserve"> PAGEREF _Toc507563238 \h </w:instrText>
        </w:r>
        <w:r w:rsidR="004B1363">
          <w:rPr>
            <w:webHidden/>
          </w:rPr>
        </w:r>
        <w:r w:rsidR="004B1363">
          <w:rPr>
            <w:webHidden/>
          </w:rPr>
          <w:fldChar w:fldCharType="separate"/>
        </w:r>
        <w:r w:rsidR="004B1363">
          <w:rPr>
            <w:webHidden/>
          </w:rPr>
          <w:t>65</w:t>
        </w:r>
        <w:r w:rsidR="004B1363">
          <w:rPr>
            <w:webHidden/>
          </w:rPr>
          <w:fldChar w:fldCharType="end"/>
        </w:r>
      </w:hyperlink>
    </w:p>
    <w:p w14:paraId="7C8B2898" w14:textId="5743CCB1" w:rsidR="004B1363" w:rsidRDefault="00B414A2" w:rsidP="004B1363">
      <w:pPr>
        <w:pStyle w:val="TOC1"/>
        <w:rPr>
          <w:rFonts w:eastAsiaTheme="minorEastAsia"/>
        </w:rPr>
      </w:pPr>
      <w:hyperlink w:anchor="_Toc507563239" w:history="1">
        <w:r w:rsidR="004B1363" w:rsidRPr="009E1686">
          <w:rPr>
            <w:rStyle w:val="Hyperlink"/>
          </w:rPr>
          <w:t>State traffic records strategic plan (405c section)</w:t>
        </w:r>
        <w:r w:rsidR="004B1363">
          <w:rPr>
            <w:webHidden/>
          </w:rPr>
          <w:tab/>
        </w:r>
        <w:r w:rsidR="004B1363">
          <w:rPr>
            <w:webHidden/>
          </w:rPr>
          <w:fldChar w:fldCharType="begin"/>
        </w:r>
        <w:r w:rsidR="004B1363">
          <w:rPr>
            <w:webHidden/>
          </w:rPr>
          <w:instrText xml:space="preserve"> PAGEREF _Toc507563239 \h </w:instrText>
        </w:r>
        <w:r w:rsidR="004B1363">
          <w:rPr>
            <w:webHidden/>
          </w:rPr>
        </w:r>
        <w:r w:rsidR="004B1363">
          <w:rPr>
            <w:webHidden/>
          </w:rPr>
          <w:fldChar w:fldCharType="separate"/>
        </w:r>
        <w:r w:rsidR="004B1363">
          <w:rPr>
            <w:webHidden/>
          </w:rPr>
          <w:t>67</w:t>
        </w:r>
        <w:r w:rsidR="004B1363">
          <w:rPr>
            <w:webHidden/>
          </w:rPr>
          <w:fldChar w:fldCharType="end"/>
        </w:r>
      </w:hyperlink>
    </w:p>
    <w:p w14:paraId="01A13FB1" w14:textId="698F7598" w:rsidR="004B1363" w:rsidRDefault="00B414A2" w:rsidP="004B1363">
      <w:pPr>
        <w:pStyle w:val="TOC1"/>
        <w:rPr>
          <w:rFonts w:eastAsiaTheme="minorEastAsia"/>
        </w:rPr>
      </w:pPr>
      <w:hyperlink w:anchor="_Toc507563240" w:history="1">
        <w:r w:rsidR="004B1363" w:rsidRPr="009E1686">
          <w:rPr>
            <w:rStyle w:val="Hyperlink"/>
          </w:rPr>
          <w:t>Quantitative improvement (405c section)</w:t>
        </w:r>
        <w:r w:rsidR="004B1363">
          <w:rPr>
            <w:webHidden/>
          </w:rPr>
          <w:tab/>
        </w:r>
        <w:r w:rsidR="004B1363">
          <w:rPr>
            <w:webHidden/>
          </w:rPr>
          <w:fldChar w:fldCharType="begin"/>
        </w:r>
        <w:r w:rsidR="004B1363">
          <w:rPr>
            <w:webHidden/>
          </w:rPr>
          <w:instrText xml:space="preserve"> PAGEREF _Toc507563240 \h </w:instrText>
        </w:r>
        <w:r w:rsidR="004B1363">
          <w:rPr>
            <w:webHidden/>
          </w:rPr>
        </w:r>
        <w:r w:rsidR="004B1363">
          <w:rPr>
            <w:webHidden/>
          </w:rPr>
          <w:fldChar w:fldCharType="separate"/>
        </w:r>
        <w:r w:rsidR="004B1363">
          <w:rPr>
            <w:webHidden/>
          </w:rPr>
          <w:t>69</w:t>
        </w:r>
        <w:r w:rsidR="004B1363">
          <w:rPr>
            <w:webHidden/>
          </w:rPr>
          <w:fldChar w:fldCharType="end"/>
        </w:r>
      </w:hyperlink>
    </w:p>
    <w:p w14:paraId="22150F24" w14:textId="62CC0B41" w:rsidR="004B1363" w:rsidRDefault="00B414A2" w:rsidP="004B1363">
      <w:pPr>
        <w:pStyle w:val="TOC1"/>
        <w:rPr>
          <w:rFonts w:eastAsiaTheme="minorEastAsia"/>
        </w:rPr>
      </w:pPr>
      <w:hyperlink w:anchor="_Toc507563241" w:history="1">
        <w:r w:rsidR="004B1363" w:rsidRPr="009E1686">
          <w:rPr>
            <w:rStyle w:val="Hyperlink"/>
          </w:rPr>
          <w:t>State highway safety data and traffic records system assessment (405c section)</w:t>
        </w:r>
        <w:r w:rsidR="004B1363">
          <w:rPr>
            <w:webHidden/>
          </w:rPr>
          <w:tab/>
        </w:r>
        <w:r w:rsidR="004B1363">
          <w:rPr>
            <w:webHidden/>
          </w:rPr>
          <w:fldChar w:fldCharType="begin"/>
        </w:r>
        <w:r w:rsidR="004B1363">
          <w:rPr>
            <w:webHidden/>
          </w:rPr>
          <w:instrText xml:space="preserve"> PAGEREF _Toc507563241 \h </w:instrText>
        </w:r>
        <w:r w:rsidR="004B1363">
          <w:rPr>
            <w:webHidden/>
          </w:rPr>
        </w:r>
        <w:r w:rsidR="004B1363">
          <w:rPr>
            <w:webHidden/>
          </w:rPr>
          <w:fldChar w:fldCharType="separate"/>
        </w:r>
        <w:r w:rsidR="004B1363">
          <w:rPr>
            <w:webHidden/>
          </w:rPr>
          <w:t>70</w:t>
        </w:r>
        <w:r w:rsidR="004B1363">
          <w:rPr>
            <w:webHidden/>
          </w:rPr>
          <w:fldChar w:fldCharType="end"/>
        </w:r>
      </w:hyperlink>
    </w:p>
    <w:p w14:paraId="1CF2A781" w14:textId="5B368A5A" w:rsidR="004B1363" w:rsidRDefault="00B414A2" w:rsidP="004B1363">
      <w:pPr>
        <w:pStyle w:val="TOC1"/>
        <w:rPr>
          <w:rFonts w:eastAsiaTheme="minorEastAsia"/>
        </w:rPr>
      </w:pPr>
      <w:hyperlink w:anchor="_Toc507563242" w:history="1">
        <w:r w:rsidR="004B1363" w:rsidRPr="009E1686">
          <w:rPr>
            <w:rStyle w:val="Hyperlink"/>
          </w:rPr>
          <w:t>Requirement for maintenance of effort (405c section)</w:t>
        </w:r>
        <w:r w:rsidR="004B1363">
          <w:rPr>
            <w:webHidden/>
          </w:rPr>
          <w:tab/>
        </w:r>
        <w:r w:rsidR="004B1363">
          <w:rPr>
            <w:webHidden/>
          </w:rPr>
          <w:fldChar w:fldCharType="begin"/>
        </w:r>
        <w:r w:rsidR="004B1363">
          <w:rPr>
            <w:webHidden/>
          </w:rPr>
          <w:instrText xml:space="preserve"> PAGEREF _Toc507563242 \h </w:instrText>
        </w:r>
        <w:r w:rsidR="004B1363">
          <w:rPr>
            <w:webHidden/>
          </w:rPr>
        </w:r>
        <w:r w:rsidR="004B1363">
          <w:rPr>
            <w:webHidden/>
          </w:rPr>
          <w:fldChar w:fldCharType="separate"/>
        </w:r>
        <w:r w:rsidR="004B1363">
          <w:rPr>
            <w:webHidden/>
          </w:rPr>
          <w:t>71</w:t>
        </w:r>
        <w:r w:rsidR="004B1363">
          <w:rPr>
            <w:webHidden/>
          </w:rPr>
          <w:fldChar w:fldCharType="end"/>
        </w:r>
      </w:hyperlink>
    </w:p>
    <w:p w14:paraId="2410D386" w14:textId="1A0F0F1F" w:rsidR="004B1363" w:rsidRPr="004B1363" w:rsidRDefault="00B414A2" w:rsidP="004B1363">
      <w:pPr>
        <w:pStyle w:val="TOC1"/>
        <w:rPr>
          <w:rFonts w:eastAsiaTheme="minorEastAsia"/>
        </w:rPr>
      </w:pPr>
      <w:hyperlink w:anchor="_Toc507563243" w:history="1">
        <w:r w:rsidR="004B1363" w:rsidRPr="004B1363">
          <w:rPr>
            <w:rStyle w:val="Hyperlink"/>
            <w:b/>
          </w:rPr>
          <w:t>S. 405d Impaired Driving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43 \h </w:instrText>
        </w:r>
        <w:r w:rsidR="004B1363" w:rsidRPr="004B1363">
          <w:rPr>
            <w:webHidden/>
          </w:rPr>
        </w:r>
        <w:r w:rsidR="004B1363" w:rsidRPr="004B1363">
          <w:rPr>
            <w:webHidden/>
          </w:rPr>
          <w:fldChar w:fldCharType="separate"/>
        </w:r>
        <w:r w:rsidR="004B1363" w:rsidRPr="004B1363">
          <w:rPr>
            <w:webHidden/>
          </w:rPr>
          <w:t>72</w:t>
        </w:r>
        <w:r w:rsidR="004B1363" w:rsidRPr="004B1363">
          <w:rPr>
            <w:webHidden/>
          </w:rPr>
          <w:fldChar w:fldCharType="end"/>
        </w:r>
      </w:hyperlink>
    </w:p>
    <w:p w14:paraId="348F7ABC" w14:textId="4E9C4EC4" w:rsidR="004B1363" w:rsidRDefault="00B414A2" w:rsidP="004B1363">
      <w:pPr>
        <w:pStyle w:val="TOC1"/>
        <w:rPr>
          <w:rFonts w:eastAsiaTheme="minorEastAsia"/>
        </w:rPr>
      </w:pPr>
      <w:hyperlink w:anchor="_Toc507563244" w:history="1">
        <w:r w:rsidR="004B1363" w:rsidRPr="009E1686">
          <w:rPr>
            <w:rStyle w:val="Hyperlink"/>
          </w:rPr>
          <w:t>405(d) Impaired driving countermeasures grant</w:t>
        </w:r>
        <w:r w:rsidR="004B1363">
          <w:rPr>
            <w:webHidden/>
          </w:rPr>
          <w:tab/>
        </w:r>
        <w:r w:rsidR="004B1363">
          <w:rPr>
            <w:webHidden/>
          </w:rPr>
          <w:fldChar w:fldCharType="begin"/>
        </w:r>
        <w:r w:rsidR="004B1363">
          <w:rPr>
            <w:webHidden/>
          </w:rPr>
          <w:instrText xml:space="preserve"> PAGEREF _Toc507563244 \h </w:instrText>
        </w:r>
        <w:r w:rsidR="004B1363">
          <w:rPr>
            <w:webHidden/>
          </w:rPr>
        </w:r>
        <w:r w:rsidR="004B1363">
          <w:rPr>
            <w:webHidden/>
          </w:rPr>
          <w:fldChar w:fldCharType="separate"/>
        </w:r>
        <w:r w:rsidR="004B1363">
          <w:rPr>
            <w:webHidden/>
          </w:rPr>
          <w:t>73</w:t>
        </w:r>
        <w:r w:rsidR="004B1363">
          <w:rPr>
            <w:webHidden/>
          </w:rPr>
          <w:fldChar w:fldCharType="end"/>
        </w:r>
      </w:hyperlink>
    </w:p>
    <w:p w14:paraId="7F643F38" w14:textId="41E59CD9" w:rsidR="004B1363" w:rsidRDefault="00B414A2" w:rsidP="004B1363">
      <w:pPr>
        <w:pStyle w:val="TOC1"/>
        <w:rPr>
          <w:rFonts w:eastAsiaTheme="minorEastAsia"/>
        </w:rPr>
      </w:pPr>
      <w:hyperlink w:anchor="_Toc507563245" w:history="1">
        <w:r w:rsidR="004B1363" w:rsidRPr="009E1686">
          <w:rPr>
            <w:rStyle w:val="Hyperlink"/>
          </w:rPr>
          <w:t>405(d) Alcohol-ignition interlock law grant</w:t>
        </w:r>
        <w:r w:rsidR="004B1363">
          <w:rPr>
            <w:webHidden/>
          </w:rPr>
          <w:tab/>
        </w:r>
        <w:r w:rsidR="004B1363">
          <w:rPr>
            <w:webHidden/>
          </w:rPr>
          <w:fldChar w:fldCharType="begin"/>
        </w:r>
        <w:r w:rsidR="004B1363">
          <w:rPr>
            <w:webHidden/>
          </w:rPr>
          <w:instrText xml:space="preserve"> PAGEREF _Toc507563245 \h </w:instrText>
        </w:r>
        <w:r w:rsidR="004B1363">
          <w:rPr>
            <w:webHidden/>
          </w:rPr>
        </w:r>
        <w:r w:rsidR="004B1363">
          <w:rPr>
            <w:webHidden/>
          </w:rPr>
          <w:fldChar w:fldCharType="separate"/>
        </w:r>
        <w:r w:rsidR="004B1363">
          <w:rPr>
            <w:webHidden/>
          </w:rPr>
          <w:t>88</w:t>
        </w:r>
        <w:r w:rsidR="004B1363">
          <w:rPr>
            <w:webHidden/>
          </w:rPr>
          <w:fldChar w:fldCharType="end"/>
        </w:r>
      </w:hyperlink>
    </w:p>
    <w:p w14:paraId="43DA4363" w14:textId="460D409B" w:rsidR="004B1363" w:rsidRDefault="00B414A2" w:rsidP="004B1363">
      <w:pPr>
        <w:pStyle w:val="TOC1"/>
        <w:rPr>
          <w:rFonts w:eastAsiaTheme="minorEastAsia"/>
        </w:rPr>
      </w:pPr>
      <w:hyperlink w:anchor="_Toc507563246" w:history="1">
        <w:r w:rsidR="004B1363" w:rsidRPr="009E1686">
          <w:rPr>
            <w:rStyle w:val="Hyperlink"/>
          </w:rPr>
          <w:t>405(d) 24-7 Sobriety programs grant</w:t>
        </w:r>
        <w:r w:rsidR="004B1363">
          <w:rPr>
            <w:webHidden/>
          </w:rPr>
          <w:tab/>
        </w:r>
        <w:r w:rsidR="004B1363">
          <w:rPr>
            <w:webHidden/>
          </w:rPr>
          <w:fldChar w:fldCharType="begin"/>
        </w:r>
        <w:r w:rsidR="004B1363">
          <w:rPr>
            <w:webHidden/>
          </w:rPr>
          <w:instrText xml:space="preserve"> PAGEREF _Toc507563246 \h </w:instrText>
        </w:r>
        <w:r w:rsidR="004B1363">
          <w:rPr>
            <w:webHidden/>
          </w:rPr>
        </w:r>
        <w:r w:rsidR="004B1363">
          <w:rPr>
            <w:webHidden/>
          </w:rPr>
          <w:fldChar w:fldCharType="separate"/>
        </w:r>
        <w:r w:rsidR="004B1363">
          <w:rPr>
            <w:webHidden/>
          </w:rPr>
          <w:t>91</w:t>
        </w:r>
        <w:r w:rsidR="004B1363">
          <w:rPr>
            <w:webHidden/>
          </w:rPr>
          <w:fldChar w:fldCharType="end"/>
        </w:r>
      </w:hyperlink>
    </w:p>
    <w:p w14:paraId="27580EC0" w14:textId="69F2840F" w:rsidR="004B1363" w:rsidRPr="004B1363" w:rsidRDefault="00B414A2" w:rsidP="004B1363">
      <w:pPr>
        <w:pStyle w:val="TOC1"/>
        <w:rPr>
          <w:rFonts w:eastAsiaTheme="minorEastAsia"/>
        </w:rPr>
      </w:pPr>
      <w:hyperlink w:anchor="_Toc507563247" w:history="1">
        <w:r w:rsidR="004B1363" w:rsidRPr="004B1363">
          <w:rPr>
            <w:rStyle w:val="Hyperlink"/>
            <w:b/>
          </w:rPr>
          <w:t>S. 405e Distracted Driving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47 \h </w:instrText>
        </w:r>
        <w:r w:rsidR="004B1363" w:rsidRPr="004B1363">
          <w:rPr>
            <w:webHidden/>
          </w:rPr>
        </w:r>
        <w:r w:rsidR="004B1363" w:rsidRPr="004B1363">
          <w:rPr>
            <w:webHidden/>
          </w:rPr>
          <w:fldChar w:fldCharType="separate"/>
        </w:r>
        <w:r w:rsidR="004B1363" w:rsidRPr="004B1363">
          <w:rPr>
            <w:webHidden/>
          </w:rPr>
          <w:t>99</w:t>
        </w:r>
        <w:r w:rsidR="004B1363" w:rsidRPr="004B1363">
          <w:rPr>
            <w:webHidden/>
          </w:rPr>
          <w:fldChar w:fldCharType="end"/>
        </w:r>
      </w:hyperlink>
    </w:p>
    <w:p w14:paraId="783A90CC" w14:textId="7DD028AB" w:rsidR="004B1363" w:rsidRPr="004B1363" w:rsidRDefault="00B414A2" w:rsidP="004B1363">
      <w:pPr>
        <w:pStyle w:val="TOC1"/>
        <w:rPr>
          <w:rFonts w:eastAsiaTheme="minorEastAsia"/>
        </w:rPr>
      </w:pPr>
      <w:hyperlink w:anchor="_Toc507563248" w:history="1">
        <w:r w:rsidR="004B1363" w:rsidRPr="004B1363">
          <w:rPr>
            <w:rStyle w:val="Hyperlink"/>
            <w:b/>
          </w:rPr>
          <w:t>S. 405f Motorcyclist Safety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48 \h </w:instrText>
        </w:r>
        <w:r w:rsidR="004B1363" w:rsidRPr="004B1363">
          <w:rPr>
            <w:webHidden/>
          </w:rPr>
        </w:r>
        <w:r w:rsidR="004B1363" w:rsidRPr="004B1363">
          <w:rPr>
            <w:webHidden/>
          </w:rPr>
          <w:fldChar w:fldCharType="separate"/>
        </w:r>
        <w:r w:rsidR="004B1363" w:rsidRPr="004B1363">
          <w:rPr>
            <w:webHidden/>
          </w:rPr>
          <w:t>106</w:t>
        </w:r>
        <w:r w:rsidR="004B1363" w:rsidRPr="004B1363">
          <w:rPr>
            <w:webHidden/>
          </w:rPr>
          <w:fldChar w:fldCharType="end"/>
        </w:r>
      </w:hyperlink>
    </w:p>
    <w:p w14:paraId="79D1D306" w14:textId="3DDE2103" w:rsidR="004B1363" w:rsidRDefault="00B414A2" w:rsidP="004B1363">
      <w:pPr>
        <w:pStyle w:val="TOC1"/>
        <w:rPr>
          <w:rFonts w:eastAsiaTheme="minorEastAsia"/>
        </w:rPr>
      </w:pPr>
      <w:hyperlink w:anchor="_Toc507563249" w:history="1">
        <w:r w:rsidR="004B1363" w:rsidRPr="009E1686">
          <w:rPr>
            <w:rStyle w:val="Hyperlink"/>
          </w:rPr>
          <w:t>Motorcycle safety information (405f section)</w:t>
        </w:r>
        <w:r w:rsidR="004B1363">
          <w:rPr>
            <w:webHidden/>
          </w:rPr>
          <w:tab/>
        </w:r>
        <w:r w:rsidR="004B1363">
          <w:rPr>
            <w:webHidden/>
          </w:rPr>
          <w:fldChar w:fldCharType="begin"/>
        </w:r>
        <w:r w:rsidR="004B1363">
          <w:rPr>
            <w:webHidden/>
          </w:rPr>
          <w:instrText xml:space="preserve"> PAGEREF _Toc507563249 \h </w:instrText>
        </w:r>
        <w:r w:rsidR="004B1363">
          <w:rPr>
            <w:webHidden/>
          </w:rPr>
        </w:r>
        <w:r w:rsidR="004B1363">
          <w:rPr>
            <w:webHidden/>
          </w:rPr>
          <w:fldChar w:fldCharType="separate"/>
        </w:r>
        <w:r w:rsidR="004B1363">
          <w:rPr>
            <w:webHidden/>
          </w:rPr>
          <w:t>107</w:t>
        </w:r>
        <w:r w:rsidR="004B1363">
          <w:rPr>
            <w:webHidden/>
          </w:rPr>
          <w:fldChar w:fldCharType="end"/>
        </w:r>
      </w:hyperlink>
    </w:p>
    <w:p w14:paraId="01998332" w14:textId="077C0251" w:rsidR="004B1363" w:rsidRDefault="00B414A2" w:rsidP="004B1363">
      <w:pPr>
        <w:pStyle w:val="TOC1"/>
        <w:rPr>
          <w:rFonts w:eastAsiaTheme="minorEastAsia"/>
        </w:rPr>
      </w:pPr>
      <w:hyperlink w:anchor="_Toc507563250" w:history="1">
        <w:r w:rsidR="004B1363" w:rsidRPr="009E1686">
          <w:rPr>
            <w:rStyle w:val="Hyperlink"/>
          </w:rPr>
          <w:t>Motorcycle rider training course (405f section)</w:t>
        </w:r>
        <w:r w:rsidR="004B1363">
          <w:rPr>
            <w:webHidden/>
          </w:rPr>
          <w:tab/>
        </w:r>
        <w:r w:rsidR="004B1363">
          <w:rPr>
            <w:webHidden/>
          </w:rPr>
          <w:fldChar w:fldCharType="begin"/>
        </w:r>
        <w:r w:rsidR="004B1363">
          <w:rPr>
            <w:webHidden/>
          </w:rPr>
          <w:instrText xml:space="preserve"> PAGEREF _Toc507563250 \h </w:instrText>
        </w:r>
        <w:r w:rsidR="004B1363">
          <w:rPr>
            <w:webHidden/>
          </w:rPr>
        </w:r>
        <w:r w:rsidR="004B1363">
          <w:rPr>
            <w:webHidden/>
          </w:rPr>
          <w:fldChar w:fldCharType="separate"/>
        </w:r>
        <w:r w:rsidR="004B1363">
          <w:rPr>
            <w:webHidden/>
          </w:rPr>
          <w:t>108</w:t>
        </w:r>
        <w:r w:rsidR="004B1363">
          <w:rPr>
            <w:webHidden/>
          </w:rPr>
          <w:fldChar w:fldCharType="end"/>
        </w:r>
      </w:hyperlink>
    </w:p>
    <w:p w14:paraId="794ACBEF" w14:textId="32DCC122" w:rsidR="004B1363" w:rsidRDefault="00B414A2" w:rsidP="004B1363">
      <w:pPr>
        <w:pStyle w:val="TOC1"/>
        <w:rPr>
          <w:rFonts w:eastAsiaTheme="minorEastAsia"/>
        </w:rPr>
      </w:pPr>
      <w:hyperlink w:anchor="_Toc507563251" w:history="1">
        <w:r w:rsidR="004B1363" w:rsidRPr="009E1686">
          <w:rPr>
            <w:rStyle w:val="Hyperlink"/>
          </w:rPr>
          <w:t>Motorcycle awareness program (405f section)</w:t>
        </w:r>
        <w:r w:rsidR="004B1363">
          <w:rPr>
            <w:webHidden/>
          </w:rPr>
          <w:tab/>
        </w:r>
        <w:r w:rsidR="004B1363">
          <w:rPr>
            <w:webHidden/>
          </w:rPr>
          <w:fldChar w:fldCharType="begin"/>
        </w:r>
        <w:r w:rsidR="004B1363">
          <w:rPr>
            <w:webHidden/>
          </w:rPr>
          <w:instrText xml:space="preserve"> PAGEREF _Toc507563251 \h </w:instrText>
        </w:r>
        <w:r w:rsidR="004B1363">
          <w:rPr>
            <w:webHidden/>
          </w:rPr>
        </w:r>
        <w:r w:rsidR="004B1363">
          <w:rPr>
            <w:webHidden/>
          </w:rPr>
          <w:fldChar w:fldCharType="separate"/>
        </w:r>
        <w:r w:rsidR="004B1363">
          <w:rPr>
            <w:webHidden/>
          </w:rPr>
          <w:t>110</w:t>
        </w:r>
        <w:r w:rsidR="004B1363">
          <w:rPr>
            <w:webHidden/>
          </w:rPr>
          <w:fldChar w:fldCharType="end"/>
        </w:r>
      </w:hyperlink>
    </w:p>
    <w:p w14:paraId="457E8790" w14:textId="2C1352DA" w:rsidR="004B1363" w:rsidRDefault="00B414A2" w:rsidP="004B1363">
      <w:pPr>
        <w:pStyle w:val="TOC1"/>
        <w:rPr>
          <w:rFonts w:eastAsiaTheme="minorEastAsia"/>
        </w:rPr>
      </w:pPr>
      <w:hyperlink w:anchor="_Toc507563252" w:history="1">
        <w:r w:rsidR="004B1363" w:rsidRPr="009E1686">
          <w:rPr>
            <w:rStyle w:val="Hyperlink"/>
          </w:rPr>
          <w:t>Reduction of fatalities and crashes involving motorcycles (405f section)</w:t>
        </w:r>
        <w:r w:rsidR="004B1363">
          <w:rPr>
            <w:webHidden/>
          </w:rPr>
          <w:tab/>
        </w:r>
        <w:r w:rsidR="004B1363">
          <w:rPr>
            <w:webHidden/>
          </w:rPr>
          <w:fldChar w:fldCharType="begin"/>
        </w:r>
        <w:r w:rsidR="004B1363">
          <w:rPr>
            <w:webHidden/>
          </w:rPr>
          <w:instrText xml:space="preserve"> PAGEREF _Toc507563252 \h </w:instrText>
        </w:r>
        <w:r w:rsidR="004B1363">
          <w:rPr>
            <w:webHidden/>
          </w:rPr>
        </w:r>
        <w:r w:rsidR="004B1363">
          <w:rPr>
            <w:webHidden/>
          </w:rPr>
          <w:fldChar w:fldCharType="separate"/>
        </w:r>
        <w:r w:rsidR="004B1363">
          <w:rPr>
            <w:webHidden/>
          </w:rPr>
          <w:t>112</w:t>
        </w:r>
        <w:r w:rsidR="004B1363">
          <w:rPr>
            <w:webHidden/>
          </w:rPr>
          <w:fldChar w:fldCharType="end"/>
        </w:r>
      </w:hyperlink>
    </w:p>
    <w:p w14:paraId="2223685F" w14:textId="631D6AFD" w:rsidR="004B1363" w:rsidRDefault="00B414A2" w:rsidP="004B1363">
      <w:pPr>
        <w:pStyle w:val="TOC1"/>
        <w:rPr>
          <w:rFonts w:eastAsiaTheme="minorEastAsia"/>
        </w:rPr>
      </w:pPr>
      <w:hyperlink w:anchor="_Toc507563253" w:history="1">
        <w:r w:rsidR="004B1363" w:rsidRPr="009E1686">
          <w:rPr>
            <w:rStyle w:val="Hyperlink"/>
          </w:rPr>
          <w:t>Impaired driving program (405f section)</w:t>
        </w:r>
        <w:r w:rsidR="004B1363">
          <w:rPr>
            <w:webHidden/>
          </w:rPr>
          <w:tab/>
        </w:r>
        <w:r w:rsidR="004B1363">
          <w:rPr>
            <w:webHidden/>
          </w:rPr>
          <w:fldChar w:fldCharType="begin"/>
        </w:r>
        <w:r w:rsidR="004B1363">
          <w:rPr>
            <w:webHidden/>
          </w:rPr>
          <w:instrText xml:space="preserve"> PAGEREF _Toc507563253 \h </w:instrText>
        </w:r>
        <w:r w:rsidR="004B1363">
          <w:rPr>
            <w:webHidden/>
          </w:rPr>
        </w:r>
        <w:r w:rsidR="004B1363">
          <w:rPr>
            <w:webHidden/>
          </w:rPr>
          <w:fldChar w:fldCharType="separate"/>
        </w:r>
        <w:r w:rsidR="004B1363">
          <w:rPr>
            <w:webHidden/>
          </w:rPr>
          <w:t>115</w:t>
        </w:r>
        <w:r w:rsidR="004B1363">
          <w:rPr>
            <w:webHidden/>
          </w:rPr>
          <w:fldChar w:fldCharType="end"/>
        </w:r>
      </w:hyperlink>
    </w:p>
    <w:p w14:paraId="4367BBCF" w14:textId="2B897CA9" w:rsidR="004B1363" w:rsidRDefault="00B414A2" w:rsidP="004B1363">
      <w:pPr>
        <w:pStyle w:val="TOC1"/>
        <w:rPr>
          <w:rFonts w:eastAsiaTheme="minorEastAsia"/>
        </w:rPr>
      </w:pPr>
      <w:hyperlink w:anchor="_Toc507563254" w:history="1">
        <w:r w:rsidR="004B1363" w:rsidRPr="009E1686">
          <w:rPr>
            <w:rStyle w:val="Hyperlink"/>
          </w:rPr>
          <w:t>Reduction of fatalities and accidents involving impaired motorcyclists (405f section)</w:t>
        </w:r>
        <w:r w:rsidR="004B1363">
          <w:rPr>
            <w:webHidden/>
          </w:rPr>
          <w:tab/>
        </w:r>
        <w:r w:rsidR="004B1363">
          <w:rPr>
            <w:webHidden/>
          </w:rPr>
          <w:fldChar w:fldCharType="begin"/>
        </w:r>
        <w:r w:rsidR="004B1363">
          <w:rPr>
            <w:webHidden/>
          </w:rPr>
          <w:instrText xml:space="preserve"> PAGEREF _Toc507563254 \h </w:instrText>
        </w:r>
        <w:r w:rsidR="004B1363">
          <w:rPr>
            <w:webHidden/>
          </w:rPr>
        </w:r>
        <w:r w:rsidR="004B1363">
          <w:rPr>
            <w:webHidden/>
          </w:rPr>
          <w:fldChar w:fldCharType="separate"/>
        </w:r>
        <w:r w:rsidR="004B1363">
          <w:rPr>
            <w:webHidden/>
          </w:rPr>
          <w:t>117</w:t>
        </w:r>
        <w:r w:rsidR="004B1363">
          <w:rPr>
            <w:webHidden/>
          </w:rPr>
          <w:fldChar w:fldCharType="end"/>
        </w:r>
      </w:hyperlink>
    </w:p>
    <w:p w14:paraId="7D9CCFFC" w14:textId="2A7B1800" w:rsidR="004B1363" w:rsidRDefault="00B414A2" w:rsidP="004B1363">
      <w:pPr>
        <w:pStyle w:val="TOC1"/>
        <w:rPr>
          <w:rFonts w:eastAsiaTheme="minorEastAsia"/>
        </w:rPr>
      </w:pPr>
      <w:hyperlink w:anchor="_Toc507563255" w:history="1">
        <w:r w:rsidR="004B1363" w:rsidRPr="009E1686">
          <w:rPr>
            <w:rStyle w:val="Hyperlink"/>
          </w:rPr>
          <w:t>Use of fees collected from motorcyclists for motorcycle programs (405f section)</w:t>
        </w:r>
        <w:r w:rsidR="004B1363">
          <w:rPr>
            <w:webHidden/>
          </w:rPr>
          <w:tab/>
        </w:r>
        <w:r w:rsidR="004B1363">
          <w:rPr>
            <w:webHidden/>
          </w:rPr>
          <w:fldChar w:fldCharType="begin"/>
        </w:r>
        <w:r w:rsidR="004B1363">
          <w:rPr>
            <w:webHidden/>
          </w:rPr>
          <w:instrText xml:space="preserve"> PAGEREF _Toc507563255 \h </w:instrText>
        </w:r>
        <w:r w:rsidR="004B1363">
          <w:rPr>
            <w:webHidden/>
          </w:rPr>
        </w:r>
        <w:r w:rsidR="004B1363">
          <w:rPr>
            <w:webHidden/>
          </w:rPr>
          <w:fldChar w:fldCharType="separate"/>
        </w:r>
        <w:r w:rsidR="004B1363">
          <w:rPr>
            <w:webHidden/>
          </w:rPr>
          <w:t>120</w:t>
        </w:r>
        <w:r w:rsidR="004B1363">
          <w:rPr>
            <w:webHidden/>
          </w:rPr>
          <w:fldChar w:fldCharType="end"/>
        </w:r>
      </w:hyperlink>
    </w:p>
    <w:p w14:paraId="03E3E3F2" w14:textId="2D38899A" w:rsidR="004B1363" w:rsidRPr="004B1363" w:rsidRDefault="00B414A2" w:rsidP="004B1363">
      <w:pPr>
        <w:pStyle w:val="TOC1"/>
        <w:rPr>
          <w:rFonts w:eastAsiaTheme="minorEastAsia"/>
        </w:rPr>
      </w:pPr>
      <w:hyperlink w:anchor="_Toc507563256" w:history="1">
        <w:r w:rsidR="004B1363" w:rsidRPr="004B1363">
          <w:rPr>
            <w:rStyle w:val="Hyperlink"/>
            <w:b/>
          </w:rPr>
          <w:t>S. 405g Graduated Drivers Licensing (GDL)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56 \h </w:instrText>
        </w:r>
        <w:r w:rsidR="004B1363" w:rsidRPr="004B1363">
          <w:rPr>
            <w:webHidden/>
          </w:rPr>
        </w:r>
        <w:r w:rsidR="004B1363" w:rsidRPr="004B1363">
          <w:rPr>
            <w:webHidden/>
          </w:rPr>
          <w:fldChar w:fldCharType="separate"/>
        </w:r>
        <w:r w:rsidR="004B1363" w:rsidRPr="004B1363">
          <w:rPr>
            <w:webHidden/>
          </w:rPr>
          <w:t>124</w:t>
        </w:r>
        <w:r w:rsidR="004B1363" w:rsidRPr="004B1363">
          <w:rPr>
            <w:webHidden/>
          </w:rPr>
          <w:fldChar w:fldCharType="end"/>
        </w:r>
      </w:hyperlink>
    </w:p>
    <w:p w14:paraId="58AC75E2" w14:textId="5338A4D6" w:rsidR="004B1363" w:rsidRDefault="00B414A2" w:rsidP="004B1363">
      <w:pPr>
        <w:pStyle w:val="TOC1"/>
        <w:rPr>
          <w:rFonts w:eastAsiaTheme="minorEastAsia"/>
        </w:rPr>
      </w:pPr>
      <w:hyperlink w:anchor="_Toc507563257" w:history="1">
        <w:r w:rsidR="004B1363" w:rsidRPr="009E1686">
          <w:rPr>
            <w:rStyle w:val="Hyperlink"/>
          </w:rPr>
          <w:t>Graduated driver information (405g section)</w:t>
        </w:r>
        <w:r w:rsidR="004B1363">
          <w:rPr>
            <w:webHidden/>
          </w:rPr>
          <w:tab/>
        </w:r>
        <w:r w:rsidR="004B1363">
          <w:rPr>
            <w:webHidden/>
          </w:rPr>
          <w:fldChar w:fldCharType="begin"/>
        </w:r>
        <w:r w:rsidR="004B1363">
          <w:rPr>
            <w:webHidden/>
          </w:rPr>
          <w:instrText xml:space="preserve"> PAGEREF _Toc507563257 \h </w:instrText>
        </w:r>
        <w:r w:rsidR="004B1363">
          <w:rPr>
            <w:webHidden/>
          </w:rPr>
        </w:r>
        <w:r w:rsidR="004B1363">
          <w:rPr>
            <w:webHidden/>
          </w:rPr>
          <w:fldChar w:fldCharType="separate"/>
        </w:r>
        <w:r w:rsidR="004B1363">
          <w:rPr>
            <w:webHidden/>
          </w:rPr>
          <w:t>125</w:t>
        </w:r>
        <w:r w:rsidR="004B1363">
          <w:rPr>
            <w:webHidden/>
          </w:rPr>
          <w:fldChar w:fldCharType="end"/>
        </w:r>
      </w:hyperlink>
    </w:p>
    <w:p w14:paraId="6B333711" w14:textId="7FA44631" w:rsidR="004B1363" w:rsidRPr="004B1363" w:rsidRDefault="00B414A2" w:rsidP="004B1363">
      <w:pPr>
        <w:pStyle w:val="TOC1"/>
        <w:rPr>
          <w:rFonts w:eastAsiaTheme="minorEastAsia"/>
        </w:rPr>
      </w:pPr>
      <w:hyperlink w:anchor="_Toc507563258" w:history="1">
        <w:r w:rsidR="004B1363" w:rsidRPr="004B1363">
          <w:rPr>
            <w:rStyle w:val="Hyperlink"/>
            <w:b/>
          </w:rPr>
          <w:t>S. 405h Nonmotorized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58 \h </w:instrText>
        </w:r>
        <w:r w:rsidR="004B1363" w:rsidRPr="004B1363">
          <w:rPr>
            <w:webHidden/>
          </w:rPr>
        </w:r>
        <w:r w:rsidR="004B1363" w:rsidRPr="004B1363">
          <w:rPr>
            <w:webHidden/>
          </w:rPr>
          <w:fldChar w:fldCharType="separate"/>
        </w:r>
        <w:r w:rsidR="004B1363" w:rsidRPr="004B1363">
          <w:rPr>
            <w:webHidden/>
          </w:rPr>
          <w:t>130</w:t>
        </w:r>
        <w:r w:rsidR="004B1363" w:rsidRPr="004B1363">
          <w:rPr>
            <w:webHidden/>
          </w:rPr>
          <w:fldChar w:fldCharType="end"/>
        </w:r>
      </w:hyperlink>
    </w:p>
    <w:p w14:paraId="26D46A75" w14:textId="084EFC2F" w:rsidR="004B1363" w:rsidRDefault="00B414A2" w:rsidP="004B1363">
      <w:pPr>
        <w:pStyle w:val="TOC1"/>
        <w:rPr>
          <w:rFonts w:eastAsiaTheme="minorEastAsia"/>
        </w:rPr>
      </w:pPr>
      <w:hyperlink w:anchor="_Toc507563259" w:history="1">
        <w:r w:rsidR="004B1363" w:rsidRPr="009E1686">
          <w:rPr>
            <w:rStyle w:val="Hyperlink"/>
          </w:rPr>
          <w:t>Non-motorized information (405h section)</w:t>
        </w:r>
        <w:r w:rsidR="004B1363">
          <w:rPr>
            <w:webHidden/>
          </w:rPr>
          <w:tab/>
        </w:r>
        <w:r w:rsidR="004B1363">
          <w:rPr>
            <w:webHidden/>
          </w:rPr>
          <w:fldChar w:fldCharType="begin"/>
        </w:r>
        <w:r w:rsidR="004B1363">
          <w:rPr>
            <w:webHidden/>
          </w:rPr>
          <w:instrText xml:space="preserve"> PAGEREF _Toc507563259 \h </w:instrText>
        </w:r>
        <w:r w:rsidR="004B1363">
          <w:rPr>
            <w:webHidden/>
          </w:rPr>
        </w:r>
        <w:r w:rsidR="004B1363">
          <w:rPr>
            <w:webHidden/>
          </w:rPr>
          <w:fldChar w:fldCharType="separate"/>
        </w:r>
        <w:r w:rsidR="004B1363">
          <w:rPr>
            <w:webHidden/>
          </w:rPr>
          <w:t>131</w:t>
        </w:r>
        <w:r w:rsidR="004B1363">
          <w:rPr>
            <w:webHidden/>
          </w:rPr>
          <w:fldChar w:fldCharType="end"/>
        </w:r>
      </w:hyperlink>
    </w:p>
    <w:p w14:paraId="3E04D7E8" w14:textId="0D5F70E9" w:rsidR="004B1363" w:rsidRPr="004B1363" w:rsidRDefault="00B414A2" w:rsidP="004B1363">
      <w:pPr>
        <w:pStyle w:val="TOC1"/>
        <w:rPr>
          <w:rFonts w:eastAsiaTheme="minorEastAsia"/>
        </w:rPr>
      </w:pPr>
      <w:hyperlink w:anchor="_Toc507563260" w:history="1">
        <w:r w:rsidR="004B1363" w:rsidRPr="004B1363">
          <w:rPr>
            <w:rStyle w:val="Hyperlink"/>
            <w:b/>
          </w:rPr>
          <w:t>S. 1906 Racial Profiling Data Collection Incentive Grant Contents</w:t>
        </w:r>
        <w:r w:rsidR="004B1363" w:rsidRPr="004B1363">
          <w:rPr>
            <w:webHidden/>
          </w:rPr>
          <w:tab/>
        </w:r>
        <w:r w:rsidR="004B1363" w:rsidRPr="004B1363">
          <w:rPr>
            <w:webHidden/>
          </w:rPr>
          <w:fldChar w:fldCharType="begin"/>
        </w:r>
        <w:r w:rsidR="004B1363" w:rsidRPr="004B1363">
          <w:rPr>
            <w:webHidden/>
          </w:rPr>
          <w:instrText xml:space="preserve"> PAGEREF _Toc507563260 \h </w:instrText>
        </w:r>
        <w:r w:rsidR="004B1363" w:rsidRPr="004B1363">
          <w:rPr>
            <w:webHidden/>
          </w:rPr>
        </w:r>
        <w:r w:rsidR="004B1363" w:rsidRPr="004B1363">
          <w:rPr>
            <w:webHidden/>
          </w:rPr>
          <w:fldChar w:fldCharType="separate"/>
        </w:r>
        <w:r w:rsidR="004B1363" w:rsidRPr="004B1363">
          <w:rPr>
            <w:webHidden/>
          </w:rPr>
          <w:t>132</w:t>
        </w:r>
        <w:r w:rsidR="004B1363" w:rsidRPr="004B1363">
          <w:rPr>
            <w:webHidden/>
          </w:rPr>
          <w:fldChar w:fldCharType="end"/>
        </w:r>
      </w:hyperlink>
    </w:p>
    <w:p w14:paraId="5ADBAB1B" w14:textId="6291ABEA" w:rsidR="004B1363" w:rsidRDefault="00B414A2" w:rsidP="004B1363">
      <w:pPr>
        <w:pStyle w:val="TOC1"/>
        <w:rPr>
          <w:rFonts w:eastAsiaTheme="minorEastAsia"/>
        </w:rPr>
      </w:pPr>
      <w:hyperlink w:anchor="_Toc507563261" w:history="1">
        <w:r w:rsidR="004B1363" w:rsidRPr="009E1686">
          <w:rPr>
            <w:rStyle w:val="Hyperlink"/>
          </w:rPr>
          <w:t>Racial profiling data collection grant (1906 section)</w:t>
        </w:r>
        <w:r w:rsidR="004B1363">
          <w:rPr>
            <w:webHidden/>
          </w:rPr>
          <w:tab/>
        </w:r>
        <w:r w:rsidR="004B1363">
          <w:rPr>
            <w:webHidden/>
          </w:rPr>
          <w:fldChar w:fldCharType="begin"/>
        </w:r>
        <w:r w:rsidR="004B1363">
          <w:rPr>
            <w:webHidden/>
          </w:rPr>
          <w:instrText xml:space="preserve"> PAGEREF _Toc507563261 \h </w:instrText>
        </w:r>
        <w:r w:rsidR="004B1363">
          <w:rPr>
            <w:webHidden/>
          </w:rPr>
        </w:r>
        <w:r w:rsidR="004B1363">
          <w:rPr>
            <w:webHidden/>
          </w:rPr>
          <w:fldChar w:fldCharType="separate"/>
        </w:r>
        <w:r w:rsidR="004B1363">
          <w:rPr>
            <w:webHidden/>
          </w:rPr>
          <w:t>133</w:t>
        </w:r>
        <w:r w:rsidR="004B1363">
          <w:rPr>
            <w:webHidden/>
          </w:rPr>
          <w:fldChar w:fldCharType="end"/>
        </w:r>
      </w:hyperlink>
    </w:p>
    <w:p w14:paraId="3840241E" w14:textId="4276EE63" w:rsidR="004B1363" w:rsidRDefault="00B414A2" w:rsidP="004B1363">
      <w:pPr>
        <w:pStyle w:val="TOC1"/>
        <w:rPr>
          <w:rFonts w:eastAsiaTheme="minorEastAsia"/>
        </w:rPr>
      </w:pPr>
      <w:hyperlink w:anchor="_Toc507563262" w:history="1">
        <w:r w:rsidR="004B1363" w:rsidRPr="009E1686">
          <w:rPr>
            <w:rStyle w:val="Hyperlink"/>
          </w:rPr>
          <w:t>Assurance (1906 section)</w:t>
        </w:r>
        <w:r w:rsidR="004B1363">
          <w:rPr>
            <w:webHidden/>
          </w:rPr>
          <w:tab/>
        </w:r>
        <w:r w:rsidR="004B1363">
          <w:rPr>
            <w:webHidden/>
          </w:rPr>
          <w:fldChar w:fldCharType="begin"/>
        </w:r>
        <w:r w:rsidR="004B1363">
          <w:rPr>
            <w:webHidden/>
          </w:rPr>
          <w:instrText xml:space="preserve"> PAGEREF _Toc507563262 \h </w:instrText>
        </w:r>
        <w:r w:rsidR="004B1363">
          <w:rPr>
            <w:webHidden/>
          </w:rPr>
        </w:r>
        <w:r w:rsidR="004B1363">
          <w:rPr>
            <w:webHidden/>
          </w:rPr>
          <w:fldChar w:fldCharType="separate"/>
        </w:r>
        <w:r w:rsidR="004B1363">
          <w:rPr>
            <w:webHidden/>
          </w:rPr>
          <w:t>134</w:t>
        </w:r>
        <w:r w:rsidR="004B1363">
          <w:rPr>
            <w:webHidden/>
          </w:rPr>
          <w:fldChar w:fldCharType="end"/>
        </w:r>
      </w:hyperlink>
    </w:p>
    <w:p w14:paraId="0FB66FAA" w14:textId="01C5838A" w:rsidR="004B1363" w:rsidRDefault="00B414A2" w:rsidP="004B1363">
      <w:pPr>
        <w:pStyle w:val="TOC1"/>
        <w:rPr>
          <w:rFonts w:eastAsiaTheme="minorEastAsia"/>
        </w:rPr>
      </w:pPr>
      <w:hyperlink w:anchor="_Toc507563263" w:history="1">
        <w:r w:rsidR="004B1363" w:rsidRPr="009E1686">
          <w:rPr>
            <w:rStyle w:val="Hyperlink"/>
          </w:rPr>
          <w:t>Official documents (1906 section)</w:t>
        </w:r>
        <w:r w:rsidR="004B1363">
          <w:rPr>
            <w:webHidden/>
          </w:rPr>
          <w:tab/>
        </w:r>
        <w:r w:rsidR="004B1363">
          <w:rPr>
            <w:webHidden/>
          </w:rPr>
          <w:fldChar w:fldCharType="begin"/>
        </w:r>
        <w:r w:rsidR="004B1363">
          <w:rPr>
            <w:webHidden/>
          </w:rPr>
          <w:instrText xml:space="preserve"> PAGEREF _Toc507563263 \h </w:instrText>
        </w:r>
        <w:r w:rsidR="004B1363">
          <w:rPr>
            <w:webHidden/>
          </w:rPr>
        </w:r>
        <w:r w:rsidR="004B1363">
          <w:rPr>
            <w:webHidden/>
          </w:rPr>
          <w:fldChar w:fldCharType="separate"/>
        </w:r>
        <w:r w:rsidR="004B1363">
          <w:rPr>
            <w:webHidden/>
          </w:rPr>
          <w:t>135</w:t>
        </w:r>
        <w:r w:rsidR="004B1363">
          <w:rPr>
            <w:webHidden/>
          </w:rPr>
          <w:fldChar w:fldCharType="end"/>
        </w:r>
      </w:hyperlink>
    </w:p>
    <w:p w14:paraId="1F6283A7" w14:textId="63F276D6" w:rsidR="004B1363" w:rsidRDefault="004B1363" w:rsidP="004B1363">
      <w:r>
        <w:fldChar w:fldCharType="end"/>
      </w:r>
    </w:p>
    <w:p w14:paraId="67C5CE13" w14:textId="645705E2" w:rsidR="004B1363" w:rsidRDefault="004B1363" w:rsidP="004B1363"/>
    <w:p w14:paraId="7989A4BC" w14:textId="7424C2A7" w:rsidR="004B1363" w:rsidRDefault="004B1363" w:rsidP="004B1363"/>
    <w:p w14:paraId="414C7003" w14:textId="77777777" w:rsidR="004B1363" w:rsidRPr="004B1363" w:rsidRDefault="004B1363" w:rsidP="004B1363"/>
    <w:p w14:paraId="7829DBE0" w14:textId="77777777" w:rsidR="003B413E" w:rsidRDefault="003B413E" w:rsidP="003B413E">
      <w:pPr>
        <w:pStyle w:val="Heading1"/>
        <w:jc w:val="center"/>
      </w:pPr>
    </w:p>
    <w:p w14:paraId="2273CD7D" w14:textId="77777777" w:rsidR="003B413E" w:rsidRDefault="003B413E" w:rsidP="003B413E">
      <w:pPr>
        <w:pStyle w:val="Heading1"/>
        <w:jc w:val="center"/>
      </w:pPr>
    </w:p>
    <w:p w14:paraId="2F6A95FC" w14:textId="77777777" w:rsidR="003B413E" w:rsidRDefault="003B413E" w:rsidP="003B413E">
      <w:pPr>
        <w:pStyle w:val="Heading1"/>
        <w:jc w:val="center"/>
      </w:pPr>
    </w:p>
    <w:p w14:paraId="2A4AFFFB" w14:textId="77777777" w:rsidR="003B413E" w:rsidRDefault="003B413E" w:rsidP="003B413E">
      <w:pPr>
        <w:pStyle w:val="Heading1"/>
        <w:jc w:val="center"/>
      </w:pPr>
    </w:p>
    <w:p w14:paraId="60419C08" w14:textId="3B28E0F6" w:rsidR="003B413E" w:rsidRDefault="003B413E" w:rsidP="003B413E">
      <w:pPr>
        <w:pStyle w:val="Heading1"/>
        <w:jc w:val="center"/>
      </w:pPr>
      <w:bookmarkStart w:id="1" w:name="_Toc507563226"/>
      <w:r>
        <w:t>Highway Safety Plan Contents</w:t>
      </w:r>
      <w:bookmarkEnd w:id="1"/>
    </w:p>
    <w:p w14:paraId="7202A301" w14:textId="3C2C07ED" w:rsidR="00B474F0" w:rsidRPr="003B413E" w:rsidRDefault="00B474F0" w:rsidP="00B474F0">
      <w:r>
        <w:br w:type="page"/>
      </w:r>
    </w:p>
    <w:p w14:paraId="6A34485C" w14:textId="77777777" w:rsidR="00B474F0" w:rsidRPr="00960E50" w:rsidRDefault="00B474F0" w:rsidP="00B474F0">
      <w:pPr>
        <w:pStyle w:val="Heading1"/>
      </w:pPr>
      <w:bookmarkStart w:id="2" w:name="_Toc506911224"/>
      <w:bookmarkStart w:id="3" w:name="_Toc507563227"/>
      <w:r>
        <w:t>Summary Information (HSP form section)</w:t>
      </w:r>
      <w:bookmarkEnd w:id="2"/>
      <w:bookmarkEnd w:id="3"/>
    </w:p>
    <w:p w14:paraId="72C8D9F2" w14:textId="77777777" w:rsidR="00B474F0" w:rsidRDefault="00B474F0" w:rsidP="00B474F0">
      <w:r>
        <w:rPr>
          <w:noProof/>
        </w:rPr>
        <w:drawing>
          <wp:inline distT="0" distB="0" distL="0" distR="0" wp14:anchorId="09D7A94E" wp14:editId="3186BF39">
            <wp:extent cx="9144000" cy="4594860"/>
            <wp:effectExtent l="19050" t="19050" r="1905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144000" cy="4594860"/>
                    </a:xfrm>
                    <a:prstGeom prst="rect">
                      <a:avLst/>
                    </a:prstGeom>
                    <a:ln>
                      <a:solidFill>
                        <a:schemeClr val="accent1"/>
                      </a:solidFill>
                    </a:ln>
                  </pic:spPr>
                </pic:pic>
              </a:graphicData>
            </a:graphic>
          </wp:inline>
        </w:drawing>
      </w:r>
    </w:p>
    <w:p w14:paraId="1E5E01AB" w14:textId="77777777" w:rsidR="00B474F0" w:rsidRDefault="00B474F0" w:rsidP="00B474F0">
      <w:r>
        <w:br w:type="page"/>
      </w:r>
    </w:p>
    <w:p w14:paraId="1772AE34" w14:textId="77777777" w:rsidR="00B474F0" w:rsidRDefault="00B474F0" w:rsidP="00B474F0">
      <w:pPr>
        <w:pStyle w:val="Heading1"/>
      </w:pPr>
      <w:bookmarkStart w:id="4" w:name="_Toc506911225"/>
      <w:bookmarkStart w:id="5" w:name="_Toc507563228"/>
      <w:r>
        <w:t>Highway safety planning process (HSP form section)</w:t>
      </w:r>
      <w:bookmarkEnd w:id="4"/>
      <w:bookmarkEnd w:id="5"/>
    </w:p>
    <w:tbl>
      <w:tblPr>
        <w:tblStyle w:val="TableGrid"/>
        <w:tblW w:w="0" w:type="auto"/>
        <w:tblLook w:val="04A0" w:firstRow="1" w:lastRow="0" w:firstColumn="1" w:lastColumn="0" w:noHBand="0" w:noVBand="1"/>
      </w:tblPr>
      <w:tblGrid>
        <w:gridCol w:w="14616"/>
      </w:tblGrid>
      <w:tr w:rsidR="00B474F0" w14:paraId="1662436C" w14:textId="77777777" w:rsidTr="00DE22AF">
        <w:tc>
          <w:tcPr>
            <w:tcW w:w="14390" w:type="dxa"/>
          </w:tcPr>
          <w:p w14:paraId="2591B365" w14:textId="77777777" w:rsidR="00B474F0" w:rsidRDefault="00B474F0" w:rsidP="00DE22AF">
            <w:r>
              <w:rPr>
                <w:noProof/>
              </w:rPr>
              <w:drawing>
                <wp:inline distT="0" distB="0" distL="0" distR="0" wp14:anchorId="1962B5CA" wp14:editId="7AE4D62E">
                  <wp:extent cx="9144000" cy="26682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144000" cy="2668270"/>
                          </a:xfrm>
                          <a:prstGeom prst="rect">
                            <a:avLst/>
                          </a:prstGeom>
                        </pic:spPr>
                      </pic:pic>
                    </a:graphicData>
                  </a:graphic>
                </wp:inline>
              </w:drawing>
            </w:r>
          </w:p>
          <w:p w14:paraId="619BED80" w14:textId="77777777" w:rsidR="00B474F0" w:rsidRDefault="00B474F0" w:rsidP="00DE22AF">
            <w:r>
              <w:rPr>
                <w:noProof/>
              </w:rPr>
              <w:drawing>
                <wp:inline distT="0" distB="0" distL="0" distR="0" wp14:anchorId="37F98DB6" wp14:editId="7BBE4147">
                  <wp:extent cx="9144000" cy="1983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144000" cy="1983740"/>
                          </a:xfrm>
                          <a:prstGeom prst="rect">
                            <a:avLst/>
                          </a:prstGeom>
                        </pic:spPr>
                      </pic:pic>
                    </a:graphicData>
                  </a:graphic>
                </wp:inline>
              </w:drawing>
            </w:r>
          </w:p>
          <w:p w14:paraId="35F3301A" w14:textId="77777777" w:rsidR="00B474F0" w:rsidRDefault="00B474F0" w:rsidP="00DE22AF">
            <w:r>
              <w:rPr>
                <w:noProof/>
              </w:rPr>
              <w:drawing>
                <wp:inline distT="0" distB="0" distL="0" distR="0" wp14:anchorId="4CDB298B" wp14:editId="0ED590F1">
                  <wp:extent cx="9144000" cy="16300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144000" cy="1630045"/>
                          </a:xfrm>
                          <a:prstGeom prst="rect">
                            <a:avLst/>
                          </a:prstGeom>
                        </pic:spPr>
                      </pic:pic>
                    </a:graphicData>
                  </a:graphic>
                </wp:inline>
              </w:drawing>
            </w:r>
          </w:p>
          <w:p w14:paraId="4D891ECD" w14:textId="77777777" w:rsidR="00B474F0" w:rsidRDefault="00B474F0" w:rsidP="00DE22AF">
            <w:r>
              <w:rPr>
                <w:noProof/>
              </w:rPr>
              <w:drawing>
                <wp:inline distT="0" distB="0" distL="0" distR="0" wp14:anchorId="3226200E" wp14:editId="7BA87CE5">
                  <wp:extent cx="9144000" cy="1657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144000" cy="1657350"/>
                          </a:xfrm>
                          <a:prstGeom prst="rect">
                            <a:avLst/>
                          </a:prstGeom>
                        </pic:spPr>
                      </pic:pic>
                    </a:graphicData>
                  </a:graphic>
                </wp:inline>
              </w:drawing>
            </w:r>
          </w:p>
          <w:p w14:paraId="206F71A5" w14:textId="77777777" w:rsidR="00B474F0" w:rsidRDefault="00B474F0" w:rsidP="00DE22AF">
            <w:r>
              <w:rPr>
                <w:noProof/>
              </w:rPr>
              <w:drawing>
                <wp:inline distT="0" distB="0" distL="0" distR="0" wp14:anchorId="09CC45CC" wp14:editId="7C9E4619">
                  <wp:extent cx="9144000" cy="2122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144000" cy="2122805"/>
                          </a:xfrm>
                          <a:prstGeom prst="rect">
                            <a:avLst/>
                          </a:prstGeom>
                        </pic:spPr>
                      </pic:pic>
                    </a:graphicData>
                  </a:graphic>
                </wp:inline>
              </w:drawing>
            </w:r>
          </w:p>
          <w:p w14:paraId="6E67923E" w14:textId="77777777" w:rsidR="00B474F0" w:rsidRDefault="00B474F0" w:rsidP="00DE22AF">
            <w:r>
              <w:rPr>
                <w:noProof/>
              </w:rPr>
              <w:drawing>
                <wp:inline distT="0" distB="0" distL="0" distR="0" wp14:anchorId="5EF4269D" wp14:editId="577A46DA">
                  <wp:extent cx="9144000" cy="20751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2075180"/>
                          </a:xfrm>
                          <a:prstGeom prst="rect">
                            <a:avLst/>
                          </a:prstGeom>
                        </pic:spPr>
                      </pic:pic>
                    </a:graphicData>
                  </a:graphic>
                </wp:inline>
              </w:drawing>
            </w:r>
          </w:p>
        </w:tc>
      </w:tr>
    </w:tbl>
    <w:p w14:paraId="52C1331E" w14:textId="77777777" w:rsidR="00B474F0" w:rsidRPr="00720C44" w:rsidRDefault="00B474F0" w:rsidP="00B474F0"/>
    <w:p w14:paraId="58D2D82B" w14:textId="77777777" w:rsidR="00B474F0" w:rsidRDefault="00B474F0" w:rsidP="00B474F0">
      <w:pPr>
        <w:rPr>
          <w:rFonts w:asciiTheme="majorHAnsi" w:eastAsiaTheme="majorEastAsia" w:hAnsiTheme="majorHAnsi" w:cstheme="majorBidi"/>
          <w:color w:val="365F91" w:themeColor="accent1" w:themeShade="BF"/>
          <w:sz w:val="32"/>
          <w:szCs w:val="32"/>
        </w:rPr>
      </w:pPr>
      <w:r>
        <w:br w:type="page"/>
      </w:r>
    </w:p>
    <w:p w14:paraId="2BBBD465" w14:textId="77777777" w:rsidR="00B474F0" w:rsidRDefault="00B474F0" w:rsidP="00B474F0">
      <w:pPr>
        <w:pStyle w:val="Heading1"/>
      </w:pPr>
      <w:bookmarkStart w:id="6" w:name="_Toc506911226"/>
      <w:bookmarkStart w:id="7" w:name="_Toc507563229"/>
      <w:r>
        <w:t>Performance report (HSP form section)</w:t>
      </w:r>
      <w:bookmarkEnd w:id="6"/>
      <w:bookmarkEnd w:id="7"/>
    </w:p>
    <w:tbl>
      <w:tblPr>
        <w:tblStyle w:val="TableGrid"/>
        <w:tblW w:w="0" w:type="auto"/>
        <w:tblLook w:val="04A0" w:firstRow="1" w:lastRow="0" w:firstColumn="1" w:lastColumn="0" w:noHBand="0" w:noVBand="1"/>
      </w:tblPr>
      <w:tblGrid>
        <w:gridCol w:w="14616"/>
      </w:tblGrid>
      <w:tr w:rsidR="00B474F0" w14:paraId="6D2D0ABA" w14:textId="77777777" w:rsidTr="00DE22AF">
        <w:tc>
          <w:tcPr>
            <w:tcW w:w="14390" w:type="dxa"/>
          </w:tcPr>
          <w:p w14:paraId="5FCFFA4F" w14:textId="77777777" w:rsidR="00B474F0" w:rsidRDefault="00B474F0" w:rsidP="00DE22AF">
            <w:r>
              <w:rPr>
                <w:noProof/>
              </w:rPr>
              <w:drawing>
                <wp:inline distT="0" distB="0" distL="0" distR="0" wp14:anchorId="08FCEFAB" wp14:editId="6A8317C2">
                  <wp:extent cx="9144000" cy="18275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44000" cy="1827530"/>
                          </a:xfrm>
                          <a:prstGeom prst="rect">
                            <a:avLst/>
                          </a:prstGeom>
                        </pic:spPr>
                      </pic:pic>
                    </a:graphicData>
                  </a:graphic>
                </wp:inline>
              </w:drawing>
            </w:r>
          </w:p>
          <w:p w14:paraId="48C29DD0" w14:textId="77777777" w:rsidR="00B474F0" w:rsidRDefault="00B474F0" w:rsidP="00DE22AF">
            <w:r>
              <w:rPr>
                <w:noProof/>
              </w:rPr>
              <w:drawing>
                <wp:inline distT="0" distB="0" distL="0" distR="0" wp14:anchorId="423366DC" wp14:editId="48FDE9A7">
                  <wp:extent cx="9144000" cy="30499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44000" cy="3049905"/>
                          </a:xfrm>
                          <a:prstGeom prst="rect">
                            <a:avLst/>
                          </a:prstGeom>
                        </pic:spPr>
                      </pic:pic>
                    </a:graphicData>
                  </a:graphic>
                </wp:inline>
              </w:drawing>
            </w:r>
          </w:p>
        </w:tc>
      </w:tr>
    </w:tbl>
    <w:p w14:paraId="74017D6D" w14:textId="77777777" w:rsidR="00B474F0" w:rsidRPr="00720C44" w:rsidRDefault="00B474F0" w:rsidP="00B474F0"/>
    <w:p w14:paraId="7835A22D" w14:textId="77777777" w:rsidR="00B474F0" w:rsidRDefault="00B474F0" w:rsidP="00B474F0"/>
    <w:p w14:paraId="3C9B819F" w14:textId="77777777" w:rsidR="00B474F0" w:rsidRDefault="00B474F0" w:rsidP="00B474F0"/>
    <w:p w14:paraId="34C8928B" w14:textId="77777777" w:rsidR="00B474F0" w:rsidRDefault="00B474F0" w:rsidP="00B474F0">
      <w:r>
        <w:br w:type="page"/>
      </w:r>
    </w:p>
    <w:p w14:paraId="0DAAB9E9" w14:textId="77777777" w:rsidR="00B474F0" w:rsidRDefault="00B474F0" w:rsidP="00B474F0">
      <w:pPr>
        <w:pStyle w:val="Heading2"/>
      </w:pPr>
      <w:bookmarkStart w:id="8" w:name="_Toc506911227"/>
      <w:r>
        <w:t>Add New Performance Report Performance Measure (Quick create form)</w:t>
      </w:r>
      <w:bookmarkEnd w:id="8"/>
    </w:p>
    <w:tbl>
      <w:tblPr>
        <w:tblStyle w:val="TableGrid"/>
        <w:tblW w:w="0" w:type="auto"/>
        <w:tblLook w:val="04A0" w:firstRow="1" w:lastRow="0" w:firstColumn="1" w:lastColumn="0" w:noHBand="0" w:noVBand="1"/>
      </w:tblPr>
      <w:tblGrid>
        <w:gridCol w:w="14616"/>
      </w:tblGrid>
      <w:tr w:rsidR="00B474F0" w14:paraId="5CE7761A" w14:textId="77777777" w:rsidTr="00DE22AF">
        <w:tc>
          <w:tcPr>
            <w:tcW w:w="14390" w:type="dxa"/>
          </w:tcPr>
          <w:p w14:paraId="69AAEA32" w14:textId="77777777" w:rsidR="00B474F0" w:rsidRDefault="00B474F0" w:rsidP="00DE22AF">
            <w:r>
              <w:rPr>
                <w:noProof/>
              </w:rPr>
              <w:drawing>
                <wp:inline distT="0" distB="0" distL="0" distR="0" wp14:anchorId="4FF97C71" wp14:editId="3127CD8C">
                  <wp:extent cx="9144000" cy="18999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1899920"/>
                          </a:xfrm>
                          <a:prstGeom prst="rect">
                            <a:avLst/>
                          </a:prstGeom>
                        </pic:spPr>
                      </pic:pic>
                    </a:graphicData>
                  </a:graphic>
                </wp:inline>
              </w:drawing>
            </w:r>
          </w:p>
        </w:tc>
      </w:tr>
    </w:tbl>
    <w:p w14:paraId="36AA998A" w14:textId="77777777" w:rsidR="00B474F0" w:rsidRPr="00720C44" w:rsidRDefault="00B474F0" w:rsidP="00B474F0"/>
    <w:p w14:paraId="49D111A8" w14:textId="77777777" w:rsidR="00B474F0" w:rsidRDefault="00B474F0" w:rsidP="00B474F0">
      <w:pPr>
        <w:rPr>
          <w:rFonts w:asciiTheme="majorHAnsi" w:eastAsiaTheme="majorEastAsia" w:hAnsiTheme="majorHAnsi" w:cstheme="majorBidi"/>
          <w:color w:val="365F91" w:themeColor="accent1" w:themeShade="BF"/>
          <w:sz w:val="26"/>
          <w:szCs w:val="26"/>
        </w:rPr>
      </w:pPr>
      <w:r>
        <w:br w:type="page"/>
      </w:r>
    </w:p>
    <w:p w14:paraId="749F41A7" w14:textId="77777777" w:rsidR="00B474F0" w:rsidRPr="00960E50" w:rsidRDefault="00B474F0" w:rsidP="00B474F0">
      <w:pPr>
        <w:pStyle w:val="Heading2"/>
      </w:pPr>
      <w:bookmarkStart w:id="9" w:name="_Toc506911228"/>
      <w:r>
        <w:t>Update Performance Report Performance Measure (Performance Measure form for each performance report measure)</w:t>
      </w:r>
      <w:bookmarkEnd w:id="9"/>
    </w:p>
    <w:tbl>
      <w:tblPr>
        <w:tblStyle w:val="TableGrid"/>
        <w:tblW w:w="0" w:type="auto"/>
        <w:tblLook w:val="04A0" w:firstRow="1" w:lastRow="0" w:firstColumn="1" w:lastColumn="0" w:noHBand="0" w:noVBand="1"/>
      </w:tblPr>
      <w:tblGrid>
        <w:gridCol w:w="14616"/>
      </w:tblGrid>
      <w:tr w:rsidR="00B474F0" w14:paraId="411D05FF" w14:textId="77777777" w:rsidTr="00DE22AF">
        <w:tc>
          <w:tcPr>
            <w:tcW w:w="14390" w:type="dxa"/>
          </w:tcPr>
          <w:p w14:paraId="1CA6ABE4" w14:textId="77777777" w:rsidR="00B474F0" w:rsidRDefault="00B474F0" w:rsidP="00DE22AF">
            <w:r>
              <w:rPr>
                <w:noProof/>
              </w:rPr>
              <w:drawing>
                <wp:inline distT="0" distB="0" distL="0" distR="0" wp14:anchorId="5F054D2C" wp14:editId="696E7E9A">
                  <wp:extent cx="9144000" cy="50685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068570"/>
                          </a:xfrm>
                          <a:prstGeom prst="rect">
                            <a:avLst/>
                          </a:prstGeom>
                        </pic:spPr>
                      </pic:pic>
                    </a:graphicData>
                  </a:graphic>
                </wp:inline>
              </w:drawing>
            </w:r>
          </w:p>
        </w:tc>
      </w:tr>
    </w:tbl>
    <w:p w14:paraId="117BDC02" w14:textId="77777777" w:rsidR="00B474F0" w:rsidRDefault="00B474F0" w:rsidP="00B474F0"/>
    <w:p w14:paraId="57B4006F" w14:textId="77777777" w:rsidR="00B474F0" w:rsidRDefault="00B474F0" w:rsidP="00B474F0">
      <w:r>
        <w:br w:type="page"/>
      </w:r>
    </w:p>
    <w:p w14:paraId="2F8175A5" w14:textId="77777777" w:rsidR="00B474F0" w:rsidRPr="00960E50" w:rsidRDefault="00B474F0" w:rsidP="00B474F0">
      <w:pPr>
        <w:pStyle w:val="Heading1"/>
      </w:pPr>
      <w:bookmarkStart w:id="10" w:name="_Toc506911229"/>
      <w:bookmarkStart w:id="11" w:name="_Toc507563230"/>
      <w:r>
        <w:t>Performance plan (HSP form section)</w:t>
      </w:r>
      <w:bookmarkEnd w:id="10"/>
      <w:bookmarkEnd w:id="11"/>
    </w:p>
    <w:tbl>
      <w:tblPr>
        <w:tblStyle w:val="TableGrid"/>
        <w:tblW w:w="14760" w:type="dxa"/>
        <w:tblLook w:val="04A0" w:firstRow="1" w:lastRow="0" w:firstColumn="1" w:lastColumn="0" w:noHBand="0" w:noVBand="1"/>
      </w:tblPr>
      <w:tblGrid>
        <w:gridCol w:w="14760"/>
      </w:tblGrid>
      <w:tr w:rsidR="00B474F0" w14:paraId="4B9661E2" w14:textId="77777777" w:rsidTr="00DE22AF">
        <w:trPr>
          <w:trHeight w:val="6740"/>
        </w:trPr>
        <w:tc>
          <w:tcPr>
            <w:tcW w:w="14760" w:type="dxa"/>
          </w:tcPr>
          <w:p w14:paraId="148B142F" w14:textId="77777777" w:rsidR="00B474F0" w:rsidRDefault="00B474F0" w:rsidP="00DE22AF">
            <w:r>
              <w:rPr>
                <w:noProof/>
              </w:rPr>
              <w:drawing>
                <wp:inline distT="0" distB="0" distL="0" distR="0" wp14:anchorId="4EFBD02E" wp14:editId="2D6E66AE">
                  <wp:extent cx="9144000" cy="1968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968500"/>
                          </a:xfrm>
                          <a:prstGeom prst="rect">
                            <a:avLst/>
                          </a:prstGeom>
                        </pic:spPr>
                      </pic:pic>
                    </a:graphicData>
                  </a:graphic>
                </wp:inline>
              </w:drawing>
            </w:r>
          </w:p>
          <w:p w14:paraId="36920F5D" w14:textId="77777777" w:rsidR="00B474F0" w:rsidRDefault="00B474F0" w:rsidP="00DE22AF">
            <w:r>
              <w:rPr>
                <w:noProof/>
              </w:rPr>
              <w:drawing>
                <wp:inline distT="0" distB="0" distL="0" distR="0" wp14:anchorId="7F65DF3F" wp14:editId="02328361">
                  <wp:extent cx="9144000" cy="31965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144000" cy="3196590"/>
                          </a:xfrm>
                          <a:prstGeom prst="rect">
                            <a:avLst/>
                          </a:prstGeom>
                        </pic:spPr>
                      </pic:pic>
                    </a:graphicData>
                  </a:graphic>
                </wp:inline>
              </w:drawing>
            </w:r>
          </w:p>
          <w:p w14:paraId="1C6436C8" w14:textId="77777777" w:rsidR="00B474F0" w:rsidRDefault="00B474F0" w:rsidP="00DE22AF">
            <w:r>
              <w:rPr>
                <w:noProof/>
              </w:rPr>
              <w:drawing>
                <wp:inline distT="0" distB="0" distL="0" distR="0" wp14:anchorId="66E6CDB8" wp14:editId="3F6EEF80">
                  <wp:extent cx="9144000" cy="41306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144000" cy="4130675"/>
                          </a:xfrm>
                          <a:prstGeom prst="rect">
                            <a:avLst/>
                          </a:prstGeom>
                        </pic:spPr>
                      </pic:pic>
                    </a:graphicData>
                  </a:graphic>
                </wp:inline>
              </w:drawing>
            </w:r>
          </w:p>
        </w:tc>
      </w:tr>
    </w:tbl>
    <w:p w14:paraId="63360306" w14:textId="77777777" w:rsidR="00B474F0" w:rsidRDefault="00B474F0" w:rsidP="00B474F0"/>
    <w:p w14:paraId="2A1EFAE9" w14:textId="77777777" w:rsidR="00B474F0" w:rsidRDefault="00B474F0" w:rsidP="00B474F0">
      <w:pPr>
        <w:rPr>
          <w:rFonts w:asciiTheme="majorHAnsi" w:eastAsiaTheme="majorEastAsia" w:hAnsiTheme="majorHAnsi" w:cstheme="majorBidi"/>
          <w:color w:val="365F91" w:themeColor="accent1" w:themeShade="BF"/>
          <w:sz w:val="26"/>
          <w:szCs w:val="26"/>
        </w:rPr>
      </w:pPr>
      <w:r>
        <w:br w:type="page"/>
      </w:r>
    </w:p>
    <w:p w14:paraId="018C8E8C" w14:textId="77777777" w:rsidR="00B474F0" w:rsidRPr="002F0C18" w:rsidRDefault="00B474F0" w:rsidP="00B474F0">
      <w:pPr>
        <w:pStyle w:val="Heading2"/>
      </w:pPr>
      <w:bookmarkStart w:id="12" w:name="_Toc506911230"/>
      <w:r>
        <w:t>Add New Performance Plan Performance Measure (Quick create form)</w:t>
      </w:r>
      <w:bookmarkEnd w:id="12"/>
    </w:p>
    <w:tbl>
      <w:tblPr>
        <w:tblStyle w:val="TableGrid"/>
        <w:tblW w:w="0" w:type="auto"/>
        <w:tblLook w:val="04A0" w:firstRow="1" w:lastRow="0" w:firstColumn="1" w:lastColumn="0" w:noHBand="0" w:noVBand="1"/>
      </w:tblPr>
      <w:tblGrid>
        <w:gridCol w:w="14616"/>
      </w:tblGrid>
      <w:tr w:rsidR="00B474F0" w14:paraId="61AC67D3" w14:textId="77777777" w:rsidTr="00DE22AF">
        <w:tc>
          <w:tcPr>
            <w:tcW w:w="14390" w:type="dxa"/>
          </w:tcPr>
          <w:p w14:paraId="0845326E" w14:textId="77777777" w:rsidR="00B474F0" w:rsidRDefault="00B474F0" w:rsidP="00DE22AF">
            <w:r>
              <w:rPr>
                <w:noProof/>
              </w:rPr>
              <w:drawing>
                <wp:inline distT="0" distB="0" distL="0" distR="0" wp14:anchorId="1DE6E24F" wp14:editId="3D84BE40">
                  <wp:extent cx="9144000" cy="30016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144000" cy="3001645"/>
                          </a:xfrm>
                          <a:prstGeom prst="rect">
                            <a:avLst/>
                          </a:prstGeom>
                        </pic:spPr>
                      </pic:pic>
                    </a:graphicData>
                  </a:graphic>
                </wp:inline>
              </w:drawing>
            </w:r>
          </w:p>
        </w:tc>
      </w:tr>
    </w:tbl>
    <w:p w14:paraId="2E17E208"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65471CED" w14:textId="77777777" w:rsidR="00B474F0" w:rsidRPr="00960E50" w:rsidRDefault="00B474F0" w:rsidP="00B474F0">
      <w:pPr>
        <w:pStyle w:val="Heading2"/>
      </w:pPr>
      <w:bookmarkStart w:id="13" w:name="_Toc506911231"/>
      <w:r>
        <w:t>Update Performance Plan Performance Measure (Performance Measure form for each performance plan measure)</w:t>
      </w:r>
      <w:bookmarkEnd w:id="13"/>
    </w:p>
    <w:tbl>
      <w:tblPr>
        <w:tblStyle w:val="TableGrid"/>
        <w:tblW w:w="0" w:type="auto"/>
        <w:tblLook w:val="04A0" w:firstRow="1" w:lastRow="0" w:firstColumn="1" w:lastColumn="0" w:noHBand="0" w:noVBand="1"/>
      </w:tblPr>
      <w:tblGrid>
        <w:gridCol w:w="14616"/>
      </w:tblGrid>
      <w:tr w:rsidR="00B474F0" w14:paraId="17C5CC2A" w14:textId="77777777" w:rsidTr="00DE22AF">
        <w:tc>
          <w:tcPr>
            <w:tcW w:w="14390" w:type="dxa"/>
          </w:tcPr>
          <w:p w14:paraId="742DAFFF" w14:textId="77777777" w:rsidR="00B474F0" w:rsidRDefault="00B474F0" w:rsidP="00DE22AF">
            <w:r>
              <w:rPr>
                <w:noProof/>
              </w:rPr>
              <w:drawing>
                <wp:inline distT="0" distB="0" distL="0" distR="0" wp14:anchorId="28837704" wp14:editId="56799F28">
                  <wp:extent cx="9144000" cy="55505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5550535"/>
                          </a:xfrm>
                          <a:prstGeom prst="rect">
                            <a:avLst/>
                          </a:prstGeom>
                        </pic:spPr>
                      </pic:pic>
                    </a:graphicData>
                  </a:graphic>
                </wp:inline>
              </w:drawing>
            </w:r>
          </w:p>
        </w:tc>
      </w:tr>
    </w:tbl>
    <w:p w14:paraId="1A362AEC" w14:textId="77777777" w:rsidR="00B474F0" w:rsidRDefault="00B474F0" w:rsidP="00B474F0"/>
    <w:p w14:paraId="2B195409" w14:textId="77777777" w:rsidR="00B474F0" w:rsidRDefault="00B474F0" w:rsidP="00B474F0">
      <w:pPr>
        <w:rPr>
          <w:rFonts w:asciiTheme="majorHAnsi" w:eastAsiaTheme="majorEastAsia" w:hAnsiTheme="majorHAnsi" w:cstheme="majorBidi"/>
          <w:color w:val="365F91" w:themeColor="accent1" w:themeShade="BF"/>
          <w:sz w:val="32"/>
          <w:szCs w:val="32"/>
        </w:rPr>
      </w:pPr>
      <w:r>
        <w:br w:type="page"/>
      </w:r>
    </w:p>
    <w:p w14:paraId="05B9AEDF" w14:textId="77777777" w:rsidR="00B474F0" w:rsidRPr="00960E50" w:rsidRDefault="00B474F0" w:rsidP="00B474F0">
      <w:pPr>
        <w:pStyle w:val="Heading1"/>
      </w:pPr>
      <w:bookmarkStart w:id="14" w:name="_Toc506911232"/>
      <w:bookmarkStart w:id="15" w:name="_Toc507563231"/>
      <w:r>
        <w:t>Program Area (HSP form section)</w:t>
      </w:r>
      <w:bookmarkEnd w:id="14"/>
      <w:bookmarkEnd w:id="15"/>
    </w:p>
    <w:tbl>
      <w:tblPr>
        <w:tblStyle w:val="TableGrid"/>
        <w:tblW w:w="0" w:type="auto"/>
        <w:tblLook w:val="04A0" w:firstRow="1" w:lastRow="0" w:firstColumn="1" w:lastColumn="0" w:noHBand="0" w:noVBand="1"/>
      </w:tblPr>
      <w:tblGrid>
        <w:gridCol w:w="14390"/>
      </w:tblGrid>
      <w:tr w:rsidR="00B474F0" w14:paraId="38777DE3" w14:textId="77777777" w:rsidTr="00DE22AF">
        <w:tc>
          <w:tcPr>
            <w:tcW w:w="14390" w:type="dxa"/>
          </w:tcPr>
          <w:p w14:paraId="3F764D12" w14:textId="77777777" w:rsidR="00B474F0" w:rsidRDefault="00B474F0" w:rsidP="00DE22AF">
            <w:r>
              <w:rPr>
                <w:noProof/>
              </w:rPr>
              <w:drawing>
                <wp:inline distT="0" distB="0" distL="0" distR="0" wp14:anchorId="12DB9F0B" wp14:editId="0E7136DA">
                  <wp:extent cx="7163168" cy="41340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163168" cy="4134062"/>
                          </a:xfrm>
                          <a:prstGeom prst="rect">
                            <a:avLst/>
                          </a:prstGeom>
                        </pic:spPr>
                      </pic:pic>
                    </a:graphicData>
                  </a:graphic>
                </wp:inline>
              </w:drawing>
            </w:r>
          </w:p>
        </w:tc>
      </w:tr>
    </w:tbl>
    <w:p w14:paraId="5B2538D7" w14:textId="77777777" w:rsidR="00B474F0" w:rsidRDefault="00B474F0" w:rsidP="00B474F0"/>
    <w:p w14:paraId="3E0285F8" w14:textId="77777777" w:rsidR="00B474F0" w:rsidRDefault="00B474F0" w:rsidP="00B474F0">
      <w:r>
        <w:br w:type="page"/>
      </w:r>
    </w:p>
    <w:p w14:paraId="01DA4A39" w14:textId="77777777" w:rsidR="00B474F0" w:rsidRDefault="00B474F0" w:rsidP="00B474F0">
      <w:pPr>
        <w:pStyle w:val="Heading2"/>
      </w:pPr>
      <w:bookmarkStart w:id="16" w:name="_Toc506911233"/>
      <w:r>
        <w:t>Add New Program Area (Quick create form)</w:t>
      </w:r>
      <w:bookmarkEnd w:id="16"/>
    </w:p>
    <w:tbl>
      <w:tblPr>
        <w:tblStyle w:val="TableGrid"/>
        <w:tblW w:w="0" w:type="auto"/>
        <w:tblLook w:val="04A0" w:firstRow="1" w:lastRow="0" w:firstColumn="1" w:lastColumn="0" w:noHBand="0" w:noVBand="1"/>
      </w:tblPr>
      <w:tblGrid>
        <w:gridCol w:w="14616"/>
      </w:tblGrid>
      <w:tr w:rsidR="00B474F0" w14:paraId="6AF18929" w14:textId="77777777" w:rsidTr="00DE22AF">
        <w:tc>
          <w:tcPr>
            <w:tcW w:w="14390" w:type="dxa"/>
          </w:tcPr>
          <w:p w14:paraId="2E5E18FE" w14:textId="77777777" w:rsidR="00B474F0" w:rsidRDefault="00B474F0" w:rsidP="00DE22AF">
            <w:r>
              <w:rPr>
                <w:noProof/>
              </w:rPr>
              <w:drawing>
                <wp:inline distT="0" distB="0" distL="0" distR="0" wp14:anchorId="2851F21C" wp14:editId="6AC1D664">
                  <wp:extent cx="9144000" cy="29190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144000" cy="2919095"/>
                          </a:xfrm>
                          <a:prstGeom prst="rect">
                            <a:avLst/>
                          </a:prstGeom>
                        </pic:spPr>
                      </pic:pic>
                    </a:graphicData>
                  </a:graphic>
                </wp:inline>
              </w:drawing>
            </w:r>
          </w:p>
        </w:tc>
      </w:tr>
    </w:tbl>
    <w:p w14:paraId="4F27E646" w14:textId="77777777" w:rsidR="00B474F0" w:rsidRPr="00232FFC" w:rsidRDefault="00B474F0" w:rsidP="00B474F0"/>
    <w:p w14:paraId="48B9F959"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219FB715" w14:textId="77777777" w:rsidR="00B474F0" w:rsidRDefault="00B474F0" w:rsidP="00B474F0">
      <w:pPr>
        <w:pStyle w:val="Heading2"/>
      </w:pPr>
      <w:bookmarkStart w:id="17" w:name="_Toc506911234"/>
      <w:r>
        <w:t>Update Program Area (Program Area form for each program area)</w:t>
      </w:r>
      <w:bookmarkEnd w:id="17"/>
    </w:p>
    <w:p w14:paraId="073F5BC0" w14:textId="77777777" w:rsidR="00B474F0" w:rsidRPr="00776374" w:rsidRDefault="00B474F0" w:rsidP="00B474F0">
      <w:pPr>
        <w:pStyle w:val="Heading3"/>
      </w:pPr>
      <w:bookmarkStart w:id="18" w:name="_Toc506911235"/>
      <w:r>
        <w:t>Program area information (Program Area form section)</w:t>
      </w:r>
      <w:bookmarkEnd w:id="18"/>
    </w:p>
    <w:tbl>
      <w:tblPr>
        <w:tblStyle w:val="TableGrid"/>
        <w:tblW w:w="0" w:type="auto"/>
        <w:tblLook w:val="04A0" w:firstRow="1" w:lastRow="0" w:firstColumn="1" w:lastColumn="0" w:noHBand="0" w:noVBand="1"/>
      </w:tblPr>
      <w:tblGrid>
        <w:gridCol w:w="14616"/>
      </w:tblGrid>
      <w:tr w:rsidR="00B474F0" w14:paraId="7ED8B5EB" w14:textId="77777777" w:rsidTr="00DE22AF">
        <w:tc>
          <w:tcPr>
            <w:tcW w:w="14390" w:type="dxa"/>
          </w:tcPr>
          <w:p w14:paraId="24AF944B" w14:textId="77777777" w:rsidR="00B474F0" w:rsidRDefault="00B474F0" w:rsidP="00DE22AF">
            <w:r>
              <w:rPr>
                <w:noProof/>
              </w:rPr>
              <w:drawing>
                <wp:inline distT="0" distB="0" distL="0" distR="0" wp14:anchorId="294A9957" wp14:editId="2DE95E5F">
                  <wp:extent cx="9144000" cy="3966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3966210"/>
                          </a:xfrm>
                          <a:prstGeom prst="rect">
                            <a:avLst/>
                          </a:prstGeom>
                        </pic:spPr>
                      </pic:pic>
                    </a:graphicData>
                  </a:graphic>
                </wp:inline>
              </w:drawing>
            </w:r>
          </w:p>
        </w:tc>
      </w:tr>
    </w:tbl>
    <w:p w14:paraId="5AC7ECCF" w14:textId="77777777" w:rsidR="00B474F0" w:rsidRDefault="00B474F0" w:rsidP="00B474F0"/>
    <w:p w14:paraId="42D4A587" w14:textId="77777777" w:rsidR="00B474F0" w:rsidRDefault="00B474F0" w:rsidP="00B474F0">
      <w:r>
        <w:br w:type="page"/>
      </w:r>
    </w:p>
    <w:p w14:paraId="72DF0E32" w14:textId="77777777" w:rsidR="00B474F0" w:rsidRPr="00776374" w:rsidRDefault="00B474F0" w:rsidP="00B474F0">
      <w:pPr>
        <w:pStyle w:val="Heading3"/>
      </w:pPr>
      <w:bookmarkStart w:id="19" w:name="_Toc506911236"/>
      <w:r>
        <w:t>Problem identification (Program Area form section)</w:t>
      </w:r>
      <w:bookmarkEnd w:id="19"/>
    </w:p>
    <w:tbl>
      <w:tblPr>
        <w:tblStyle w:val="TableGrid"/>
        <w:tblW w:w="0" w:type="auto"/>
        <w:tblLook w:val="04A0" w:firstRow="1" w:lastRow="0" w:firstColumn="1" w:lastColumn="0" w:noHBand="0" w:noVBand="1"/>
      </w:tblPr>
      <w:tblGrid>
        <w:gridCol w:w="14390"/>
      </w:tblGrid>
      <w:tr w:rsidR="00B474F0" w14:paraId="4C6DEF42" w14:textId="77777777" w:rsidTr="00DE22AF">
        <w:tc>
          <w:tcPr>
            <w:tcW w:w="14390" w:type="dxa"/>
          </w:tcPr>
          <w:p w14:paraId="7230926A" w14:textId="77777777" w:rsidR="00B474F0" w:rsidRDefault="00B474F0" w:rsidP="00DE22AF">
            <w:r>
              <w:rPr>
                <w:noProof/>
              </w:rPr>
              <w:drawing>
                <wp:inline distT="0" distB="0" distL="0" distR="0" wp14:anchorId="6CD62C17" wp14:editId="6F66566E">
                  <wp:extent cx="8953296" cy="2955831"/>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62361" cy="2958824"/>
                          </a:xfrm>
                          <a:prstGeom prst="rect">
                            <a:avLst/>
                          </a:prstGeom>
                        </pic:spPr>
                      </pic:pic>
                    </a:graphicData>
                  </a:graphic>
                </wp:inline>
              </w:drawing>
            </w:r>
          </w:p>
        </w:tc>
      </w:tr>
    </w:tbl>
    <w:p w14:paraId="30808F78" w14:textId="77777777" w:rsidR="00B474F0" w:rsidRDefault="00B474F0" w:rsidP="00B474F0"/>
    <w:p w14:paraId="4F0CB5ED" w14:textId="77777777" w:rsidR="00B474F0" w:rsidRDefault="00B474F0" w:rsidP="00B474F0">
      <w:r>
        <w:br w:type="page"/>
      </w:r>
    </w:p>
    <w:p w14:paraId="35AC1BF1" w14:textId="77777777" w:rsidR="00B474F0" w:rsidRPr="00776374" w:rsidRDefault="00B474F0" w:rsidP="00B474F0">
      <w:pPr>
        <w:pStyle w:val="Heading3"/>
      </w:pPr>
      <w:bookmarkStart w:id="20" w:name="_Toc506911237"/>
      <w:r>
        <w:t>Performance measures (Program Area form section)</w:t>
      </w:r>
      <w:bookmarkEnd w:id="20"/>
    </w:p>
    <w:tbl>
      <w:tblPr>
        <w:tblStyle w:val="TableGrid"/>
        <w:tblW w:w="0" w:type="auto"/>
        <w:tblLook w:val="04A0" w:firstRow="1" w:lastRow="0" w:firstColumn="1" w:lastColumn="0" w:noHBand="0" w:noVBand="1"/>
      </w:tblPr>
      <w:tblGrid>
        <w:gridCol w:w="14616"/>
      </w:tblGrid>
      <w:tr w:rsidR="00B474F0" w14:paraId="16DF7BB0" w14:textId="77777777" w:rsidTr="00DE22AF">
        <w:tc>
          <w:tcPr>
            <w:tcW w:w="14390" w:type="dxa"/>
          </w:tcPr>
          <w:p w14:paraId="26B8B409" w14:textId="77777777" w:rsidR="00B474F0" w:rsidRDefault="00B474F0" w:rsidP="00DE22AF">
            <w:r>
              <w:rPr>
                <w:noProof/>
              </w:rPr>
              <w:drawing>
                <wp:inline distT="0" distB="0" distL="0" distR="0" wp14:anchorId="440E9F57" wp14:editId="00039D4F">
                  <wp:extent cx="9144000" cy="369125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144000" cy="3691255"/>
                          </a:xfrm>
                          <a:prstGeom prst="rect">
                            <a:avLst/>
                          </a:prstGeom>
                        </pic:spPr>
                      </pic:pic>
                    </a:graphicData>
                  </a:graphic>
                </wp:inline>
              </w:drawing>
            </w:r>
          </w:p>
        </w:tc>
      </w:tr>
    </w:tbl>
    <w:p w14:paraId="1698CE2E" w14:textId="77777777" w:rsidR="00B474F0" w:rsidRDefault="00B474F0" w:rsidP="00B474F0"/>
    <w:p w14:paraId="7F2A79DF"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1B9264F0" w14:textId="77777777" w:rsidR="00B474F0" w:rsidRPr="00776374" w:rsidRDefault="00B474F0" w:rsidP="00B474F0">
      <w:pPr>
        <w:pStyle w:val="Heading3"/>
      </w:pPr>
      <w:bookmarkStart w:id="21" w:name="_Toc506911238"/>
      <w:r>
        <w:t>Countermeasure strategies (Program Area form section)</w:t>
      </w:r>
      <w:bookmarkEnd w:id="21"/>
    </w:p>
    <w:tbl>
      <w:tblPr>
        <w:tblStyle w:val="TableGrid"/>
        <w:tblW w:w="0" w:type="auto"/>
        <w:tblLook w:val="04A0" w:firstRow="1" w:lastRow="0" w:firstColumn="1" w:lastColumn="0" w:noHBand="0" w:noVBand="1"/>
      </w:tblPr>
      <w:tblGrid>
        <w:gridCol w:w="14616"/>
      </w:tblGrid>
      <w:tr w:rsidR="00B474F0" w14:paraId="0C2D81EA" w14:textId="77777777" w:rsidTr="00DE22AF">
        <w:tc>
          <w:tcPr>
            <w:tcW w:w="14390" w:type="dxa"/>
          </w:tcPr>
          <w:p w14:paraId="5A3707A7" w14:textId="77777777" w:rsidR="00B474F0" w:rsidRDefault="00B474F0" w:rsidP="00DE22AF">
            <w:r>
              <w:rPr>
                <w:noProof/>
              </w:rPr>
              <w:drawing>
                <wp:inline distT="0" distB="0" distL="0" distR="0" wp14:anchorId="25B684DE" wp14:editId="6613EFB8">
                  <wp:extent cx="9144000" cy="39535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144000" cy="3953510"/>
                          </a:xfrm>
                          <a:prstGeom prst="rect">
                            <a:avLst/>
                          </a:prstGeom>
                        </pic:spPr>
                      </pic:pic>
                    </a:graphicData>
                  </a:graphic>
                </wp:inline>
              </w:drawing>
            </w:r>
          </w:p>
        </w:tc>
      </w:tr>
    </w:tbl>
    <w:p w14:paraId="48DDA53B" w14:textId="77777777" w:rsidR="00B474F0" w:rsidRDefault="00B474F0" w:rsidP="00B474F0"/>
    <w:p w14:paraId="7A189D40" w14:textId="77777777" w:rsidR="00B474F0" w:rsidRDefault="00B474F0" w:rsidP="00B474F0">
      <w:r>
        <w:br w:type="page"/>
      </w:r>
    </w:p>
    <w:p w14:paraId="1D5591C5" w14:textId="77777777" w:rsidR="00B474F0" w:rsidRPr="002F0C18" w:rsidRDefault="00B474F0" w:rsidP="00B474F0">
      <w:pPr>
        <w:pStyle w:val="Heading2"/>
      </w:pPr>
      <w:bookmarkStart w:id="22" w:name="_Toc506911239"/>
      <w:r>
        <w:t>Add New Countermeasure Strategy (Quick create form)</w:t>
      </w:r>
      <w:bookmarkEnd w:id="22"/>
    </w:p>
    <w:tbl>
      <w:tblPr>
        <w:tblStyle w:val="TableGrid"/>
        <w:tblW w:w="0" w:type="auto"/>
        <w:tblLook w:val="04A0" w:firstRow="1" w:lastRow="0" w:firstColumn="1" w:lastColumn="0" w:noHBand="0" w:noVBand="1"/>
      </w:tblPr>
      <w:tblGrid>
        <w:gridCol w:w="14616"/>
      </w:tblGrid>
      <w:tr w:rsidR="00B474F0" w14:paraId="222AF941" w14:textId="77777777" w:rsidTr="00DE22AF">
        <w:tc>
          <w:tcPr>
            <w:tcW w:w="14390" w:type="dxa"/>
          </w:tcPr>
          <w:p w14:paraId="76C5ED3B" w14:textId="77777777" w:rsidR="00B474F0" w:rsidRDefault="00B474F0" w:rsidP="00DE22AF">
            <w:r>
              <w:rPr>
                <w:noProof/>
              </w:rPr>
              <w:drawing>
                <wp:inline distT="0" distB="0" distL="0" distR="0" wp14:anchorId="25E060EA" wp14:editId="2BF2C4EE">
                  <wp:extent cx="9144000" cy="4046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144000" cy="4046855"/>
                          </a:xfrm>
                          <a:prstGeom prst="rect">
                            <a:avLst/>
                          </a:prstGeom>
                        </pic:spPr>
                      </pic:pic>
                    </a:graphicData>
                  </a:graphic>
                </wp:inline>
              </w:drawing>
            </w:r>
          </w:p>
        </w:tc>
      </w:tr>
    </w:tbl>
    <w:p w14:paraId="65A90029" w14:textId="77777777" w:rsidR="00B474F0" w:rsidRDefault="00B474F0" w:rsidP="00B474F0"/>
    <w:p w14:paraId="1F782506"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5F3121E2" w14:textId="77777777" w:rsidR="00B474F0" w:rsidRDefault="00B474F0" w:rsidP="00B474F0">
      <w:pPr>
        <w:pStyle w:val="Heading2"/>
      </w:pPr>
      <w:bookmarkStart w:id="23" w:name="_Toc506911240"/>
      <w:r>
        <w:t>Update Countermeasure Strategy (Countermeasure Strategy form for each countermeasure strategy)</w:t>
      </w:r>
      <w:bookmarkEnd w:id="23"/>
    </w:p>
    <w:p w14:paraId="7AEDB89C" w14:textId="77777777" w:rsidR="00B474F0" w:rsidRPr="00776374" w:rsidRDefault="00B474F0" w:rsidP="00B474F0">
      <w:pPr>
        <w:pStyle w:val="Heading3"/>
      </w:pPr>
      <w:bookmarkStart w:id="24" w:name="_Toc506911241"/>
      <w:r>
        <w:t>Countermeasure strategy information (Countermeasure Strategy form section)</w:t>
      </w:r>
      <w:bookmarkEnd w:id="24"/>
    </w:p>
    <w:tbl>
      <w:tblPr>
        <w:tblStyle w:val="TableGrid"/>
        <w:tblW w:w="0" w:type="auto"/>
        <w:tblLook w:val="04A0" w:firstRow="1" w:lastRow="0" w:firstColumn="1" w:lastColumn="0" w:noHBand="0" w:noVBand="1"/>
      </w:tblPr>
      <w:tblGrid>
        <w:gridCol w:w="14616"/>
      </w:tblGrid>
      <w:tr w:rsidR="00B474F0" w14:paraId="01E1A16D" w14:textId="77777777" w:rsidTr="00DE22AF">
        <w:tc>
          <w:tcPr>
            <w:tcW w:w="14390" w:type="dxa"/>
          </w:tcPr>
          <w:p w14:paraId="0CD02CE4" w14:textId="77777777" w:rsidR="00B474F0" w:rsidRDefault="00B474F0" w:rsidP="00DE22AF">
            <w:r>
              <w:rPr>
                <w:noProof/>
              </w:rPr>
              <w:drawing>
                <wp:inline distT="0" distB="0" distL="0" distR="0" wp14:anchorId="1B79A2B9" wp14:editId="246458E4">
                  <wp:extent cx="9144000" cy="3930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44000" cy="3930650"/>
                          </a:xfrm>
                          <a:prstGeom prst="rect">
                            <a:avLst/>
                          </a:prstGeom>
                        </pic:spPr>
                      </pic:pic>
                    </a:graphicData>
                  </a:graphic>
                </wp:inline>
              </w:drawing>
            </w:r>
          </w:p>
          <w:p w14:paraId="2956CFD1" w14:textId="77777777" w:rsidR="00B474F0" w:rsidRDefault="00B474F0" w:rsidP="00DE22AF">
            <w:r>
              <w:rPr>
                <w:noProof/>
              </w:rPr>
              <w:drawing>
                <wp:inline distT="0" distB="0" distL="0" distR="0" wp14:anchorId="38B2F9D2" wp14:editId="4526C2B5">
                  <wp:extent cx="9144000" cy="4937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4937760"/>
                          </a:xfrm>
                          <a:prstGeom prst="rect">
                            <a:avLst/>
                          </a:prstGeom>
                        </pic:spPr>
                      </pic:pic>
                    </a:graphicData>
                  </a:graphic>
                </wp:inline>
              </w:drawing>
            </w:r>
          </w:p>
          <w:p w14:paraId="026F461E" w14:textId="77777777" w:rsidR="00B474F0" w:rsidRDefault="00B474F0" w:rsidP="00DE22AF">
            <w:r>
              <w:rPr>
                <w:noProof/>
              </w:rPr>
              <w:drawing>
                <wp:inline distT="0" distB="0" distL="0" distR="0" wp14:anchorId="7B087649" wp14:editId="0EAEDB3D">
                  <wp:extent cx="9144000" cy="18154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144000" cy="1815465"/>
                          </a:xfrm>
                          <a:prstGeom prst="rect">
                            <a:avLst/>
                          </a:prstGeom>
                        </pic:spPr>
                      </pic:pic>
                    </a:graphicData>
                  </a:graphic>
                </wp:inline>
              </w:drawing>
            </w:r>
          </w:p>
        </w:tc>
      </w:tr>
    </w:tbl>
    <w:p w14:paraId="47FA92BD" w14:textId="77777777" w:rsidR="00B474F0" w:rsidRDefault="00B474F0" w:rsidP="00B474F0"/>
    <w:p w14:paraId="72DC39B7" w14:textId="77777777" w:rsidR="00B474F0" w:rsidRDefault="00B474F0" w:rsidP="00B474F0">
      <w:r>
        <w:br w:type="page"/>
      </w:r>
    </w:p>
    <w:p w14:paraId="059F0A9C" w14:textId="77777777" w:rsidR="00B474F0" w:rsidRPr="00776374" w:rsidRDefault="00B474F0" w:rsidP="00B474F0">
      <w:pPr>
        <w:pStyle w:val="Heading3"/>
      </w:pPr>
      <w:bookmarkStart w:id="25" w:name="_Toc506911242"/>
      <w:r>
        <w:t>Countermeasure strategy description (Countermeasure Strategy form section)</w:t>
      </w:r>
      <w:bookmarkEnd w:id="25"/>
    </w:p>
    <w:tbl>
      <w:tblPr>
        <w:tblStyle w:val="TableGrid"/>
        <w:tblW w:w="0" w:type="auto"/>
        <w:tblLook w:val="04A0" w:firstRow="1" w:lastRow="0" w:firstColumn="1" w:lastColumn="0" w:noHBand="0" w:noVBand="1"/>
      </w:tblPr>
      <w:tblGrid>
        <w:gridCol w:w="14616"/>
      </w:tblGrid>
      <w:tr w:rsidR="00B474F0" w14:paraId="324C8775" w14:textId="77777777" w:rsidTr="00DE22AF">
        <w:trPr>
          <w:trHeight w:val="8309"/>
        </w:trPr>
        <w:tc>
          <w:tcPr>
            <w:tcW w:w="14097" w:type="dxa"/>
          </w:tcPr>
          <w:p w14:paraId="4166B027" w14:textId="77777777" w:rsidR="00B474F0" w:rsidRDefault="00B474F0" w:rsidP="00DE22AF">
            <w:r>
              <w:rPr>
                <w:noProof/>
              </w:rPr>
              <w:drawing>
                <wp:inline distT="0" distB="0" distL="0" distR="0" wp14:anchorId="651D6B6E" wp14:editId="34AF449C">
                  <wp:extent cx="9144000" cy="3322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3322320"/>
                          </a:xfrm>
                          <a:prstGeom prst="rect">
                            <a:avLst/>
                          </a:prstGeom>
                        </pic:spPr>
                      </pic:pic>
                    </a:graphicData>
                  </a:graphic>
                </wp:inline>
              </w:drawing>
            </w:r>
          </w:p>
          <w:p w14:paraId="1B80ABD3" w14:textId="77777777" w:rsidR="00B474F0" w:rsidRDefault="00B474F0" w:rsidP="00DE22AF">
            <w:r>
              <w:rPr>
                <w:noProof/>
              </w:rPr>
              <w:drawing>
                <wp:inline distT="0" distB="0" distL="0" distR="0" wp14:anchorId="42E7F2DB" wp14:editId="575CA1C2">
                  <wp:extent cx="9144000" cy="15189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1518920"/>
                          </a:xfrm>
                          <a:prstGeom prst="rect">
                            <a:avLst/>
                          </a:prstGeom>
                        </pic:spPr>
                      </pic:pic>
                    </a:graphicData>
                  </a:graphic>
                </wp:inline>
              </w:drawing>
            </w:r>
          </w:p>
        </w:tc>
      </w:tr>
    </w:tbl>
    <w:p w14:paraId="3CF56A1F" w14:textId="77777777" w:rsidR="00B474F0" w:rsidRDefault="00B474F0" w:rsidP="00B474F0"/>
    <w:p w14:paraId="2DF50034" w14:textId="77777777" w:rsidR="00B474F0" w:rsidRDefault="00B474F0" w:rsidP="00B474F0">
      <w:r>
        <w:br w:type="page"/>
      </w:r>
    </w:p>
    <w:p w14:paraId="2B1595AC" w14:textId="77777777" w:rsidR="00B474F0" w:rsidRPr="00776374" w:rsidRDefault="00B474F0" w:rsidP="00B474F0">
      <w:pPr>
        <w:pStyle w:val="Heading3"/>
      </w:pPr>
      <w:bookmarkStart w:id="26" w:name="_Toc506911243"/>
      <w:r>
        <w:t>Evidence of effectiveness (Countermeasure Strategy form section)</w:t>
      </w:r>
      <w:bookmarkEnd w:id="26"/>
    </w:p>
    <w:tbl>
      <w:tblPr>
        <w:tblStyle w:val="TableGrid"/>
        <w:tblW w:w="0" w:type="auto"/>
        <w:tblLook w:val="04A0" w:firstRow="1" w:lastRow="0" w:firstColumn="1" w:lastColumn="0" w:noHBand="0" w:noVBand="1"/>
      </w:tblPr>
      <w:tblGrid>
        <w:gridCol w:w="14616"/>
      </w:tblGrid>
      <w:tr w:rsidR="00B474F0" w14:paraId="09819280" w14:textId="77777777" w:rsidTr="00DE22AF">
        <w:tc>
          <w:tcPr>
            <w:tcW w:w="14390" w:type="dxa"/>
          </w:tcPr>
          <w:p w14:paraId="761BA599" w14:textId="77777777" w:rsidR="00B474F0" w:rsidRDefault="00B474F0" w:rsidP="00DE22AF">
            <w:r>
              <w:rPr>
                <w:noProof/>
              </w:rPr>
              <w:drawing>
                <wp:inline distT="0" distB="0" distL="0" distR="0" wp14:anchorId="17B68664" wp14:editId="504E67EB">
                  <wp:extent cx="9144000" cy="29425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144000" cy="2942590"/>
                          </a:xfrm>
                          <a:prstGeom prst="rect">
                            <a:avLst/>
                          </a:prstGeom>
                        </pic:spPr>
                      </pic:pic>
                    </a:graphicData>
                  </a:graphic>
                </wp:inline>
              </w:drawing>
            </w:r>
          </w:p>
          <w:p w14:paraId="1DACCEAD" w14:textId="77777777" w:rsidR="00B474F0" w:rsidRDefault="00B474F0" w:rsidP="00DE22AF"/>
        </w:tc>
      </w:tr>
    </w:tbl>
    <w:p w14:paraId="4ADDEF33" w14:textId="77777777" w:rsidR="00B474F0" w:rsidRDefault="00B474F0" w:rsidP="00B474F0"/>
    <w:p w14:paraId="3F2E41EE" w14:textId="77777777" w:rsidR="00B474F0" w:rsidRDefault="00B474F0" w:rsidP="00B474F0">
      <w:r>
        <w:br w:type="page"/>
      </w:r>
    </w:p>
    <w:p w14:paraId="6CA42F76" w14:textId="77777777" w:rsidR="00B474F0" w:rsidRPr="00776374" w:rsidRDefault="00B474F0" w:rsidP="00B474F0">
      <w:pPr>
        <w:pStyle w:val="Heading3"/>
      </w:pPr>
      <w:bookmarkStart w:id="27" w:name="_Toc506911244"/>
      <w:r>
        <w:t>Planned activities (Countermeasure Strategy form section)</w:t>
      </w:r>
      <w:bookmarkEnd w:id="27"/>
    </w:p>
    <w:tbl>
      <w:tblPr>
        <w:tblStyle w:val="TableGrid"/>
        <w:tblW w:w="0" w:type="auto"/>
        <w:tblLook w:val="04A0" w:firstRow="1" w:lastRow="0" w:firstColumn="1" w:lastColumn="0" w:noHBand="0" w:noVBand="1"/>
      </w:tblPr>
      <w:tblGrid>
        <w:gridCol w:w="14616"/>
      </w:tblGrid>
      <w:tr w:rsidR="00B474F0" w14:paraId="12B7B8BF" w14:textId="77777777" w:rsidTr="00DE22AF">
        <w:tc>
          <w:tcPr>
            <w:tcW w:w="14390" w:type="dxa"/>
          </w:tcPr>
          <w:p w14:paraId="71BDA033" w14:textId="77777777" w:rsidR="00B474F0" w:rsidRDefault="00B474F0" w:rsidP="00DE22AF">
            <w:r>
              <w:rPr>
                <w:noProof/>
              </w:rPr>
              <w:drawing>
                <wp:inline distT="0" distB="0" distL="0" distR="0" wp14:anchorId="6AF5880C" wp14:editId="687120DA">
                  <wp:extent cx="9144000" cy="36715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0" cy="3671570"/>
                          </a:xfrm>
                          <a:prstGeom prst="rect">
                            <a:avLst/>
                          </a:prstGeom>
                        </pic:spPr>
                      </pic:pic>
                    </a:graphicData>
                  </a:graphic>
                </wp:inline>
              </w:drawing>
            </w:r>
          </w:p>
        </w:tc>
      </w:tr>
    </w:tbl>
    <w:p w14:paraId="2D372060" w14:textId="77777777" w:rsidR="00B474F0" w:rsidRDefault="00B474F0" w:rsidP="00B474F0"/>
    <w:p w14:paraId="36E1C410" w14:textId="77777777" w:rsidR="00B474F0" w:rsidRDefault="00B474F0" w:rsidP="00B474F0">
      <w:r>
        <w:br w:type="page"/>
      </w:r>
    </w:p>
    <w:p w14:paraId="0E2B74B4" w14:textId="77777777" w:rsidR="00B474F0" w:rsidRPr="002F0C18" w:rsidRDefault="00B474F0" w:rsidP="00B474F0">
      <w:pPr>
        <w:pStyle w:val="Heading2"/>
      </w:pPr>
      <w:bookmarkStart w:id="28" w:name="_Toc506911245"/>
      <w:r>
        <w:t>Add New Planned Activity (Quick Create form)</w:t>
      </w:r>
      <w:bookmarkEnd w:id="28"/>
    </w:p>
    <w:tbl>
      <w:tblPr>
        <w:tblStyle w:val="TableGrid"/>
        <w:tblW w:w="0" w:type="auto"/>
        <w:tblLook w:val="04A0" w:firstRow="1" w:lastRow="0" w:firstColumn="1" w:lastColumn="0" w:noHBand="0" w:noVBand="1"/>
      </w:tblPr>
      <w:tblGrid>
        <w:gridCol w:w="14616"/>
      </w:tblGrid>
      <w:tr w:rsidR="00B474F0" w14:paraId="1EC77077" w14:textId="77777777" w:rsidTr="00DE22AF">
        <w:tc>
          <w:tcPr>
            <w:tcW w:w="14390" w:type="dxa"/>
          </w:tcPr>
          <w:p w14:paraId="3428DD88" w14:textId="77777777" w:rsidR="00B474F0" w:rsidRDefault="00B474F0" w:rsidP="00DE22AF">
            <w:r>
              <w:rPr>
                <w:noProof/>
              </w:rPr>
              <w:drawing>
                <wp:inline distT="0" distB="0" distL="0" distR="0" wp14:anchorId="57064BFF" wp14:editId="279E58B2">
                  <wp:extent cx="9144000" cy="40043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4004310"/>
                          </a:xfrm>
                          <a:prstGeom prst="rect">
                            <a:avLst/>
                          </a:prstGeom>
                        </pic:spPr>
                      </pic:pic>
                    </a:graphicData>
                  </a:graphic>
                </wp:inline>
              </w:drawing>
            </w:r>
          </w:p>
        </w:tc>
      </w:tr>
    </w:tbl>
    <w:p w14:paraId="643258B3" w14:textId="77777777" w:rsidR="00B474F0" w:rsidRDefault="00B474F0" w:rsidP="00B474F0"/>
    <w:p w14:paraId="7A81B233"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5C9E534D" w14:textId="77777777" w:rsidR="00B474F0" w:rsidRDefault="00B474F0" w:rsidP="00B474F0">
      <w:pPr>
        <w:pStyle w:val="Heading2"/>
      </w:pPr>
      <w:bookmarkStart w:id="29" w:name="_Toc506911246"/>
      <w:r>
        <w:t>Update Planned Activity (Planned Activity form for each planned activity)</w:t>
      </w:r>
      <w:bookmarkEnd w:id="29"/>
    </w:p>
    <w:p w14:paraId="40EE85B8" w14:textId="77777777" w:rsidR="00B474F0" w:rsidRPr="00776374" w:rsidRDefault="00B474F0" w:rsidP="00B474F0">
      <w:pPr>
        <w:pStyle w:val="Heading3"/>
      </w:pPr>
      <w:bookmarkStart w:id="30" w:name="_Toc506911247"/>
      <w:r>
        <w:t>Planned activity information (Planned Activity form section)</w:t>
      </w:r>
      <w:bookmarkEnd w:id="30"/>
    </w:p>
    <w:tbl>
      <w:tblPr>
        <w:tblStyle w:val="TableGrid"/>
        <w:tblW w:w="0" w:type="auto"/>
        <w:tblLook w:val="04A0" w:firstRow="1" w:lastRow="0" w:firstColumn="1" w:lastColumn="0" w:noHBand="0" w:noVBand="1"/>
      </w:tblPr>
      <w:tblGrid>
        <w:gridCol w:w="14616"/>
      </w:tblGrid>
      <w:tr w:rsidR="00B474F0" w14:paraId="122DD1B3" w14:textId="77777777" w:rsidTr="00DE22AF">
        <w:tc>
          <w:tcPr>
            <w:tcW w:w="14390" w:type="dxa"/>
          </w:tcPr>
          <w:p w14:paraId="198CA808" w14:textId="77777777" w:rsidR="00B474F0" w:rsidRDefault="00B474F0" w:rsidP="00DE22AF"/>
          <w:p w14:paraId="4416F99F" w14:textId="77777777" w:rsidR="00B474F0" w:rsidRDefault="00B474F0" w:rsidP="00DE22AF">
            <w:r>
              <w:rPr>
                <w:noProof/>
              </w:rPr>
              <w:drawing>
                <wp:inline distT="0" distB="0" distL="0" distR="0" wp14:anchorId="00BD5D17" wp14:editId="7BA8E636">
                  <wp:extent cx="9144000" cy="41465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4146550"/>
                          </a:xfrm>
                          <a:prstGeom prst="rect">
                            <a:avLst/>
                          </a:prstGeom>
                        </pic:spPr>
                      </pic:pic>
                    </a:graphicData>
                  </a:graphic>
                </wp:inline>
              </w:drawing>
            </w:r>
          </w:p>
          <w:p w14:paraId="407323E0" w14:textId="77777777" w:rsidR="00B474F0" w:rsidRDefault="00B474F0" w:rsidP="00DE22AF">
            <w:r>
              <w:rPr>
                <w:noProof/>
              </w:rPr>
              <w:drawing>
                <wp:inline distT="0" distB="0" distL="0" distR="0" wp14:anchorId="1994A1ED" wp14:editId="7614CD4C">
                  <wp:extent cx="9144000" cy="43478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4347845"/>
                          </a:xfrm>
                          <a:prstGeom prst="rect">
                            <a:avLst/>
                          </a:prstGeom>
                        </pic:spPr>
                      </pic:pic>
                    </a:graphicData>
                  </a:graphic>
                </wp:inline>
              </w:drawing>
            </w:r>
          </w:p>
          <w:p w14:paraId="1C341D6C" w14:textId="77777777" w:rsidR="00B474F0" w:rsidRDefault="00B474F0" w:rsidP="00DE22AF">
            <w:r>
              <w:rPr>
                <w:noProof/>
              </w:rPr>
              <w:drawing>
                <wp:inline distT="0" distB="0" distL="0" distR="0" wp14:anchorId="1714D266" wp14:editId="14D85B37">
                  <wp:extent cx="9144000" cy="17945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144000" cy="1794510"/>
                          </a:xfrm>
                          <a:prstGeom prst="rect">
                            <a:avLst/>
                          </a:prstGeom>
                        </pic:spPr>
                      </pic:pic>
                    </a:graphicData>
                  </a:graphic>
                </wp:inline>
              </w:drawing>
            </w:r>
          </w:p>
          <w:p w14:paraId="165971EF" w14:textId="77777777" w:rsidR="00B474F0" w:rsidRDefault="00B474F0" w:rsidP="00DE22AF">
            <w:r>
              <w:rPr>
                <w:noProof/>
              </w:rPr>
              <w:drawing>
                <wp:inline distT="0" distB="0" distL="0" distR="0" wp14:anchorId="4B2FFD62" wp14:editId="0B187F7B">
                  <wp:extent cx="9144000" cy="17233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9144000" cy="1723390"/>
                          </a:xfrm>
                          <a:prstGeom prst="rect">
                            <a:avLst/>
                          </a:prstGeom>
                        </pic:spPr>
                      </pic:pic>
                    </a:graphicData>
                  </a:graphic>
                </wp:inline>
              </w:drawing>
            </w:r>
          </w:p>
          <w:p w14:paraId="00748C0F" w14:textId="77777777" w:rsidR="00B474F0" w:rsidRDefault="00B474F0" w:rsidP="00DE22AF"/>
        </w:tc>
      </w:tr>
    </w:tbl>
    <w:p w14:paraId="02D286FD" w14:textId="77777777" w:rsidR="00B474F0" w:rsidRDefault="00B474F0" w:rsidP="00B474F0"/>
    <w:p w14:paraId="61915769" w14:textId="77777777" w:rsidR="00B474F0" w:rsidRDefault="00B474F0" w:rsidP="00B474F0">
      <w:r>
        <w:br w:type="page"/>
      </w:r>
    </w:p>
    <w:p w14:paraId="1FD341E2" w14:textId="77777777" w:rsidR="00B474F0" w:rsidRPr="00776374" w:rsidRDefault="00B474F0" w:rsidP="00B474F0">
      <w:pPr>
        <w:pStyle w:val="Heading3"/>
      </w:pPr>
      <w:bookmarkStart w:id="31" w:name="_Toc506911248"/>
      <w:r>
        <w:t>Countermeasure strategies (Planned Activity form section)</w:t>
      </w:r>
      <w:bookmarkEnd w:id="31"/>
    </w:p>
    <w:tbl>
      <w:tblPr>
        <w:tblStyle w:val="TableGrid"/>
        <w:tblW w:w="0" w:type="auto"/>
        <w:tblLook w:val="04A0" w:firstRow="1" w:lastRow="0" w:firstColumn="1" w:lastColumn="0" w:noHBand="0" w:noVBand="1"/>
      </w:tblPr>
      <w:tblGrid>
        <w:gridCol w:w="14616"/>
      </w:tblGrid>
      <w:tr w:rsidR="00B474F0" w14:paraId="5C4B5D70" w14:textId="77777777" w:rsidTr="00DE22AF">
        <w:tc>
          <w:tcPr>
            <w:tcW w:w="14390" w:type="dxa"/>
          </w:tcPr>
          <w:p w14:paraId="06934F06" w14:textId="77777777" w:rsidR="00B474F0" w:rsidRDefault="00B474F0" w:rsidP="00DE22AF">
            <w:r>
              <w:rPr>
                <w:noProof/>
              </w:rPr>
              <w:drawing>
                <wp:inline distT="0" distB="0" distL="0" distR="0" wp14:anchorId="45DF5438" wp14:editId="23AECD93">
                  <wp:extent cx="9144000" cy="372935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144000" cy="3729355"/>
                          </a:xfrm>
                          <a:prstGeom prst="rect">
                            <a:avLst/>
                          </a:prstGeom>
                        </pic:spPr>
                      </pic:pic>
                    </a:graphicData>
                  </a:graphic>
                </wp:inline>
              </w:drawing>
            </w:r>
          </w:p>
        </w:tc>
      </w:tr>
    </w:tbl>
    <w:p w14:paraId="524C7DBC" w14:textId="77777777" w:rsidR="00B474F0" w:rsidRDefault="00B474F0" w:rsidP="00B474F0"/>
    <w:p w14:paraId="5B806C4A" w14:textId="77777777" w:rsidR="00B474F0" w:rsidRDefault="00B474F0" w:rsidP="00B474F0">
      <w:r>
        <w:br w:type="page"/>
      </w:r>
    </w:p>
    <w:p w14:paraId="68C7284D" w14:textId="77777777" w:rsidR="00B474F0" w:rsidRPr="00776374" w:rsidRDefault="00B474F0" w:rsidP="00B474F0">
      <w:pPr>
        <w:pStyle w:val="Heading3"/>
      </w:pPr>
      <w:bookmarkStart w:id="32" w:name="_Toc506911249"/>
      <w:r>
        <w:t>Funding sources (Planned Activity form section)</w:t>
      </w:r>
      <w:bookmarkEnd w:id="32"/>
    </w:p>
    <w:tbl>
      <w:tblPr>
        <w:tblStyle w:val="TableGrid"/>
        <w:tblW w:w="0" w:type="auto"/>
        <w:tblLook w:val="04A0" w:firstRow="1" w:lastRow="0" w:firstColumn="1" w:lastColumn="0" w:noHBand="0" w:noVBand="1"/>
      </w:tblPr>
      <w:tblGrid>
        <w:gridCol w:w="14616"/>
      </w:tblGrid>
      <w:tr w:rsidR="00B474F0" w14:paraId="3707D794" w14:textId="77777777" w:rsidTr="00DE22AF">
        <w:tc>
          <w:tcPr>
            <w:tcW w:w="14390" w:type="dxa"/>
          </w:tcPr>
          <w:p w14:paraId="3B61EE82" w14:textId="77777777" w:rsidR="00B474F0" w:rsidRDefault="00B474F0" w:rsidP="00DE22AF">
            <w:r>
              <w:rPr>
                <w:noProof/>
              </w:rPr>
              <w:drawing>
                <wp:inline distT="0" distB="0" distL="0" distR="0" wp14:anchorId="04114318" wp14:editId="25479629">
                  <wp:extent cx="9144000" cy="33343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9144000" cy="3334385"/>
                          </a:xfrm>
                          <a:prstGeom prst="rect">
                            <a:avLst/>
                          </a:prstGeom>
                        </pic:spPr>
                      </pic:pic>
                    </a:graphicData>
                  </a:graphic>
                </wp:inline>
              </w:drawing>
            </w:r>
          </w:p>
        </w:tc>
      </w:tr>
    </w:tbl>
    <w:p w14:paraId="42E62740" w14:textId="77777777" w:rsidR="00B474F0" w:rsidRDefault="00B474F0" w:rsidP="00B474F0"/>
    <w:p w14:paraId="127C9DF7" w14:textId="77777777" w:rsidR="00B474F0" w:rsidRDefault="00B474F0" w:rsidP="00B474F0">
      <w:r>
        <w:br w:type="page"/>
      </w:r>
    </w:p>
    <w:p w14:paraId="51C4CCCB" w14:textId="77777777" w:rsidR="00B474F0" w:rsidRPr="00776374" w:rsidRDefault="00B474F0" w:rsidP="00B474F0">
      <w:pPr>
        <w:pStyle w:val="Heading4"/>
      </w:pPr>
      <w:bookmarkStart w:id="33" w:name="_Toc506911250"/>
      <w:r>
        <w:t>Add New Funding Source (Quick Create form)</w:t>
      </w:r>
      <w:bookmarkEnd w:id="33"/>
    </w:p>
    <w:tbl>
      <w:tblPr>
        <w:tblStyle w:val="TableGrid"/>
        <w:tblW w:w="0" w:type="auto"/>
        <w:tblLook w:val="04A0" w:firstRow="1" w:lastRow="0" w:firstColumn="1" w:lastColumn="0" w:noHBand="0" w:noVBand="1"/>
      </w:tblPr>
      <w:tblGrid>
        <w:gridCol w:w="14616"/>
      </w:tblGrid>
      <w:tr w:rsidR="00B474F0" w14:paraId="19F7151F" w14:textId="77777777" w:rsidTr="00DE22AF">
        <w:tc>
          <w:tcPr>
            <w:tcW w:w="14390" w:type="dxa"/>
          </w:tcPr>
          <w:p w14:paraId="05F16D34" w14:textId="77777777" w:rsidR="00B474F0" w:rsidRDefault="00B474F0" w:rsidP="00DE22AF">
            <w:pPr>
              <w:rPr>
                <w:rFonts w:asciiTheme="majorHAnsi" w:eastAsiaTheme="majorEastAsia" w:hAnsiTheme="majorHAnsi" w:cstheme="majorBidi"/>
                <w:color w:val="243F60" w:themeColor="accent1" w:themeShade="7F"/>
                <w:sz w:val="24"/>
                <w:szCs w:val="24"/>
              </w:rPr>
            </w:pPr>
            <w:r>
              <w:rPr>
                <w:noProof/>
              </w:rPr>
              <w:drawing>
                <wp:inline distT="0" distB="0" distL="0" distR="0" wp14:anchorId="46585D57" wp14:editId="4701A028">
                  <wp:extent cx="9144000" cy="400113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9144000" cy="4001135"/>
                          </a:xfrm>
                          <a:prstGeom prst="rect">
                            <a:avLst/>
                          </a:prstGeom>
                        </pic:spPr>
                      </pic:pic>
                    </a:graphicData>
                  </a:graphic>
                </wp:inline>
              </w:drawing>
            </w:r>
          </w:p>
        </w:tc>
      </w:tr>
    </w:tbl>
    <w:p w14:paraId="36F206B3" w14:textId="77777777" w:rsidR="00B474F0" w:rsidRDefault="00B474F0" w:rsidP="00B474F0">
      <w:pPr>
        <w:rPr>
          <w:rFonts w:asciiTheme="majorHAnsi" w:eastAsiaTheme="majorEastAsia" w:hAnsiTheme="majorHAnsi" w:cstheme="majorBidi"/>
          <w:color w:val="243F60" w:themeColor="accent1" w:themeShade="7F"/>
          <w:sz w:val="24"/>
          <w:szCs w:val="24"/>
        </w:rPr>
      </w:pPr>
    </w:p>
    <w:p w14:paraId="7DF7E2F5"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29CABA5B" w14:textId="77777777" w:rsidR="00B474F0" w:rsidRPr="00776374" w:rsidRDefault="00B474F0" w:rsidP="00B474F0">
      <w:pPr>
        <w:pStyle w:val="Heading3"/>
      </w:pPr>
      <w:bookmarkStart w:id="34" w:name="_Toc506911251"/>
      <w:r>
        <w:t>Major purchases and dispositions (Planned Activity form section)</w:t>
      </w:r>
      <w:bookmarkEnd w:id="34"/>
    </w:p>
    <w:tbl>
      <w:tblPr>
        <w:tblStyle w:val="TableGrid"/>
        <w:tblW w:w="0" w:type="auto"/>
        <w:tblLook w:val="04A0" w:firstRow="1" w:lastRow="0" w:firstColumn="1" w:lastColumn="0" w:noHBand="0" w:noVBand="1"/>
      </w:tblPr>
      <w:tblGrid>
        <w:gridCol w:w="14390"/>
      </w:tblGrid>
      <w:tr w:rsidR="00B474F0" w14:paraId="20338794" w14:textId="77777777" w:rsidTr="00DE22AF">
        <w:tc>
          <w:tcPr>
            <w:tcW w:w="14390" w:type="dxa"/>
          </w:tcPr>
          <w:p w14:paraId="615BF785" w14:textId="77777777" w:rsidR="00B474F0" w:rsidRDefault="00B474F0" w:rsidP="00DE22AF">
            <w:r>
              <w:rPr>
                <w:noProof/>
              </w:rPr>
              <w:drawing>
                <wp:inline distT="0" distB="0" distL="0" distR="0" wp14:anchorId="2469F84C" wp14:editId="10674651">
                  <wp:extent cx="8617393" cy="36069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617393" cy="3606985"/>
                          </a:xfrm>
                          <a:prstGeom prst="rect">
                            <a:avLst/>
                          </a:prstGeom>
                        </pic:spPr>
                      </pic:pic>
                    </a:graphicData>
                  </a:graphic>
                </wp:inline>
              </w:drawing>
            </w:r>
          </w:p>
        </w:tc>
      </w:tr>
    </w:tbl>
    <w:p w14:paraId="73E4FF92" w14:textId="77777777" w:rsidR="00B474F0" w:rsidRDefault="00B474F0" w:rsidP="00B474F0"/>
    <w:p w14:paraId="332D76D5" w14:textId="77777777" w:rsidR="00B474F0" w:rsidRDefault="00B474F0" w:rsidP="00B474F0">
      <w:r>
        <w:br w:type="page"/>
      </w:r>
    </w:p>
    <w:p w14:paraId="72348758" w14:textId="77777777" w:rsidR="00B474F0" w:rsidRDefault="00B474F0" w:rsidP="00B474F0">
      <w:pPr>
        <w:pStyle w:val="Heading4"/>
      </w:pPr>
      <w:bookmarkStart w:id="35" w:name="_Toc506911252"/>
      <w:r>
        <w:t>Add New Major Purchase and Disposition (Quick Create form)</w:t>
      </w:r>
      <w:bookmarkEnd w:id="35"/>
    </w:p>
    <w:tbl>
      <w:tblPr>
        <w:tblStyle w:val="TableGrid"/>
        <w:tblW w:w="0" w:type="auto"/>
        <w:tblLook w:val="04A0" w:firstRow="1" w:lastRow="0" w:firstColumn="1" w:lastColumn="0" w:noHBand="0" w:noVBand="1"/>
      </w:tblPr>
      <w:tblGrid>
        <w:gridCol w:w="14390"/>
      </w:tblGrid>
      <w:tr w:rsidR="00B474F0" w14:paraId="7E1F2CAA" w14:textId="77777777" w:rsidTr="00DE22AF">
        <w:tc>
          <w:tcPr>
            <w:tcW w:w="14390" w:type="dxa"/>
          </w:tcPr>
          <w:p w14:paraId="64391D1F" w14:textId="77777777" w:rsidR="00B474F0" w:rsidRDefault="00B474F0" w:rsidP="00DE22AF">
            <w:r>
              <w:rPr>
                <w:noProof/>
              </w:rPr>
              <w:drawing>
                <wp:inline distT="0" distB="0" distL="0" distR="0" wp14:anchorId="65014892" wp14:editId="7D49FD40">
                  <wp:extent cx="8992415" cy="3932933"/>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997013" cy="3934944"/>
                          </a:xfrm>
                          <a:prstGeom prst="rect">
                            <a:avLst/>
                          </a:prstGeom>
                        </pic:spPr>
                      </pic:pic>
                    </a:graphicData>
                  </a:graphic>
                </wp:inline>
              </w:drawing>
            </w:r>
          </w:p>
        </w:tc>
      </w:tr>
    </w:tbl>
    <w:p w14:paraId="0D016002" w14:textId="77777777" w:rsidR="00B474F0" w:rsidRPr="00B404AE" w:rsidRDefault="00B474F0" w:rsidP="00B474F0"/>
    <w:p w14:paraId="08CCF616" w14:textId="77777777" w:rsidR="00B474F0" w:rsidRDefault="00B474F0" w:rsidP="00B474F0">
      <w:pPr>
        <w:rPr>
          <w:rFonts w:asciiTheme="majorHAnsi" w:eastAsiaTheme="majorEastAsia" w:hAnsiTheme="majorHAnsi" w:cstheme="majorBidi"/>
          <w:color w:val="365F91" w:themeColor="accent1" w:themeShade="BF"/>
          <w:sz w:val="32"/>
          <w:szCs w:val="32"/>
        </w:rPr>
      </w:pPr>
      <w:r>
        <w:br w:type="page"/>
      </w:r>
    </w:p>
    <w:p w14:paraId="3A0956CD" w14:textId="77777777" w:rsidR="00B474F0" w:rsidRPr="00960E50" w:rsidRDefault="00B474F0" w:rsidP="00B474F0">
      <w:pPr>
        <w:pStyle w:val="Heading1"/>
      </w:pPr>
      <w:bookmarkStart w:id="36" w:name="_Toc506911253"/>
      <w:bookmarkStart w:id="37" w:name="_Toc507563232"/>
      <w:r>
        <w:t>Evidence-based traffic safety enforcement program (TSEP) (HSP form section)</w:t>
      </w:r>
      <w:bookmarkEnd w:id="36"/>
      <w:bookmarkEnd w:id="37"/>
    </w:p>
    <w:tbl>
      <w:tblPr>
        <w:tblStyle w:val="TableGrid"/>
        <w:tblW w:w="0" w:type="auto"/>
        <w:tblLook w:val="04A0" w:firstRow="1" w:lastRow="0" w:firstColumn="1" w:lastColumn="0" w:noHBand="0" w:noVBand="1"/>
      </w:tblPr>
      <w:tblGrid>
        <w:gridCol w:w="14408"/>
      </w:tblGrid>
      <w:tr w:rsidR="00B474F0" w14:paraId="0F3DB7D4" w14:textId="77777777" w:rsidTr="00DE22AF">
        <w:tc>
          <w:tcPr>
            <w:tcW w:w="14390" w:type="dxa"/>
          </w:tcPr>
          <w:p w14:paraId="1353C1C7" w14:textId="77777777" w:rsidR="00B474F0" w:rsidRDefault="00B474F0" w:rsidP="00DE22AF">
            <w:r>
              <w:rPr>
                <w:noProof/>
              </w:rPr>
              <w:drawing>
                <wp:inline distT="0" distB="0" distL="0" distR="0" wp14:anchorId="1A8575E4" wp14:editId="0D086633">
                  <wp:extent cx="9011974" cy="219103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9014660" cy="2191689"/>
                          </a:xfrm>
                          <a:prstGeom prst="rect">
                            <a:avLst/>
                          </a:prstGeom>
                        </pic:spPr>
                      </pic:pic>
                    </a:graphicData>
                  </a:graphic>
                </wp:inline>
              </w:drawing>
            </w:r>
          </w:p>
        </w:tc>
      </w:tr>
    </w:tbl>
    <w:p w14:paraId="4DC1ECE6" w14:textId="77777777" w:rsidR="00B474F0" w:rsidRDefault="00B474F0" w:rsidP="00B474F0"/>
    <w:p w14:paraId="23AA05D4" w14:textId="77777777" w:rsidR="00B474F0" w:rsidRPr="00A87807" w:rsidRDefault="00B474F0" w:rsidP="00B474F0"/>
    <w:p w14:paraId="4CAE5A6D" w14:textId="77777777" w:rsidR="00B474F0" w:rsidRPr="00A87807" w:rsidRDefault="00B474F0" w:rsidP="00B474F0"/>
    <w:p w14:paraId="57CFDB37" w14:textId="77777777" w:rsidR="00B474F0" w:rsidRPr="00A87807" w:rsidRDefault="00B474F0" w:rsidP="00B474F0"/>
    <w:p w14:paraId="5C19C218" w14:textId="77777777" w:rsidR="00B474F0" w:rsidRPr="00A87807" w:rsidRDefault="00B474F0" w:rsidP="00B474F0"/>
    <w:p w14:paraId="6337E8E2" w14:textId="77777777" w:rsidR="00B474F0" w:rsidRPr="00A87807" w:rsidRDefault="00B474F0" w:rsidP="00B474F0"/>
    <w:p w14:paraId="72EE21F5" w14:textId="77777777" w:rsidR="00B474F0" w:rsidRPr="00A87807" w:rsidRDefault="00B474F0" w:rsidP="00B474F0"/>
    <w:p w14:paraId="34999782" w14:textId="77777777" w:rsidR="00B474F0" w:rsidRDefault="00B474F0" w:rsidP="00B474F0"/>
    <w:p w14:paraId="03563876" w14:textId="77777777" w:rsidR="00B474F0" w:rsidRDefault="00B474F0" w:rsidP="00B474F0">
      <w:pPr>
        <w:tabs>
          <w:tab w:val="left" w:pos="3435"/>
        </w:tabs>
      </w:pPr>
      <w:r>
        <w:tab/>
      </w:r>
    </w:p>
    <w:p w14:paraId="1DC0BF5E" w14:textId="77777777" w:rsidR="00B474F0" w:rsidRDefault="00B474F0" w:rsidP="00B474F0">
      <w:r>
        <w:br w:type="page"/>
      </w:r>
    </w:p>
    <w:p w14:paraId="067A2AFB" w14:textId="77777777" w:rsidR="00B474F0" w:rsidRDefault="00B474F0" w:rsidP="00B474F0">
      <w:pPr>
        <w:pStyle w:val="Heading2"/>
      </w:pPr>
      <w:bookmarkStart w:id="38" w:name="_Toc506911254"/>
      <w:r>
        <w:t>Update Evidence-based traffic safety enforcement program (TSEP) (TSEP form)</w:t>
      </w:r>
      <w:bookmarkEnd w:id="38"/>
    </w:p>
    <w:p w14:paraId="17CF8AA5" w14:textId="77777777" w:rsidR="00B474F0" w:rsidRPr="00A87807" w:rsidRDefault="00B474F0" w:rsidP="00B474F0">
      <w:pPr>
        <w:pStyle w:val="Heading3"/>
      </w:pPr>
      <w:bookmarkStart w:id="39" w:name="_Toc506911255"/>
      <w:r>
        <w:t>Evidence-based traffic safety enforcement program (TSEP) information (TSEP form section)</w:t>
      </w:r>
      <w:bookmarkEnd w:id="39"/>
    </w:p>
    <w:tbl>
      <w:tblPr>
        <w:tblStyle w:val="TableGrid"/>
        <w:tblW w:w="0" w:type="auto"/>
        <w:tblLook w:val="04A0" w:firstRow="1" w:lastRow="0" w:firstColumn="1" w:lastColumn="0" w:noHBand="0" w:noVBand="1"/>
      </w:tblPr>
      <w:tblGrid>
        <w:gridCol w:w="14616"/>
      </w:tblGrid>
      <w:tr w:rsidR="00B474F0" w14:paraId="68BE3643" w14:textId="77777777" w:rsidTr="00DE22AF">
        <w:tc>
          <w:tcPr>
            <w:tcW w:w="14390" w:type="dxa"/>
          </w:tcPr>
          <w:p w14:paraId="10069CE8" w14:textId="77777777" w:rsidR="00B474F0" w:rsidRDefault="00B474F0" w:rsidP="00DE22AF">
            <w:r>
              <w:rPr>
                <w:noProof/>
              </w:rPr>
              <w:drawing>
                <wp:inline distT="0" distB="0" distL="0" distR="0" wp14:anchorId="1645791D" wp14:editId="02440510">
                  <wp:extent cx="9144000" cy="432943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144000" cy="4329430"/>
                          </a:xfrm>
                          <a:prstGeom prst="rect">
                            <a:avLst/>
                          </a:prstGeom>
                        </pic:spPr>
                      </pic:pic>
                    </a:graphicData>
                  </a:graphic>
                </wp:inline>
              </w:drawing>
            </w:r>
          </w:p>
        </w:tc>
      </w:tr>
    </w:tbl>
    <w:p w14:paraId="64349B34" w14:textId="77777777" w:rsidR="00B474F0" w:rsidRDefault="00B474F0" w:rsidP="00B474F0"/>
    <w:p w14:paraId="51330530" w14:textId="77777777" w:rsidR="00B474F0" w:rsidRDefault="00B474F0" w:rsidP="00B474F0">
      <w:r>
        <w:br w:type="page"/>
      </w:r>
    </w:p>
    <w:p w14:paraId="2D5AE079" w14:textId="77777777" w:rsidR="00B474F0" w:rsidRPr="00A87807" w:rsidRDefault="00B474F0" w:rsidP="00B474F0">
      <w:pPr>
        <w:pStyle w:val="Heading3"/>
      </w:pPr>
      <w:bookmarkStart w:id="40" w:name="_Toc506911256"/>
      <w:r>
        <w:t>Analysis (TSEP form section)</w:t>
      </w:r>
      <w:bookmarkEnd w:id="40"/>
    </w:p>
    <w:tbl>
      <w:tblPr>
        <w:tblStyle w:val="TableGrid"/>
        <w:tblW w:w="0" w:type="auto"/>
        <w:tblLook w:val="04A0" w:firstRow="1" w:lastRow="0" w:firstColumn="1" w:lastColumn="0" w:noHBand="0" w:noVBand="1"/>
      </w:tblPr>
      <w:tblGrid>
        <w:gridCol w:w="14616"/>
      </w:tblGrid>
      <w:tr w:rsidR="00B474F0" w14:paraId="7DB1D253" w14:textId="77777777" w:rsidTr="00DE22AF">
        <w:tc>
          <w:tcPr>
            <w:tcW w:w="14390" w:type="dxa"/>
          </w:tcPr>
          <w:p w14:paraId="12625A3A" w14:textId="77777777" w:rsidR="00B474F0" w:rsidRDefault="00B474F0" w:rsidP="00DE22AF">
            <w:r>
              <w:rPr>
                <w:noProof/>
              </w:rPr>
              <w:drawing>
                <wp:inline distT="0" distB="0" distL="0" distR="0" wp14:anchorId="0682DAC8" wp14:editId="650FE553">
                  <wp:extent cx="9144000" cy="267474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11787"/>
                          <a:stretch/>
                        </pic:blipFill>
                        <pic:spPr bwMode="auto">
                          <a:xfrm>
                            <a:off x="0" y="0"/>
                            <a:ext cx="9144000" cy="2674742"/>
                          </a:xfrm>
                          <a:prstGeom prst="rect">
                            <a:avLst/>
                          </a:prstGeom>
                          <a:ln>
                            <a:noFill/>
                          </a:ln>
                          <a:extLst>
                            <a:ext uri="{53640926-AAD7-44D8-BBD7-CCE9431645EC}">
                              <a14:shadowObscured xmlns:a14="http://schemas.microsoft.com/office/drawing/2010/main"/>
                            </a:ext>
                          </a:extLst>
                        </pic:spPr>
                      </pic:pic>
                    </a:graphicData>
                  </a:graphic>
                </wp:inline>
              </w:drawing>
            </w:r>
          </w:p>
          <w:p w14:paraId="622C157F" w14:textId="77777777" w:rsidR="00B474F0" w:rsidRDefault="00B474F0" w:rsidP="00DE22AF">
            <w:r>
              <w:rPr>
                <w:noProof/>
              </w:rPr>
              <w:drawing>
                <wp:inline distT="0" distB="0" distL="0" distR="0" wp14:anchorId="2DDD9A9A" wp14:editId="2980E15C">
                  <wp:extent cx="9144000" cy="1765233"/>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27531"/>
                          <a:stretch/>
                        </pic:blipFill>
                        <pic:spPr bwMode="auto">
                          <a:xfrm>
                            <a:off x="0" y="0"/>
                            <a:ext cx="9144000" cy="1765233"/>
                          </a:xfrm>
                          <a:prstGeom prst="rect">
                            <a:avLst/>
                          </a:prstGeom>
                          <a:ln>
                            <a:noFill/>
                          </a:ln>
                          <a:extLst>
                            <a:ext uri="{53640926-AAD7-44D8-BBD7-CCE9431645EC}">
                              <a14:shadowObscured xmlns:a14="http://schemas.microsoft.com/office/drawing/2010/main"/>
                            </a:ext>
                          </a:extLst>
                        </pic:spPr>
                      </pic:pic>
                    </a:graphicData>
                  </a:graphic>
                </wp:inline>
              </w:drawing>
            </w:r>
          </w:p>
          <w:p w14:paraId="50418C57" w14:textId="77777777" w:rsidR="00B474F0" w:rsidRDefault="00B474F0" w:rsidP="00DE22AF">
            <w:r>
              <w:rPr>
                <w:noProof/>
              </w:rPr>
              <w:drawing>
                <wp:inline distT="0" distB="0" distL="0" distR="0" wp14:anchorId="505250FA" wp14:editId="00F95666">
                  <wp:extent cx="9144000" cy="1880235"/>
                  <wp:effectExtent l="0" t="0" r="0"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9144000" cy="1880235"/>
                          </a:xfrm>
                          <a:prstGeom prst="rect">
                            <a:avLst/>
                          </a:prstGeom>
                        </pic:spPr>
                      </pic:pic>
                    </a:graphicData>
                  </a:graphic>
                </wp:inline>
              </w:drawing>
            </w:r>
          </w:p>
        </w:tc>
      </w:tr>
    </w:tbl>
    <w:p w14:paraId="29DEA97F" w14:textId="77777777" w:rsidR="00B474F0" w:rsidRDefault="00B474F0" w:rsidP="00B474F0"/>
    <w:p w14:paraId="5E1943FA" w14:textId="77777777" w:rsidR="00B474F0" w:rsidRPr="00960E50" w:rsidRDefault="00B474F0" w:rsidP="00B474F0">
      <w:pPr>
        <w:pStyle w:val="Heading1"/>
      </w:pPr>
      <w:bookmarkStart w:id="41" w:name="_Toc506911257"/>
      <w:bookmarkStart w:id="42" w:name="_Toc507563233"/>
      <w:r>
        <w:t>High-visibility enforcement (HSP form section)</w:t>
      </w:r>
      <w:bookmarkEnd w:id="41"/>
      <w:bookmarkEnd w:id="42"/>
    </w:p>
    <w:tbl>
      <w:tblPr>
        <w:tblStyle w:val="TableGrid"/>
        <w:tblW w:w="0" w:type="auto"/>
        <w:tblLook w:val="04A0" w:firstRow="1" w:lastRow="0" w:firstColumn="1" w:lastColumn="0" w:noHBand="0" w:noVBand="1"/>
      </w:tblPr>
      <w:tblGrid>
        <w:gridCol w:w="14390"/>
      </w:tblGrid>
      <w:tr w:rsidR="00B474F0" w14:paraId="7C994D88" w14:textId="77777777" w:rsidTr="00DE22AF">
        <w:tc>
          <w:tcPr>
            <w:tcW w:w="14390" w:type="dxa"/>
          </w:tcPr>
          <w:p w14:paraId="0A51BBAB" w14:textId="77777777" w:rsidR="00B474F0" w:rsidRDefault="00B474F0" w:rsidP="00DE22AF">
            <w:r>
              <w:rPr>
                <w:noProof/>
              </w:rPr>
              <w:drawing>
                <wp:inline distT="0" distB="0" distL="0" distR="0" wp14:anchorId="787436C8" wp14:editId="1D668B8C">
                  <wp:extent cx="7467984" cy="2495678"/>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467984" cy="2495678"/>
                          </a:xfrm>
                          <a:prstGeom prst="rect">
                            <a:avLst/>
                          </a:prstGeom>
                        </pic:spPr>
                      </pic:pic>
                    </a:graphicData>
                  </a:graphic>
                </wp:inline>
              </w:drawing>
            </w:r>
          </w:p>
        </w:tc>
      </w:tr>
    </w:tbl>
    <w:p w14:paraId="20406660" w14:textId="77777777" w:rsidR="00B474F0" w:rsidRDefault="00B474F0" w:rsidP="00B474F0"/>
    <w:p w14:paraId="61A4300A" w14:textId="77777777" w:rsidR="00B474F0" w:rsidRPr="00A87807" w:rsidRDefault="00B474F0" w:rsidP="00B474F0"/>
    <w:p w14:paraId="72D3CE31" w14:textId="77777777" w:rsidR="00B474F0" w:rsidRPr="00A87807" w:rsidRDefault="00B474F0" w:rsidP="00B474F0"/>
    <w:p w14:paraId="429A107B" w14:textId="77777777" w:rsidR="00B474F0" w:rsidRPr="00A87807" w:rsidRDefault="00B474F0" w:rsidP="00B474F0"/>
    <w:p w14:paraId="2B772111" w14:textId="77777777" w:rsidR="00B474F0" w:rsidRPr="00A87807" w:rsidRDefault="00B474F0" w:rsidP="00B474F0"/>
    <w:p w14:paraId="143C4F9D" w14:textId="77777777" w:rsidR="00B474F0" w:rsidRPr="00A87807" w:rsidRDefault="00B474F0" w:rsidP="00B474F0"/>
    <w:p w14:paraId="68C6E39E" w14:textId="77777777" w:rsidR="00B474F0" w:rsidRPr="00A87807" w:rsidRDefault="00B474F0" w:rsidP="00B474F0"/>
    <w:p w14:paraId="31171D55" w14:textId="77777777" w:rsidR="00B474F0" w:rsidRDefault="00B474F0" w:rsidP="00B474F0"/>
    <w:p w14:paraId="5ECD2629" w14:textId="77777777" w:rsidR="00B474F0" w:rsidRDefault="00B474F0" w:rsidP="00B474F0">
      <w:pPr>
        <w:tabs>
          <w:tab w:val="left" w:pos="3435"/>
        </w:tabs>
      </w:pPr>
      <w:r>
        <w:tab/>
      </w:r>
    </w:p>
    <w:p w14:paraId="7F3DDC64" w14:textId="77777777" w:rsidR="00B474F0" w:rsidRDefault="00B474F0" w:rsidP="00F70C0A">
      <w:bookmarkStart w:id="43" w:name="_Toc506911258"/>
      <w:r>
        <w:t>Update High-visibility Enforcement (HVE form)</w:t>
      </w:r>
      <w:bookmarkEnd w:id="43"/>
    </w:p>
    <w:p w14:paraId="033CDEF2" w14:textId="77777777" w:rsidR="00B474F0" w:rsidRPr="00A87807" w:rsidRDefault="00B474F0" w:rsidP="00B474F0">
      <w:pPr>
        <w:pStyle w:val="Heading3"/>
      </w:pPr>
      <w:bookmarkStart w:id="44" w:name="_Toc506911259"/>
      <w:r>
        <w:t>High-visibility enforcement (HVE) strategies (HVE form section)</w:t>
      </w:r>
      <w:bookmarkEnd w:id="44"/>
    </w:p>
    <w:tbl>
      <w:tblPr>
        <w:tblStyle w:val="TableGrid"/>
        <w:tblW w:w="0" w:type="auto"/>
        <w:tblLook w:val="04A0" w:firstRow="1" w:lastRow="0" w:firstColumn="1" w:lastColumn="0" w:noHBand="0" w:noVBand="1"/>
      </w:tblPr>
      <w:tblGrid>
        <w:gridCol w:w="14616"/>
      </w:tblGrid>
      <w:tr w:rsidR="00B474F0" w14:paraId="5A997586" w14:textId="77777777" w:rsidTr="00DE22AF">
        <w:tc>
          <w:tcPr>
            <w:tcW w:w="14390" w:type="dxa"/>
          </w:tcPr>
          <w:p w14:paraId="51418BB5" w14:textId="77777777" w:rsidR="00B474F0" w:rsidRDefault="00B474F0" w:rsidP="00DE22AF">
            <w:r>
              <w:rPr>
                <w:noProof/>
              </w:rPr>
              <w:drawing>
                <wp:inline distT="0" distB="0" distL="0" distR="0" wp14:anchorId="020446AA" wp14:editId="7917A233">
                  <wp:extent cx="9144000" cy="410400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9144000" cy="4104005"/>
                          </a:xfrm>
                          <a:prstGeom prst="rect">
                            <a:avLst/>
                          </a:prstGeom>
                        </pic:spPr>
                      </pic:pic>
                    </a:graphicData>
                  </a:graphic>
                </wp:inline>
              </w:drawing>
            </w:r>
          </w:p>
        </w:tc>
      </w:tr>
    </w:tbl>
    <w:p w14:paraId="4C3E6D32" w14:textId="77777777" w:rsidR="00B474F0" w:rsidRDefault="00B474F0" w:rsidP="00B474F0"/>
    <w:p w14:paraId="11EFF700" w14:textId="77777777" w:rsidR="00B474F0" w:rsidRDefault="00B474F0" w:rsidP="00B474F0">
      <w:pPr>
        <w:rPr>
          <w:rFonts w:asciiTheme="majorHAnsi" w:eastAsiaTheme="majorEastAsia" w:hAnsiTheme="majorHAnsi" w:cstheme="majorBidi"/>
          <w:color w:val="243F60" w:themeColor="accent1" w:themeShade="7F"/>
          <w:sz w:val="24"/>
          <w:szCs w:val="24"/>
        </w:rPr>
      </w:pPr>
      <w:r>
        <w:br w:type="page"/>
      </w:r>
    </w:p>
    <w:p w14:paraId="3DE37AB1" w14:textId="77777777" w:rsidR="00B474F0" w:rsidRPr="00A87807" w:rsidRDefault="00B474F0" w:rsidP="00B474F0">
      <w:pPr>
        <w:pStyle w:val="Heading3"/>
      </w:pPr>
      <w:bookmarkStart w:id="45" w:name="_Toc506911260"/>
      <w:r>
        <w:t>HVE activities (HVE form section)</w:t>
      </w:r>
      <w:bookmarkEnd w:id="45"/>
    </w:p>
    <w:tbl>
      <w:tblPr>
        <w:tblStyle w:val="TableGrid"/>
        <w:tblW w:w="0" w:type="auto"/>
        <w:tblLook w:val="04A0" w:firstRow="1" w:lastRow="0" w:firstColumn="1" w:lastColumn="0" w:noHBand="0" w:noVBand="1"/>
      </w:tblPr>
      <w:tblGrid>
        <w:gridCol w:w="14390"/>
      </w:tblGrid>
      <w:tr w:rsidR="00B474F0" w14:paraId="5BD1C8D7" w14:textId="77777777" w:rsidTr="00DE22AF">
        <w:tc>
          <w:tcPr>
            <w:tcW w:w="14390" w:type="dxa"/>
          </w:tcPr>
          <w:p w14:paraId="5AE69AE9" w14:textId="77777777" w:rsidR="00B474F0" w:rsidRDefault="00B474F0" w:rsidP="00DE22AF">
            <w:r>
              <w:rPr>
                <w:noProof/>
              </w:rPr>
              <w:drawing>
                <wp:inline distT="0" distB="0" distL="0" distR="0" wp14:anchorId="1AB67272" wp14:editId="645149D1">
                  <wp:extent cx="8982635" cy="3650443"/>
                  <wp:effectExtent l="0" t="0" r="0"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8984318" cy="3651127"/>
                          </a:xfrm>
                          <a:prstGeom prst="rect">
                            <a:avLst/>
                          </a:prstGeom>
                        </pic:spPr>
                      </pic:pic>
                    </a:graphicData>
                  </a:graphic>
                </wp:inline>
              </w:drawing>
            </w:r>
          </w:p>
        </w:tc>
      </w:tr>
    </w:tbl>
    <w:p w14:paraId="1A12C509" w14:textId="77777777" w:rsidR="00B474F0" w:rsidRDefault="00B474F0" w:rsidP="00B474F0">
      <w:r>
        <w:br w:type="page"/>
      </w:r>
    </w:p>
    <w:p w14:paraId="5D1DB772" w14:textId="77777777" w:rsidR="00B474F0" w:rsidRPr="00A87807" w:rsidRDefault="00B474F0" w:rsidP="00B474F0">
      <w:pPr>
        <w:pStyle w:val="Heading2"/>
      </w:pPr>
      <w:bookmarkStart w:id="46" w:name="_Toc506911261"/>
      <w:r>
        <w:t>Certifications, Assurances, and Highway Safety Plan PDFs (HVE form section)</w:t>
      </w:r>
      <w:bookmarkEnd w:id="46"/>
    </w:p>
    <w:tbl>
      <w:tblPr>
        <w:tblStyle w:val="TableGrid"/>
        <w:tblW w:w="0" w:type="auto"/>
        <w:tblLook w:val="04A0" w:firstRow="1" w:lastRow="0" w:firstColumn="1" w:lastColumn="0" w:noHBand="0" w:noVBand="1"/>
      </w:tblPr>
      <w:tblGrid>
        <w:gridCol w:w="14616"/>
      </w:tblGrid>
      <w:tr w:rsidR="00F70C0A" w14:paraId="7C644B55" w14:textId="77777777" w:rsidTr="00DE22AF">
        <w:tc>
          <w:tcPr>
            <w:tcW w:w="14390" w:type="dxa"/>
          </w:tcPr>
          <w:p w14:paraId="58136DB3" w14:textId="77777777" w:rsidR="00B474F0" w:rsidRDefault="00B474F0" w:rsidP="00DE22AF">
            <w:r>
              <w:rPr>
                <w:noProof/>
              </w:rPr>
              <w:drawing>
                <wp:inline distT="0" distB="0" distL="0" distR="0" wp14:anchorId="0D3A3CA9" wp14:editId="0E35C9F5">
                  <wp:extent cx="9144000" cy="345186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9144000" cy="3451860"/>
                          </a:xfrm>
                          <a:prstGeom prst="rect">
                            <a:avLst/>
                          </a:prstGeom>
                        </pic:spPr>
                      </pic:pic>
                    </a:graphicData>
                  </a:graphic>
                </wp:inline>
              </w:drawing>
            </w:r>
          </w:p>
        </w:tc>
      </w:tr>
    </w:tbl>
    <w:p w14:paraId="2EAAFDE2" w14:textId="77777777" w:rsidR="00B474F0" w:rsidRPr="00A87807" w:rsidRDefault="00B474F0" w:rsidP="00B474F0"/>
    <w:p w14:paraId="70DA8045" w14:textId="77777777" w:rsidR="00B474F0" w:rsidRDefault="00B474F0"/>
    <w:p w14:paraId="0977C79D" w14:textId="77777777" w:rsidR="00B474F0" w:rsidRPr="00B474F0" w:rsidRDefault="00B474F0" w:rsidP="00B474F0"/>
    <w:p w14:paraId="53317EEB" w14:textId="77777777" w:rsidR="00B474F0" w:rsidRPr="00B474F0" w:rsidRDefault="00B474F0" w:rsidP="00B474F0"/>
    <w:p w14:paraId="2CDECFA5" w14:textId="77777777" w:rsidR="00B474F0" w:rsidRDefault="00B474F0" w:rsidP="00B474F0"/>
    <w:p w14:paraId="7AD0B159" w14:textId="77777777" w:rsidR="00F70C0A" w:rsidRDefault="00F70C0A" w:rsidP="00B474F0"/>
    <w:p w14:paraId="33309D51" w14:textId="77777777" w:rsidR="00F70C0A" w:rsidRDefault="00F70C0A" w:rsidP="00B474F0"/>
    <w:p w14:paraId="6B0FFB2C" w14:textId="77777777" w:rsidR="00F70C0A" w:rsidRDefault="00F70C0A" w:rsidP="00B474F0"/>
    <w:p w14:paraId="5F23C383" w14:textId="77777777" w:rsidR="00F70C0A" w:rsidRDefault="00F70C0A" w:rsidP="00B474F0"/>
    <w:p w14:paraId="7A107498" w14:textId="77777777" w:rsidR="00F70C0A" w:rsidRDefault="00F70C0A" w:rsidP="00B474F0"/>
    <w:sdt>
      <w:sdtPr>
        <w:id w:val="1064838911"/>
        <w:docPartObj>
          <w:docPartGallery w:val="Cover Pages"/>
          <w:docPartUnique/>
        </w:docPartObj>
      </w:sdtPr>
      <w:sdtEndPr/>
      <w:sdtContent>
        <w:p w14:paraId="6455DCA9" w14:textId="77777777" w:rsidR="00F70C0A" w:rsidRDefault="00F70C0A" w:rsidP="00F70C0A"/>
        <w:p w14:paraId="51088FED" w14:textId="4FF6D5D8" w:rsidR="00F70C0A" w:rsidRDefault="00B414A2" w:rsidP="00F70C0A">
          <w:pPr>
            <w:rPr>
              <w:rFonts w:asciiTheme="majorHAnsi" w:eastAsiaTheme="majorEastAsia" w:hAnsiTheme="majorHAnsi" w:cstheme="majorBidi"/>
              <w:color w:val="365F91" w:themeColor="accent1" w:themeShade="BF"/>
              <w:sz w:val="32"/>
              <w:szCs w:val="32"/>
            </w:rPr>
          </w:pPr>
        </w:p>
      </w:sdtContent>
    </w:sdt>
    <w:sdt>
      <w:sdtPr>
        <w:rPr>
          <w:rFonts w:asciiTheme="minorHAnsi" w:eastAsiaTheme="minorHAnsi" w:hAnsiTheme="minorHAnsi" w:cstheme="minorBidi"/>
          <w:color w:val="auto"/>
          <w:sz w:val="22"/>
          <w:szCs w:val="22"/>
        </w:rPr>
        <w:id w:val="1386689839"/>
        <w:docPartObj>
          <w:docPartGallery w:val="Table of Contents"/>
          <w:docPartUnique/>
        </w:docPartObj>
      </w:sdtPr>
      <w:sdtEndPr>
        <w:rPr>
          <w:b/>
          <w:bCs/>
          <w:noProof/>
        </w:rPr>
      </w:sdtEndPr>
      <w:sdtContent>
        <w:p w14:paraId="50864E8A" w14:textId="77777777" w:rsidR="00F70C0A" w:rsidRDefault="00F70C0A" w:rsidP="00F70C0A">
          <w:pPr>
            <w:pStyle w:val="TOCHeading"/>
          </w:pPr>
        </w:p>
        <w:p w14:paraId="034E0CD0" w14:textId="318276F8" w:rsidR="00F70C0A" w:rsidRPr="003B413E" w:rsidRDefault="00B414A2" w:rsidP="00F70C0A">
          <w:pPr>
            <w:rPr>
              <w:b/>
              <w:bCs/>
              <w:noProof/>
            </w:rPr>
          </w:pPr>
        </w:p>
      </w:sdtContent>
    </w:sdt>
    <w:p w14:paraId="027484A3" w14:textId="7A2E9784" w:rsidR="003B413E" w:rsidRDefault="003B413E" w:rsidP="00F70C0A"/>
    <w:p w14:paraId="6877A94C" w14:textId="5B6A438E" w:rsidR="003B413E" w:rsidRDefault="003B413E" w:rsidP="00F70C0A"/>
    <w:p w14:paraId="18A30BA6" w14:textId="77777777" w:rsidR="003B413E" w:rsidRDefault="003B413E" w:rsidP="003B413E">
      <w:pPr>
        <w:pStyle w:val="Heading1"/>
        <w:jc w:val="center"/>
      </w:pPr>
    </w:p>
    <w:p w14:paraId="4202A36A" w14:textId="1EAC0212" w:rsidR="003B413E" w:rsidRDefault="003B413E" w:rsidP="003B413E">
      <w:pPr>
        <w:pStyle w:val="Heading1"/>
        <w:jc w:val="center"/>
      </w:pPr>
      <w:bookmarkStart w:id="47" w:name="_Toc507563234"/>
      <w:r>
        <w:t>S. 405b Occupant Protection Incentive Grant Contents</w:t>
      </w:r>
      <w:bookmarkEnd w:id="47"/>
    </w:p>
    <w:p w14:paraId="16AE7548" w14:textId="2F497587" w:rsidR="003B413E" w:rsidRDefault="003B413E" w:rsidP="00F70C0A">
      <w:pPr>
        <w:rPr>
          <w:rFonts w:asciiTheme="majorHAnsi" w:eastAsiaTheme="majorEastAsia" w:hAnsiTheme="majorHAnsi" w:cstheme="majorBidi"/>
          <w:color w:val="365F91" w:themeColor="accent1" w:themeShade="BF"/>
          <w:sz w:val="32"/>
          <w:szCs w:val="32"/>
        </w:rPr>
      </w:pPr>
    </w:p>
    <w:p w14:paraId="302E99B4" w14:textId="77777777" w:rsidR="003B413E" w:rsidRDefault="003B413E" w:rsidP="003B413E">
      <w:pPr>
        <w:pStyle w:val="Heading1"/>
      </w:pPr>
    </w:p>
    <w:p w14:paraId="644E49CC" w14:textId="77777777" w:rsidR="00F70C0A" w:rsidRDefault="00F70C0A" w:rsidP="00F70C0A">
      <w:pPr>
        <w:pStyle w:val="Heading1"/>
      </w:pPr>
      <w:bookmarkStart w:id="48" w:name="_Toc506976502"/>
      <w:bookmarkStart w:id="49" w:name="_Toc507563235"/>
      <w:r>
        <w:t>High seat belt use rate State (included in low seat belt use rate State as well)</w:t>
      </w:r>
      <w:bookmarkEnd w:id="48"/>
      <w:bookmarkEnd w:id="49"/>
    </w:p>
    <w:p w14:paraId="2A7206D5" w14:textId="77777777" w:rsidR="00F70C0A" w:rsidRPr="00A64974" w:rsidRDefault="00F70C0A" w:rsidP="00F70C0A">
      <w:pPr>
        <w:pStyle w:val="Heading2"/>
      </w:pPr>
      <w:bookmarkStart w:id="50" w:name="_Toc506976503"/>
      <w:r>
        <w:t>Occupant protection information (405b section)</w:t>
      </w:r>
      <w:bookmarkEnd w:id="50"/>
    </w:p>
    <w:tbl>
      <w:tblPr>
        <w:tblStyle w:val="TableGrid"/>
        <w:tblW w:w="0" w:type="auto"/>
        <w:tblLook w:val="04A0" w:firstRow="1" w:lastRow="0" w:firstColumn="1" w:lastColumn="0" w:noHBand="0" w:noVBand="1"/>
      </w:tblPr>
      <w:tblGrid>
        <w:gridCol w:w="14390"/>
      </w:tblGrid>
      <w:tr w:rsidR="00F70C0A" w14:paraId="183E630A" w14:textId="77777777" w:rsidTr="00DE22AF">
        <w:tc>
          <w:tcPr>
            <w:tcW w:w="14390" w:type="dxa"/>
          </w:tcPr>
          <w:p w14:paraId="737CDD30" w14:textId="77777777" w:rsidR="00F70C0A" w:rsidRDefault="00F70C0A" w:rsidP="00DE22AF">
            <w:r>
              <w:rPr>
                <w:noProof/>
              </w:rPr>
              <w:drawing>
                <wp:inline distT="0" distB="0" distL="0" distR="0" wp14:anchorId="4EA93819" wp14:editId="4CDA05C0">
                  <wp:extent cx="7614041" cy="3537132"/>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614041" cy="3537132"/>
                          </a:xfrm>
                          <a:prstGeom prst="rect">
                            <a:avLst/>
                          </a:prstGeom>
                        </pic:spPr>
                      </pic:pic>
                    </a:graphicData>
                  </a:graphic>
                </wp:inline>
              </w:drawing>
            </w:r>
          </w:p>
        </w:tc>
      </w:tr>
    </w:tbl>
    <w:p w14:paraId="2C6A3FFD" w14:textId="77777777" w:rsidR="00F70C0A" w:rsidRDefault="00F70C0A" w:rsidP="00F70C0A">
      <w:pPr>
        <w:rPr>
          <w:rFonts w:asciiTheme="majorHAnsi" w:eastAsiaTheme="majorEastAsia" w:hAnsiTheme="majorHAnsi" w:cstheme="majorBidi"/>
          <w:color w:val="243F60" w:themeColor="accent1" w:themeShade="7F"/>
        </w:rPr>
      </w:pPr>
      <w:r>
        <w:br w:type="page"/>
      </w:r>
    </w:p>
    <w:p w14:paraId="0325A016" w14:textId="77777777" w:rsidR="00F70C0A" w:rsidRDefault="00F70C0A" w:rsidP="00F70C0A">
      <w:pPr>
        <w:pStyle w:val="Heading3"/>
      </w:pPr>
      <w:bookmarkStart w:id="51" w:name="_Toc506976504"/>
      <w:r>
        <w:t>Occupant protection plan (405b section)</w:t>
      </w:r>
      <w:bookmarkEnd w:id="51"/>
    </w:p>
    <w:tbl>
      <w:tblPr>
        <w:tblStyle w:val="TableGrid"/>
        <w:tblW w:w="0" w:type="auto"/>
        <w:tblLook w:val="04A0" w:firstRow="1" w:lastRow="0" w:firstColumn="1" w:lastColumn="0" w:noHBand="0" w:noVBand="1"/>
      </w:tblPr>
      <w:tblGrid>
        <w:gridCol w:w="14616"/>
      </w:tblGrid>
      <w:tr w:rsidR="00F70C0A" w14:paraId="6D45695B" w14:textId="77777777" w:rsidTr="00DE22AF">
        <w:trPr>
          <w:trHeight w:val="6326"/>
        </w:trPr>
        <w:tc>
          <w:tcPr>
            <w:tcW w:w="14390" w:type="dxa"/>
          </w:tcPr>
          <w:p w14:paraId="557B10EE" w14:textId="77777777" w:rsidR="00F70C0A" w:rsidRDefault="00F70C0A" w:rsidP="00DE22AF">
            <w:r>
              <w:rPr>
                <w:noProof/>
              </w:rPr>
              <w:drawing>
                <wp:inline distT="0" distB="0" distL="0" distR="0" wp14:anchorId="631B7B74" wp14:editId="305BEFC7">
                  <wp:extent cx="9144000" cy="3910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144000" cy="3910330"/>
                          </a:xfrm>
                          <a:prstGeom prst="rect">
                            <a:avLst/>
                          </a:prstGeom>
                        </pic:spPr>
                      </pic:pic>
                    </a:graphicData>
                  </a:graphic>
                </wp:inline>
              </w:drawing>
            </w:r>
          </w:p>
        </w:tc>
      </w:tr>
    </w:tbl>
    <w:p w14:paraId="1AE7B24F" w14:textId="77777777" w:rsidR="00F70C0A" w:rsidRPr="007F02B1" w:rsidRDefault="00F70C0A" w:rsidP="00F70C0A"/>
    <w:p w14:paraId="45B04A0E" w14:textId="77777777" w:rsidR="00F70C0A" w:rsidRDefault="00F70C0A" w:rsidP="00F70C0A"/>
    <w:p w14:paraId="1715CE42" w14:textId="77777777" w:rsidR="00F70C0A" w:rsidRDefault="00F70C0A" w:rsidP="00F70C0A">
      <w:r>
        <w:br w:type="page"/>
      </w:r>
    </w:p>
    <w:p w14:paraId="3A968548" w14:textId="77777777" w:rsidR="00F70C0A" w:rsidRDefault="00F70C0A" w:rsidP="00F70C0A">
      <w:pPr>
        <w:pStyle w:val="Heading2"/>
      </w:pPr>
      <w:bookmarkStart w:id="52" w:name="_Toc506976505"/>
      <w:r>
        <w:t>Participation in Click-it-or-Ticket (CIOT) national mobilization (405b section)</w:t>
      </w:r>
      <w:bookmarkEnd w:id="52"/>
    </w:p>
    <w:tbl>
      <w:tblPr>
        <w:tblStyle w:val="TableGrid"/>
        <w:tblW w:w="0" w:type="auto"/>
        <w:tblLook w:val="04A0" w:firstRow="1" w:lastRow="0" w:firstColumn="1" w:lastColumn="0" w:noHBand="0" w:noVBand="1"/>
      </w:tblPr>
      <w:tblGrid>
        <w:gridCol w:w="14616"/>
      </w:tblGrid>
      <w:tr w:rsidR="00F70C0A" w14:paraId="7F78DDBD" w14:textId="77777777" w:rsidTr="00DE22AF">
        <w:tc>
          <w:tcPr>
            <w:tcW w:w="14390" w:type="dxa"/>
          </w:tcPr>
          <w:p w14:paraId="3B83E3B0" w14:textId="77777777" w:rsidR="00F70C0A" w:rsidRDefault="00F70C0A" w:rsidP="00DE22AF">
            <w:r>
              <w:rPr>
                <w:noProof/>
              </w:rPr>
              <w:drawing>
                <wp:inline distT="0" distB="0" distL="0" distR="0" wp14:anchorId="520A6894" wp14:editId="745AD3F3">
                  <wp:extent cx="9144000" cy="40354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144000" cy="4035425"/>
                          </a:xfrm>
                          <a:prstGeom prst="rect">
                            <a:avLst/>
                          </a:prstGeom>
                        </pic:spPr>
                      </pic:pic>
                    </a:graphicData>
                  </a:graphic>
                </wp:inline>
              </w:drawing>
            </w:r>
          </w:p>
          <w:p w14:paraId="4DC2AA2F" w14:textId="77777777" w:rsidR="00F70C0A" w:rsidRDefault="00F70C0A" w:rsidP="00DE22AF"/>
          <w:p w14:paraId="40079F59" w14:textId="77777777" w:rsidR="00F70C0A" w:rsidRDefault="00F70C0A" w:rsidP="00DE22AF">
            <w:r>
              <w:rPr>
                <w:noProof/>
              </w:rPr>
              <w:drawing>
                <wp:inline distT="0" distB="0" distL="0" distR="0" wp14:anchorId="5B81F77A" wp14:editId="23FFFA3C">
                  <wp:extent cx="9144000" cy="16694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1669415"/>
                          </a:xfrm>
                          <a:prstGeom prst="rect">
                            <a:avLst/>
                          </a:prstGeom>
                        </pic:spPr>
                      </pic:pic>
                    </a:graphicData>
                  </a:graphic>
                </wp:inline>
              </w:drawing>
            </w:r>
          </w:p>
        </w:tc>
      </w:tr>
    </w:tbl>
    <w:p w14:paraId="5ADF95A4" w14:textId="77777777" w:rsidR="00F70C0A" w:rsidRPr="007F02B1" w:rsidRDefault="00F70C0A" w:rsidP="00F70C0A"/>
    <w:p w14:paraId="4E7CA9B1" w14:textId="77777777" w:rsidR="00F70C0A" w:rsidRDefault="00F70C0A" w:rsidP="00F70C0A"/>
    <w:p w14:paraId="1F86C178" w14:textId="77777777" w:rsidR="00F70C0A" w:rsidRPr="002F0C18" w:rsidRDefault="00F70C0A" w:rsidP="00F70C0A">
      <w:pPr>
        <w:pStyle w:val="Heading3"/>
      </w:pPr>
      <w:bookmarkStart w:id="53" w:name="_Toc506976506"/>
      <w:r>
        <w:t>Add New Agency (Quick create form)</w:t>
      </w:r>
      <w:bookmarkEnd w:id="53"/>
    </w:p>
    <w:tbl>
      <w:tblPr>
        <w:tblStyle w:val="TableGrid"/>
        <w:tblW w:w="0" w:type="auto"/>
        <w:tblLook w:val="04A0" w:firstRow="1" w:lastRow="0" w:firstColumn="1" w:lastColumn="0" w:noHBand="0" w:noVBand="1"/>
      </w:tblPr>
      <w:tblGrid>
        <w:gridCol w:w="14616"/>
      </w:tblGrid>
      <w:tr w:rsidR="00F70C0A" w14:paraId="4492A57F" w14:textId="77777777" w:rsidTr="00DE22AF">
        <w:trPr>
          <w:trHeight w:val="3732"/>
        </w:trPr>
        <w:tc>
          <w:tcPr>
            <w:tcW w:w="14300" w:type="dxa"/>
          </w:tcPr>
          <w:p w14:paraId="0FB8EE17" w14:textId="77777777" w:rsidR="00F70C0A" w:rsidRDefault="00F70C0A" w:rsidP="00DE22AF">
            <w:pPr>
              <w:pStyle w:val="NormalWeb"/>
            </w:pPr>
            <w:r>
              <w:rPr>
                <w:noProof/>
              </w:rPr>
              <w:drawing>
                <wp:inline distT="0" distB="0" distL="0" distR="0" wp14:anchorId="2E2F8D64" wp14:editId="714FF4A4">
                  <wp:extent cx="9144000" cy="2077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077720"/>
                          </a:xfrm>
                          <a:prstGeom prst="rect">
                            <a:avLst/>
                          </a:prstGeom>
                        </pic:spPr>
                      </pic:pic>
                    </a:graphicData>
                  </a:graphic>
                </wp:inline>
              </w:drawing>
            </w:r>
          </w:p>
        </w:tc>
      </w:tr>
    </w:tbl>
    <w:p w14:paraId="48E3DB5E" w14:textId="77777777" w:rsidR="00F70C0A" w:rsidRDefault="00F70C0A" w:rsidP="00F70C0A"/>
    <w:p w14:paraId="68638401" w14:textId="77777777" w:rsidR="00F70C0A" w:rsidRDefault="00F70C0A" w:rsidP="00F70C0A">
      <w:pPr>
        <w:rPr>
          <w:rFonts w:asciiTheme="majorHAnsi" w:eastAsiaTheme="majorEastAsia" w:hAnsiTheme="majorHAnsi" w:cstheme="majorBidi"/>
          <w:color w:val="365F91" w:themeColor="accent1" w:themeShade="BF"/>
          <w:sz w:val="26"/>
          <w:szCs w:val="26"/>
        </w:rPr>
      </w:pPr>
      <w:r>
        <w:br w:type="page"/>
      </w:r>
    </w:p>
    <w:p w14:paraId="4CCC18EB" w14:textId="77777777" w:rsidR="00F70C0A" w:rsidRDefault="00F70C0A" w:rsidP="00F70C0A">
      <w:pPr>
        <w:pStyle w:val="Heading2"/>
      </w:pPr>
      <w:bookmarkStart w:id="54" w:name="_Toc506976507"/>
      <w:r>
        <w:t>Child restraint inspection stations (405b section)</w:t>
      </w:r>
      <w:bookmarkEnd w:id="54"/>
    </w:p>
    <w:tbl>
      <w:tblPr>
        <w:tblStyle w:val="TableGrid"/>
        <w:tblW w:w="0" w:type="auto"/>
        <w:tblLook w:val="04A0" w:firstRow="1" w:lastRow="0" w:firstColumn="1" w:lastColumn="0" w:noHBand="0" w:noVBand="1"/>
      </w:tblPr>
      <w:tblGrid>
        <w:gridCol w:w="14390"/>
      </w:tblGrid>
      <w:tr w:rsidR="00F70C0A" w14:paraId="33DF23F9" w14:textId="77777777" w:rsidTr="00DE22AF">
        <w:tc>
          <w:tcPr>
            <w:tcW w:w="14390" w:type="dxa"/>
          </w:tcPr>
          <w:p w14:paraId="4CE4C131" w14:textId="77777777" w:rsidR="00F70C0A" w:rsidRDefault="00F70C0A" w:rsidP="00DE22AF">
            <w:r>
              <w:rPr>
                <w:noProof/>
              </w:rPr>
              <w:drawing>
                <wp:inline distT="0" distB="0" distL="0" distR="0" wp14:anchorId="23692414" wp14:editId="1399C758">
                  <wp:extent cx="8877756" cy="3892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8877756" cy="3892750"/>
                          </a:xfrm>
                          <a:prstGeom prst="rect">
                            <a:avLst/>
                          </a:prstGeom>
                        </pic:spPr>
                      </pic:pic>
                    </a:graphicData>
                  </a:graphic>
                </wp:inline>
              </w:drawing>
            </w:r>
          </w:p>
          <w:p w14:paraId="7ED45C20" w14:textId="77777777" w:rsidR="00F70C0A" w:rsidRDefault="00F70C0A" w:rsidP="00DE22AF">
            <w:r>
              <w:rPr>
                <w:noProof/>
              </w:rPr>
              <w:drawing>
                <wp:inline distT="0" distB="0" distL="0" distR="0" wp14:anchorId="0D8137AA" wp14:editId="31412D2E">
                  <wp:extent cx="8014112" cy="2108308"/>
                  <wp:effectExtent l="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014112" cy="2108308"/>
                          </a:xfrm>
                          <a:prstGeom prst="rect">
                            <a:avLst/>
                          </a:prstGeom>
                        </pic:spPr>
                      </pic:pic>
                    </a:graphicData>
                  </a:graphic>
                </wp:inline>
              </w:drawing>
            </w:r>
          </w:p>
        </w:tc>
      </w:tr>
    </w:tbl>
    <w:p w14:paraId="1273D41D" w14:textId="77777777" w:rsidR="00F70C0A" w:rsidRDefault="00F70C0A" w:rsidP="00F70C0A"/>
    <w:p w14:paraId="2370C0CB" w14:textId="4C27F853" w:rsidR="00F70C0A" w:rsidRPr="00960E50" w:rsidRDefault="00F70C0A" w:rsidP="003B413E">
      <w:r>
        <w:br w:type="page"/>
      </w:r>
      <w:bookmarkStart w:id="55" w:name="_Toc506976508"/>
      <w:r>
        <w:t>Child passenger safety technician (405b section)</w:t>
      </w:r>
      <w:bookmarkEnd w:id="55"/>
    </w:p>
    <w:tbl>
      <w:tblPr>
        <w:tblStyle w:val="TableGrid"/>
        <w:tblW w:w="14449" w:type="dxa"/>
        <w:tblLook w:val="04A0" w:firstRow="1" w:lastRow="0" w:firstColumn="1" w:lastColumn="0" w:noHBand="0" w:noVBand="1"/>
      </w:tblPr>
      <w:tblGrid>
        <w:gridCol w:w="14616"/>
      </w:tblGrid>
      <w:tr w:rsidR="00F70C0A" w14:paraId="352A9504" w14:textId="77777777" w:rsidTr="00DE22AF">
        <w:trPr>
          <w:trHeight w:val="7949"/>
        </w:trPr>
        <w:tc>
          <w:tcPr>
            <w:tcW w:w="14449" w:type="dxa"/>
          </w:tcPr>
          <w:p w14:paraId="37A0DE66" w14:textId="77777777" w:rsidR="00F70C0A" w:rsidRDefault="00F70C0A" w:rsidP="00DE22AF">
            <w:r>
              <w:rPr>
                <w:noProof/>
              </w:rPr>
              <w:drawing>
                <wp:inline distT="0" distB="0" distL="0" distR="0" wp14:anchorId="2C6F0EEF" wp14:editId="3B9CBCC4">
                  <wp:extent cx="9030164" cy="349267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030164" cy="3492679"/>
                          </a:xfrm>
                          <a:prstGeom prst="rect">
                            <a:avLst/>
                          </a:prstGeom>
                        </pic:spPr>
                      </pic:pic>
                    </a:graphicData>
                  </a:graphic>
                </wp:inline>
              </w:drawing>
            </w:r>
          </w:p>
          <w:p w14:paraId="3180CC4E" w14:textId="77777777" w:rsidR="00F70C0A" w:rsidRDefault="00F70C0A" w:rsidP="00DE22AF">
            <w:r>
              <w:rPr>
                <w:noProof/>
              </w:rPr>
              <w:drawing>
                <wp:inline distT="0" distB="0" distL="0" distR="0" wp14:anchorId="07029229" wp14:editId="08ADD20A">
                  <wp:extent cx="9144000" cy="12623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144000" cy="1262380"/>
                          </a:xfrm>
                          <a:prstGeom prst="rect">
                            <a:avLst/>
                          </a:prstGeom>
                        </pic:spPr>
                      </pic:pic>
                    </a:graphicData>
                  </a:graphic>
                </wp:inline>
              </w:drawing>
            </w:r>
          </w:p>
        </w:tc>
      </w:tr>
    </w:tbl>
    <w:p w14:paraId="3DA39BA3" w14:textId="77777777" w:rsidR="00F70C0A" w:rsidRDefault="00F70C0A" w:rsidP="00F70C0A"/>
    <w:p w14:paraId="4896863E" w14:textId="77777777" w:rsidR="00F70C0A" w:rsidRDefault="00F70C0A" w:rsidP="00F70C0A">
      <w:r>
        <w:br w:type="page"/>
      </w:r>
    </w:p>
    <w:p w14:paraId="51A8E40B" w14:textId="77777777" w:rsidR="00F70C0A" w:rsidRPr="00960E50" w:rsidRDefault="00F70C0A" w:rsidP="00F70C0A">
      <w:pPr>
        <w:pStyle w:val="Heading2"/>
      </w:pPr>
      <w:bookmarkStart w:id="56" w:name="_Toc506976509"/>
      <w:r>
        <w:t>Maintenance of effort</w:t>
      </w:r>
      <w:bookmarkEnd w:id="56"/>
    </w:p>
    <w:tbl>
      <w:tblPr>
        <w:tblStyle w:val="TableGrid"/>
        <w:tblW w:w="0" w:type="auto"/>
        <w:tblLook w:val="04A0" w:firstRow="1" w:lastRow="0" w:firstColumn="1" w:lastColumn="0" w:noHBand="0" w:noVBand="1"/>
      </w:tblPr>
      <w:tblGrid>
        <w:gridCol w:w="14406"/>
      </w:tblGrid>
      <w:tr w:rsidR="00F70C0A" w14:paraId="03FCFF18" w14:textId="77777777" w:rsidTr="00DE22AF">
        <w:tc>
          <w:tcPr>
            <w:tcW w:w="14390" w:type="dxa"/>
          </w:tcPr>
          <w:p w14:paraId="57416CEF" w14:textId="77777777" w:rsidR="00F70C0A" w:rsidRDefault="00F70C0A" w:rsidP="00DE22AF">
            <w:r>
              <w:rPr>
                <w:noProof/>
              </w:rPr>
              <w:drawing>
                <wp:inline distT="0" distB="0" distL="0" distR="0" wp14:anchorId="0F5F8461" wp14:editId="5E66404C">
                  <wp:extent cx="9011113" cy="15494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9011113" cy="1549480"/>
                          </a:xfrm>
                          <a:prstGeom prst="rect">
                            <a:avLst/>
                          </a:prstGeom>
                        </pic:spPr>
                      </pic:pic>
                    </a:graphicData>
                  </a:graphic>
                </wp:inline>
              </w:drawing>
            </w:r>
          </w:p>
        </w:tc>
      </w:tr>
    </w:tbl>
    <w:p w14:paraId="1BD2EF46" w14:textId="77777777" w:rsidR="00F70C0A" w:rsidRDefault="00F70C0A" w:rsidP="00F70C0A"/>
    <w:p w14:paraId="063202B6" w14:textId="77777777" w:rsidR="00F70C0A" w:rsidRDefault="00F70C0A" w:rsidP="00F70C0A">
      <w:pPr>
        <w:rPr>
          <w:rFonts w:asciiTheme="majorHAnsi" w:eastAsiaTheme="majorEastAsia" w:hAnsiTheme="majorHAnsi" w:cstheme="majorBidi"/>
          <w:color w:val="365F91" w:themeColor="accent1" w:themeShade="BF"/>
          <w:sz w:val="32"/>
          <w:szCs w:val="32"/>
        </w:rPr>
      </w:pPr>
      <w:r>
        <w:br w:type="page"/>
      </w:r>
    </w:p>
    <w:p w14:paraId="479EAF06" w14:textId="77777777" w:rsidR="00F70C0A" w:rsidRDefault="00F70C0A" w:rsidP="00F70C0A">
      <w:pPr>
        <w:pStyle w:val="Heading1"/>
      </w:pPr>
      <w:bookmarkStart w:id="57" w:name="_Toc506976510"/>
      <w:bookmarkStart w:id="58" w:name="_Toc507563236"/>
      <w:r>
        <w:t>Low seat belt use rate State (additional criteria)</w:t>
      </w:r>
      <w:bookmarkEnd w:id="57"/>
      <w:bookmarkEnd w:id="58"/>
    </w:p>
    <w:p w14:paraId="2DAD47C8" w14:textId="77777777" w:rsidR="00F70C0A" w:rsidRPr="00960E50" w:rsidRDefault="00F70C0A" w:rsidP="00F70C0A">
      <w:pPr>
        <w:pStyle w:val="Heading2"/>
      </w:pPr>
      <w:bookmarkStart w:id="59" w:name="_Toc506976511"/>
      <w:r>
        <w:t>Qualification criteria for a lower seat belt use rate State (405b low section)</w:t>
      </w:r>
      <w:bookmarkEnd w:id="59"/>
    </w:p>
    <w:tbl>
      <w:tblPr>
        <w:tblStyle w:val="TableGrid"/>
        <w:tblW w:w="0" w:type="auto"/>
        <w:tblLook w:val="04A0" w:firstRow="1" w:lastRow="0" w:firstColumn="1" w:lastColumn="0" w:noHBand="0" w:noVBand="1"/>
      </w:tblPr>
      <w:tblGrid>
        <w:gridCol w:w="14616"/>
      </w:tblGrid>
      <w:tr w:rsidR="00F70C0A" w14:paraId="15AE6134" w14:textId="77777777" w:rsidTr="00DE22AF">
        <w:tc>
          <w:tcPr>
            <w:tcW w:w="14390" w:type="dxa"/>
          </w:tcPr>
          <w:p w14:paraId="6BA78BE3" w14:textId="77777777" w:rsidR="00F70C0A" w:rsidRDefault="00F70C0A" w:rsidP="00DE22AF">
            <w:r>
              <w:rPr>
                <w:noProof/>
              </w:rPr>
              <w:drawing>
                <wp:inline distT="0" distB="0" distL="0" distR="0" wp14:anchorId="13BD9341" wp14:editId="6AC6F0D0">
                  <wp:extent cx="9144000" cy="32499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9144000" cy="3249930"/>
                          </a:xfrm>
                          <a:prstGeom prst="rect">
                            <a:avLst/>
                          </a:prstGeom>
                        </pic:spPr>
                      </pic:pic>
                    </a:graphicData>
                  </a:graphic>
                </wp:inline>
              </w:drawing>
            </w:r>
          </w:p>
        </w:tc>
      </w:tr>
    </w:tbl>
    <w:p w14:paraId="5DD3C45B" w14:textId="77777777" w:rsidR="00F70C0A" w:rsidRDefault="00F70C0A" w:rsidP="00F70C0A"/>
    <w:p w14:paraId="2020C74E" w14:textId="77777777" w:rsidR="00F70C0A" w:rsidRDefault="00F70C0A" w:rsidP="00F70C0A">
      <w:r>
        <w:br w:type="page"/>
      </w:r>
    </w:p>
    <w:p w14:paraId="248AB28F" w14:textId="77777777" w:rsidR="00F70C0A" w:rsidRDefault="00F70C0A" w:rsidP="00F70C0A">
      <w:pPr>
        <w:pStyle w:val="Heading2"/>
      </w:pPr>
      <w:bookmarkStart w:id="60" w:name="_Toc506976512"/>
      <w:r>
        <w:t>Primary enforcement seat belt use statute (405b low section)</w:t>
      </w:r>
      <w:bookmarkEnd w:id="60"/>
    </w:p>
    <w:tbl>
      <w:tblPr>
        <w:tblStyle w:val="TableGrid"/>
        <w:tblW w:w="0" w:type="auto"/>
        <w:tblLook w:val="04A0" w:firstRow="1" w:lastRow="0" w:firstColumn="1" w:lastColumn="0" w:noHBand="0" w:noVBand="1"/>
      </w:tblPr>
      <w:tblGrid>
        <w:gridCol w:w="14616"/>
      </w:tblGrid>
      <w:tr w:rsidR="00F70C0A" w14:paraId="70B80CB8" w14:textId="77777777" w:rsidTr="00DE22AF">
        <w:tc>
          <w:tcPr>
            <w:tcW w:w="14390" w:type="dxa"/>
          </w:tcPr>
          <w:p w14:paraId="77F0ECC4" w14:textId="77777777" w:rsidR="00F70C0A" w:rsidRDefault="00F70C0A" w:rsidP="00DE22AF">
            <w:r>
              <w:rPr>
                <w:noProof/>
              </w:rPr>
              <w:drawing>
                <wp:inline distT="0" distB="0" distL="0" distR="0" wp14:anchorId="6D115159" wp14:editId="4C6AB1DA">
                  <wp:extent cx="9144000" cy="34537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9144000" cy="3453765"/>
                          </a:xfrm>
                          <a:prstGeom prst="rect">
                            <a:avLst/>
                          </a:prstGeom>
                        </pic:spPr>
                      </pic:pic>
                    </a:graphicData>
                  </a:graphic>
                </wp:inline>
              </w:drawing>
            </w:r>
          </w:p>
        </w:tc>
      </w:tr>
    </w:tbl>
    <w:p w14:paraId="5FCCCFE0" w14:textId="77777777" w:rsidR="00F70C0A" w:rsidRPr="007F02B1" w:rsidRDefault="00F70C0A" w:rsidP="00F70C0A"/>
    <w:p w14:paraId="4F4FA6E8" w14:textId="77777777" w:rsidR="00F70C0A" w:rsidRDefault="00F70C0A" w:rsidP="00F70C0A">
      <w:pPr>
        <w:pStyle w:val="Heading3"/>
      </w:pPr>
      <w:bookmarkStart w:id="61" w:name="_Toc506976513"/>
      <w:r>
        <w:t>Legal Requirement Description Text</w:t>
      </w:r>
      <w:bookmarkEnd w:id="61"/>
    </w:p>
    <w:p w14:paraId="3DC2E6A7" w14:textId="77777777" w:rsidR="00F70C0A" w:rsidRPr="007F02B1" w:rsidRDefault="00F70C0A" w:rsidP="00F70C0A">
      <w:pPr>
        <w:rPr>
          <w:rFonts w:ascii="Calibri" w:hAnsi="Calibri"/>
          <w:color w:val="000000"/>
        </w:rPr>
      </w:pPr>
      <w:r w:rsidRPr="007F02B1">
        <w:rPr>
          <w:rFonts w:ascii="Calibri" w:hAnsi="Calibri"/>
          <w:color w:val="000000"/>
        </w:rPr>
        <w:t>The State’s statute(s) demonstrates that the State has enacted and is enforcing occupant protection statutes that make a violation of the requirement to be secured in a seat belt or child restraint a primary offense.</w:t>
      </w:r>
    </w:p>
    <w:p w14:paraId="79175C5F" w14:textId="77777777" w:rsidR="00F70C0A" w:rsidRPr="007F02B1" w:rsidRDefault="00F70C0A" w:rsidP="00F70C0A"/>
    <w:p w14:paraId="103FA233" w14:textId="77777777" w:rsidR="00F70C0A" w:rsidRDefault="00F70C0A" w:rsidP="00F70C0A">
      <w:pPr>
        <w:rPr>
          <w:rFonts w:asciiTheme="majorHAnsi" w:eastAsiaTheme="majorEastAsia" w:hAnsiTheme="majorHAnsi" w:cstheme="majorBidi"/>
          <w:color w:val="243F60" w:themeColor="accent1" w:themeShade="7F"/>
        </w:rPr>
      </w:pPr>
      <w:r>
        <w:br w:type="page"/>
      </w:r>
    </w:p>
    <w:p w14:paraId="743E3167" w14:textId="77777777" w:rsidR="00F70C0A" w:rsidRDefault="00F70C0A" w:rsidP="00F70C0A">
      <w:pPr>
        <w:pStyle w:val="Heading3"/>
      </w:pPr>
      <w:bookmarkStart w:id="62" w:name="_Toc506976514"/>
      <w:r>
        <w:t>Address Legal Requirement (Legal Requirement form)</w:t>
      </w:r>
      <w:bookmarkEnd w:id="62"/>
    </w:p>
    <w:p w14:paraId="10FA2313" w14:textId="77777777" w:rsidR="00F70C0A" w:rsidRDefault="00F70C0A" w:rsidP="00F70C0A">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F70C0A" w14:paraId="5AEB3BBD" w14:textId="77777777" w:rsidTr="00DE22AF">
        <w:tc>
          <w:tcPr>
            <w:tcW w:w="14390" w:type="dxa"/>
          </w:tcPr>
          <w:p w14:paraId="67203DAE" w14:textId="77777777" w:rsidR="00F70C0A" w:rsidRDefault="00F70C0A" w:rsidP="00DE22AF">
            <w:r>
              <w:rPr>
                <w:noProof/>
              </w:rPr>
              <w:drawing>
                <wp:inline distT="0" distB="0" distL="0" distR="0" wp14:anchorId="3435CF0A" wp14:editId="0F547A1E">
                  <wp:extent cx="9144000" cy="42697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0D5FA159" w14:textId="77777777" w:rsidR="00F70C0A" w:rsidRDefault="00F70C0A" w:rsidP="00F70C0A">
      <w:pPr>
        <w:rPr>
          <w:rFonts w:eastAsiaTheme="majorEastAsia"/>
          <w:color w:val="243F60" w:themeColor="accent1" w:themeShade="7F"/>
        </w:rPr>
      </w:pPr>
      <w:r>
        <w:br w:type="page"/>
      </w:r>
    </w:p>
    <w:p w14:paraId="28BD8516" w14:textId="77777777" w:rsidR="00F70C0A" w:rsidRDefault="00F70C0A" w:rsidP="00F70C0A">
      <w:pPr>
        <w:pStyle w:val="Heading3"/>
      </w:pPr>
      <w:bookmarkStart w:id="63" w:name="_Toc506976515"/>
      <w:r>
        <w:t>Add New Citation (Quick create form)</w:t>
      </w:r>
      <w:bookmarkEnd w:id="63"/>
    </w:p>
    <w:p w14:paraId="09A767D9" w14:textId="77777777" w:rsidR="00F70C0A" w:rsidRDefault="00F70C0A" w:rsidP="00F70C0A">
      <w:r>
        <w:t>On the legal requirement form, users will click the Add New button to add as many citations as necessary to meet the requirement.  They will complete this for each requirement listed.</w:t>
      </w:r>
    </w:p>
    <w:tbl>
      <w:tblPr>
        <w:tblStyle w:val="TableGrid"/>
        <w:tblW w:w="0" w:type="auto"/>
        <w:tblLook w:val="04A0" w:firstRow="1" w:lastRow="0" w:firstColumn="1" w:lastColumn="0" w:noHBand="0" w:noVBand="1"/>
      </w:tblPr>
      <w:tblGrid>
        <w:gridCol w:w="14616"/>
      </w:tblGrid>
      <w:tr w:rsidR="00F70C0A" w14:paraId="37F460FB" w14:textId="77777777" w:rsidTr="00DE22AF">
        <w:tc>
          <w:tcPr>
            <w:tcW w:w="14390" w:type="dxa"/>
          </w:tcPr>
          <w:p w14:paraId="7647B4EA" w14:textId="77777777" w:rsidR="00F70C0A" w:rsidRDefault="00F70C0A" w:rsidP="00DE22AF">
            <w:r>
              <w:rPr>
                <w:noProof/>
              </w:rPr>
              <w:drawing>
                <wp:inline distT="0" distB="0" distL="0" distR="0" wp14:anchorId="36DD8F51" wp14:editId="6CCFD5AA">
                  <wp:extent cx="9144000" cy="166814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35394D48" w14:textId="77777777" w:rsidR="00F70C0A" w:rsidRDefault="00F70C0A" w:rsidP="00F70C0A">
      <w:pPr>
        <w:rPr>
          <w:rFonts w:eastAsiaTheme="majorEastAsia"/>
          <w:color w:val="243F60" w:themeColor="accent1" w:themeShade="7F"/>
        </w:rPr>
      </w:pPr>
      <w:r>
        <w:br w:type="page"/>
      </w:r>
    </w:p>
    <w:p w14:paraId="7256A3A9" w14:textId="77777777" w:rsidR="00F70C0A" w:rsidRDefault="00F70C0A" w:rsidP="00F70C0A">
      <w:pPr>
        <w:pStyle w:val="Heading2"/>
      </w:pPr>
      <w:bookmarkStart w:id="64" w:name="_Toc506976516"/>
      <w:r>
        <w:t>Occupant protection statute (405b low section)</w:t>
      </w:r>
      <w:bookmarkEnd w:id="64"/>
    </w:p>
    <w:tbl>
      <w:tblPr>
        <w:tblStyle w:val="TableGrid"/>
        <w:tblW w:w="0" w:type="auto"/>
        <w:tblLook w:val="04A0" w:firstRow="1" w:lastRow="0" w:firstColumn="1" w:lastColumn="0" w:noHBand="0" w:noVBand="1"/>
      </w:tblPr>
      <w:tblGrid>
        <w:gridCol w:w="14390"/>
      </w:tblGrid>
      <w:tr w:rsidR="00F70C0A" w14:paraId="0179E470" w14:textId="77777777" w:rsidTr="00DE22AF">
        <w:tc>
          <w:tcPr>
            <w:tcW w:w="14390" w:type="dxa"/>
          </w:tcPr>
          <w:p w14:paraId="00D188CE" w14:textId="77777777" w:rsidR="00F70C0A" w:rsidRDefault="00F70C0A" w:rsidP="00DE22AF">
            <w:r>
              <w:rPr>
                <w:noProof/>
              </w:rPr>
              <w:drawing>
                <wp:inline distT="0" distB="0" distL="0" distR="0" wp14:anchorId="7C44C048" wp14:editId="74918F27">
                  <wp:extent cx="7817252" cy="487705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817252" cy="4877051"/>
                          </a:xfrm>
                          <a:prstGeom prst="rect">
                            <a:avLst/>
                          </a:prstGeom>
                        </pic:spPr>
                      </pic:pic>
                    </a:graphicData>
                  </a:graphic>
                </wp:inline>
              </w:drawing>
            </w:r>
          </w:p>
        </w:tc>
      </w:tr>
    </w:tbl>
    <w:p w14:paraId="3C3D4680" w14:textId="77777777" w:rsidR="00F70C0A" w:rsidRPr="00647BA9" w:rsidRDefault="00F70C0A" w:rsidP="00F70C0A"/>
    <w:p w14:paraId="15C6691D" w14:textId="77777777" w:rsidR="00F70C0A" w:rsidRDefault="00F70C0A" w:rsidP="00F70C0A">
      <w:pPr>
        <w:pStyle w:val="Heading3"/>
      </w:pPr>
      <w:bookmarkStart w:id="65" w:name="_Toc506976517"/>
      <w:r>
        <w:t>Legal Requirement Description Text</w:t>
      </w:r>
      <w:bookmarkEnd w:id="65"/>
    </w:p>
    <w:tbl>
      <w:tblPr>
        <w:tblW w:w="12500" w:type="dxa"/>
        <w:tblLook w:val="04A0" w:firstRow="1" w:lastRow="0" w:firstColumn="1" w:lastColumn="0" w:noHBand="0" w:noVBand="1"/>
      </w:tblPr>
      <w:tblGrid>
        <w:gridCol w:w="12500"/>
      </w:tblGrid>
      <w:tr w:rsidR="00F70C0A" w14:paraId="66F1A81E" w14:textId="77777777" w:rsidTr="00DE22AF">
        <w:trPr>
          <w:trHeight w:val="290"/>
        </w:trPr>
        <w:tc>
          <w:tcPr>
            <w:tcW w:w="12500" w:type="dxa"/>
            <w:tcBorders>
              <w:top w:val="single" w:sz="4" w:space="0" w:color="8EA9DB"/>
              <w:left w:val="nil"/>
              <w:bottom w:val="single" w:sz="4" w:space="0" w:color="8EA9DB"/>
              <w:right w:val="nil"/>
            </w:tcBorders>
            <w:shd w:val="clear" w:color="auto" w:fill="auto"/>
            <w:noWrap/>
            <w:vAlign w:val="bottom"/>
            <w:hideMark/>
          </w:tcPr>
          <w:p w14:paraId="77BB4922" w14:textId="77777777" w:rsidR="00F70C0A" w:rsidRDefault="00F70C0A" w:rsidP="00DE22AF">
            <w:pPr>
              <w:rPr>
                <w:rFonts w:ascii="Calibri" w:hAnsi="Calibri"/>
                <w:color w:val="000000"/>
              </w:rPr>
            </w:pPr>
            <w:r>
              <w:rPr>
                <w:rFonts w:ascii="Calibri" w:hAnsi="Calibri"/>
                <w:color w:val="000000"/>
              </w:rPr>
              <w:t>Coverage of all passenger motor vehicles.</w:t>
            </w:r>
          </w:p>
        </w:tc>
      </w:tr>
      <w:tr w:rsidR="00F70C0A" w14:paraId="1A9569F4" w14:textId="77777777" w:rsidTr="00DE22AF">
        <w:trPr>
          <w:trHeight w:val="290"/>
        </w:trPr>
        <w:tc>
          <w:tcPr>
            <w:tcW w:w="12500" w:type="dxa"/>
            <w:tcBorders>
              <w:top w:val="single" w:sz="4" w:space="0" w:color="8EA9DB"/>
              <w:left w:val="nil"/>
              <w:bottom w:val="single" w:sz="4" w:space="0" w:color="8EA9DB"/>
              <w:right w:val="nil"/>
            </w:tcBorders>
            <w:shd w:val="clear" w:color="D9E1F2" w:fill="D9E1F2"/>
            <w:noWrap/>
            <w:vAlign w:val="bottom"/>
            <w:hideMark/>
          </w:tcPr>
          <w:p w14:paraId="5FCB7005" w14:textId="77777777" w:rsidR="00F70C0A" w:rsidRDefault="00F70C0A" w:rsidP="00DE22AF">
            <w:pPr>
              <w:rPr>
                <w:rFonts w:ascii="Calibri" w:hAnsi="Calibri"/>
                <w:color w:val="000000"/>
              </w:rPr>
            </w:pPr>
            <w:r>
              <w:rPr>
                <w:rFonts w:ascii="Calibri" w:hAnsi="Calibri"/>
                <w:color w:val="000000"/>
              </w:rPr>
              <w:t>Minimum fine of at least $25.</w:t>
            </w:r>
          </w:p>
        </w:tc>
      </w:tr>
      <w:tr w:rsidR="00F70C0A" w14:paraId="5150B0A8" w14:textId="77777777" w:rsidTr="00DE22AF">
        <w:trPr>
          <w:trHeight w:val="290"/>
        </w:trPr>
        <w:tc>
          <w:tcPr>
            <w:tcW w:w="12500" w:type="dxa"/>
            <w:tcBorders>
              <w:top w:val="single" w:sz="4" w:space="0" w:color="8EA9DB"/>
              <w:left w:val="nil"/>
              <w:bottom w:val="single" w:sz="4" w:space="0" w:color="8EA9DB"/>
              <w:right w:val="nil"/>
            </w:tcBorders>
            <w:shd w:val="clear" w:color="D9E1F2" w:fill="D9E1F2"/>
            <w:noWrap/>
            <w:vAlign w:val="bottom"/>
            <w:hideMark/>
          </w:tcPr>
          <w:p w14:paraId="710E6BF6" w14:textId="77777777" w:rsidR="00F70C0A" w:rsidRDefault="00F70C0A" w:rsidP="00DE22AF">
            <w:pPr>
              <w:rPr>
                <w:rFonts w:ascii="Calibri" w:hAnsi="Calibri"/>
                <w:color w:val="000000"/>
              </w:rPr>
            </w:pPr>
            <w:r>
              <w:rPr>
                <w:rFonts w:ascii="Calibri" w:hAnsi="Calibri"/>
                <w:color w:val="000000"/>
              </w:rPr>
              <w:t xml:space="preserve">Requirement for </w:t>
            </w:r>
            <w:r w:rsidRPr="00C729B3">
              <w:rPr>
                <w:rFonts w:ascii="Calibri" w:hAnsi="Calibri"/>
                <w:strike/>
                <w:color w:val="FF0000"/>
                <w:highlight w:val="yellow"/>
              </w:rPr>
              <w:t>all</w:t>
            </w:r>
            <w:r w:rsidRPr="00C729B3">
              <w:rPr>
                <w:rFonts w:ascii="Calibri" w:hAnsi="Calibri"/>
                <w:color w:val="FF0000"/>
              </w:rPr>
              <w:t xml:space="preserve"> </w:t>
            </w:r>
            <w:r>
              <w:rPr>
                <w:rFonts w:ascii="Calibri" w:hAnsi="Calibri"/>
                <w:color w:val="000000"/>
              </w:rPr>
              <w:t>occupants to be secured in a seat belt or age appropriate child restraint.</w:t>
            </w:r>
          </w:p>
        </w:tc>
      </w:tr>
    </w:tbl>
    <w:p w14:paraId="38032A36" w14:textId="77777777" w:rsidR="00F70C0A" w:rsidRDefault="00F70C0A" w:rsidP="00F70C0A">
      <w:pPr>
        <w:pStyle w:val="Heading3"/>
      </w:pPr>
      <w:bookmarkStart w:id="66" w:name="_Toc506976518"/>
      <w:r>
        <w:t>Address Legal Requirement (Legal Requirement form)</w:t>
      </w:r>
      <w:bookmarkEnd w:id="66"/>
    </w:p>
    <w:p w14:paraId="6C773C38" w14:textId="77777777" w:rsidR="00F70C0A" w:rsidRDefault="00F70C0A" w:rsidP="00F70C0A">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F70C0A" w14:paraId="13E2BA06" w14:textId="77777777" w:rsidTr="00DE22AF">
        <w:tc>
          <w:tcPr>
            <w:tcW w:w="14390" w:type="dxa"/>
          </w:tcPr>
          <w:p w14:paraId="354E320C" w14:textId="77777777" w:rsidR="00F70C0A" w:rsidRDefault="00F70C0A" w:rsidP="00DE22AF">
            <w:r>
              <w:rPr>
                <w:noProof/>
              </w:rPr>
              <w:drawing>
                <wp:inline distT="0" distB="0" distL="0" distR="0" wp14:anchorId="0F2DB4E5" wp14:editId="6781740E">
                  <wp:extent cx="9144000" cy="42697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7C072C7A" w14:textId="77777777" w:rsidR="00F70C0A" w:rsidRDefault="00F70C0A" w:rsidP="00F70C0A">
      <w:pPr>
        <w:rPr>
          <w:rFonts w:eastAsiaTheme="majorEastAsia"/>
          <w:color w:val="243F60" w:themeColor="accent1" w:themeShade="7F"/>
        </w:rPr>
      </w:pPr>
      <w:r>
        <w:br w:type="page"/>
      </w:r>
    </w:p>
    <w:p w14:paraId="3A423C48" w14:textId="77777777" w:rsidR="00F70C0A" w:rsidRDefault="00F70C0A" w:rsidP="00F70C0A">
      <w:pPr>
        <w:pStyle w:val="Heading3"/>
      </w:pPr>
      <w:bookmarkStart w:id="67" w:name="_Toc506976519"/>
      <w:r>
        <w:t>Add New Citation (Quick create form)</w:t>
      </w:r>
      <w:bookmarkEnd w:id="67"/>
    </w:p>
    <w:p w14:paraId="1A0F68A8" w14:textId="77777777" w:rsidR="00F70C0A" w:rsidRDefault="00F70C0A" w:rsidP="00F70C0A">
      <w:r>
        <w:t>On the legal requirement form, users will click the Add New button to add as many citations as necessary to meet the requirement.  They will complete this for each requirement listed.</w:t>
      </w:r>
    </w:p>
    <w:p w14:paraId="5C2EA7FB" w14:textId="77777777" w:rsidR="00F70C0A" w:rsidRDefault="00F70C0A" w:rsidP="00F70C0A"/>
    <w:p w14:paraId="04EF35CF" w14:textId="77777777" w:rsidR="00F70C0A" w:rsidRDefault="00F70C0A" w:rsidP="00F70C0A">
      <w:r>
        <w:t>Note for the exemption area, when users click Add New to capture a new exemption, this quick create form will also be displayed.</w:t>
      </w:r>
    </w:p>
    <w:p w14:paraId="67EFEFB5" w14:textId="77777777" w:rsidR="00F70C0A" w:rsidRDefault="00F70C0A" w:rsidP="00F70C0A"/>
    <w:tbl>
      <w:tblPr>
        <w:tblStyle w:val="TableGrid"/>
        <w:tblW w:w="0" w:type="auto"/>
        <w:tblLook w:val="04A0" w:firstRow="1" w:lastRow="0" w:firstColumn="1" w:lastColumn="0" w:noHBand="0" w:noVBand="1"/>
      </w:tblPr>
      <w:tblGrid>
        <w:gridCol w:w="14616"/>
      </w:tblGrid>
      <w:tr w:rsidR="00F70C0A" w14:paraId="7B124B3F" w14:textId="77777777" w:rsidTr="00DE22AF">
        <w:tc>
          <w:tcPr>
            <w:tcW w:w="14390" w:type="dxa"/>
          </w:tcPr>
          <w:p w14:paraId="7ACBE4B7" w14:textId="77777777" w:rsidR="00F70C0A" w:rsidRDefault="00F70C0A" w:rsidP="00DE22AF">
            <w:r>
              <w:rPr>
                <w:noProof/>
              </w:rPr>
              <w:drawing>
                <wp:inline distT="0" distB="0" distL="0" distR="0" wp14:anchorId="6C4E2622" wp14:editId="0D19D985">
                  <wp:extent cx="9144000" cy="16681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07DD9904" w14:textId="77777777" w:rsidR="00F70C0A" w:rsidRDefault="00F70C0A" w:rsidP="00F70C0A"/>
    <w:p w14:paraId="5B43DBEF" w14:textId="77777777" w:rsidR="00F70C0A" w:rsidRDefault="00F70C0A" w:rsidP="00F70C0A">
      <w:r>
        <w:br w:type="page"/>
      </w:r>
    </w:p>
    <w:p w14:paraId="5559437A" w14:textId="77777777" w:rsidR="00F70C0A" w:rsidRPr="00776374" w:rsidRDefault="00F70C0A" w:rsidP="00F70C0A">
      <w:pPr>
        <w:pStyle w:val="Heading2"/>
      </w:pPr>
      <w:bookmarkStart w:id="68" w:name="_Toc506976520"/>
      <w:r>
        <w:t>Seat belt enforcement (405b low section)</w:t>
      </w:r>
      <w:bookmarkEnd w:id="68"/>
    </w:p>
    <w:tbl>
      <w:tblPr>
        <w:tblStyle w:val="TableGrid"/>
        <w:tblW w:w="0" w:type="auto"/>
        <w:tblLook w:val="04A0" w:firstRow="1" w:lastRow="0" w:firstColumn="1" w:lastColumn="0" w:noHBand="0" w:noVBand="1"/>
      </w:tblPr>
      <w:tblGrid>
        <w:gridCol w:w="14616"/>
      </w:tblGrid>
      <w:tr w:rsidR="00F70C0A" w14:paraId="6523367B" w14:textId="77777777" w:rsidTr="00DE22AF">
        <w:trPr>
          <w:trHeight w:val="9549"/>
        </w:trPr>
        <w:tc>
          <w:tcPr>
            <w:tcW w:w="14370" w:type="dxa"/>
          </w:tcPr>
          <w:p w14:paraId="5C7E8F7D" w14:textId="77777777" w:rsidR="00F70C0A" w:rsidRDefault="00F70C0A" w:rsidP="00DE22AF">
            <w:r>
              <w:rPr>
                <w:noProof/>
              </w:rPr>
              <w:drawing>
                <wp:inline distT="0" distB="0" distL="0" distR="0" wp14:anchorId="33BA7DD6" wp14:editId="147A4F44">
                  <wp:extent cx="9144000" cy="43732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144000" cy="4373245"/>
                          </a:xfrm>
                          <a:prstGeom prst="rect">
                            <a:avLst/>
                          </a:prstGeom>
                        </pic:spPr>
                      </pic:pic>
                    </a:graphicData>
                  </a:graphic>
                </wp:inline>
              </w:drawing>
            </w:r>
          </w:p>
          <w:p w14:paraId="7E538506" w14:textId="77777777" w:rsidR="00F70C0A" w:rsidRDefault="00F70C0A" w:rsidP="00DE22AF"/>
        </w:tc>
      </w:tr>
    </w:tbl>
    <w:p w14:paraId="12EDFDE7" w14:textId="77777777" w:rsidR="00F70C0A" w:rsidRDefault="00F70C0A" w:rsidP="00F70C0A"/>
    <w:p w14:paraId="4F324C00" w14:textId="77777777" w:rsidR="00F70C0A" w:rsidRDefault="00F70C0A" w:rsidP="00F70C0A">
      <w:pPr>
        <w:rPr>
          <w:rFonts w:asciiTheme="majorHAnsi" w:eastAsiaTheme="majorEastAsia" w:hAnsiTheme="majorHAnsi" w:cstheme="majorBidi"/>
          <w:color w:val="243F60" w:themeColor="accent1" w:themeShade="7F"/>
        </w:rPr>
      </w:pPr>
      <w:r>
        <w:br w:type="page"/>
      </w:r>
    </w:p>
    <w:p w14:paraId="579A87F8" w14:textId="77777777" w:rsidR="00F70C0A" w:rsidRPr="00776374" w:rsidRDefault="00F70C0A" w:rsidP="00F70C0A">
      <w:pPr>
        <w:pStyle w:val="Heading2"/>
      </w:pPr>
      <w:bookmarkStart w:id="69" w:name="_Toc506976521"/>
      <w:r>
        <w:t>High risk population countermeasure programs (405b low section)</w:t>
      </w:r>
      <w:bookmarkEnd w:id="69"/>
    </w:p>
    <w:tbl>
      <w:tblPr>
        <w:tblStyle w:val="TableGrid"/>
        <w:tblW w:w="0" w:type="auto"/>
        <w:tblLook w:val="04A0" w:firstRow="1" w:lastRow="0" w:firstColumn="1" w:lastColumn="0" w:noHBand="0" w:noVBand="1"/>
      </w:tblPr>
      <w:tblGrid>
        <w:gridCol w:w="14406"/>
      </w:tblGrid>
      <w:tr w:rsidR="00F70C0A" w14:paraId="0413E73A" w14:textId="77777777" w:rsidTr="00DE22AF">
        <w:tc>
          <w:tcPr>
            <w:tcW w:w="14390" w:type="dxa"/>
          </w:tcPr>
          <w:p w14:paraId="5E5F2B7B" w14:textId="77777777" w:rsidR="00F70C0A" w:rsidRDefault="00F70C0A" w:rsidP="00DE22AF">
            <w:r>
              <w:rPr>
                <w:noProof/>
              </w:rPr>
              <w:drawing>
                <wp:inline distT="0" distB="0" distL="0" distR="0" wp14:anchorId="333F92FC" wp14:editId="28F698A0">
                  <wp:extent cx="9004494" cy="405765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9005276" cy="4058002"/>
                          </a:xfrm>
                          <a:prstGeom prst="rect">
                            <a:avLst/>
                          </a:prstGeom>
                        </pic:spPr>
                      </pic:pic>
                    </a:graphicData>
                  </a:graphic>
                </wp:inline>
              </w:drawing>
            </w:r>
          </w:p>
        </w:tc>
      </w:tr>
    </w:tbl>
    <w:p w14:paraId="0A9A51DF" w14:textId="77777777" w:rsidR="00F70C0A" w:rsidRDefault="00F70C0A" w:rsidP="00F70C0A"/>
    <w:p w14:paraId="5D439B85" w14:textId="77777777" w:rsidR="00F70C0A" w:rsidRDefault="00F70C0A" w:rsidP="00F70C0A">
      <w:r>
        <w:br w:type="page"/>
      </w:r>
    </w:p>
    <w:p w14:paraId="05B23069" w14:textId="77777777" w:rsidR="00F70C0A" w:rsidRPr="002F0C18" w:rsidRDefault="00F70C0A" w:rsidP="00F70C0A">
      <w:pPr>
        <w:pStyle w:val="Heading2"/>
      </w:pPr>
      <w:bookmarkStart w:id="70" w:name="_Toc506976522"/>
      <w:r>
        <w:t>Comprehensive occupant protection program (405b low section)</w:t>
      </w:r>
      <w:bookmarkEnd w:id="70"/>
    </w:p>
    <w:tbl>
      <w:tblPr>
        <w:tblStyle w:val="TableGrid"/>
        <w:tblW w:w="0" w:type="auto"/>
        <w:tblLook w:val="04A0" w:firstRow="1" w:lastRow="0" w:firstColumn="1" w:lastColumn="0" w:noHBand="0" w:noVBand="1"/>
      </w:tblPr>
      <w:tblGrid>
        <w:gridCol w:w="14616"/>
      </w:tblGrid>
      <w:tr w:rsidR="00F70C0A" w14:paraId="60C5D1B5" w14:textId="77777777" w:rsidTr="00DE22AF">
        <w:tc>
          <w:tcPr>
            <w:tcW w:w="14390" w:type="dxa"/>
          </w:tcPr>
          <w:p w14:paraId="1FF7DF9F" w14:textId="77777777" w:rsidR="00F70C0A" w:rsidRDefault="00F70C0A" w:rsidP="00DE22AF">
            <w:r>
              <w:rPr>
                <w:noProof/>
              </w:rPr>
              <w:drawing>
                <wp:inline distT="0" distB="0" distL="0" distR="0" wp14:anchorId="174A0C1E" wp14:editId="0EBF9426">
                  <wp:extent cx="9055100" cy="384716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9056282" cy="3847662"/>
                          </a:xfrm>
                          <a:prstGeom prst="rect">
                            <a:avLst/>
                          </a:prstGeom>
                        </pic:spPr>
                      </pic:pic>
                    </a:graphicData>
                  </a:graphic>
                </wp:inline>
              </w:drawing>
            </w:r>
          </w:p>
          <w:p w14:paraId="034AA870" w14:textId="77777777" w:rsidR="00F70C0A" w:rsidRDefault="00F70C0A" w:rsidP="00DE22AF">
            <w:r>
              <w:rPr>
                <w:noProof/>
              </w:rPr>
              <w:drawing>
                <wp:inline distT="0" distB="0" distL="0" distR="0" wp14:anchorId="66A32096" wp14:editId="1B260FD5">
                  <wp:extent cx="9144000" cy="344551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445510"/>
                          </a:xfrm>
                          <a:prstGeom prst="rect">
                            <a:avLst/>
                          </a:prstGeom>
                        </pic:spPr>
                      </pic:pic>
                    </a:graphicData>
                  </a:graphic>
                </wp:inline>
              </w:drawing>
            </w:r>
          </w:p>
          <w:p w14:paraId="622C83B6" w14:textId="77777777" w:rsidR="00F70C0A" w:rsidRDefault="00F70C0A" w:rsidP="00DE22AF">
            <w:r>
              <w:rPr>
                <w:noProof/>
              </w:rPr>
              <w:drawing>
                <wp:inline distT="0" distB="0" distL="0" distR="0" wp14:anchorId="1E3A2317" wp14:editId="3760F27D">
                  <wp:extent cx="9144000" cy="15652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144000" cy="1565275"/>
                          </a:xfrm>
                          <a:prstGeom prst="rect">
                            <a:avLst/>
                          </a:prstGeom>
                        </pic:spPr>
                      </pic:pic>
                    </a:graphicData>
                  </a:graphic>
                </wp:inline>
              </w:drawing>
            </w:r>
          </w:p>
        </w:tc>
      </w:tr>
    </w:tbl>
    <w:p w14:paraId="200AEF83" w14:textId="77777777" w:rsidR="00F70C0A" w:rsidRDefault="00F70C0A" w:rsidP="00F70C0A"/>
    <w:p w14:paraId="5E933780" w14:textId="77777777" w:rsidR="00F70C0A" w:rsidRDefault="00F70C0A" w:rsidP="00F70C0A">
      <w:r>
        <w:br w:type="page"/>
      </w:r>
    </w:p>
    <w:p w14:paraId="50C50B35" w14:textId="77777777" w:rsidR="00F70C0A" w:rsidRDefault="00F70C0A" w:rsidP="00F70C0A">
      <w:pPr>
        <w:pStyle w:val="Heading2"/>
      </w:pPr>
      <w:bookmarkStart w:id="71" w:name="_Toc506976523"/>
      <w:r>
        <w:t>Occupant protection program assessment (405b low section)</w:t>
      </w:r>
      <w:bookmarkEnd w:id="71"/>
    </w:p>
    <w:tbl>
      <w:tblPr>
        <w:tblStyle w:val="TableGrid"/>
        <w:tblW w:w="0" w:type="auto"/>
        <w:tblLook w:val="04A0" w:firstRow="1" w:lastRow="0" w:firstColumn="1" w:lastColumn="0" w:noHBand="0" w:noVBand="1"/>
      </w:tblPr>
      <w:tblGrid>
        <w:gridCol w:w="14390"/>
      </w:tblGrid>
      <w:tr w:rsidR="00F70C0A" w14:paraId="1FC5D5B4" w14:textId="77777777" w:rsidTr="00DE22AF">
        <w:tc>
          <w:tcPr>
            <w:tcW w:w="14390" w:type="dxa"/>
          </w:tcPr>
          <w:p w14:paraId="324BC4B3" w14:textId="77777777" w:rsidR="00F70C0A" w:rsidRDefault="00F70C0A" w:rsidP="00DE22AF">
            <w:r>
              <w:rPr>
                <w:noProof/>
              </w:rPr>
              <w:drawing>
                <wp:inline distT="0" distB="0" distL="0" distR="0" wp14:anchorId="1D4363AE" wp14:editId="3D53BB84">
                  <wp:extent cx="8287176" cy="2279767"/>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8287176" cy="2279767"/>
                          </a:xfrm>
                          <a:prstGeom prst="rect">
                            <a:avLst/>
                          </a:prstGeom>
                        </pic:spPr>
                      </pic:pic>
                    </a:graphicData>
                  </a:graphic>
                </wp:inline>
              </w:drawing>
            </w:r>
          </w:p>
        </w:tc>
      </w:tr>
    </w:tbl>
    <w:p w14:paraId="03A42998" w14:textId="77777777" w:rsidR="00F70C0A" w:rsidRPr="00957CF4" w:rsidRDefault="00F70C0A" w:rsidP="00F70C0A"/>
    <w:p w14:paraId="4BDC5F78" w14:textId="77777777" w:rsidR="00F70C0A" w:rsidRDefault="00F70C0A" w:rsidP="00F70C0A"/>
    <w:p w14:paraId="604761B9" w14:textId="77777777" w:rsidR="00F70C0A" w:rsidRDefault="00F70C0A" w:rsidP="00F70C0A"/>
    <w:p w14:paraId="2D7CDBF6" w14:textId="77777777" w:rsidR="00F70C0A" w:rsidRPr="00B474F0" w:rsidRDefault="00F70C0A" w:rsidP="00B474F0"/>
    <w:p w14:paraId="2A0F3978" w14:textId="77777777" w:rsidR="00B474F0" w:rsidRPr="00B474F0" w:rsidRDefault="00B474F0" w:rsidP="00B474F0"/>
    <w:p w14:paraId="251C86EA" w14:textId="77777777" w:rsidR="00B474F0" w:rsidRPr="00B474F0" w:rsidRDefault="00B474F0" w:rsidP="00B474F0"/>
    <w:p w14:paraId="52707C13" w14:textId="46E353F1" w:rsidR="00B474F0" w:rsidRDefault="00B474F0" w:rsidP="00B474F0"/>
    <w:p w14:paraId="1A181853" w14:textId="0ACA2003" w:rsidR="003B413E" w:rsidRDefault="003B413E" w:rsidP="00B474F0"/>
    <w:p w14:paraId="073AC24C" w14:textId="6674934A" w:rsidR="003B413E" w:rsidRDefault="003B413E" w:rsidP="00B474F0"/>
    <w:p w14:paraId="214360DE" w14:textId="1071D60C" w:rsidR="003B413E" w:rsidRDefault="003B413E" w:rsidP="00B474F0"/>
    <w:p w14:paraId="7A2D4DF1" w14:textId="79377A4F" w:rsidR="003B413E" w:rsidRDefault="003B413E" w:rsidP="00B474F0"/>
    <w:p w14:paraId="605C120C" w14:textId="2268900A" w:rsidR="003B413E" w:rsidRDefault="003B413E" w:rsidP="00B474F0"/>
    <w:p w14:paraId="206A9804" w14:textId="1447D6D9" w:rsidR="003B413E" w:rsidRDefault="003B413E" w:rsidP="00B474F0"/>
    <w:p w14:paraId="2309F376" w14:textId="66F9D15A" w:rsidR="003B413E" w:rsidRDefault="003B413E" w:rsidP="00B474F0"/>
    <w:p w14:paraId="16226C98" w14:textId="1B151E1C" w:rsidR="003B413E" w:rsidRDefault="003B413E" w:rsidP="003B413E">
      <w:pPr>
        <w:pStyle w:val="Heading1"/>
        <w:jc w:val="center"/>
      </w:pPr>
    </w:p>
    <w:p w14:paraId="1430D2EC" w14:textId="642489E6" w:rsidR="003B413E" w:rsidRDefault="003B413E" w:rsidP="003B413E"/>
    <w:p w14:paraId="68CB1E1C" w14:textId="53CD1CBC" w:rsidR="003B413E" w:rsidRDefault="003B413E" w:rsidP="003B413E"/>
    <w:p w14:paraId="7ED43C9F" w14:textId="38CEAD84" w:rsidR="003B413E" w:rsidRDefault="003B413E" w:rsidP="003B413E"/>
    <w:p w14:paraId="6BE370AD" w14:textId="77777777" w:rsidR="003B413E" w:rsidRPr="003B413E" w:rsidRDefault="003B413E" w:rsidP="003B413E"/>
    <w:p w14:paraId="41ACBE6A" w14:textId="20FE586B" w:rsidR="003B413E" w:rsidRDefault="003B413E" w:rsidP="003B413E">
      <w:pPr>
        <w:pStyle w:val="Heading1"/>
        <w:jc w:val="center"/>
      </w:pPr>
      <w:bookmarkStart w:id="72" w:name="_Toc507563237"/>
      <w:r>
        <w:t>S. 405c Traffic Record System Improvement Incentive Grant Contents</w:t>
      </w:r>
      <w:bookmarkEnd w:id="72"/>
    </w:p>
    <w:p w14:paraId="5892BD7D" w14:textId="22453B89" w:rsidR="003B413E" w:rsidRDefault="003B413E" w:rsidP="003B413E"/>
    <w:p w14:paraId="5509CAFD" w14:textId="0DC98703" w:rsidR="003B413E" w:rsidRDefault="003B413E" w:rsidP="003B413E"/>
    <w:p w14:paraId="074D298D" w14:textId="306CD6AC" w:rsidR="003B413E" w:rsidRDefault="003B413E" w:rsidP="003B413E"/>
    <w:p w14:paraId="5A745F39" w14:textId="7185FDE5" w:rsidR="003B413E" w:rsidRDefault="003B413E" w:rsidP="003B413E"/>
    <w:p w14:paraId="3C6A1BF9" w14:textId="318D5525" w:rsidR="003B413E" w:rsidRDefault="003B413E" w:rsidP="003B413E"/>
    <w:p w14:paraId="16083C51" w14:textId="19BFA4D7" w:rsidR="003B413E" w:rsidRDefault="003B413E" w:rsidP="003B413E"/>
    <w:p w14:paraId="68239323" w14:textId="389A2AB2" w:rsidR="003B413E" w:rsidRDefault="003B413E" w:rsidP="003B413E"/>
    <w:p w14:paraId="0D64C79A" w14:textId="67A58C04" w:rsidR="003B413E" w:rsidRDefault="003B413E" w:rsidP="003B413E"/>
    <w:p w14:paraId="54F976A1" w14:textId="065886FF" w:rsidR="003B413E" w:rsidRDefault="003B413E" w:rsidP="003B413E"/>
    <w:p w14:paraId="0D3F8EAD" w14:textId="348FF8F1" w:rsidR="003B413E" w:rsidRDefault="003B413E" w:rsidP="003B413E"/>
    <w:p w14:paraId="124E0F3E" w14:textId="675EED89" w:rsidR="003B413E" w:rsidRDefault="003B413E" w:rsidP="003B413E"/>
    <w:p w14:paraId="3FCB991B" w14:textId="07D464F2" w:rsidR="003B413E" w:rsidRDefault="003B413E" w:rsidP="003B413E"/>
    <w:p w14:paraId="7A315BA5" w14:textId="5BB0DF20" w:rsidR="003B413E" w:rsidRDefault="003B413E" w:rsidP="003B413E"/>
    <w:p w14:paraId="2B6CB6B4" w14:textId="1F3DBB1F" w:rsidR="003B413E" w:rsidRDefault="003B413E" w:rsidP="003B413E"/>
    <w:p w14:paraId="1E406244" w14:textId="2C2472D8" w:rsidR="003B413E" w:rsidRDefault="003B413E" w:rsidP="003B413E"/>
    <w:p w14:paraId="0D569F64" w14:textId="24756AEE" w:rsidR="003B413E" w:rsidRDefault="003B413E" w:rsidP="003B413E"/>
    <w:p w14:paraId="4793ED80" w14:textId="64DA39B8" w:rsidR="003B413E" w:rsidRDefault="003B413E" w:rsidP="003B413E"/>
    <w:p w14:paraId="2F1C0886" w14:textId="77777777" w:rsidR="003B413E" w:rsidRPr="003413CB" w:rsidRDefault="003B413E" w:rsidP="003B413E">
      <w:pPr>
        <w:pStyle w:val="Heading1"/>
      </w:pPr>
      <w:bookmarkStart w:id="73" w:name="_Toc506977215"/>
      <w:bookmarkStart w:id="74" w:name="_Toc507563238"/>
      <w:r>
        <w:t>Traffic records coordinating committee (TRCC) (405c section)</w:t>
      </w:r>
      <w:bookmarkEnd w:id="73"/>
      <w:bookmarkEnd w:id="74"/>
    </w:p>
    <w:tbl>
      <w:tblPr>
        <w:tblStyle w:val="TableGrid"/>
        <w:tblW w:w="0" w:type="auto"/>
        <w:tblLook w:val="04A0" w:firstRow="1" w:lastRow="0" w:firstColumn="1" w:lastColumn="0" w:noHBand="0" w:noVBand="1"/>
      </w:tblPr>
      <w:tblGrid>
        <w:gridCol w:w="14616"/>
      </w:tblGrid>
      <w:tr w:rsidR="003B413E" w14:paraId="7C92894F" w14:textId="77777777" w:rsidTr="00DE22AF">
        <w:tc>
          <w:tcPr>
            <w:tcW w:w="14390" w:type="dxa"/>
          </w:tcPr>
          <w:p w14:paraId="617FBD6B" w14:textId="77777777" w:rsidR="003B413E" w:rsidRDefault="003B413E" w:rsidP="00DE22AF">
            <w:r>
              <w:rPr>
                <w:noProof/>
              </w:rPr>
              <w:drawing>
                <wp:inline distT="0" distB="0" distL="0" distR="0" wp14:anchorId="0C104965" wp14:editId="67DC5CAA">
                  <wp:extent cx="9144000" cy="470408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9144000" cy="4704080"/>
                          </a:xfrm>
                          <a:prstGeom prst="rect">
                            <a:avLst/>
                          </a:prstGeom>
                        </pic:spPr>
                      </pic:pic>
                    </a:graphicData>
                  </a:graphic>
                </wp:inline>
              </w:drawing>
            </w:r>
          </w:p>
        </w:tc>
      </w:tr>
    </w:tbl>
    <w:p w14:paraId="1CAA9AEE" w14:textId="77777777" w:rsidR="003B413E" w:rsidRDefault="003B413E" w:rsidP="003B413E"/>
    <w:p w14:paraId="5806606B" w14:textId="77777777" w:rsidR="003B413E" w:rsidRDefault="003B413E" w:rsidP="003B413E">
      <w:pPr>
        <w:rPr>
          <w:rFonts w:asciiTheme="majorHAnsi" w:eastAsiaTheme="majorEastAsia" w:hAnsiTheme="majorHAnsi" w:cstheme="majorBidi"/>
          <w:color w:val="365F91" w:themeColor="accent1" w:themeShade="BF"/>
          <w:sz w:val="26"/>
          <w:szCs w:val="26"/>
        </w:rPr>
      </w:pPr>
      <w:r>
        <w:br w:type="page"/>
      </w:r>
    </w:p>
    <w:p w14:paraId="07ADDF69" w14:textId="77777777" w:rsidR="003B413E" w:rsidRDefault="003B413E" w:rsidP="003B413E">
      <w:pPr>
        <w:pStyle w:val="Heading2"/>
      </w:pPr>
      <w:bookmarkStart w:id="75" w:name="_Toc506977216"/>
      <w:r>
        <w:t>Add New Meeting Date (Quick create form)</w:t>
      </w:r>
      <w:bookmarkEnd w:id="75"/>
    </w:p>
    <w:tbl>
      <w:tblPr>
        <w:tblStyle w:val="TableGrid"/>
        <w:tblW w:w="0" w:type="auto"/>
        <w:tblLook w:val="04A0" w:firstRow="1" w:lastRow="0" w:firstColumn="1" w:lastColumn="0" w:noHBand="0" w:noVBand="1"/>
      </w:tblPr>
      <w:tblGrid>
        <w:gridCol w:w="14616"/>
      </w:tblGrid>
      <w:tr w:rsidR="003B413E" w14:paraId="752537E5" w14:textId="77777777" w:rsidTr="00DE22AF">
        <w:tc>
          <w:tcPr>
            <w:tcW w:w="14390" w:type="dxa"/>
          </w:tcPr>
          <w:p w14:paraId="34608042" w14:textId="77777777" w:rsidR="003B413E" w:rsidRDefault="003B413E" w:rsidP="00DE22AF">
            <w:r>
              <w:rPr>
                <w:noProof/>
              </w:rPr>
              <w:drawing>
                <wp:inline distT="0" distB="0" distL="0" distR="0" wp14:anchorId="0BDBCFB6" wp14:editId="0ABC2674">
                  <wp:extent cx="9144000" cy="15824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1582420"/>
                          </a:xfrm>
                          <a:prstGeom prst="rect">
                            <a:avLst/>
                          </a:prstGeom>
                        </pic:spPr>
                      </pic:pic>
                    </a:graphicData>
                  </a:graphic>
                </wp:inline>
              </w:drawing>
            </w:r>
          </w:p>
        </w:tc>
      </w:tr>
    </w:tbl>
    <w:p w14:paraId="2FDE36D1" w14:textId="77777777" w:rsidR="003B413E" w:rsidRDefault="003B413E" w:rsidP="003B413E">
      <w:pPr>
        <w:pStyle w:val="Heading2"/>
        <w:rPr>
          <w:sz w:val="32"/>
          <w:szCs w:val="32"/>
        </w:rPr>
      </w:pPr>
      <w:r>
        <w:br w:type="page"/>
      </w:r>
    </w:p>
    <w:p w14:paraId="7AE9B5AE" w14:textId="77777777" w:rsidR="003B413E" w:rsidRPr="00776374" w:rsidRDefault="003B413E" w:rsidP="003B413E">
      <w:pPr>
        <w:pStyle w:val="Heading1"/>
      </w:pPr>
      <w:bookmarkStart w:id="76" w:name="_Toc506977217"/>
      <w:bookmarkStart w:id="77" w:name="_Toc507563239"/>
      <w:r>
        <w:t>State traffic records strategic plan (405c section)</w:t>
      </w:r>
      <w:bookmarkEnd w:id="76"/>
      <w:bookmarkEnd w:id="77"/>
    </w:p>
    <w:tbl>
      <w:tblPr>
        <w:tblStyle w:val="TableGrid"/>
        <w:tblW w:w="0" w:type="auto"/>
        <w:tblLook w:val="04A0" w:firstRow="1" w:lastRow="0" w:firstColumn="1" w:lastColumn="0" w:noHBand="0" w:noVBand="1"/>
      </w:tblPr>
      <w:tblGrid>
        <w:gridCol w:w="14616"/>
      </w:tblGrid>
      <w:tr w:rsidR="003B413E" w14:paraId="5A4591BF" w14:textId="77777777" w:rsidTr="00DE22AF">
        <w:tc>
          <w:tcPr>
            <w:tcW w:w="14390" w:type="dxa"/>
          </w:tcPr>
          <w:p w14:paraId="72EBD888" w14:textId="77777777" w:rsidR="003B413E" w:rsidRDefault="003B413E" w:rsidP="00DE22AF">
            <w:r>
              <w:rPr>
                <w:noProof/>
              </w:rPr>
              <w:drawing>
                <wp:inline distT="0" distB="0" distL="0" distR="0" wp14:anchorId="6F1BDF7E" wp14:editId="1B59DD30">
                  <wp:extent cx="9144000" cy="39776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977640"/>
                          </a:xfrm>
                          <a:prstGeom prst="rect">
                            <a:avLst/>
                          </a:prstGeom>
                        </pic:spPr>
                      </pic:pic>
                    </a:graphicData>
                  </a:graphic>
                </wp:inline>
              </w:drawing>
            </w:r>
          </w:p>
          <w:p w14:paraId="5CDED137" w14:textId="77777777" w:rsidR="003B413E" w:rsidRDefault="003B413E" w:rsidP="00DE22AF">
            <w:r>
              <w:rPr>
                <w:noProof/>
              </w:rPr>
              <w:drawing>
                <wp:inline distT="0" distB="0" distL="0" distR="0" wp14:anchorId="61872A04" wp14:editId="1963C268">
                  <wp:extent cx="9144000" cy="19177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57477"/>
                          <a:stretch/>
                        </pic:blipFill>
                        <pic:spPr bwMode="auto">
                          <a:xfrm>
                            <a:off x="0" y="0"/>
                            <a:ext cx="9144000" cy="1917700"/>
                          </a:xfrm>
                          <a:prstGeom prst="rect">
                            <a:avLst/>
                          </a:prstGeom>
                          <a:ln>
                            <a:noFill/>
                          </a:ln>
                          <a:extLst>
                            <a:ext uri="{53640926-AAD7-44D8-BBD7-CCE9431645EC}">
                              <a14:shadowObscured xmlns:a14="http://schemas.microsoft.com/office/drawing/2010/main"/>
                            </a:ext>
                          </a:extLst>
                        </pic:spPr>
                      </pic:pic>
                    </a:graphicData>
                  </a:graphic>
                </wp:inline>
              </w:drawing>
            </w:r>
          </w:p>
          <w:p w14:paraId="6B0D15E7" w14:textId="77777777" w:rsidR="003B413E" w:rsidRDefault="003B413E" w:rsidP="00DE22AF"/>
          <w:p w14:paraId="700E2079" w14:textId="77777777" w:rsidR="003B413E" w:rsidRDefault="003B413E" w:rsidP="00DE22AF">
            <w:r>
              <w:rPr>
                <w:noProof/>
              </w:rPr>
              <w:drawing>
                <wp:inline distT="0" distB="0" distL="0" distR="0" wp14:anchorId="2325D94A" wp14:editId="7E0DA6A0">
                  <wp:extent cx="9144000" cy="405257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4052570"/>
                          </a:xfrm>
                          <a:prstGeom prst="rect">
                            <a:avLst/>
                          </a:prstGeom>
                        </pic:spPr>
                      </pic:pic>
                    </a:graphicData>
                  </a:graphic>
                </wp:inline>
              </w:drawing>
            </w:r>
          </w:p>
          <w:p w14:paraId="6900AEFA" w14:textId="77777777" w:rsidR="003B413E" w:rsidRDefault="003B413E" w:rsidP="00DE22AF">
            <w:r>
              <w:rPr>
                <w:noProof/>
              </w:rPr>
              <w:drawing>
                <wp:inline distT="0" distB="0" distL="0" distR="0" wp14:anchorId="6CBE318C" wp14:editId="577FB794">
                  <wp:extent cx="9144000" cy="10756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1075690"/>
                          </a:xfrm>
                          <a:prstGeom prst="rect">
                            <a:avLst/>
                          </a:prstGeom>
                        </pic:spPr>
                      </pic:pic>
                    </a:graphicData>
                  </a:graphic>
                </wp:inline>
              </w:drawing>
            </w:r>
          </w:p>
        </w:tc>
      </w:tr>
    </w:tbl>
    <w:p w14:paraId="39F53FED" w14:textId="77777777" w:rsidR="003B413E" w:rsidRDefault="003B413E" w:rsidP="003B413E"/>
    <w:p w14:paraId="10A24463" w14:textId="77777777" w:rsidR="003B413E" w:rsidRDefault="003B413E" w:rsidP="003B413E">
      <w:r>
        <w:br w:type="page"/>
      </w:r>
    </w:p>
    <w:p w14:paraId="3C2642E9" w14:textId="77777777" w:rsidR="003B413E" w:rsidRPr="00960E50" w:rsidRDefault="003B413E" w:rsidP="003B413E">
      <w:pPr>
        <w:pStyle w:val="Heading1"/>
      </w:pPr>
      <w:bookmarkStart w:id="78" w:name="_Toc506977218"/>
      <w:bookmarkStart w:id="79" w:name="_Toc507563240"/>
      <w:r>
        <w:t>Quantitative improvement (405c section)</w:t>
      </w:r>
      <w:bookmarkEnd w:id="78"/>
      <w:bookmarkEnd w:id="79"/>
    </w:p>
    <w:tbl>
      <w:tblPr>
        <w:tblStyle w:val="TableGrid"/>
        <w:tblW w:w="0" w:type="auto"/>
        <w:tblLook w:val="04A0" w:firstRow="1" w:lastRow="0" w:firstColumn="1" w:lastColumn="0" w:noHBand="0" w:noVBand="1"/>
      </w:tblPr>
      <w:tblGrid>
        <w:gridCol w:w="14616"/>
      </w:tblGrid>
      <w:tr w:rsidR="003B413E" w14:paraId="43D2959C" w14:textId="77777777" w:rsidTr="00DE22AF">
        <w:tc>
          <w:tcPr>
            <w:tcW w:w="14390" w:type="dxa"/>
          </w:tcPr>
          <w:p w14:paraId="22E1C049" w14:textId="77777777" w:rsidR="003B413E" w:rsidRDefault="003B413E" w:rsidP="00DE22AF">
            <w:r>
              <w:rPr>
                <w:noProof/>
              </w:rPr>
              <w:drawing>
                <wp:inline distT="0" distB="0" distL="0" distR="0" wp14:anchorId="59B27C02" wp14:editId="2F4C515D">
                  <wp:extent cx="9144000" cy="2359660"/>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9144000" cy="2359660"/>
                          </a:xfrm>
                          <a:prstGeom prst="rect">
                            <a:avLst/>
                          </a:prstGeom>
                        </pic:spPr>
                      </pic:pic>
                    </a:graphicData>
                  </a:graphic>
                </wp:inline>
              </w:drawing>
            </w:r>
          </w:p>
          <w:p w14:paraId="499A699D" w14:textId="77777777" w:rsidR="003B413E" w:rsidRDefault="003B413E" w:rsidP="00DE22AF">
            <w:r>
              <w:rPr>
                <w:noProof/>
              </w:rPr>
              <w:drawing>
                <wp:inline distT="0" distB="0" distL="0" distR="0" wp14:anchorId="1DDA2132" wp14:editId="54384EC8">
                  <wp:extent cx="9144000" cy="297624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2976245"/>
                          </a:xfrm>
                          <a:prstGeom prst="rect">
                            <a:avLst/>
                          </a:prstGeom>
                        </pic:spPr>
                      </pic:pic>
                    </a:graphicData>
                  </a:graphic>
                </wp:inline>
              </w:drawing>
            </w:r>
          </w:p>
        </w:tc>
      </w:tr>
    </w:tbl>
    <w:p w14:paraId="00C258E5" w14:textId="77777777" w:rsidR="003B413E" w:rsidRDefault="003B413E" w:rsidP="003B413E"/>
    <w:p w14:paraId="3AD8E6CA" w14:textId="77777777" w:rsidR="003B413E" w:rsidRPr="00A87807" w:rsidRDefault="003B413E" w:rsidP="003B413E"/>
    <w:p w14:paraId="2E1AA38F" w14:textId="77777777" w:rsidR="003B413E" w:rsidRPr="00A87807" w:rsidRDefault="003B413E" w:rsidP="003B413E"/>
    <w:p w14:paraId="4F017186" w14:textId="77777777" w:rsidR="003B413E" w:rsidRPr="00A87807" w:rsidRDefault="003B413E" w:rsidP="003B413E"/>
    <w:p w14:paraId="056D13F3" w14:textId="77777777" w:rsidR="003B413E" w:rsidRPr="00A87807" w:rsidRDefault="003B413E" w:rsidP="003B413E">
      <w:pPr>
        <w:pStyle w:val="Heading1"/>
      </w:pPr>
      <w:bookmarkStart w:id="80" w:name="_Toc506977219"/>
      <w:bookmarkStart w:id="81" w:name="_Toc507563241"/>
      <w:r>
        <w:t>State highway safety data and traffic records system assessment (405c section)</w:t>
      </w:r>
      <w:bookmarkEnd w:id="80"/>
      <w:bookmarkEnd w:id="81"/>
    </w:p>
    <w:tbl>
      <w:tblPr>
        <w:tblStyle w:val="TableGrid"/>
        <w:tblW w:w="0" w:type="auto"/>
        <w:tblLook w:val="04A0" w:firstRow="1" w:lastRow="0" w:firstColumn="1" w:lastColumn="0" w:noHBand="0" w:noVBand="1"/>
      </w:tblPr>
      <w:tblGrid>
        <w:gridCol w:w="14616"/>
      </w:tblGrid>
      <w:tr w:rsidR="003B413E" w14:paraId="3CFD11A8" w14:textId="77777777" w:rsidTr="00DE22AF">
        <w:tc>
          <w:tcPr>
            <w:tcW w:w="14390" w:type="dxa"/>
          </w:tcPr>
          <w:p w14:paraId="44A304D4" w14:textId="77777777" w:rsidR="003B413E" w:rsidRDefault="003B413E" w:rsidP="00DE22AF">
            <w:r>
              <w:rPr>
                <w:noProof/>
              </w:rPr>
              <w:drawing>
                <wp:inline distT="0" distB="0" distL="0" distR="0" wp14:anchorId="0F3343C6" wp14:editId="3CBBB2BC">
                  <wp:extent cx="9144000" cy="25558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9144000" cy="2555875"/>
                          </a:xfrm>
                          <a:prstGeom prst="rect">
                            <a:avLst/>
                          </a:prstGeom>
                        </pic:spPr>
                      </pic:pic>
                    </a:graphicData>
                  </a:graphic>
                </wp:inline>
              </w:drawing>
            </w:r>
          </w:p>
        </w:tc>
      </w:tr>
    </w:tbl>
    <w:p w14:paraId="539B2F4C" w14:textId="77777777" w:rsidR="003B413E" w:rsidRDefault="003B413E" w:rsidP="003B413E"/>
    <w:p w14:paraId="03726B94" w14:textId="77777777" w:rsidR="003B413E" w:rsidRDefault="003B413E" w:rsidP="003B413E">
      <w:r>
        <w:br w:type="page"/>
      </w:r>
    </w:p>
    <w:p w14:paraId="5795AEA2" w14:textId="77777777" w:rsidR="003B413E" w:rsidRPr="00CC033E" w:rsidRDefault="003B413E" w:rsidP="003B413E">
      <w:pPr>
        <w:pStyle w:val="Heading1"/>
      </w:pPr>
      <w:bookmarkStart w:id="82" w:name="_Toc506977220"/>
      <w:bookmarkStart w:id="83" w:name="_Toc507563242"/>
      <w:r>
        <w:t>Requirement for maintenance of effort (405c section)</w:t>
      </w:r>
      <w:bookmarkEnd w:id="82"/>
      <w:bookmarkEnd w:id="83"/>
    </w:p>
    <w:tbl>
      <w:tblPr>
        <w:tblStyle w:val="TableGrid"/>
        <w:tblW w:w="0" w:type="auto"/>
        <w:tblLook w:val="04A0" w:firstRow="1" w:lastRow="0" w:firstColumn="1" w:lastColumn="0" w:noHBand="0" w:noVBand="1"/>
      </w:tblPr>
      <w:tblGrid>
        <w:gridCol w:w="14616"/>
      </w:tblGrid>
      <w:tr w:rsidR="003B413E" w14:paraId="12F50F40" w14:textId="77777777" w:rsidTr="00DE22AF">
        <w:tc>
          <w:tcPr>
            <w:tcW w:w="14390" w:type="dxa"/>
          </w:tcPr>
          <w:p w14:paraId="24595A97" w14:textId="77777777" w:rsidR="003B413E" w:rsidRDefault="003B413E" w:rsidP="00DE22AF">
            <w:r>
              <w:rPr>
                <w:noProof/>
              </w:rPr>
              <w:drawing>
                <wp:inline distT="0" distB="0" distL="0" distR="0" wp14:anchorId="07C4ABCB" wp14:editId="1EFF47E4">
                  <wp:extent cx="9144000" cy="191516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9144000" cy="1915160"/>
                          </a:xfrm>
                          <a:prstGeom prst="rect">
                            <a:avLst/>
                          </a:prstGeom>
                        </pic:spPr>
                      </pic:pic>
                    </a:graphicData>
                  </a:graphic>
                </wp:inline>
              </w:drawing>
            </w:r>
          </w:p>
        </w:tc>
      </w:tr>
    </w:tbl>
    <w:p w14:paraId="5E56CD29" w14:textId="77777777" w:rsidR="003B413E" w:rsidRDefault="003B413E" w:rsidP="003B413E"/>
    <w:p w14:paraId="43097F9A" w14:textId="77777777" w:rsidR="003B413E" w:rsidRPr="00A87807" w:rsidRDefault="003B413E" w:rsidP="003B413E"/>
    <w:p w14:paraId="5E710B63" w14:textId="77777777" w:rsidR="003B413E" w:rsidRPr="00A87807" w:rsidRDefault="003B413E" w:rsidP="003B413E"/>
    <w:p w14:paraId="31CECA01" w14:textId="77777777" w:rsidR="003B413E" w:rsidRPr="00A87807" w:rsidRDefault="003B413E" w:rsidP="003B413E"/>
    <w:p w14:paraId="6528578F" w14:textId="77777777" w:rsidR="003B413E" w:rsidRPr="00A87807" w:rsidRDefault="003B413E" w:rsidP="003B413E"/>
    <w:p w14:paraId="57B408ED" w14:textId="41986E09" w:rsidR="003B413E" w:rsidRDefault="003B413E" w:rsidP="003B413E"/>
    <w:p w14:paraId="0FC225D1" w14:textId="52CA2ECB" w:rsidR="003B413E" w:rsidRDefault="003B413E" w:rsidP="003B413E"/>
    <w:p w14:paraId="31720F38" w14:textId="06B01414" w:rsidR="003B413E" w:rsidRDefault="003B413E" w:rsidP="003B413E"/>
    <w:p w14:paraId="2BFF0A60" w14:textId="4D35A7CE" w:rsidR="003B413E" w:rsidRDefault="003B413E" w:rsidP="003B413E"/>
    <w:p w14:paraId="1E735CB6" w14:textId="2C2EBC91" w:rsidR="003B413E" w:rsidRDefault="003B413E" w:rsidP="003B413E"/>
    <w:p w14:paraId="1804C000" w14:textId="669E7D6C" w:rsidR="003B413E" w:rsidRDefault="003B413E" w:rsidP="003B413E"/>
    <w:p w14:paraId="693E9450" w14:textId="2E308C23" w:rsidR="003B413E" w:rsidRDefault="003B413E" w:rsidP="003B413E"/>
    <w:p w14:paraId="177CF0F6" w14:textId="66AFEDB4" w:rsidR="003B413E" w:rsidRDefault="003B413E" w:rsidP="003B413E"/>
    <w:p w14:paraId="063F0137" w14:textId="646C0533" w:rsidR="003B413E" w:rsidRDefault="003B413E" w:rsidP="003B413E"/>
    <w:p w14:paraId="1F1074FC" w14:textId="1E93B09C" w:rsidR="003B413E" w:rsidRDefault="003B413E" w:rsidP="003B413E"/>
    <w:p w14:paraId="22EB15AF" w14:textId="1674CC88" w:rsidR="003B413E" w:rsidRDefault="003B413E" w:rsidP="003B413E"/>
    <w:p w14:paraId="19D72FFC" w14:textId="08EB6710" w:rsidR="003B413E" w:rsidRDefault="003B413E" w:rsidP="003B413E"/>
    <w:p w14:paraId="49DD9260" w14:textId="220A7A1A" w:rsidR="003B413E" w:rsidRDefault="003B413E" w:rsidP="003B413E"/>
    <w:p w14:paraId="0E8C2240" w14:textId="77777777" w:rsidR="003B413E" w:rsidRPr="003B413E" w:rsidRDefault="003B413E" w:rsidP="003B413E"/>
    <w:p w14:paraId="310ABC2E" w14:textId="4D8A5661" w:rsidR="003B413E" w:rsidRDefault="003B413E" w:rsidP="003B413E">
      <w:pPr>
        <w:pStyle w:val="Heading1"/>
        <w:jc w:val="center"/>
      </w:pPr>
      <w:bookmarkStart w:id="84" w:name="_Toc507563243"/>
      <w:r>
        <w:t>S. 405d Impaired Driving Incentive Grant Contents</w:t>
      </w:r>
      <w:bookmarkEnd w:id="84"/>
    </w:p>
    <w:p w14:paraId="4F209576" w14:textId="41404B1F" w:rsidR="003B413E" w:rsidRDefault="003B413E" w:rsidP="003B413E"/>
    <w:p w14:paraId="5A8EC07F" w14:textId="66AFA80B" w:rsidR="003B413E" w:rsidRDefault="003B413E" w:rsidP="003B413E"/>
    <w:p w14:paraId="7BCE91B9" w14:textId="7AF91A5C" w:rsidR="003B413E" w:rsidRDefault="003B413E" w:rsidP="003B413E"/>
    <w:p w14:paraId="417531E2" w14:textId="2C1173F1" w:rsidR="003B413E" w:rsidRDefault="003B413E" w:rsidP="003B413E"/>
    <w:p w14:paraId="3499AA6C" w14:textId="44D1EB6F" w:rsidR="003B413E" w:rsidRDefault="003B413E" w:rsidP="003B413E"/>
    <w:p w14:paraId="4441E8F3" w14:textId="354AD34D" w:rsidR="003B413E" w:rsidRDefault="003B413E" w:rsidP="003B413E"/>
    <w:p w14:paraId="129912AF" w14:textId="2C722445" w:rsidR="003B413E" w:rsidRDefault="003B413E" w:rsidP="003B413E"/>
    <w:p w14:paraId="31E64608" w14:textId="7DECB1A3" w:rsidR="003B413E" w:rsidRDefault="003B413E" w:rsidP="003B413E"/>
    <w:p w14:paraId="7C67AA61" w14:textId="100CF898" w:rsidR="003B413E" w:rsidRDefault="003B413E" w:rsidP="003B413E"/>
    <w:p w14:paraId="5CA9A6EC" w14:textId="3B386480" w:rsidR="003B413E" w:rsidRDefault="003B413E" w:rsidP="003B413E"/>
    <w:p w14:paraId="7D744602" w14:textId="2DAFC55D" w:rsidR="003B413E" w:rsidRDefault="003B413E" w:rsidP="003B413E"/>
    <w:p w14:paraId="4B334F4F" w14:textId="147913E0" w:rsidR="003B413E" w:rsidRDefault="003B413E" w:rsidP="003B413E"/>
    <w:p w14:paraId="03FC3AC4" w14:textId="3615E298" w:rsidR="003B413E" w:rsidRDefault="003B413E" w:rsidP="003B413E"/>
    <w:p w14:paraId="00A2B871" w14:textId="57DB0A7A" w:rsidR="003B413E" w:rsidRDefault="003B413E" w:rsidP="003B413E"/>
    <w:p w14:paraId="092DDEC3" w14:textId="26FA450F" w:rsidR="003B413E" w:rsidRDefault="003B413E" w:rsidP="003B413E"/>
    <w:p w14:paraId="6A381FA5" w14:textId="2A9C4026" w:rsidR="003B413E" w:rsidRDefault="003B413E" w:rsidP="003B413E"/>
    <w:p w14:paraId="4755AA5E" w14:textId="34A02C28" w:rsidR="003B413E" w:rsidRDefault="003B413E" w:rsidP="003B413E"/>
    <w:p w14:paraId="7FCABCD7" w14:textId="3D96EC55" w:rsidR="003B413E" w:rsidRDefault="003B413E" w:rsidP="003B413E"/>
    <w:p w14:paraId="61F55989" w14:textId="242B795A" w:rsidR="003B413E" w:rsidRDefault="003B413E" w:rsidP="003B413E"/>
    <w:p w14:paraId="39F747BB" w14:textId="77777777" w:rsidR="00D37AEE" w:rsidRPr="00140DBB" w:rsidRDefault="00D37AEE" w:rsidP="00D37AEE">
      <w:pPr>
        <w:pStyle w:val="Heading1"/>
        <w:rPr>
          <w:b/>
          <w:bCs/>
          <w:noProof/>
        </w:rPr>
      </w:pPr>
      <w:bookmarkStart w:id="85" w:name="_Toc506985233"/>
      <w:bookmarkStart w:id="86" w:name="_Toc507563244"/>
      <w:r>
        <w:t>405(d) Impaired driving countermeasures grant</w:t>
      </w:r>
      <w:bookmarkEnd w:id="85"/>
      <w:bookmarkEnd w:id="86"/>
    </w:p>
    <w:p w14:paraId="5E879F3B" w14:textId="77777777" w:rsidR="00D37AEE" w:rsidRDefault="00D37AEE" w:rsidP="00D37AEE">
      <w:pPr>
        <w:pStyle w:val="Heading2"/>
      </w:pPr>
      <w:bookmarkStart w:id="87" w:name="_Toc506985234"/>
      <w:r>
        <w:t>Low-Range State</w:t>
      </w:r>
      <w:bookmarkEnd w:id="87"/>
    </w:p>
    <w:p w14:paraId="13F49385" w14:textId="77777777" w:rsidR="00D37AEE" w:rsidRPr="00A87807" w:rsidRDefault="00D37AEE" w:rsidP="00D37AEE">
      <w:pPr>
        <w:pStyle w:val="Heading3"/>
      </w:pPr>
      <w:bookmarkStart w:id="88" w:name="_Toc506985235"/>
      <w:r>
        <w:t>Impaired driving assurances (405d Impaired-low section)</w:t>
      </w:r>
      <w:bookmarkEnd w:id="88"/>
    </w:p>
    <w:tbl>
      <w:tblPr>
        <w:tblStyle w:val="TableGrid"/>
        <w:tblW w:w="0" w:type="auto"/>
        <w:tblLook w:val="04A0" w:firstRow="1" w:lastRow="0" w:firstColumn="1" w:lastColumn="0" w:noHBand="0" w:noVBand="1"/>
      </w:tblPr>
      <w:tblGrid>
        <w:gridCol w:w="14616"/>
      </w:tblGrid>
      <w:tr w:rsidR="00D37AEE" w14:paraId="3988023E" w14:textId="77777777" w:rsidTr="00DE22AF">
        <w:tc>
          <w:tcPr>
            <w:tcW w:w="14390" w:type="dxa"/>
          </w:tcPr>
          <w:p w14:paraId="28CC1D2D" w14:textId="77777777" w:rsidR="00D37AEE" w:rsidRDefault="00D37AEE" w:rsidP="00DE22AF">
            <w:r>
              <w:rPr>
                <w:noProof/>
              </w:rPr>
              <w:drawing>
                <wp:inline distT="0" distB="0" distL="0" distR="0" wp14:anchorId="0E6428DE" wp14:editId="338086F2">
                  <wp:extent cx="9144000" cy="4457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9144000" cy="4457700"/>
                          </a:xfrm>
                          <a:prstGeom prst="rect">
                            <a:avLst/>
                          </a:prstGeom>
                        </pic:spPr>
                      </pic:pic>
                    </a:graphicData>
                  </a:graphic>
                </wp:inline>
              </w:drawing>
            </w:r>
          </w:p>
        </w:tc>
      </w:tr>
    </w:tbl>
    <w:p w14:paraId="31CAD586" w14:textId="77777777" w:rsidR="00D37AEE" w:rsidRDefault="00D37AEE" w:rsidP="00D37AEE"/>
    <w:p w14:paraId="4D6E36B8" w14:textId="77777777" w:rsidR="00D37AEE" w:rsidRDefault="00D37AEE" w:rsidP="00D37AEE">
      <w:pPr>
        <w:rPr>
          <w:rFonts w:asciiTheme="majorHAnsi" w:eastAsiaTheme="majorEastAsia" w:hAnsiTheme="majorHAnsi" w:cstheme="majorBidi"/>
          <w:color w:val="365F91" w:themeColor="accent1" w:themeShade="BF"/>
          <w:sz w:val="26"/>
          <w:szCs w:val="26"/>
        </w:rPr>
      </w:pPr>
      <w:r>
        <w:br w:type="page"/>
      </w:r>
    </w:p>
    <w:p w14:paraId="1835FDCC" w14:textId="77777777" w:rsidR="00D37AEE" w:rsidRDefault="00D37AEE" w:rsidP="00D37AEE">
      <w:pPr>
        <w:pStyle w:val="Heading2"/>
      </w:pPr>
      <w:bookmarkStart w:id="89" w:name="_Toc506985236"/>
      <w:r>
        <w:t>Mid-Range State</w:t>
      </w:r>
      <w:bookmarkEnd w:id="89"/>
    </w:p>
    <w:p w14:paraId="6A56437D" w14:textId="77777777" w:rsidR="00D37AEE" w:rsidRPr="00A87807" w:rsidRDefault="00D37AEE" w:rsidP="00D37AEE">
      <w:pPr>
        <w:pStyle w:val="Heading3"/>
      </w:pPr>
      <w:bookmarkStart w:id="90" w:name="_Toc506985237"/>
      <w:r>
        <w:t>Impaired driving assurances (405d Impaired-mid section)</w:t>
      </w:r>
      <w:bookmarkEnd w:id="90"/>
    </w:p>
    <w:tbl>
      <w:tblPr>
        <w:tblStyle w:val="TableGrid"/>
        <w:tblW w:w="0" w:type="auto"/>
        <w:tblLook w:val="04A0" w:firstRow="1" w:lastRow="0" w:firstColumn="1" w:lastColumn="0" w:noHBand="0" w:noVBand="1"/>
      </w:tblPr>
      <w:tblGrid>
        <w:gridCol w:w="14616"/>
      </w:tblGrid>
      <w:tr w:rsidR="00D37AEE" w14:paraId="528B4624" w14:textId="77777777" w:rsidTr="00DE22AF">
        <w:tc>
          <w:tcPr>
            <w:tcW w:w="14390" w:type="dxa"/>
          </w:tcPr>
          <w:p w14:paraId="0A67FE16" w14:textId="77777777" w:rsidR="00D37AEE" w:rsidRDefault="00D37AEE" w:rsidP="00DE22AF">
            <w:r>
              <w:rPr>
                <w:noProof/>
              </w:rPr>
              <w:drawing>
                <wp:inline distT="0" distB="0" distL="0" distR="0" wp14:anchorId="64C5B187" wp14:editId="0F386A0D">
                  <wp:extent cx="9144000" cy="43300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9144000" cy="4330065"/>
                          </a:xfrm>
                          <a:prstGeom prst="rect">
                            <a:avLst/>
                          </a:prstGeom>
                        </pic:spPr>
                      </pic:pic>
                    </a:graphicData>
                  </a:graphic>
                </wp:inline>
              </w:drawing>
            </w:r>
          </w:p>
        </w:tc>
      </w:tr>
    </w:tbl>
    <w:p w14:paraId="440EBD1A" w14:textId="77777777" w:rsidR="00D37AEE" w:rsidRDefault="00D37AEE" w:rsidP="00D37AEE">
      <w:pPr>
        <w:rPr>
          <w:rFonts w:asciiTheme="majorHAnsi" w:eastAsiaTheme="majorEastAsia" w:hAnsiTheme="majorHAnsi" w:cstheme="majorBidi"/>
          <w:color w:val="365F91" w:themeColor="accent1" w:themeShade="BF"/>
          <w:sz w:val="26"/>
          <w:szCs w:val="26"/>
        </w:rPr>
      </w:pPr>
      <w:r>
        <w:br w:type="page"/>
      </w:r>
    </w:p>
    <w:p w14:paraId="0479691D" w14:textId="77777777" w:rsidR="00D37AEE" w:rsidRPr="00A87807" w:rsidRDefault="00D37AEE" w:rsidP="00D37AEE">
      <w:pPr>
        <w:pStyle w:val="Heading3"/>
      </w:pPr>
      <w:bookmarkStart w:id="91" w:name="_Toc506985238"/>
      <w:r>
        <w:t>Authority to operate (405d Impaired-mid section)</w:t>
      </w:r>
      <w:bookmarkEnd w:id="91"/>
    </w:p>
    <w:tbl>
      <w:tblPr>
        <w:tblStyle w:val="TableGrid"/>
        <w:tblW w:w="0" w:type="auto"/>
        <w:tblLook w:val="04A0" w:firstRow="1" w:lastRow="0" w:firstColumn="1" w:lastColumn="0" w:noHBand="0" w:noVBand="1"/>
      </w:tblPr>
      <w:tblGrid>
        <w:gridCol w:w="14406"/>
      </w:tblGrid>
      <w:tr w:rsidR="00D37AEE" w14:paraId="4A77BF42" w14:textId="77777777" w:rsidTr="00DE22AF">
        <w:tc>
          <w:tcPr>
            <w:tcW w:w="14390" w:type="dxa"/>
          </w:tcPr>
          <w:p w14:paraId="40C228C5" w14:textId="77777777" w:rsidR="00D37AEE" w:rsidRDefault="00D37AEE" w:rsidP="00DE22AF">
            <w:bookmarkStart w:id="92" w:name="_Hlk507082559"/>
            <w:r>
              <w:rPr>
                <w:noProof/>
              </w:rPr>
              <w:drawing>
                <wp:inline distT="0" distB="0" distL="0" distR="0" wp14:anchorId="02493EAE" wp14:editId="4EF65767">
                  <wp:extent cx="9010650" cy="2912192"/>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9015180" cy="2913656"/>
                          </a:xfrm>
                          <a:prstGeom prst="rect">
                            <a:avLst/>
                          </a:prstGeom>
                        </pic:spPr>
                      </pic:pic>
                    </a:graphicData>
                  </a:graphic>
                </wp:inline>
              </w:drawing>
            </w:r>
          </w:p>
          <w:p w14:paraId="73A2DFFC" w14:textId="77777777" w:rsidR="00D37AEE" w:rsidRDefault="00D37AEE" w:rsidP="00DE22AF">
            <w:r>
              <w:rPr>
                <w:noProof/>
              </w:rPr>
              <w:drawing>
                <wp:inline distT="0" distB="0" distL="0" distR="0" wp14:anchorId="5B83DB1E" wp14:editId="6C79F06D">
                  <wp:extent cx="5772447" cy="1384371"/>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72447" cy="1384371"/>
                          </a:xfrm>
                          <a:prstGeom prst="rect">
                            <a:avLst/>
                          </a:prstGeom>
                        </pic:spPr>
                      </pic:pic>
                    </a:graphicData>
                  </a:graphic>
                </wp:inline>
              </w:drawing>
            </w:r>
          </w:p>
        </w:tc>
      </w:tr>
    </w:tbl>
    <w:p w14:paraId="6EF1126D" w14:textId="77777777" w:rsidR="00D37AEE" w:rsidRDefault="00D37AEE" w:rsidP="00D37AEE"/>
    <w:p w14:paraId="315CDC6E" w14:textId="77777777" w:rsidR="00D37AEE" w:rsidRDefault="00D37AEE" w:rsidP="00D37AEE">
      <w:r>
        <w:br w:type="page"/>
      </w:r>
    </w:p>
    <w:p w14:paraId="5281331D" w14:textId="77777777" w:rsidR="00D37AEE" w:rsidRPr="00A87807" w:rsidRDefault="00D37AEE" w:rsidP="00D37AEE">
      <w:pPr>
        <w:pStyle w:val="Heading3"/>
      </w:pPr>
      <w:bookmarkStart w:id="93" w:name="_Toc506985239"/>
      <w:bookmarkEnd w:id="92"/>
      <w:r>
        <w:t>Task force member information (405d Impaired-mid section)</w:t>
      </w:r>
      <w:bookmarkEnd w:id="93"/>
    </w:p>
    <w:tbl>
      <w:tblPr>
        <w:tblStyle w:val="TableGrid"/>
        <w:tblW w:w="0" w:type="auto"/>
        <w:tblLook w:val="04A0" w:firstRow="1" w:lastRow="0" w:firstColumn="1" w:lastColumn="0" w:noHBand="0" w:noVBand="1"/>
      </w:tblPr>
      <w:tblGrid>
        <w:gridCol w:w="14616"/>
      </w:tblGrid>
      <w:tr w:rsidR="00D37AEE" w14:paraId="35EF7D43" w14:textId="77777777" w:rsidTr="00DE22AF">
        <w:tc>
          <w:tcPr>
            <w:tcW w:w="14390" w:type="dxa"/>
          </w:tcPr>
          <w:p w14:paraId="4192C07E" w14:textId="77777777" w:rsidR="00D37AEE" w:rsidRDefault="00D37AEE" w:rsidP="00DE22AF">
            <w:r>
              <w:rPr>
                <w:noProof/>
              </w:rPr>
              <w:drawing>
                <wp:inline distT="0" distB="0" distL="0" distR="0" wp14:anchorId="1D098055" wp14:editId="108D04BD">
                  <wp:extent cx="9144000" cy="29165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2916555"/>
                          </a:xfrm>
                          <a:prstGeom prst="rect">
                            <a:avLst/>
                          </a:prstGeom>
                        </pic:spPr>
                      </pic:pic>
                    </a:graphicData>
                  </a:graphic>
                </wp:inline>
              </w:drawing>
            </w:r>
          </w:p>
        </w:tc>
      </w:tr>
    </w:tbl>
    <w:p w14:paraId="3FA544DD" w14:textId="77777777" w:rsidR="00D37AEE" w:rsidRDefault="00D37AEE" w:rsidP="00D37AEE"/>
    <w:p w14:paraId="424F9DBD" w14:textId="77777777" w:rsidR="00D37AEE" w:rsidRDefault="00D37AEE" w:rsidP="00D37AEE">
      <w:r>
        <w:br w:type="page"/>
      </w:r>
    </w:p>
    <w:p w14:paraId="03633222" w14:textId="77777777" w:rsidR="00D37AEE" w:rsidRDefault="00D37AEE" w:rsidP="00D37AEE">
      <w:pPr>
        <w:pStyle w:val="Heading3"/>
      </w:pPr>
      <w:bookmarkStart w:id="94" w:name="_Toc506985240"/>
      <w:r>
        <w:t>Strategic plan details (405d Impaired-mid section)</w:t>
      </w:r>
      <w:bookmarkEnd w:id="94"/>
    </w:p>
    <w:p w14:paraId="0F86E6FF" w14:textId="77777777" w:rsidR="00D37AEE" w:rsidRPr="00435CF4" w:rsidRDefault="00D37AEE" w:rsidP="00D37AEE">
      <w:r>
        <w:t>If “Continue to use previously submitted plan” = Yes, the following is displayed:</w:t>
      </w:r>
    </w:p>
    <w:tbl>
      <w:tblPr>
        <w:tblStyle w:val="TableGrid"/>
        <w:tblW w:w="0" w:type="auto"/>
        <w:tblLook w:val="04A0" w:firstRow="1" w:lastRow="0" w:firstColumn="1" w:lastColumn="0" w:noHBand="0" w:noVBand="1"/>
      </w:tblPr>
      <w:tblGrid>
        <w:gridCol w:w="14390"/>
      </w:tblGrid>
      <w:tr w:rsidR="00D37AEE" w14:paraId="6CFF2DF9" w14:textId="77777777" w:rsidTr="00DE22AF">
        <w:tc>
          <w:tcPr>
            <w:tcW w:w="14390" w:type="dxa"/>
          </w:tcPr>
          <w:p w14:paraId="4558714B" w14:textId="77777777" w:rsidR="00D37AEE" w:rsidRDefault="00D37AEE" w:rsidP="00DE22AF">
            <w:r>
              <w:rPr>
                <w:noProof/>
              </w:rPr>
              <w:drawing>
                <wp:inline distT="0" distB="0" distL="0" distR="0" wp14:anchorId="0CFB818F" wp14:editId="27A5F596">
                  <wp:extent cx="8630094" cy="361968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8630094" cy="3619686"/>
                          </a:xfrm>
                          <a:prstGeom prst="rect">
                            <a:avLst/>
                          </a:prstGeom>
                        </pic:spPr>
                      </pic:pic>
                    </a:graphicData>
                  </a:graphic>
                </wp:inline>
              </w:drawing>
            </w:r>
          </w:p>
        </w:tc>
      </w:tr>
    </w:tbl>
    <w:p w14:paraId="1493A099" w14:textId="77777777" w:rsidR="00D37AEE" w:rsidRDefault="00D37AEE" w:rsidP="00D37AEE"/>
    <w:p w14:paraId="7E84B9DC" w14:textId="77777777" w:rsidR="00D37AEE" w:rsidRDefault="00D37AEE" w:rsidP="00D37AEE">
      <w:r>
        <w:br w:type="page"/>
      </w:r>
    </w:p>
    <w:p w14:paraId="44DB3A89" w14:textId="77777777" w:rsidR="00D37AEE" w:rsidRDefault="00D37AEE" w:rsidP="00D37AEE">
      <w:r>
        <w:t>If “Continue to use previously submitted plan” = No, the following is displayed:</w:t>
      </w:r>
    </w:p>
    <w:tbl>
      <w:tblPr>
        <w:tblStyle w:val="TableGrid"/>
        <w:tblW w:w="0" w:type="auto"/>
        <w:tblLook w:val="04A0" w:firstRow="1" w:lastRow="0" w:firstColumn="1" w:lastColumn="0" w:noHBand="0" w:noVBand="1"/>
      </w:tblPr>
      <w:tblGrid>
        <w:gridCol w:w="14616"/>
      </w:tblGrid>
      <w:tr w:rsidR="00D37AEE" w14:paraId="45FF054D" w14:textId="77777777" w:rsidTr="00DE22AF">
        <w:trPr>
          <w:trHeight w:val="5230"/>
        </w:trPr>
        <w:tc>
          <w:tcPr>
            <w:tcW w:w="14220" w:type="dxa"/>
          </w:tcPr>
          <w:p w14:paraId="29617F4D" w14:textId="77777777" w:rsidR="00D37AEE" w:rsidRDefault="00D37AEE" w:rsidP="00DE22AF">
            <w:r>
              <w:rPr>
                <w:noProof/>
              </w:rPr>
              <w:drawing>
                <wp:inline distT="0" distB="0" distL="0" distR="0" wp14:anchorId="24CB3C88" wp14:editId="23DDFA5C">
                  <wp:extent cx="8966200" cy="3373533"/>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8968459" cy="3374383"/>
                          </a:xfrm>
                          <a:prstGeom prst="rect">
                            <a:avLst/>
                          </a:prstGeom>
                        </pic:spPr>
                      </pic:pic>
                    </a:graphicData>
                  </a:graphic>
                </wp:inline>
              </w:drawing>
            </w:r>
          </w:p>
          <w:p w14:paraId="1C5D652C" w14:textId="77777777" w:rsidR="00D37AEE" w:rsidRDefault="00D37AEE" w:rsidP="00DE22AF">
            <w:r>
              <w:rPr>
                <w:noProof/>
              </w:rPr>
              <w:drawing>
                <wp:inline distT="0" distB="0" distL="0" distR="0" wp14:anchorId="15DA63CE" wp14:editId="76339B24">
                  <wp:extent cx="9144000" cy="190944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9144000" cy="1909445"/>
                          </a:xfrm>
                          <a:prstGeom prst="rect">
                            <a:avLst/>
                          </a:prstGeom>
                        </pic:spPr>
                      </pic:pic>
                    </a:graphicData>
                  </a:graphic>
                </wp:inline>
              </w:drawing>
            </w:r>
          </w:p>
        </w:tc>
      </w:tr>
    </w:tbl>
    <w:p w14:paraId="637B3D47" w14:textId="77777777" w:rsidR="00D37AEE" w:rsidRPr="00435CF4" w:rsidRDefault="00D37AEE" w:rsidP="00D37AEE">
      <w:r>
        <w:br w:type="page"/>
      </w:r>
    </w:p>
    <w:p w14:paraId="09EAB2A0" w14:textId="77777777" w:rsidR="00D37AEE" w:rsidRDefault="00D37AEE" w:rsidP="00D37AEE">
      <w:pPr>
        <w:pStyle w:val="Heading2"/>
      </w:pPr>
      <w:bookmarkStart w:id="95" w:name="_Toc506985241"/>
      <w:r>
        <w:t>High-Range State</w:t>
      </w:r>
      <w:bookmarkEnd w:id="95"/>
    </w:p>
    <w:p w14:paraId="0BD351D6" w14:textId="77777777" w:rsidR="00D37AEE" w:rsidRPr="00A87807" w:rsidRDefault="00D37AEE" w:rsidP="00D37AEE">
      <w:pPr>
        <w:pStyle w:val="Heading3"/>
      </w:pPr>
      <w:bookmarkStart w:id="96" w:name="_Toc506985242"/>
      <w:r>
        <w:t>Impaired driving assurances (405d Impaired-high section)</w:t>
      </w:r>
      <w:bookmarkEnd w:id="96"/>
    </w:p>
    <w:tbl>
      <w:tblPr>
        <w:tblStyle w:val="TableGrid"/>
        <w:tblW w:w="0" w:type="auto"/>
        <w:tblLook w:val="04A0" w:firstRow="1" w:lastRow="0" w:firstColumn="1" w:lastColumn="0" w:noHBand="0" w:noVBand="1"/>
      </w:tblPr>
      <w:tblGrid>
        <w:gridCol w:w="14616"/>
      </w:tblGrid>
      <w:tr w:rsidR="00D37AEE" w14:paraId="59292D35" w14:textId="77777777" w:rsidTr="00DE22AF">
        <w:tc>
          <w:tcPr>
            <w:tcW w:w="14390" w:type="dxa"/>
          </w:tcPr>
          <w:p w14:paraId="44F72A93" w14:textId="77777777" w:rsidR="00D37AEE" w:rsidRDefault="00D37AEE" w:rsidP="00DE22AF">
            <w:r>
              <w:rPr>
                <w:noProof/>
              </w:rPr>
              <w:drawing>
                <wp:inline distT="0" distB="0" distL="0" distR="0" wp14:anchorId="34D3B4F5" wp14:editId="38D1DEAA">
                  <wp:extent cx="9144000" cy="4334510"/>
                  <wp:effectExtent l="0" t="0" r="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000" cy="4334510"/>
                          </a:xfrm>
                          <a:prstGeom prst="rect">
                            <a:avLst/>
                          </a:prstGeom>
                        </pic:spPr>
                      </pic:pic>
                    </a:graphicData>
                  </a:graphic>
                </wp:inline>
              </w:drawing>
            </w:r>
          </w:p>
        </w:tc>
      </w:tr>
    </w:tbl>
    <w:p w14:paraId="1BB821FF" w14:textId="77777777" w:rsidR="00D37AEE" w:rsidRDefault="00D37AEE" w:rsidP="00D37AEE">
      <w:pPr>
        <w:rPr>
          <w:rFonts w:asciiTheme="majorHAnsi" w:eastAsiaTheme="majorEastAsia" w:hAnsiTheme="majorHAnsi" w:cstheme="majorBidi"/>
          <w:color w:val="365F91" w:themeColor="accent1" w:themeShade="BF"/>
          <w:sz w:val="26"/>
          <w:szCs w:val="26"/>
        </w:rPr>
      </w:pPr>
      <w:r>
        <w:br w:type="page"/>
      </w:r>
    </w:p>
    <w:p w14:paraId="01FD0204" w14:textId="77777777" w:rsidR="00D37AEE" w:rsidRPr="00A87807" w:rsidRDefault="00D37AEE" w:rsidP="00D37AEE">
      <w:pPr>
        <w:pStyle w:val="Heading3"/>
      </w:pPr>
      <w:bookmarkStart w:id="97" w:name="_Toc506985243"/>
      <w:r>
        <w:t>Impaired driving program assessment (405d Impaired-high section)</w:t>
      </w:r>
      <w:bookmarkEnd w:id="97"/>
    </w:p>
    <w:tbl>
      <w:tblPr>
        <w:tblStyle w:val="TableGrid"/>
        <w:tblW w:w="0" w:type="auto"/>
        <w:tblLook w:val="04A0" w:firstRow="1" w:lastRow="0" w:firstColumn="1" w:lastColumn="0" w:noHBand="0" w:noVBand="1"/>
      </w:tblPr>
      <w:tblGrid>
        <w:gridCol w:w="14616"/>
      </w:tblGrid>
      <w:tr w:rsidR="00D37AEE" w14:paraId="4067EA65" w14:textId="77777777" w:rsidTr="00DE22AF">
        <w:tc>
          <w:tcPr>
            <w:tcW w:w="14390" w:type="dxa"/>
          </w:tcPr>
          <w:p w14:paraId="624306C7" w14:textId="77777777" w:rsidR="00D37AEE" w:rsidRDefault="00D37AEE" w:rsidP="00DE22AF">
            <w:r>
              <w:rPr>
                <w:noProof/>
              </w:rPr>
              <w:t xml:space="preserve"> </w:t>
            </w:r>
            <w:r>
              <w:rPr>
                <w:noProof/>
              </w:rPr>
              <w:drawing>
                <wp:inline distT="0" distB="0" distL="0" distR="0" wp14:anchorId="6657FA6B" wp14:editId="582ED2D5">
                  <wp:extent cx="9144000" cy="271335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9144000" cy="2713355"/>
                          </a:xfrm>
                          <a:prstGeom prst="rect">
                            <a:avLst/>
                          </a:prstGeom>
                        </pic:spPr>
                      </pic:pic>
                    </a:graphicData>
                  </a:graphic>
                </wp:inline>
              </w:drawing>
            </w:r>
          </w:p>
        </w:tc>
      </w:tr>
    </w:tbl>
    <w:p w14:paraId="6D97F6F6" w14:textId="77777777" w:rsidR="00D37AEE" w:rsidRDefault="00D37AEE" w:rsidP="00D37AEE">
      <w:r>
        <w:br w:type="page"/>
      </w:r>
    </w:p>
    <w:p w14:paraId="79EA2623" w14:textId="77777777" w:rsidR="00D37AEE" w:rsidRPr="00A87807" w:rsidRDefault="00D37AEE" w:rsidP="00D37AEE">
      <w:pPr>
        <w:pStyle w:val="Heading3"/>
      </w:pPr>
      <w:bookmarkStart w:id="98" w:name="_Toc506985244"/>
      <w:r>
        <w:t>Authority to operate (405d Impaired-high section)</w:t>
      </w:r>
      <w:bookmarkEnd w:id="98"/>
    </w:p>
    <w:tbl>
      <w:tblPr>
        <w:tblStyle w:val="TableGrid"/>
        <w:tblW w:w="0" w:type="auto"/>
        <w:tblLook w:val="04A0" w:firstRow="1" w:lastRow="0" w:firstColumn="1" w:lastColumn="0" w:noHBand="0" w:noVBand="1"/>
      </w:tblPr>
      <w:tblGrid>
        <w:gridCol w:w="14616"/>
      </w:tblGrid>
      <w:tr w:rsidR="00D37AEE" w14:paraId="66A82538" w14:textId="77777777" w:rsidTr="00DE22AF">
        <w:tc>
          <w:tcPr>
            <w:tcW w:w="14390" w:type="dxa"/>
          </w:tcPr>
          <w:p w14:paraId="26C606C6" w14:textId="77777777" w:rsidR="00D37AEE" w:rsidRDefault="00D37AEE" w:rsidP="00DE22AF">
            <w:r>
              <w:rPr>
                <w:noProof/>
              </w:rPr>
              <w:drawing>
                <wp:inline distT="0" distB="0" distL="0" distR="0" wp14:anchorId="175B07CE" wp14:editId="1A4715D2">
                  <wp:extent cx="9144000" cy="266763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2667635"/>
                          </a:xfrm>
                          <a:prstGeom prst="rect">
                            <a:avLst/>
                          </a:prstGeom>
                        </pic:spPr>
                      </pic:pic>
                    </a:graphicData>
                  </a:graphic>
                </wp:inline>
              </w:drawing>
            </w:r>
          </w:p>
          <w:p w14:paraId="15FEAFBA" w14:textId="77777777" w:rsidR="00D37AEE" w:rsidRDefault="00D37AEE" w:rsidP="00DE22AF">
            <w:r>
              <w:rPr>
                <w:noProof/>
              </w:rPr>
              <w:drawing>
                <wp:inline distT="0" distB="0" distL="0" distR="0" wp14:anchorId="341CE4AB" wp14:editId="537D439F">
                  <wp:extent cx="9144000" cy="129984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1299845"/>
                          </a:xfrm>
                          <a:prstGeom prst="rect">
                            <a:avLst/>
                          </a:prstGeom>
                        </pic:spPr>
                      </pic:pic>
                    </a:graphicData>
                  </a:graphic>
                </wp:inline>
              </w:drawing>
            </w:r>
          </w:p>
        </w:tc>
      </w:tr>
    </w:tbl>
    <w:p w14:paraId="5BA8CD74" w14:textId="77777777" w:rsidR="00D37AEE" w:rsidRDefault="00D37AEE" w:rsidP="00D37AEE"/>
    <w:p w14:paraId="75DEBB7F" w14:textId="77777777" w:rsidR="00D37AEE" w:rsidRDefault="00D37AEE" w:rsidP="00D37AEE">
      <w:r>
        <w:br w:type="page"/>
      </w:r>
    </w:p>
    <w:p w14:paraId="7CCBE79A" w14:textId="77777777" w:rsidR="00D37AEE" w:rsidRPr="00A87807" w:rsidRDefault="00D37AEE" w:rsidP="00D37AEE">
      <w:pPr>
        <w:pStyle w:val="Heading3"/>
      </w:pPr>
      <w:bookmarkStart w:id="99" w:name="_Toc506985245"/>
      <w:r>
        <w:t>Task force member information (405d Impaired-high section)</w:t>
      </w:r>
      <w:bookmarkEnd w:id="99"/>
    </w:p>
    <w:tbl>
      <w:tblPr>
        <w:tblStyle w:val="TableGrid"/>
        <w:tblW w:w="0" w:type="auto"/>
        <w:tblLook w:val="04A0" w:firstRow="1" w:lastRow="0" w:firstColumn="1" w:lastColumn="0" w:noHBand="0" w:noVBand="1"/>
      </w:tblPr>
      <w:tblGrid>
        <w:gridCol w:w="14616"/>
      </w:tblGrid>
      <w:tr w:rsidR="00D37AEE" w14:paraId="2EBDFE17" w14:textId="77777777" w:rsidTr="00DE22AF">
        <w:tc>
          <w:tcPr>
            <w:tcW w:w="14390" w:type="dxa"/>
          </w:tcPr>
          <w:p w14:paraId="3580F183" w14:textId="77777777" w:rsidR="00D37AEE" w:rsidRDefault="00D37AEE" w:rsidP="00DE22AF">
            <w:r>
              <w:rPr>
                <w:noProof/>
              </w:rPr>
              <w:drawing>
                <wp:inline distT="0" distB="0" distL="0" distR="0" wp14:anchorId="0797F9E4" wp14:editId="6C5A4C1C">
                  <wp:extent cx="9144000" cy="291655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2916555"/>
                          </a:xfrm>
                          <a:prstGeom prst="rect">
                            <a:avLst/>
                          </a:prstGeom>
                        </pic:spPr>
                      </pic:pic>
                    </a:graphicData>
                  </a:graphic>
                </wp:inline>
              </w:drawing>
            </w:r>
          </w:p>
        </w:tc>
      </w:tr>
    </w:tbl>
    <w:p w14:paraId="49C9877B" w14:textId="77777777" w:rsidR="00D37AEE" w:rsidRDefault="00D37AEE" w:rsidP="00D37AEE">
      <w:r>
        <w:br w:type="page"/>
      </w:r>
    </w:p>
    <w:p w14:paraId="535F4C54" w14:textId="77777777" w:rsidR="00D37AEE" w:rsidRPr="00A87807" w:rsidRDefault="00D37AEE" w:rsidP="00D37AEE">
      <w:pPr>
        <w:pStyle w:val="Heading3"/>
      </w:pPr>
      <w:bookmarkStart w:id="100" w:name="_Toc506985246"/>
      <w:r>
        <w:t>Strategic plan details (405d Impaired-high section)</w:t>
      </w:r>
      <w:bookmarkEnd w:id="100"/>
    </w:p>
    <w:tbl>
      <w:tblPr>
        <w:tblStyle w:val="TableGrid"/>
        <w:tblW w:w="0" w:type="auto"/>
        <w:tblLook w:val="04A0" w:firstRow="1" w:lastRow="0" w:firstColumn="1" w:lastColumn="0" w:noHBand="0" w:noVBand="1"/>
      </w:tblPr>
      <w:tblGrid>
        <w:gridCol w:w="14616"/>
      </w:tblGrid>
      <w:tr w:rsidR="00D37AEE" w14:paraId="531E79C0" w14:textId="77777777" w:rsidTr="00DE22AF">
        <w:tc>
          <w:tcPr>
            <w:tcW w:w="14390" w:type="dxa"/>
          </w:tcPr>
          <w:p w14:paraId="0A0019C5" w14:textId="77777777" w:rsidR="00D37AEE" w:rsidRDefault="00D37AEE" w:rsidP="00DE22AF">
            <w:r>
              <w:rPr>
                <w:noProof/>
              </w:rPr>
              <w:drawing>
                <wp:inline distT="0" distB="0" distL="0" distR="0" wp14:anchorId="5F26B56C" wp14:editId="6B0AD5C3">
                  <wp:extent cx="9144000" cy="3730625"/>
                  <wp:effectExtent l="0" t="0" r="0" b="31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3730625"/>
                          </a:xfrm>
                          <a:prstGeom prst="rect">
                            <a:avLst/>
                          </a:prstGeom>
                        </pic:spPr>
                      </pic:pic>
                    </a:graphicData>
                  </a:graphic>
                </wp:inline>
              </w:drawing>
            </w:r>
          </w:p>
          <w:p w14:paraId="40E95995" w14:textId="77777777" w:rsidR="00D37AEE" w:rsidRDefault="00D37AEE" w:rsidP="00DE22AF">
            <w:r>
              <w:rPr>
                <w:noProof/>
              </w:rPr>
              <w:drawing>
                <wp:inline distT="0" distB="0" distL="0" distR="0" wp14:anchorId="19B77867" wp14:editId="2E92C3E3">
                  <wp:extent cx="9144000" cy="2910840"/>
                  <wp:effectExtent l="0" t="0" r="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2910840"/>
                          </a:xfrm>
                          <a:prstGeom prst="rect">
                            <a:avLst/>
                          </a:prstGeom>
                        </pic:spPr>
                      </pic:pic>
                    </a:graphicData>
                  </a:graphic>
                </wp:inline>
              </w:drawing>
            </w:r>
          </w:p>
        </w:tc>
      </w:tr>
    </w:tbl>
    <w:p w14:paraId="5331A5AC" w14:textId="77777777" w:rsidR="00D37AEE" w:rsidRDefault="00D37AEE" w:rsidP="00D37AEE"/>
    <w:p w14:paraId="32AD990B" w14:textId="77777777" w:rsidR="00D37AEE" w:rsidRDefault="00D37AEE" w:rsidP="00D37AEE">
      <w:r>
        <w:br w:type="page"/>
      </w:r>
    </w:p>
    <w:p w14:paraId="48D50181" w14:textId="77777777" w:rsidR="00D37AEE" w:rsidRPr="00A87807" w:rsidRDefault="00D37AEE" w:rsidP="00D37AEE">
      <w:pPr>
        <w:pStyle w:val="Heading3"/>
      </w:pPr>
      <w:bookmarkStart w:id="101" w:name="_Toc506985247"/>
      <w:r>
        <w:t>Assessment recommendations (405d Impaired-high section)</w:t>
      </w:r>
      <w:bookmarkEnd w:id="101"/>
    </w:p>
    <w:tbl>
      <w:tblPr>
        <w:tblStyle w:val="TableGrid"/>
        <w:tblW w:w="0" w:type="auto"/>
        <w:tblLook w:val="04A0" w:firstRow="1" w:lastRow="0" w:firstColumn="1" w:lastColumn="0" w:noHBand="0" w:noVBand="1"/>
      </w:tblPr>
      <w:tblGrid>
        <w:gridCol w:w="14616"/>
      </w:tblGrid>
      <w:tr w:rsidR="00D37AEE" w14:paraId="1C16FF78" w14:textId="77777777" w:rsidTr="00DE22AF">
        <w:tc>
          <w:tcPr>
            <w:tcW w:w="14390" w:type="dxa"/>
          </w:tcPr>
          <w:p w14:paraId="2EA788C8" w14:textId="77777777" w:rsidR="00D37AEE" w:rsidRDefault="00D37AEE" w:rsidP="00DE22AF">
            <w:r>
              <w:rPr>
                <w:noProof/>
              </w:rPr>
              <w:drawing>
                <wp:inline distT="0" distB="0" distL="0" distR="0" wp14:anchorId="4F71A558" wp14:editId="55E0FE8E">
                  <wp:extent cx="9144000" cy="278638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144000" cy="2786380"/>
                          </a:xfrm>
                          <a:prstGeom prst="rect">
                            <a:avLst/>
                          </a:prstGeom>
                        </pic:spPr>
                      </pic:pic>
                    </a:graphicData>
                  </a:graphic>
                </wp:inline>
              </w:drawing>
            </w:r>
          </w:p>
          <w:p w14:paraId="6C372F1B" w14:textId="77777777" w:rsidR="00D37AEE" w:rsidRDefault="00D37AEE" w:rsidP="00DE22AF"/>
        </w:tc>
      </w:tr>
    </w:tbl>
    <w:p w14:paraId="39535E5C" w14:textId="77777777" w:rsidR="00D37AEE" w:rsidRDefault="00D37AEE" w:rsidP="00D37AEE"/>
    <w:p w14:paraId="4E57B900" w14:textId="77777777" w:rsidR="00D37AEE" w:rsidRDefault="00D37AEE" w:rsidP="00D37AEE">
      <w:r>
        <w:br w:type="page"/>
      </w:r>
    </w:p>
    <w:p w14:paraId="16611D14" w14:textId="77777777" w:rsidR="00D37AEE" w:rsidRPr="00140DBB" w:rsidRDefault="00D37AEE" w:rsidP="00D37AEE">
      <w:pPr>
        <w:pStyle w:val="Heading3"/>
      </w:pPr>
      <w:bookmarkStart w:id="102" w:name="_Toc506985248"/>
      <w:r>
        <w:t>Planned activities (405d Impaired-high section)</w:t>
      </w:r>
      <w:bookmarkEnd w:id="102"/>
    </w:p>
    <w:tbl>
      <w:tblPr>
        <w:tblStyle w:val="TableGrid"/>
        <w:tblW w:w="0" w:type="auto"/>
        <w:tblLook w:val="04A0" w:firstRow="1" w:lastRow="0" w:firstColumn="1" w:lastColumn="0" w:noHBand="0" w:noVBand="1"/>
      </w:tblPr>
      <w:tblGrid>
        <w:gridCol w:w="14616"/>
      </w:tblGrid>
      <w:tr w:rsidR="00D37AEE" w14:paraId="5B830453" w14:textId="77777777" w:rsidTr="00DE22AF">
        <w:tc>
          <w:tcPr>
            <w:tcW w:w="14390" w:type="dxa"/>
          </w:tcPr>
          <w:p w14:paraId="26A54735" w14:textId="77777777" w:rsidR="00D37AEE" w:rsidRDefault="00D37AEE" w:rsidP="00DE22AF">
            <w:pPr>
              <w:rPr>
                <w:b/>
              </w:rPr>
            </w:pPr>
            <w:r>
              <w:rPr>
                <w:noProof/>
              </w:rPr>
              <w:t xml:space="preserve"> </w:t>
            </w:r>
            <w:r>
              <w:rPr>
                <w:noProof/>
              </w:rPr>
              <w:drawing>
                <wp:inline distT="0" distB="0" distL="0" distR="0" wp14:anchorId="33926268" wp14:editId="11D5FAF0">
                  <wp:extent cx="9144000" cy="184721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1847215"/>
                          </a:xfrm>
                          <a:prstGeom prst="rect">
                            <a:avLst/>
                          </a:prstGeom>
                        </pic:spPr>
                      </pic:pic>
                    </a:graphicData>
                  </a:graphic>
                </wp:inline>
              </w:drawing>
            </w:r>
          </w:p>
          <w:p w14:paraId="2DA985E9" w14:textId="77777777" w:rsidR="00D37AEE" w:rsidRDefault="00D37AEE" w:rsidP="00DE22AF">
            <w:pPr>
              <w:rPr>
                <w:b/>
              </w:rPr>
            </w:pPr>
            <w:r>
              <w:rPr>
                <w:noProof/>
              </w:rPr>
              <w:drawing>
                <wp:inline distT="0" distB="0" distL="0" distR="0" wp14:anchorId="590883C8" wp14:editId="36B46B25">
                  <wp:extent cx="9144000" cy="855345"/>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9144000" cy="855345"/>
                          </a:xfrm>
                          <a:prstGeom prst="rect">
                            <a:avLst/>
                          </a:prstGeom>
                        </pic:spPr>
                      </pic:pic>
                    </a:graphicData>
                  </a:graphic>
                </wp:inline>
              </w:drawing>
            </w:r>
          </w:p>
        </w:tc>
      </w:tr>
    </w:tbl>
    <w:p w14:paraId="4C49C555" w14:textId="77777777" w:rsidR="00D37AEE" w:rsidRPr="00140DBB" w:rsidRDefault="00D37AEE" w:rsidP="00D37AEE">
      <w:pPr>
        <w:rPr>
          <w:b/>
        </w:rPr>
      </w:pPr>
    </w:p>
    <w:p w14:paraId="45243E45" w14:textId="77777777" w:rsidR="00D37AEE" w:rsidRDefault="00D37AEE" w:rsidP="00D37AEE">
      <w:r>
        <w:br w:type="page"/>
      </w:r>
    </w:p>
    <w:p w14:paraId="1A75C897" w14:textId="77777777" w:rsidR="00D37AEE" w:rsidRPr="00A87807" w:rsidRDefault="00D37AEE" w:rsidP="00D37AEE">
      <w:pPr>
        <w:pStyle w:val="Heading3"/>
      </w:pPr>
      <w:bookmarkStart w:id="103" w:name="_Toc506985249"/>
      <w:r>
        <w:t>Planned activity support (405d Impaired-high section)</w:t>
      </w:r>
      <w:bookmarkEnd w:id="103"/>
    </w:p>
    <w:tbl>
      <w:tblPr>
        <w:tblStyle w:val="TableGrid"/>
        <w:tblW w:w="0" w:type="auto"/>
        <w:tblLook w:val="04A0" w:firstRow="1" w:lastRow="0" w:firstColumn="1" w:lastColumn="0" w:noHBand="0" w:noVBand="1"/>
      </w:tblPr>
      <w:tblGrid>
        <w:gridCol w:w="14616"/>
      </w:tblGrid>
      <w:tr w:rsidR="00D37AEE" w14:paraId="2C4C0F3A" w14:textId="77777777" w:rsidTr="00DE22AF">
        <w:tc>
          <w:tcPr>
            <w:tcW w:w="14390" w:type="dxa"/>
          </w:tcPr>
          <w:p w14:paraId="339D156F" w14:textId="77777777" w:rsidR="00D37AEE" w:rsidRDefault="00D37AEE" w:rsidP="00DE22AF">
            <w:r>
              <w:rPr>
                <w:noProof/>
              </w:rPr>
              <w:drawing>
                <wp:inline distT="0" distB="0" distL="0" distR="0" wp14:anchorId="427F3BF7" wp14:editId="262C3E2F">
                  <wp:extent cx="9144000" cy="2773045"/>
                  <wp:effectExtent l="0" t="0" r="0" b="825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9144000" cy="2773045"/>
                          </a:xfrm>
                          <a:prstGeom prst="rect">
                            <a:avLst/>
                          </a:prstGeom>
                        </pic:spPr>
                      </pic:pic>
                    </a:graphicData>
                  </a:graphic>
                </wp:inline>
              </w:drawing>
            </w:r>
          </w:p>
        </w:tc>
      </w:tr>
    </w:tbl>
    <w:p w14:paraId="7CF0FDFB" w14:textId="77777777" w:rsidR="00D37AEE" w:rsidRDefault="00D37AEE" w:rsidP="00D37AEE"/>
    <w:p w14:paraId="444C8530" w14:textId="77777777" w:rsidR="00D37AEE" w:rsidRDefault="00D37AEE" w:rsidP="00D37AEE">
      <w:r>
        <w:br w:type="page"/>
      </w:r>
    </w:p>
    <w:p w14:paraId="469E57C8" w14:textId="77777777" w:rsidR="00D37AEE" w:rsidRDefault="00D37AEE" w:rsidP="00D37AEE">
      <w:pPr>
        <w:pStyle w:val="Heading1"/>
      </w:pPr>
      <w:bookmarkStart w:id="104" w:name="_Toc506985250"/>
      <w:bookmarkStart w:id="105" w:name="_Toc507563245"/>
      <w:r>
        <w:t>405(d) Alcohol-ignition interlock law grant</w:t>
      </w:r>
      <w:bookmarkEnd w:id="104"/>
      <w:bookmarkEnd w:id="105"/>
    </w:p>
    <w:p w14:paraId="439A6939" w14:textId="77777777" w:rsidR="00D37AEE" w:rsidRPr="000807D9" w:rsidRDefault="00D37AEE" w:rsidP="00D37AEE">
      <w:pPr>
        <w:pStyle w:val="Heading2"/>
      </w:pPr>
      <w:bookmarkStart w:id="106" w:name="_Toc506985251"/>
      <w:r>
        <w:t>Alcohol-ignition interlock laws (405d Alcohol-ignition section)</w:t>
      </w:r>
      <w:bookmarkEnd w:id="106"/>
    </w:p>
    <w:tbl>
      <w:tblPr>
        <w:tblStyle w:val="TableGrid"/>
        <w:tblW w:w="0" w:type="auto"/>
        <w:tblLook w:val="04A0" w:firstRow="1" w:lastRow="0" w:firstColumn="1" w:lastColumn="0" w:noHBand="0" w:noVBand="1"/>
      </w:tblPr>
      <w:tblGrid>
        <w:gridCol w:w="14616"/>
      </w:tblGrid>
      <w:tr w:rsidR="00D37AEE" w14:paraId="0BFEB4D3" w14:textId="77777777" w:rsidTr="00DE22AF">
        <w:tc>
          <w:tcPr>
            <w:tcW w:w="14390" w:type="dxa"/>
          </w:tcPr>
          <w:p w14:paraId="15C39A2F" w14:textId="77777777" w:rsidR="00D37AEE" w:rsidRDefault="00D37AEE" w:rsidP="00DE22AF">
            <w:r>
              <w:rPr>
                <w:noProof/>
              </w:rPr>
              <w:t xml:space="preserve"> </w:t>
            </w:r>
            <w:r>
              <w:rPr>
                <w:noProof/>
              </w:rPr>
              <w:drawing>
                <wp:inline distT="0" distB="0" distL="0" distR="0" wp14:anchorId="0A5A678C" wp14:editId="49430A80">
                  <wp:extent cx="9144000" cy="34207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9144000" cy="3420745"/>
                          </a:xfrm>
                          <a:prstGeom prst="rect">
                            <a:avLst/>
                          </a:prstGeom>
                        </pic:spPr>
                      </pic:pic>
                    </a:graphicData>
                  </a:graphic>
                </wp:inline>
              </w:drawing>
            </w:r>
          </w:p>
        </w:tc>
      </w:tr>
    </w:tbl>
    <w:p w14:paraId="456BBB86" w14:textId="77777777" w:rsidR="00D37AEE" w:rsidRDefault="00D37AEE" w:rsidP="00D37AEE"/>
    <w:p w14:paraId="5105D859" w14:textId="77777777" w:rsidR="00D37AEE" w:rsidRDefault="00D37AEE" w:rsidP="00D37AEE">
      <w:pPr>
        <w:pStyle w:val="Heading3"/>
      </w:pPr>
      <w:bookmarkStart w:id="107" w:name="_Toc506985252"/>
      <w:r>
        <w:t>Legal Requirement Description Text</w:t>
      </w:r>
      <w:bookmarkEnd w:id="107"/>
    </w:p>
    <w:p w14:paraId="6849B1E9" w14:textId="77777777" w:rsidR="00D37AEE" w:rsidRPr="00E224F7" w:rsidRDefault="00D37AEE" w:rsidP="00D37AEE">
      <w:pPr>
        <w:rPr>
          <w:rFonts w:ascii="Calibri" w:hAnsi="Calibri"/>
          <w:color w:val="000000"/>
        </w:rPr>
      </w:pPr>
      <w:r w:rsidRPr="00E224F7">
        <w:rPr>
          <w:rFonts w:ascii="Calibri" w:hAnsi="Calibri"/>
          <w:color w:val="000000"/>
        </w:rPr>
        <w:t xml:space="preserve">The State </w:t>
      </w:r>
      <w:r>
        <w:rPr>
          <w:rFonts w:ascii="Calibri" w:hAnsi="Calibri"/>
          <w:color w:val="000000"/>
        </w:rPr>
        <w:t xml:space="preserve">has enacted and is enforcing </w:t>
      </w:r>
      <w:r w:rsidRPr="00E224F7">
        <w:rPr>
          <w:rFonts w:ascii="Calibri" w:hAnsi="Calibri"/>
          <w:color w:val="000000"/>
        </w:rPr>
        <w:t>a law that requires all individuals convicted of driving under the influence or of driving while intoxicated to drive only motor vehicles with alcohol-ignition interlocks for a</w:t>
      </w:r>
      <w:r>
        <w:rPr>
          <w:rFonts w:ascii="Calibri" w:hAnsi="Calibri"/>
          <w:color w:val="000000"/>
        </w:rPr>
        <w:t>n authorized</w:t>
      </w:r>
      <w:r w:rsidRPr="00E224F7">
        <w:rPr>
          <w:rFonts w:ascii="Calibri" w:hAnsi="Calibri"/>
          <w:color w:val="000000"/>
        </w:rPr>
        <w:t xml:space="preserve"> period of </w:t>
      </w:r>
      <w:r>
        <w:rPr>
          <w:rFonts w:ascii="Calibri" w:hAnsi="Calibri"/>
          <w:color w:val="000000"/>
        </w:rPr>
        <w:t xml:space="preserve">not less than </w:t>
      </w:r>
      <w:r w:rsidRPr="00E224F7">
        <w:rPr>
          <w:rFonts w:ascii="Calibri" w:hAnsi="Calibri"/>
          <w:color w:val="000000"/>
        </w:rPr>
        <w:t>6 months.</w:t>
      </w:r>
    </w:p>
    <w:p w14:paraId="6E3B20D7" w14:textId="77777777" w:rsidR="00D37AEE" w:rsidRPr="007F02B1" w:rsidRDefault="00D37AEE" w:rsidP="00D37AEE"/>
    <w:p w14:paraId="6D67D934" w14:textId="77777777" w:rsidR="00D37AEE" w:rsidRDefault="00D37AEE" w:rsidP="00D37AEE">
      <w:pPr>
        <w:rPr>
          <w:rFonts w:asciiTheme="majorHAnsi" w:eastAsiaTheme="majorEastAsia" w:hAnsiTheme="majorHAnsi" w:cstheme="majorBidi"/>
          <w:color w:val="243F60" w:themeColor="accent1" w:themeShade="7F"/>
        </w:rPr>
      </w:pPr>
      <w:r>
        <w:br w:type="page"/>
      </w:r>
    </w:p>
    <w:p w14:paraId="44049EE5" w14:textId="77777777" w:rsidR="00D37AEE" w:rsidRDefault="00D37AEE" w:rsidP="00D37AEE">
      <w:pPr>
        <w:pStyle w:val="Heading3"/>
      </w:pPr>
      <w:bookmarkStart w:id="108" w:name="_Toc506985253"/>
      <w:r>
        <w:t>Address Legal Requirement (Legal Requirement form)</w:t>
      </w:r>
      <w:bookmarkEnd w:id="108"/>
    </w:p>
    <w:p w14:paraId="00508C8A" w14:textId="77777777" w:rsidR="00D37AEE" w:rsidRDefault="00D37AEE" w:rsidP="00D37AEE">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D37AEE" w14:paraId="14A082B8" w14:textId="77777777" w:rsidTr="00DE22AF">
        <w:tc>
          <w:tcPr>
            <w:tcW w:w="14390" w:type="dxa"/>
          </w:tcPr>
          <w:p w14:paraId="2D2C3957" w14:textId="77777777" w:rsidR="00D37AEE" w:rsidRDefault="00D37AEE" w:rsidP="00DE22AF">
            <w:r>
              <w:rPr>
                <w:noProof/>
              </w:rPr>
              <w:drawing>
                <wp:inline distT="0" distB="0" distL="0" distR="0" wp14:anchorId="2BF6A386" wp14:editId="2FEC090C">
                  <wp:extent cx="9144000" cy="42697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6CC392F9" w14:textId="77777777" w:rsidR="00D37AEE" w:rsidRDefault="00D37AEE" w:rsidP="00D37AEE">
      <w:pPr>
        <w:rPr>
          <w:rFonts w:eastAsiaTheme="majorEastAsia"/>
          <w:color w:val="243F60" w:themeColor="accent1" w:themeShade="7F"/>
        </w:rPr>
      </w:pPr>
      <w:r>
        <w:br w:type="page"/>
      </w:r>
    </w:p>
    <w:p w14:paraId="25EA5B43" w14:textId="77777777" w:rsidR="00D37AEE" w:rsidRDefault="00D37AEE" w:rsidP="00D37AEE">
      <w:pPr>
        <w:pStyle w:val="Heading3"/>
      </w:pPr>
      <w:bookmarkStart w:id="109" w:name="_Toc506985254"/>
      <w:r>
        <w:t>Add New Citation (Quick create form)</w:t>
      </w:r>
      <w:bookmarkEnd w:id="109"/>
    </w:p>
    <w:p w14:paraId="2ABBD61C" w14:textId="77777777" w:rsidR="00D37AEE" w:rsidRDefault="00D37AEE" w:rsidP="00D37AEE">
      <w:r>
        <w:t>On the legal requirement form, users will click the Add New button to add as many citations as necessary to meet the requirement.  They will complete this for each requirement listed.</w:t>
      </w:r>
    </w:p>
    <w:tbl>
      <w:tblPr>
        <w:tblStyle w:val="TableGrid"/>
        <w:tblW w:w="0" w:type="auto"/>
        <w:tblLook w:val="04A0" w:firstRow="1" w:lastRow="0" w:firstColumn="1" w:lastColumn="0" w:noHBand="0" w:noVBand="1"/>
      </w:tblPr>
      <w:tblGrid>
        <w:gridCol w:w="14616"/>
      </w:tblGrid>
      <w:tr w:rsidR="00D37AEE" w14:paraId="5888F46A" w14:textId="77777777" w:rsidTr="00DE22AF">
        <w:tc>
          <w:tcPr>
            <w:tcW w:w="14390" w:type="dxa"/>
          </w:tcPr>
          <w:p w14:paraId="0311AF91" w14:textId="77777777" w:rsidR="00D37AEE" w:rsidRDefault="00D37AEE" w:rsidP="00DE22AF">
            <w:r>
              <w:rPr>
                <w:noProof/>
              </w:rPr>
              <w:drawing>
                <wp:inline distT="0" distB="0" distL="0" distR="0" wp14:anchorId="0D23E223" wp14:editId="34A704D9">
                  <wp:extent cx="9144000" cy="1668145"/>
                  <wp:effectExtent l="0" t="0" r="0"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19155CD5" w14:textId="77777777" w:rsidR="00D37AEE" w:rsidRDefault="00D37AEE" w:rsidP="00D37AEE">
      <w:pPr>
        <w:rPr>
          <w:rFonts w:eastAsiaTheme="majorEastAsia"/>
        </w:rPr>
      </w:pPr>
    </w:p>
    <w:p w14:paraId="63970515" w14:textId="77777777" w:rsidR="00D37AEE" w:rsidRDefault="00D37AEE" w:rsidP="00D37AEE">
      <w:pPr>
        <w:rPr>
          <w:rFonts w:asciiTheme="majorHAnsi" w:eastAsiaTheme="majorEastAsia" w:hAnsiTheme="majorHAnsi" w:cstheme="majorBidi"/>
          <w:color w:val="365F91" w:themeColor="accent1" w:themeShade="BF"/>
          <w:sz w:val="32"/>
          <w:szCs w:val="32"/>
        </w:rPr>
      </w:pPr>
      <w:r>
        <w:br w:type="page"/>
      </w:r>
    </w:p>
    <w:p w14:paraId="33AAEF31" w14:textId="77777777" w:rsidR="00D37AEE" w:rsidRDefault="00D37AEE" w:rsidP="00D37AEE">
      <w:pPr>
        <w:pStyle w:val="Heading1"/>
      </w:pPr>
      <w:bookmarkStart w:id="110" w:name="_Toc506985255"/>
      <w:bookmarkStart w:id="111" w:name="_Toc507563246"/>
      <w:r>
        <w:t>405(d) 24-7 Sobriety programs grant</w:t>
      </w:r>
      <w:bookmarkEnd w:id="110"/>
      <w:bookmarkEnd w:id="111"/>
      <w:r>
        <w:t xml:space="preserve"> </w:t>
      </w:r>
    </w:p>
    <w:p w14:paraId="3FA6E83E" w14:textId="77777777" w:rsidR="00D37AEE" w:rsidRPr="00C12E1B" w:rsidRDefault="00D37AEE" w:rsidP="00D37AEE">
      <w:pPr>
        <w:pStyle w:val="Heading2"/>
      </w:pPr>
      <w:bookmarkStart w:id="112" w:name="_Toc506985256"/>
      <w:r>
        <w:t>Mandatory license restriction requirement (405d 24-7 section)</w:t>
      </w:r>
      <w:bookmarkEnd w:id="112"/>
    </w:p>
    <w:tbl>
      <w:tblPr>
        <w:tblStyle w:val="TableGrid"/>
        <w:tblW w:w="0" w:type="auto"/>
        <w:tblLook w:val="04A0" w:firstRow="1" w:lastRow="0" w:firstColumn="1" w:lastColumn="0" w:noHBand="0" w:noVBand="1"/>
      </w:tblPr>
      <w:tblGrid>
        <w:gridCol w:w="14616"/>
      </w:tblGrid>
      <w:tr w:rsidR="00D37AEE" w14:paraId="06818115" w14:textId="77777777" w:rsidTr="00DE22AF">
        <w:tc>
          <w:tcPr>
            <w:tcW w:w="14390" w:type="dxa"/>
          </w:tcPr>
          <w:p w14:paraId="01286A45" w14:textId="77777777" w:rsidR="00D37AEE" w:rsidRDefault="00D37AEE" w:rsidP="00DE22AF">
            <w:r>
              <w:rPr>
                <w:noProof/>
              </w:rPr>
              <w:t xml:space="preserve"> </w:t>
            </w:r>
            <w:r>
              <w:rPr>
                <w:noProof/>
              </w:rPr>
              <w:drawing>
                <wp:inline distT="0" distB="0" distL="0" distR="0" wp14:anchorId="0671D227" wp14:editId="5797C30F">
                  <wp:extent cx="9144000" cy="2964815"/>
                  <wp:effectExtent l="0" t="0" r="0" b="69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2964815"/>
                          </a:xfrm>
                          <a:prstGeom prst="rect">
                            <a:avLst/>
                          </a:prstGeom>
                        </pic:spPr>
                      </pic:pic>
                    </a:graphicData>
                  </a:graphic>
                </wp:inline>
              </w:drawing>
            </w:r>
          </w:p>
        </w:tc>
      </w:tr>
    </w:tbl>
    <w:p w14:paraId="3141B5F5" w14:textId="77777777" w:rsidR="00D37AEE" w:rsidRDefault="00D37AEE" w:rsidP="00D37AEE"/>
    <w:p w14:paraId="40EE473C" w14:textId="77777777" w:rsidR="00D37AEE" w:rsidRDefault="00D37AEE" w:rsidP="00D37AEE">
      <w:pPr>
        <w:pStyle w:val="Heading3"/>
      </w:pPr>
      <w:bookmarkStart w:id="113" w:name="_Toc506985257"/>
      <w:r>
        <w:t>Legal Requirement Description Text</w:t>
      </w:r>
      <w:bookmarkEnd w:id="113"/>
    </w:p>
    <w:p w14:paraId="102FB170" w14:textId="77777777" w:rsidR="00D37AEE" w:rsidRDefault="00D37AEE" w:rsidP="00D37AEE">
      <w:pPr>
        <w:rPr>
          <w:rFonts w:ascii="Calibri" w:hAnsi="Calibri"/>
          <w:color w:val="000000"/>
        </w:rPr>
      </w:pPr>
      <w:r>
        <w:rPr>
          <w:rFonts w:ascii="Calibri" w:hAnsi="Calibri"/>
          <w:color w:val="000000"/>
        </w:rPr>
        <w:t>The State has enacted and is enforcing a statute that requires all individuals convicted of driving under the influence of alcohol or of driving while intoxicated to receive a restriction on driving privileges for a period of not less than 30 days.</w:t>
      </w:r>
    </w:p>
    <w:p w14:paraId="10B6CF63" w14:textId="77777777" w:rsidR="00D37AEE" w:rsidRPr="00E224F7" w:rsidRDefault="00D37AEE" w:rsidP="00D37AEE">
      <w:pPr>
        <w:rPr>
          <w:rFonts w:ascii="Calibri" w:hAnsi="Calibri"/>
          <w:color w:val="000000"/>
        </w:rPr>
      </w:pPr>
    </w:p>
    <w:p w14:paraId="503EB732" w14:textId="77777777" w:rsidR="00D37AEE" w:rsidRPr="007F02B1" w:rsidRDefault="00D37AEE" w:rsidP="00D37AEE"/>
    <w:p w14:paraId="1106D5C7" w14:textId="77777777" w:rsidR="00D37AEE" w:rsidRDefault="00D37AEE" w:rsidP="00D37AEE">
      <w:pPr>
        <w:rPr>
          <w:rFonts w:asciiTheme="majorHAnsi" w:eastAsiaTheme="majorEastAsia" w:hAnsiTheme="majorHAnsi" w:cstheme="majorBidi"/>
          <w:color w:val="243F60" w:themeColor="accent1" w:themeShade="7F"/>
        </w:rPr>
      </w:pPr>
      <w:r>
        <w:br w:type="page"/>
      </w:r>
    </w:p>
    <w:p w14:paraId="4E43FA40" w14:textId="77777777" w:rsidR="00D37AEE" w:rsidRDefault="00D37AEE" w:rsidP="00D37AEE">
      <w:pPr>
        <w:pStyle w:val="Heading3"/>
      </w:pPr>
      <w:bookmarkStart w:id="114" w:name="_Toc506985258"/>
      <w:r>
        <w:t>Address Legal Requirement (Legal Requirement form)</w:t>
      </w:r>
      <w:bookmarkEnd w:id="114"/>
    </w:p>
    <w:p w14:paraId="20E4439E" w14:textId="77777777" w:rsidR="00D37AEE" w:rsidRDefault="00D37AEE" w:rsidP="00D37AEE">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D37AEE" w14:paraId="33AB1A2B" w14:textId="77777777" w:rsidTr="00DE22AF">
        <w:tc>
          <w:tcPr>
            <w:tcW w:w="14390" w:type="dxa"/>
          </w:tcPr>
          <w:p w14:paraId="7002BA1F" w14:textId="77777777" w:rsidR="00D37AEE" w:rsidRDefault="00D37AEE" w:rsidP="00DE22AF">
            <w:r>
              <w:rPr>
                <w:noProof/>
              </w:rPr>
              <w:drawing>
                <wp:inline distT="0" distB="0" distL="0" distR="0" wp14:anchorId="74230CAF" wp14:editId="7FAA8789">
                  <wp:extent cx="9144000" cy="426974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4617B478" w14:textId="77777777" w:rsidR="00D37AEE" w:rsidRDefault="00D37AEE" w:rsidP="00D37AEE">
      <w:pPr>
        <w:rPr>
          <w:rFonts w:eastAsiaTheme="majorEastAsia"/>
          <w:color w:val="243F60" w:themeColor="accent1" w:themeShade="7F"/>
        </w:rPr>
      </w:pPr>
      <w:r>
        <w:br w:type="page"/>
      </w:r>
    </w:p>
    <w:p w14:paraId="16733910" w14:textId="77777777" w:rsidR="00D37AEE" w:rsidRDefault="00D37AEE" w:rsidP="00D37AEE">
      <w:pPr>
        <w:pStyle w:val="Heading3"/>
      </w:pPr>
      <w:bookmarkStart w:id="115" w:name="_Toc506985259"/>
      <w:r>
        <w:t>Add New Citation (Quick create form)</w:t>
      </w:r>
      <w:bookmarkEnd w:id="115"/>
    </w:p>
    <w:p w14:paraId="5D60C9A4" w14:textId="77777777" w:rsidR="00D37AEE" w:rsidRDefault="00D37AEE" w:rsidP="00D37AEE">
      <w:r>
        <w:t>On the legal requirement form, users will click the Add New button to add as many citations as necessary to meet the requirement.  They will complete this for each requirement listed.</w:t>
      </w:r>
    </w:p>
    <w:tbl>
      <w:tblPr>
        <w:tblStyle w:val="TableGrid"/>
        <w:tblW w:w="0" w:type="auto"/>
        <w:tblLook w:val="04A0" w:firstRow="1" w:lastRow="0" w:firstColumn="1" w:lastColumn="0" w:noHBand="0" w:noVBand="1"/>
      </w:tblPr>
      <w:tblGrid>
        <w:gridCol w:w="14616"/>
      </w:tblGrid>
      <w:tr w:rsidR="00D37AEE" w14:paraId="454B81C1" w14:textId="77777777" w:rsidTr="00DE22AF">
        <w:tc>
          <w:tcPr>
            <w:tcW w:w="14390" w:type="dxa"/>
          </w:tcPr>
          <w:p w14:paraId="65248692" w14:textId="77777777" w:rsidR="00D37AEE" w:rsidRDefault="00D37AEE" w:rsidP="00DE22AF">
            <w:r>
              <w:rPr>
                <w:noProof/>
              </w:rPr>
              <w:drawing>
                <wp:inline distT="0" distB="0" distL="0" distR="0" wp14:anchorId="4C1E9D9C" wp14:editId="4D9159D7">
                  <wp:extent cx="9144000" cy="1668145"/>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7CBDA678" w14:textId="77777777" w:rsidR="00D37AEE" w:rsidRDefault="00D37AEE" w:rsidP="00D37AEE">
      <w:r>
        <w:br w:type="page"/>
      </w:r>
    </w:p>
    <w:p w14:paraId="12A8563D" w14:textId="77777777" w:rsidR="00D37AEE" w:rsidRPr="00A87807" w:rsidRDefault="00D37AEE" w:rsidP="00D37AEE">
      <w:pPr>
        <w:pStyle w:val="Heading2"/>
      </w:pPr>
      <w:bookmarkStart w:id="116" w:name="_Toc506985260"/>
      <w:r>
        <w:t>24/7 Sobriety program information (405d 24-7 section)</w:t>
      </w:r>
      <w:bookmarkEnd w:id="116"/>
    </w:p>
    <w:tbl>
      <w:tblPr>
        <w:tblStyle w:val="TableGrid"/>
        <w:tblW w:w="0" w:type="auto"/>
        <w:tblLook w:val="04A0" w:firstRow="1" w:lastRow="0" w:firstColumn="1" w:lastColumn="0" w:noHBand="0" w:noVBand="1"/>
      </w:tblPr>
      <w:tblGrid>
        <w:gridCol w:w="14390"/>
      </w:tblGrid>
      <w:tr w:rsidR="00D37AEE" w14:paraId="4751A3C4" w14:textId="77777777" w:rsidTr="00DE22AF">
        <w:tc>
          <w:tcPr>
            <w:tcW w:w="14390" w:type="dxa"/>
          </w:tcPr>
          <w:p w14:paraId="5F011363" w14:textId="77777777" w:rsidR="00D37AEE" w:rsidRDefault="00D37AEE" w:rsidP="00DE22AF">
            <w:r>
              <w:rPr>
                <w:noProof/>
              </w:rPr>
              <w:drawing>
                <wp:inline distT="0" distB="0" distL="0" distR="0" wp14:anchorId="5C3063B9" wp14:editId="476E8926">
                  <wp:extent cx="8680896" cy="2489328"/>
                  <wp:effectExtent l="0" t="0" r="635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680896" cy="2489328"/>
                          </a:xfrm>
                          <a:prstGeom prst="rect">
                            <a:avLst/>
                          </a:prstGeom>
                        </pic:spPr>
                      </pic:pic>
                    </a:graphicData>
                  </a:graphic>
                </wp:inline>
              </w:drawing>
            </w:r>
          </w:p>
        </w:tc>
      </w:tr>
    </w:tbl>
    <w:p w14:paraId="22047823" w14:textId="77777777" w:rsidR="00D37AEE" w:rsidRDefault="00D37AEE" w:rsidP="00D37AEE"/>
    <w:p w14:paraId="208199B4" w14:textId="77777777" w:rsidR="00D37AEE" w:rsidRDefault="00D37AEE" w:rsidP="00D37AEE">
      <w:r>
        <w:br w:type="page"/>
      </w:r>
    </w:p>
    <w:p w14:paraId="26F250B4" w14:textId="77777777" w:rsidR="00D37AEE" w:rsidRDefault="00D37AEE" w:rsidP="00D37AEE">
      <w:pPr>
        <w:pStyle w:val="Heading2"/>
      </w:pPr>
      <w:bookmarkStart w:id="117" w:name="_Toc506985261"/>
      <w:r>
        <w:t>Provide legal citations (405d 24-7 section)</w:t>
      </w:r>
      <w:bookmarkEnd w:id="117"/>
    </w:p>
    <w:p w14:paraId="390ED9B7" w14:textId="77777777" w:rsidR="00D37AEE" w:rsidRPr="00C12E1B" w:rsidRDefault="00D37AEE" w:rsidP="00D37AEE">
      <w:r>
        <w:t>Only displayed if Provide legal citations is checked.</w:t>
      </w:r>
    </w:p>
    <w:tbl>
      <w:tblPr>
        <w:tblStyle w:val="TableGrid"/>
        <w:tblW w:w="0" w:type="auto"/>
        <w:tblLook w:val="04A0" w:firstRow="1" w:lastRow="0" w:firstColumn="1" w:lastColumn="0" w:noHBand="0" w:noVBand="1"/>
      </w:tblPr>
      <w:tblGrid>
        <w:gridCol w:w="14616"/>
      </w:tblGrid>
      <w:tr w:rsidR="00D37AEE" w14:paraId="1B5DFD16" w14:textId="77777777" w:rsidTr="00DE22AF">
        <w:tc>
          <w:tcPr>
            <w:tcW w:w="14390" w:type="dxa"/>
          </w:tcPr>
          <w:p w14:paraId="09C31089" w14:textId="77777777" w:rsidR="00D37AEE" w:rsidRDefault="00D37AEE" w:rsidP="00DE22AF">
            <w:r>
              <w:rPr>
                <w:noProof/>
              </w:rPr>
              <w:t xml:space="preserve"> </w:t>
            </w:r>
            <w:r>
              <w:rPr>
                <w:noProof/>
              </w:rPr>
              <w:drawing>
                <wp:inline distT="0" distB="0" distL="0" distR="0" wp14:anchorId="76904195" wp14:editId="1730D59C">
                  <wp:extent cx="9144000" cy="29552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144000" cy="2955290"/>
                          </a:xfrm>
                          <a:prstGeom prst="rect">
                            <a:avLst/>
                          </a:prstGeom>
                        </pic:spPr>
                      </pic:pic>
                    </a:graphicData>
                  </a:graphic>
                </wp:inline>
              </w:drawing>
            </w:r>
          </w:p>
        </w:tc>
      </w:tr>
    </w:tbl>
    <w:p w14:paraId="7FC2F9FF" w14:textId="77777777" w:rsidR="00D37AEE" w:rsidRDefault="00D37AEE" w:rsidP="00D37AEE"/>
    <w:p w14:paraId="75FDB700" w14:textId="77777777" w:rsidR="00D37AEE" w:rsidRDefault="00D37AEE" w:rsidP="00D37AEE">
      <w:pPr>
        <w:pStyle w:val="Heading3"/>
      </w:pPr>
      <w:bookmarkStart w:id="118" w:name="_Toc506985262"/>
      <w:r>
        <w:t>Legal Requirement Description Text</w:t>
      </w:r>
      <w:bookmarkEnd w:id="118"/>
    </w:p>
    <w:p w14:paraId="21627583" w14:textId="77777777" w:rsidR="00D37AEE" w:rsidRDefault="00D37AEE" w:rsidP="00D37AEE">
      <w:pPr>
        <w:rPr>
          <w:rFonts w:ascii="Calibri" w:hAnsi="Calibri"/>
          <w:color w:val="000000"/>
        </w:rPr>
      </w:pPr>
      <w:r>
        <w:rPr>
          <w:rFonts w:ascii="Calibri" w:hAnsi="Calibri"/>
          <w:color w:val="000000"/>
        </w:rPr>
        <w:t>State law authorizes a Statewide 24-7 sobriety program.</w:t>
      </w:r>
    </w:p>
    <w:p w14:paraId="5942D577" w14:textId="77777777" w:rsidR="00D37AEE" w:rsidRPr="00E224F7" w:rsidRDefault="00D37AEE" w:rsidP="00D37AEE">
      <w:pPr>
        <w:rPr>
          <w:rFonts w:ascii="Calibri" w:hAnsi="Calibri"/>
          <w:color w:val="000000"/>
        </w:rPr>
      </w:pPr>
    </w:p>
    <w:p w14:paraId="74041CE1" w14:textId="77777777" w:rsidR="00D37AEE" w:rsidRPr="007F02B1" w:rsidRDefault="00D37AEE" w:rsidP="00D37AEE"/>
    <w:p w14:paraId="5CD4DE18" w14:textId="77777777" w:rsidR="00D37AEE" w:rsidRDefault="00D37AEE" w:rsidP="00D37AEE">
      <w:pPr>
        <w:rPr>
          <w:rFonts w:asciiTheme="majorHAnsi" w:eastAsiaTheme="majorEastAsia" w:hAnsiTheme="majorHAnsi" w:cstheme="majorBidi"/>
          <w:color w:val="243F60" w:themeColor="accent1" w:themeShade="7F"/>
        </w:rPr>
      </w:pPr>
      <w:r>
        <w:br w:type="page"/>
      </w:r>
    </w:p>
    <w:p w14:paraId="6D593062" w14:textId="77777777" w:rsidR="00D37AEE" w:rsidRDefault="00D37AEE" w:rsidP="00D37AEE">
      <w:pPr>
        <w:pStyle w:val="Heading3"/>
      </w:pPr>
      <w:bookmarkStart w:id="119" w:name="_Toc506985263"/>
      <w:r>
        <w:t>Address Legal Requirement (Legal Requirement form)</w:t>
      </w:r>
      <w:bookmarkEnd w:id="119"/>
    </w:p>
    <w:p w14:paraId="11A20E80" w14:textId="77777777" w:rsidR="00D37AEE" w:rsidRDefault="00D37AEE" w:rsidP="00D37AEE">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D37AEE" w14:paraId="1EC30EE0" w14:textId="77777777" w:rsidTr="00DE22AF">
        <w:tc>
          <w:tcPr>
            <w:tcW w:w="14390" w:type="dxa"/>
          </w:tcPr>
          <w:p w14:paraId="1112F163" w14:textId="77777777" w:rsidR="00D37AEE" w:rsidRDefault="00D37AEE" w:rsidP="00DE22AF">
            <w:r>
              <w:rPr>
                <w:noProof/>
              </w:rPr>
              <w:drawing>
                <wp:inline distT="0" distB="0" distL="0" distR="0" wp14:anchorId="477F8B7A" wp14:editId="03169DF1">
                  <wp:extent cx="9144000" cy="42697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3C1E6BC9" w14:textId="77777777" w:rsidR="00D37AEE" w:rsidRDefault="00D37AEE" w:rsidP="00D37AEE">
      <w:pPr>
        <w:rPr>
          <w:rFonts w:eastAsiaTheme="majorEastAsia"/>
          <w:color w:val="243F60" w:themeColor="accent1" w:themeShade="7F"/>
        </w:rPr>
      </w:pPr>
      <w:r>
        <w:br w:type="page"/>
      </w:r>
    </w:p>
    <w:p w14:paraId="7619D1A3" w14:textId="77777777" w:rsidR="00D37AEE" w:rsidRDefault="00D37AEE" w:rsidP="00D37AEE">
      <w:pPr>
        <w:pStyle w:val="Heading3"/>
      </w:pPr>
      <w:bookmarkStart w:id="120" w:name="_Toc506985264"/>
      <w:r>
        <w:t>Add New Citation (Quick create form)</w:t>
      </w:r>
      <w:bookmarkEnd w:id="120"/>
    </w:p>
    <w:p w14:paraId="578C4F54" w14:textId="77777777" w:rsidR="00D37AEE" w:rsidRDefault="00D37AEE" w:rsidP="00D37AEE">
      <w:r>
        <w:t>On the legal requirement form, users will click the Add New button to add as many citations as necessary to meet the requirement.  They will complete this for each requirement listed.</w:t>
      </w:r>
    </w:p>
    <w:tbl>
      <w:tblPr>
        <w:tblStyle w:val="TableGrid"/>
        <w:tblW w:w="0" w:type="auto"/>
        <w:tblLook w:val="04A0" w:firstRow="1" w:lastRow="0" w:firstColumn="1" w:lastColumn="0" w:noHBand="0" w:noVBand="1"/>
      </w:tblPr>
      <w:tblGrid>
        <w:gridCol w:w="14616"/>
      </w:tblGrid>
      <w:tr w:rsidR="00D37AEE" w14:paraId="7DEB31EF" w14:textId="77777777" w:rsidTr="00DE22AF">
        <w:tc>
          <w:tcPr>
            <w:tcW w:w="14390" w:type="dxa"/>
          </w:tcPr>
          <w:p w14:paraId="3CCC1FC2" w14:textId="77777777" w:rsidR="00D37AEE" w:rsidRDefault="00D37AEE" w:rsidP="00DE22AF">
            <w:r>
              <w:rPr>
                <w:noProof/>
              </w:rPr>
              <w:drawing>
                <wp:inline distT="0" distB="0" distL="0" distR="0" wp14:anchorId="15B5D921" wp14:editId="7C5791C4">
                  <wp:extent cx="9144000" cy="1668145"/>
                  <wp:effectExtent l="0" t="0" r="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42E7A392" w14:textId="77777777" w:rsidR="00D37AEE" w:rsidRDefault="00D37AEE" w:rsidP="00D37AEE">
      <w:r>
        <w:br w:type="page"/>
      </w:r>
    </w:p>
    <w:p w14:paraId="4B7AFAB8" w14:textId="77777777" w:rsidR="00D37AEE" w:rsidRDefault="00D37AEE" w:rsidP="00D37AEE">
      <w:pPr>
        <w:pStyle w:val="Heading2"/>
      </w:pPr>
      <w:bookmarkStart w:id="121" w:name="_Toc506985265"/>
      <w:r>
        <w:t>Upload program information (405d 24-7 section)</w:t>
      </w:r>
      <w:bookmarkEnd w:id="121"/>
    </w:p>
    <w:p w14:paraId="47F14726" w14:textId="77777777" w:rsidR="00D37AEE" w:rsidRPr="00C12E1B" w:rsidRDefault="00D37AEE" w:rsidP="00D37AEE">
      <w:r>
        <w:t>Only displayed if Upload State program information is checked.</w:t>
      </w:r>
    </w:p>
    <w:tbl>
      <w:tblPr>
        <w:tblStyle w:val="TableGrid"/>
        <w:tblW w:w="0" w:type="auto"/>
        <w:tblLook w:val="04A0" w:firstRow="1" w:lastRow="0" w:firstColumn="1" w:lastColumn="0" w:noHBand="0" w:noVBand="1"/>
      </w:tblPr>
      <w:tblGrid>
        <w:gridCol w:w="14616"/>
      </w:tblGrid>
      <w:tr w:rsidR="00D37AEE" w14:paraId="4A2BB4EC" w14:textId="77777777" w:rsidTr="00DE22AF">
        <w:tc>
          <w:tcPr>
            <w:tcW w:w="14390" w:type="dxa"/>
          </w:tcPr>
          <w:p w14:paraId="0E4362A3" w14:textId="77777777" w:rsidR="00D37AEE" w:rsidRDefault="00D37AEE" w:rsidP="00DE22AF">
            <w:r>
              <w:rPr>
                <w:noProof/>
              </w:rPr>
              <w:drawing>
                <wp:inline distT="0" distB="0" distL="0" distR="0" wp14:anchorId="468007AF" wp14:editId="38B3AB9A">
                  <wp:extent cx="9144000" cy="400113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9144000" cy="4001135"/>
                          </a:xfrm>
                          <a:prstGeom prst="rect">
                            <a:avLst/>
                          </a:prstGeom>
                        </pic:spPr>
                      </pic:pic>
                    </a:graphicData>
                  </a:graphic>
                </wp:inline>
              </w:drawing>
            </w:r>
          </w:p>
        </w:tc>
      </w:tr>
    </w:tbl>
    <w:p w14:paraId="09C893EF" w14:textId="77777777" w:rsidR="00D37AEE" w:rsidRDefault="00D37AEE" w:rsidP="00D37AEE"/>
    <w:p w14:paraId="6EDFF543" w14:textId="77777777" w:rsidR="00D37AEE" w:rsidRDefault="00D37AEE" w:rsidP="00D37AEE"/>
    <w:p w14:paraId="20D10972" w14:textId="77777777" w:rsidR="00D37AEE" w:rsidRDefault="00D37AEE" w:rsidP="00D37AEE"/>
    <w:p w14:paraId="32DB3522" w14:textId="77777777" w:rsidR="003B413E" w:rsidRPr="003B413E" w:rsidRDefault="003B413E" w:rsidP="003B413E"/>
    <w:p w14:paraId="06FAEA53" w14:textId="77777777" w:rsidR="003B413E" w:rsidRPr="00A87807" w:rsidRDefault="003B413E" w:rsidP="003B413E"/>
    <w:p w14:paraId="30C74F3B" w14:textId="77777777" w:rsidR="003B413E" w:rsidRPr="00A87807" w:rsidRDefault="003B413E" w:rsidP="003B413E"/>
    <w:p w14:paraId="693749D2" w14:textId="77777777" w:rsidR="003B413E" w:rsidRDefault="003B413E" w:rsidP="003B413E"/>
    <w:p w14:paraId="0917F0C2" w14:textId="77777777" w:rsidR="003B413E" w:rsidRDefault="003B413E" w:rsidP="003B413E">
      <w:pPr>
        <w:tabs>
          <w:tab w:val="left" w:pos="3435"/>
        </w:tabs>
      </w:pPr>
      <w:r>
        <w:tab/>
      </w:r>
    </w:p>
    <w:p w14:paraId="767BF26D" w14:textId="77777777" w:rsidR="003B413E" w:rsidRDefault="003B413E" w:rsidP="003B413E"/>
    <w:p w14:paraId="22E52CED" w14:textId="77777777" w:rsidR="003B413E" w:rsidRPr="003B413E" w:rsidRDefault="003B413E" w:rsidP="003B413E"/>
    <w:p w14:paraId="18E146D5" w14:textId="77777777" w:rsidR="003B413E" w:rsidRPr="00B474F0" w:rsidRDefault="003B413E" w:rsidP="00B474F0"/>
    <w:p w14:paraId="4054C02A" w14:textId="77777777" w:rsidR="00B474F0" w:rsidRPr="00B474F0" w:rsidRDefault="00B474F0" w:rsidP="00B474F0"/>
    <w:p w14:paraId="2A9FF3F3" w14:textId="75781E1C" w:rsidR="00D37AEE" w:rsidRDefault="00B474F0" w:rsidP="00D37AEE">
      <w:pPr>
        <w:pStyle w:val="Heading1"/>
        <w:jc w:val="center"/>
      </w:pPr>
      <w:r>
        <w:tab/>
      </w:r>
      <w:bookmarkStart w:id="122" w:name="_Toc507563247"/>
      <w:r w:rsidR="003B7582">
        <w:t xml:space="preserve">S. 405e </w:t>
      </w:r>
      <w:r w:rsidR="00D37AEE">
        <w:t>Distracted Driving Incentive Grant Contents</w:t>
      </w:r>
      <w:bookmarkEnd w:id="122"/>
    </w:p>
    <w:p w14:paraId="7F4F80BB" w14:textId="27FD28E4" w:rsidR="00D37AEE" w:rsidRDefault="00D37AEE" w:rsidP="00D37AEE"/>
    <w:p w14:paraId="3616682E" w14:textId="26D9647B" w:rsidR="00D37AEE" w:rsidRDefault="00D37AEE" w:rsidP="00D37AEE"/>
    <w:p w14:paraId="7CF08D62" w14:textId="63A28018" w:rsidR="00D37AEE" w:rsidRDefault="00D37AEE" w:rsidP="00D37AEE"/>
    <w:p w14:paraId="6C18F866" w14:textId="60FA4072" w:rsidR="00D37AEE" w:rsidRDefault="00D37AEE" w:rsidP="00D37AEE"/>
    <w:p w14:paraId="7B8732B2" w14:textId="71CB8135" w:rsidR="00D37AEE" w:rsidRDefault="00D37AEE" w:rsidP="00D37AEE"/>
    <w:p w14:paraId="2728CE02" w14:textId="1EDA6662" w:rsidR="00D37AEE" w:rsidRDefault="00D37AEE" w:rsidP="00D37AEE"/>
    <w:p w14:paraId="3B968C5A" w14:textId="027F06BB" w:rsidR="00D37AEE" w:rsidRDefault="00D37AEE" w:rsidP="00D37AEE"/>
    <w:p w14:paraId="5E31EB9B" w14:textId="1228048A" w:rsidR="00D37AEE" w:rsidRDefault="00D37AEE" w:rsidP="00D37AEE"/>
    <w:p w14:paraId="2442E3C6" w14:textId="0EC07CDD" w:rsidR="00D37AEE" w:rsidRDefault="00D37AEE" w:rsidP="00D37AEE"/>
    <w:p w14:paraId="0982DD2A" w14:textId="7D0484CA" w:rsidR="00D37AEE" w:rsidRDefault="00D37AEE" w:rsidP="00D37AEE"/>
    <w:p w14:paraId="31674341" w14:textId="730521F5" w:rsidR="00D37AEE" w:rsidRDefault="00D37AEE" w:rsidP="00D37AEE"/>
    <w:p w14:paraId="26F49736" w14:textId="4F431335" w:rsidR="00D37AEE" w:rsidRDefault="00D37AEE" w:rsidP="00D37AEE"/>
    <w:p w14:paraId="5B44C8CB" w14:textId="4D70B7D2" w:rsidR="00D37AEE" w:rsidRDefault="00D37AEE" w:rsidP="00D37AEE"/>
    <w:p w14:paraId="7848E1CE" w14:textId="69F220A3" w:rsidR="00D37AEE" w:rsidRDefault="00D37AEE" w:rsidP="00D37AEE"/>
    <w:p w14:paraId="08DAEACE" w14:textId="36D5C43D" w:rsidR="00D37AEE" w:rsidRDefault="00D37AEE" w:rsidP="00D37AEE"/>
    <w:p w14:paraId="41D62AA8" w14:textId="2D6E9D83" w:rsidR="00D37AEE" w:rsidRDefault="00D37AEE" w:rsidP="00D37AEE"/>
    <w:p w14:paraId="079D8555" w14:textId="69234627" w:rsidR="00D37AEE" w:rsidRDefault="00D37AEE" w:rsidP="00D37AEE"/>
    <w:p w14:paraId="0947263B" w14:textId="77777777" w:rsidR="00D37AEE" w:rsidRPr="00D37AEE" w:rsidRDefault="00D37AEE" w:rsidP="00D37AEE"/>
    <w:p w14:paraId="6E1B9585" w14:textId="77777777" w:rsidR="003B7582" w:rsidRPr="007A6FCF" w:rsidRDefault="003B7582" w:rsidP="003B7582">
      <w:pPr>
        <w:pStyle w:val="Heading2"/>
      </w:pPr>
      <w:bookmarkStart w:id="123" w:name="_Toc506985781"/>
      <w:r>
        <w:t>Driver’s license exam questions (405e section)</w:t>
      </w:r>
      <w:bookmarkEnd w:id="123"/>
    </w:p>
    <w:tbl>
      <w:tblPr>
        <w:tblStyle w:val="TableGrid"/>
        <w:tblW w:w="0" w:type="auto"/>
        <w:tblLook w:val="04A0" w:firstRow="1" w:lastRow="0" w:firstColumn="1" w:lastColumn="0" w:noHBand="0" w:noVBand="1"/>
      </w:tblPr>
      <w:tblGrid>
        <w:gridCol w:w="14616"/>
      </w:tblGrid>
      <w:tr w:rsidR="003B7582" w14:paraId="54F1B49D" w14:textId="77777777" w:rsidTr="00DE22AF">
        <w:tc>
          <w:tcPr>
            <w:tcW w:w="14390" w:type="dxa"/>
          </w:tcPr>
          <w:p w14:paraId="33440E9F" w14:textId="77777777" w:rsidR="003B7582" w:rsidRDefault="003B7582" w:rsidP="00DE22AF">
            <w:r>
              <w:rPr>
                <w:noProof/>
              </w:rPr>
              <w:drawing>
                <wp:inline distT="0" distB="0" distL="0" distR="0" wp14:anchorId="6C02DFFE" wp14:editId="4557F92E">
                  <wp:extent cx="9144000" cy="415417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9144000" cy="4154170"/>
                          </a:xfrm>
                          <a:prstGeom prst="rect">
                            <a:avLst/>
                          </a:prstGeom>
                        </pic:spPr>
                      </pic:pic>
                    </a:graphicData>
                  </a:graphic>
                </wp:inline>
              </w:drawing>
            </w:r>
          </w:p>
        </w:tc>
      </w:tr>
    </w:tbl>
    <w:p w14:paraId="57AAD67B" w14:textId="77777777" w:rsidR="003B7582" w:rsidRDefault="003B7582" w:rsidP="003B7582"/>
    <w:p w14:paraId="4FF318A8" w14:textId="77777777" w:rsidR="003B7582" w:rsidRDefault="003B7582" w:rsidP="003B7582">
      <w:r>
        <w:br w:type="page"/>
      </w:r>
    </w:p>
    <w:p w14:paraId="3C05B50E" w14:textId="77777777" w:rsidR="003B7582" w:rsidRDefault="003B7582" w:rsidP="003B7582">
      <w:pPr>
        <w:pStyle w:val="Heading2"/>
      </w:pPr>
      <w:bookmarkStart w:id="124" w:name="_Toc506985782"/>
      <w:r>
        <w:t>Legal citations (405e section)</w:t>
      </w:r>
      <w:bookmarkEnd w:id="124"/>
    </w:p>
    <w:tbl>
      <w:tblPr>
        <w:tblStyle w:val="TableGrid"/>
        <w:tblW w:w="0" w:type="auto"/>
        <w:tblLook w:val="04A0" w:firstRow="1" w:lastRow="0" w:firstColumn="1" w:lastColumn="0" w:noHBand="0" w:noVBand="1"/>
      </w:tblPr>
      <w:tblGrid>
        <w:gridCol w:w="14616"/>
      </w:tblGrid>
      <w:tr w:rsidR="003B7582" w14:paraId="6B292110" w14:textId="77777777" w:rsidTr="00DE22AF">
        <w:tc>
          <w:tcPr>
            <w:tcW w:w="14390" w:type="dxa"/>
          </w:tcPr>
          <w:p w14:paraId="41FFB3A0" w14:textId="77777777" w:rsidR="003B7582" w:rsidRDefault="003B7582" w:rsidP="00DE22AF">
            <w:r>
              <w:rPr>
                <w:noProof/>
              </w:rPr>
              <w:drawing>
                <wp:inline distT="0" distB="0" distL="0" distR="0" wp14:anchorId="5AFF2576" wp14:editId="094D1236">
                  <wp:extent cx="7880755" cy="3479979"/>
                  <wp:effectExtent l="0" t="0" r="635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7880755" cy="3479979"/>
                          </a:xfrm>
                          <a:prstGeom prst="rect">
                            <a:avLst/>
                          </a:prstGeom>
                        </pic:spPr>
                      </pic:pic>
                    </a:graphicData>
                  </a:graphic>
                </wp:inline>
              </w:drawing>
            </w:r>
          </w:p>
          <w:p w14:paraId="099ADD4A" w14:textId="77777777" w:rsidR="003B7582" w:rsidRDefault="003B7582" w:rsidP="00DE22AF">
            <w:r>
              <w:rPr>
                <w:noProof/>
              </w:rPr>
              <w:drawing>
                <wp:inline distT="0" distB="0" distL="0" distR="0" wp14:anchorId="6CC05C22" wp14:editId="2A9B7F3C">
                  <wp:extent cx="9144000" cy="1918335"/>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9144000" cy="1918335"/>
                          </a:xfrm>
                          <a:prstGeom prst="rect">
                            <a:avLst/>
                          </a:prstGeom>
                        </pic:spPr>
                      </pic:pic>
                    </a:graphicData>
                  </a:graphic>
                </wp:inline>
              </w:drawing>
            </w:r>
          </w:p>
          <w:p w14:paraId="751730B5" w14:textId="77777777" w:rsidR="003B7582" w:rsidRDefault="003B7582" w:rsidP="00DE22AF">
            <w:r>
              <w:rPr>
                <w:noProof/>
              </w:rPr>
              <w:drawing>
                <wp:inline distT="0" distB="0" distL="0" distR="0" wp14:anchorId="2A6CF671" wp14:editId="31371821">
                  <wp:extent cx="8997949" cy="265747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b="42750"/>
                          <a:stretch/>
                        </pic:blipFill>
                        <pic:spPr bwMode="auto">
                          <a:xfrm>
                            <a:off x="0" y="0"/>
                            <a:ext cx="8998412" cy="2657612"/>
                          </a:xfrm>
                          <a:prstGeom prst="rect">
                            <a:avLst/>
                          </a:prstGeom>
                          <a:ln>
                            <a:noFill/>
                          </a:ln>
                          <a:extLst>
                            <a:ext uri="{53640926-AAD7-44D8-BBD7-CCE9431645EC}">
                              <a14:shadowObscured xmlns:a14="http://schemas.microsoft.com/office/drawing/2010/main"/>
                            </a:ext>
                          </a:extLst>
                        </pic:spPr>
                      </pic:pic>
                    </a:graphicData>
                  </a:graphic>
                </wp:inline>
              </w:drawing>
            </w:r>
          </w:p>
          <w:p w14:paraId="6BB71EE5" w14:textId="0FC152F9" w:rsidR="003B7582" w:rsidRDefault="003B7582" w:rsidP="003B7582">
            <w:r>
              <w:rPr>
                <w:noProof/>
              </w:rPr>
              <w:drawing>
                <wp:inline distT="0" distB="0" distL="0" distR="0" wp14:anchorId="29A583FB" wp14:editId="4DC4ED6E">
                  <wp:extent cx="9144000" cy="1877060"/>
                  <wp:effectExtent l="0" t="0" r="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9144000" cy="1877060"/>
                          </a:xfrm>
                          <a:prstGeom prst="rect">
                            <a:avLst/>
                          </a:prstGeom>
                        </pic:spPr>
                      </pic:pic>
                    </a:graphicData>
                  </a:graphic>
                </wp:inline>
              </w:drawing>
            </w:r>
          </w:p>
        </w:tc>
      </w:tr>
    </w:tbl>
    <w:p w14:paraId="23E655FB" w14:textId="77777777" w:rsidR="003B7582" w:rsidRPr="009D40AA" w:rsidRDefault="003B7582" w:rsidP="003B7582"/>
    <w:p w14:paraId="567D38B4" w14:textId="77777777" w:rsidR="003B7582" w:rsidRDefault="003B7582" w:rsidP="003B7582">
      <w:pPr>
        <w:rPr>
          <w:rFonts w:asciiTheme="majorHAnsi" w:eastAsiaTheme="majorEastAsia" w:hAnsiTheme="majorHAnsi" w:cstheme="majorBidi"/>
          <w:color w:val="243F60" w:themeColor="accent1" w:themeShade="7F"/>
          <w:sz w:val="24"/>
          <w:szCs w:val="24"/>
        </w:rPr>
      </w:pPr>
      <w:r>
        <w:br w:type="page"/>
      </w:r>
    </w:p>
    <w:p w14:paraId="1CF525EA" w14:textId="77777777" w:rsidR="003B7582" w:rsidRDefault="003B7582" w:rsidP="003B7582">
      <w:pPr>
        <w:pStyle w:val="Heading3"/>
      </w:pPr>
      <w:bookmarkStart w:id="125" w:name="_Toc506985783"/>
      <w:r>
        <w:t>Legal Requirement Description Text</w:t>
      </w:r>
      <w:bookmarkEnd w:id="125"/>
    </w:p>
    <w:tbl>
      <w:tblPr>
        <w:tblW w:w="5000" w:type="pct"/>
        <w:tblLook w:val="04A0" w:firstRow="1" w:lastRow="0" w:firstColumn="1" w:lastColumn="0" w:noHBand="0" w:noVBand="1"/>
      </w:tblPr>
      <w:tblGrid>
        <w:gridCol w:w="6946"/>
        <w:gridCol w:w="7670"/>
      </w:tblGrid>
      <w:tr w:rsidR="003B7582" w:rsidRPr="009D40AA" w14:paraId="6C33ED5B" w14:textId="77777777" w:rsidTr="00DE22AF">
        <w:trPr>
          <w:trHeight w:val="290"/>
        </w:trPr>
        <w:tc>
          <w:tcPr>
            <w:tcW w:w="2376" w:type="pct"/>
            <w:tcBorders>
              <w:top w:val="single" w:sz="4" w:space="0" w:color="8EA9DB"/>
              <w:left w:val="nil"/>
              <w:bottom w:val="single" w:sz="4" w:space="0" w:color="8EA9DB"/>
              <w:right w:val="nil"/>
            </w:tcBorders>
            <w:shd w:val="clear" w:color="D9E1F2" w:fill="D9E1F2"/>
            <w:noWrap/>
            <w:vAlign w:val="bottom"/>
            <w:hideMark/>
          </w:tcPr>
          <w:p w14:paraId="03BC314B"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Definition of covered wireless communication devices.</w:t>
            </w:r>
          </w:p>
        </w:tc>
        <w:tc>
          <w:tcPr>
            <w:tcW w:w="2624" w:type="pct"/>
            <w:tcBorders>
              <w:top w:val="single" w:sz="4" w:space="0" w:color="8EA9DB"/>
              <w:left w:val="nil"/>
              <w:bottom w:val="single" w:sz="4" w:space="0" w:color="8EA9DB"/>
              <w:right w:val="single" w:sz="4" w:space="0" w:color="8EA9DB"/>
            </w:tcBorders>
            <w:shd w:val="clear" w:color="D9E1F2" w:fill="D9E1F2"/>
            <w:noWrap/>
            <w:vAlign w:val="bottom"/>
            <w:hideMark/>
          </w:tcPr>
          <w:p w14:paraId="65BBAEF6"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Texting While Driving</w:t>
            </w:r>
          </w:p>
        </w:tc>
      </w:tr>
      <w:tr w:rsidR="003B7582" w:rsidRPr="009D40AA" w14:paraId="09C9E60B" w14:textId="77777777" w:rsidTr="00DE22AF">
        <w:trPr>
          <w:trHeight w:val="290"/>
        </w:trPr>
        <w:tc>
          <w:tcPr>
            <w:tcW w:w="2376" w:type="pct"/>
            <w:tcBorders>
              <w:top w:val="single" w:sz="4" w:space="0" w:color="8EA9DB"/>
              <w:left w:val="nil"/>
              <w:bottom w:val="single" w:sz="4" w:space="0" w:color="8EA9DB"/>
              <w:right w:val="nil"/>
            </w:tcBorders>
            <w:shd w:val="clear" w:color="auto" w:fill="auto"/>
            <w:noWrap/>
            <w:vAlign w:val="bottom"/>
            <w:hideMark/>
          </w:tcPr>
          <w:p w14:paraId="1F259BAB"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texting while driving.</w:t>
            </w:r>
          </w:p>
        </w:tc>
        <w:tc>
          <w:tcPr>
            <w:tcW w:w="2624" w:type="pct"/>
            <w:tcBorders>
              <w:top w:val="single" w:sz="4" w:space="0" w:color="8EA9DB"/>
              <w:left w:val="nil"/>
              <w:bottom w:val="single" w:sz="4" w:space="0" w:color="8EA9DB"/>
              <w:right w:val="single" w:sz="4" w:space="0" w:color="8EA9DB"/>
            </w:tcBorders>
            <w:shd w:val="clear" w:color="auto" w:fill="auto"/>
            <w:noWrap/>
            <w:vAlign w:val="bottom"/>
            <w:hideMark/>
          </w:tcPr>
          <w:p w14:paraId="00D1C046"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Texting While Driving</w:t>
            </w:r>
          </w:p>
        </w:tc>
      </w:tr>
      <w:tr w:rsidR="003B7582" w:rsidRPr="009D40AA" w14:paraId="5E0BFEE1" w14:textId="77777777" w:rsidTr="00DE22AF">
        <w:trPr>
          <w:trHeight w:val="290"/>
        </w:trPr>
        <w:tc>
          <w:tcPr>
            <w:tcW w:w="2376" w:type="pct"/>
            <w:tcBorders>
              <w:top w:val="single" w:sz="4" w:space="0" w:color="8EA9DB"/>
              <w:left w:val="nil"/>
              <w:bottom w:val="single" w:sz="4" w:space="0" w:color="8EA9DB"/>
              <w:right w:val="nil"/>
            </w:tcBorders>
            <w:shd w:val="clear" w:color="D9E1F2" w:fill="D9E1F2"/>
            <w:noWrap/>
            <w:vAlign w:val="bottom"/>
            <w:hideMark/>
          </w:tcPr>
          <w:p w14:paraId="218AF8B5"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Minimum fine of at least $25 for an offense.</w:t>
            </w:r>
          </w:p>
        </w:tc>
        <w:tc>
          <w:tcPr>
            <w:tcW w:w="2624" w:type="pct"/>
            <w:tcBorders>
              <w:top w:val="single" w:sz="4" w:space="0" w:color="8EA9DB"/>
              <w:left w:val="nil"/>
              <w:bottom w:val="single" w:sz="4" w:space="0" w:color="8EA9DB"/>
              <w:right w:val="single" w:sz="4" w:space="0" w:color="8EA9DB"/>
            </w:tcBorders>
            <w:shd w:val="clear" w:color="D9E1F2" w:fill="D9E1F2"/>
            <w:noWrap/>
            <w:vAlign w:val="bottom"/>
            <w:hideMark/>
          </w:tcPr>
          <w:p w14:paraId="6B740C62"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Texting While Driving</w:t>
            </w:r>
          </w:p>
        </w:tc>
      </w:tr>
      <w:tr w:rsidR="003B7582" w:rsidRPr="009D40AA" w14:paraId="24E9FA7C" w14:textId="77777777" w:rsidTr="00DE22AF">
        <w:trPr>
          <w:trHeight w:val="290"/>
        </w:trPr>
        <w:tc>
          <w:tcPr>
            <w:tcW w:w="2376" w:type="pct"/>
            <w:tcBorders>
              <w:top w:val="single" w:sz="4" w:space="0" w:color="8EA9DB"/>
              <w:left w:val="nil"/>
              <w:bottom w:val="single" w:sz="4" w:space="0" w:color="8EA9DB"/>
              <w:right w:val="nil"/>
            </w:tcBorders>
            <w:shd w:val="clear" w:color="auto" w:fill="auto"/>
            <w:noWrap/>
            <w:vAlign w:val="bottom"/>
            <w:hideMark/>
          </w:tcPr>
          <w:p w14:paraId="0D3DD5EF"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Definition of covered wireless communication devices.</w:t>
            </w:r>
          </w:p>
        </w:tc>
        <w:tc>
          <w:tcPr>
            <w:tcW w:w="2624" w:type="pct"/>
            <w:tcBorders>
              <w:top w:val="single" w:sz="4" w:space="0" w:color="8EA9DB"/>
              <w:left w:val="nil"/>
              <w:bottom w:val="single" w:sz="4" w:space="0" w:color="8EA9DB"/>
              <w:right w:val="single" w:sz="4" w:space="0" w:color="8EA9DB"/>
            </w:tcBorders>
            <w:shd w:val="clear" w:color="auto" w:fill="auto"/>
            <w:noWrap/>
            <w:vAlign w:val="bottom"/>
            <w:hideMark/>
          </w:tcPr>
          <w:p w14:paraId="1844DD49"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Youth Cell Phone Use While Driving</w:t>
            </w:r>
          </w:p>
        </w:tc>
      </w:tr>
      <w:tr w:rsidR="003B7582" w:rsidRPr="009D40AA" w14:paraId="6BBB7914" w14:textId="77777777" w:rsidTr="00DE22AF">
        <w:trPr>
          <w:trHeight w:val="290"/>
        </w:trPr>
        <w:tc>
          <w:tcPr>
            <w:tcW w:w="2376" w:type="pct"/>
            <w:tcBorders>
              <w:top w:val="single" w:sz="4" w:space="0" w:color="8EA9DB"/>
              <w:left w:val="nil"/>
              <w:bottom w:val="single" w:sz="4" w:space="0" w:color="8EA9DB"/>
              <w:right w:val="nil"/>
            </w:tcBorders>
            <w:shd w:val="clear" w:color="D9E1F2" w:fill="D9E1F2"/>
            <w:noWrap/>
            <w:vAlign w:val="bottom"/>
            <w:hideMark/>
          </w:tcPr>
          <w:p w14:paraId="3F3B2D08"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Minimum fine of at least $25 for an offense.</w:t>
            </w:r>
          </w:p>
        </w:tc>
        <w:tc>
          <w:tcPr>
            <w:tcW w:w="2624" w:type="pct"/>
            <w:tcBorders>
              <w:top w:val="single" w:sz="4" w:space="0" w:color="8EA9DB"/>
              <w:left w:val="nil"/>
              <w:bottom w:val="single" w:sz="4" w:space="0" w:color="8EA9DB"/>
              <w:right w:val="single" w:sz="4" w:space="0" w:color="8EA9DB"/>
            </w:tcBorders>
            <w:shd w:val="clear" w:color="D9E1F2" w:fill="D9E1F2"/>
            <w:noWrap/>
            <w:vAlign w:val="bottom"/>
            <w:hideMark/>
          </w:tcPr>
          <w:p w14:paraId="5C3B5868"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Youth Cell Phone Use While Driving</w:t>
            </w:r>
          </w:p>
        </w:tc>
      </w:tr>
      <w:tr w:rsidR="003B7582" w:rsidRPr="009D40AA" w14:paraId="364F58D2" w14:textId="77777777" w:rsidTr="00DE22AF">
        <w:trPr>
          <w:trHeight w:val="290"/>
        </w:trPr>
        <w:tc>
          <w:tcPr>
            <w:tcW w:w="2376" w:type="pct"/>
            <w:tcBorders>
              <w:top w:val="single" w:sz="4" w:space="0" w:color="8EA9DB"/>
              <w:left w:val="nil"/>
              <w:bottom w:val="single" w:sz="4" w:space="0" w:color="8EA9DB"/>
              <w:right w:val="nil"/>
            </w:tcBorders>
            <w:shd w:val="clear" w:color="auto" w:fill="auto"/>
            <w:noWrap/>
            <w:vAlign w:val="bottom"/>
            <w:hideMark/>
          </w:tcPr>
          <w:p w14:paraId="1220D24E"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youth cell phone use while driving.</w:t>
            </w:r>
          </w:p>
        </w:tc>
        <w:tc>
          <w:tcPr>
            <w:tcW w:w="2624" w:type="pct"/>
            <w:tcBorders>
              <w:top w:val="single" w:sz="4" w:space="0" w:color="8EA9DB"/>
              <w:left w:val="nil"/>
              <w:bottom w:val="single" w:sz="4" w:space="0" w:color="8EA9DB"/>
              <w:right w:val="single" w:sz="4" w:space="0" w:color="8EA9DB"/>
            </w:tcBorders>
            <w:shd w:val="clear" w:color="auto" w:fill="auto"/>
            <w:noWrap/>
            <w:vAlign w:val="bottom"/>
            <w:hideMark/>
          </w:tcPr>
          <w:p w14:paraId="1030AC51" w14:textId="77777777" w:rsidR="003B7582" w:rsidRPr="009D40AA" w:rsidRDefault="003B7582" w:rsidP="00DE22AF">
            <w:pPr>
              <w:spacing w:after="0" w:line="240" w:lineRule="auto"/>
              <w:rPr>
                <w:rFonts w:ascii="Calibri" w:eastAsia="Times New Roman" w:hAnsi="Calibri" w:cs="Times New Roman"/>
                <w:color w:val="000000"/>
              </w:rPr>
            </w:pPr>
            <w:r w:rsidRPr="009D40AA">
              <w:rPr>
                <w:rFonts w:ascii="Calibri" w:eastAsia="Times New Roman" w:hAnsi="Calibri" w:cs="Times New Roman"/>
                <w:color w:val="000000"/>
              </w:rPr>
              <w:t>Prohibition on Youth Cell Phone Use While Driving</w:t>
            </w:r>
          </w:p>
        </w:tc>
      </w:tr>
    </w:tbl>
    <w:p w14:paraId="1D0F4F60" w14:textId="77777777" w:rsidR="003B7582" w:rsidRPr="007F02B1" w:rsidRDefault="003B7582" w:rsidP="003B7582"/>
    <w:p w14:paraId="6F64DC9B" w14:textId="77777777" w:rsidR="003B7582" w:rsidRDefault="003B7582" w:rsidP="003B7582">
      <w:pPr>
        <w:rPr>
          <w:rFonts w:asciiTheme="majorHAnsi" w:eastAsiaTheme="majorEastAsia" w:hAnsiTheme="majorHAnsi" w:cstheme="majorBidi"/>
          <w:color w:val="243F60" w:themeColor="accent1" w:themeShade="7F"/>
        </w:rPr>
      </w:pPr>
      <w:r>
        <w:br w:type="page"/>
      </w:r>
    </w:p>
    <w:p w14:paraId="0B701222" w14:textId="77777777" w:rsidR="003B7582" w:rsidRDefault="003B7582" w:rsidP="003B7582">
      <w:pPr>
        <w:pStyle w:val="Heading3"/>
      </w:pPr>
      <w:bookmarkStart w:id="126" w:name="_Toc506985784"/>
      <w:r>
        <w:t>Address Legal Requirement (Legal Requirement form)</w:t>
      </w:r>
      <w:bookmarkEnd w:id="126"/>
    </w:p>
    <w:p w14:paraId="65746483" w14:textId="77777777" w:rsidR="003B7582" w:rsidRDefault="003B7582" w:rsidP="003B7582">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3B7582" w14:paraId="7C9E86E5" w14:textId="77777777" w:rsidTr="00DE22AF">
        <w:tc>
          <w:tcPr>
            <w:tcW w:w="14390" w:type="dxa"/>
          </w:tcPr>
          <w:p w14:paraId="3D40DE57" w14:textId="77777777" w:rsidR="003B7582" w:rsidRDefault="003B7582" w:rsidP="00DE22AF">
            <w:r>
              <w:rPr>
                <w:noProof/>
              </w:rPr>
              <w:drawing>
                <wp:inline distT="0" distB="0" distL="0" distR="0" wp14:anchorId="16D5661C" wp14:editId="13BB0F26">
                  <wp:extent cx="9144000" cy="426974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68A9F07B" w14:textId="77777777" w:rsidR="003B7582" w:rsidRDefault="003B7582" w:rsidP="003B7582">
      <w:pPr>
        <w:rPr>
          <w:rFonts w:eastAsiaTheme="majorEastAsia"/>
          <w:color w:val="243F60" w:themeColor="accent1" w:themeShade="7F"/>
        </w:rPr>
      </w:pPr>
      <w:r>
        <w:br w:type="page"/>
      </w:r>
    </w:p>
    <w:p w14:paraId="5A7B9119" w14:textId="77777777" w:rsidR="003B7582" w:rsidRDefault="003B7582" w:rsidP="003B7582">
      <w:pPr>
        <w:pStyle w:val="Heading3"/>
      </w:pPr>
      <w:bookmarkStart w:id="127" w:name="_Toc506985785"/>
      <w:r>
        <w:t>Add New Citation (Quick create form)</w:t>
      </w:r>
      <w:bookmarkEnd w:id="127"/>
    </w:p>
    <w:p w14:paraId="517A53EF" w14:textId="77777777" w:rsidR="003B7582" w:rsidRDefault="003B7582" w:rsidP="003B7582">
      <w:r>
        <w:t>On the legal requirement form, users will click the Add New button to add as many citations as necessary to meet the requirement.  They will complete this for each requirement listed.</w:t>
      </w:r>
    </w:p>
    <w:tbl>
      <w:tblPr>
        <w:tblStyle w:val="TableGrid"/>
        <w:tblW w:w="0" w:type="auto"/>
        <w:tblLook w:val="04A0" w:firstRow="1" w:lastRow="0" w:firstColumn="1" w:lastColumn="0" w:noHBand="0" w:noVBand="1"/>
      </w:tblPr>
      <w:tblGrid>
        <w:gridCol w:w="14616"/>
      </w:tblGrid>
      <w:tr w:rsidR="003B7582" w14:paraId="68F808B9" w14:textId="77777777" w:rsidTr="00DE22AF">
        <w:tc>
          <w:tcPr>
            <w:tcW w:w="14390" w:type="dxa"/>
          </w:tcPr>
          <w:p w14:paraId="5CF2C839" w14:textId="77777777" w:rsidR="003B7582" w:rsidRDefault="003B7582" w:rsidP="00DE22AF">
            <w:r>
              <w:rPr>
                <w:noProof/>
              </w:rPr>
              <w:drawing>
                <wp:inline distT="0" distB="0" distL="0" distR="0" wp14:anchorId="0A40E984" wp14:editId="774B3615">
                  <wp:extent cx="9144000" cy="1668145"/>
                  <wp:effectExtent l="0" t="0" r="0" b="825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0E738F21" w14:textId="77777777" w:rsidR="003B7582" w:rsidRDefault="003B7582" w:rsidP="003B7582"/>
    <w:p w14:paraId="0246AA60" w14:textId="77777777" w:rsidR="003B7582" w:rsidRDefault="003B7582" w:rsidP="003B7582"/>
    <w:p w14:paraId="0E5CEE3E" w14:textId="57D6481F" w:rsidR="00813125" w:rsidRDefault="00813125" w:rsidP="00B474F0">
      <w:pPr>
        <w:tabs>
          <w:tab w:val="left" w:pos="12900"/>
        </w:tabs>
      </w:pPr>
    </w:p>
    <w:p w14:paraId="5299A30E" w14:textId="2D241EEA" w:rsidR="003B7582" w:rsidRDefault="003B7582" w:rsidP="00B474F0">
      <w:pPr>
        <w:tabs>
          <w:tab w:val="left" w:pos="12900"/>
        </w:tabs>
      </w:pPr>
    </w:p>
    <w:p w14:paraId="5DC2CE13" w14:textId="4C9E39C6" w:rsidR="003B7582" w:rsidRDefault="003B7582" w:rsidP="00B474F0">
      <w:pPr>
        <w:tabs>
          <w:tab w:val="left" w:pos="12900"/>
        </w:tabs>
      </w:pPr>
    </w:p>
    <w:p w14:paraId="6D1B2DF4" w14:textId="1391336B" w:rsidR="003B7582" w:rsidRDefault="003B7582" w:rsidP="00B474F0">
      <w:pPr>
        <w:tabs>
          <w:tab w:val="left" w:pos="12900"/>
        </w:tabs>
      </w:pPr>
    </w:p>
    <w:p w14:paraId="446E4B11" w14:textId="1DA8148B" w:rsidR="003B7582" w:rsidRDefault="003B7582" w:rsidP="00B474F0">
      <w:pPr>
        <w:tabs>
          <w:tab w:val="left" w:pos="12900"/>
        </w:tabs>
      </w:pPr>
    </w:p>
    <w:p w14:paraId="5428D929" w14:textId="59B51007" w:rsidR="003B7582" w:rsidRDefault="003B7582" w:rsidP="00B474F0">
      <w:pPr>
        <w:tabs>
          <w:tab w:val="left" w:pos="12900"/>
        </w:tabs>
      </w:pPr>
    </w:p>
    <w:p w14:paraId="1234C12D" w14:textId="513E3A35" w:rsidR="003B7582" w:rsidRDefault="003B7582" w:rsidP="00B474F0">
      <w:pPr>
        <w:tabs>
          <w:tab w:val="left" w:pos="12900"/>
        </w:tabs>
      </w:pPr>
    </w:p>
    <w:p w14:paraId="5B4BE170" w14:textId="462C6D7C" w:rsidR="003B7582" w:rsidRDefault="003B7582" w:rsidP="00B474F0">
      <w:pPr>
        <w:tabs>
          <w:tab w:val="left" w:pos="12900"/>
        </w:tabs>
      </w:pPr>
    </w:p>
    <w:p w14:paraId="317100FE" w14:textId="061E66F9" w:rsidR="003B7582" w:rsidRDefault="003B7582" w:rsidP="00B474F0">
      <w:pPr>
        <w:tabs>
          <w:tab w:val="left" w:pos="12900"/>
        </w:tabs>
      </w:pPr>
    </w:p>
    <w:p w14:paraId="576123EA" w14:textId="00B33432" w:rsidR="003B7582" w:rsidRDefault="003B7582" w:rsidP="00B474F0">
      <w:pPr>
        <w:tabs>
          <w:tab w:val="left" w:pos="12900"/>
        </w:tabs>
      </w:pPr>
    </w:p>
    <w:p w14:paraId="75E62080" w14:textId="5DDF66A3" w:rsidR="003B7582" w:rsidRDefault="003B7582" w:rsidP="00B474F0">
      <w:pPr>
        <w:tabs>
          <w:tab w:val="left" w:pos="12900"/>
        </w:tabs>
      </w:pPr>
    </w:p>
    <w:p w14:paraId="5E7157D3" w14:textId="5BCB2728" w:rsidR="003B7582" w:rsidRDefault="003B7582" w:rsidP="00B474F0">
      <w:pPr>
        <w:tabs>
          <w:tab w:val="left" w:pos="12900"/>
        </w:tabs>
      </w:pPr>
    </w:p>
    <w:p w14:paraId="1BAA1CA0" w14:textId="55101C92" w:rsidR="003B7582" w:rsidRDefault="003B7582" w:rsidP="00B474F0">
      <w:pPr>
        <w:tabs>
          <w:tab w:val="left" w:pos="12900"/>
        </w:tabs>
      </w:pPr>
    </w:p>
    <w:p w14:paraId="7C33094C" w14:textId="6D45B35C" w:rsidR="003B7582" w:rsidRDefault="003B7582" w:rsidP="003B7582"/>
    <w:p w14:paraId="25FEB175" w14:textId="78B87876" w:rsidR="003B7582" w:rsidRDefault="003B7582" w:rsidP="003B7582"/>
    <w:p w14:paraId="57F237B5" w14:textId="449FB4C9" w:rsidR="003B7582" w:rsidRDefault="003B7582" w:rsidP="003B7582"/>
    <w:p w14:paraId="3DE76327" w14:textId="77777777" w:rsidR="003B7582" w:rsidRPr="00B474F0" w:rsidRDefault="003B7582" w:rsidP="003B7582"/>
    <w:p w14:paraId="4CF8B22D" w14:textId="151218E1" w:rsidR="003B7582" w:rsidRDefault="003B7582" w:rsidP="003B7582">
      <w:pPr>
        <w:pStyle w:val="Heading1"/>
        <w:jc w:val="center"/>
      </w:pPr>
      <w:r>
        <w:tab/>
      </w:r>
      <w:bookmarkStart w:id="128" w:name="_Toc507563248"/>
      <w:r>
        <w:t>S. 405f Motorcyclist Safety Incentive Grant Contents</w:t>
      </w:r>
      <w:bookmarkEnd w:id="128"/>
    </w:p>
    <w:p w14:paraId="72513BA3" w14:textId="0628E7C7" w:rsidR="003B7582" w:rsidRDefault="003B7582" w:rsidP="003B7582"/>
    <w:p w14:paraId="6A5061C8" w14:textId="2EEEBEBD" w:rsidR="003B7582" w:rsidRDefault="003B7582" w:rsidP="003B7582"/>
    <w:p w14:paraId="18183640" w14:textId="15AAB807" w:rsidR="003B7582" w:rsidRDefault="003B7582" w:rsidP="003B7582"/>
    <w:p w14:paraId="516299AB" w14:textId="1DA82F6D" w:rsidR="003B7582" w:rsidRDefault="003B7582" w:rsidP="003B7582"/>
    <w:p w14:paraId="58301F98" w14:textId="72A6C901" w:rsidR="003B7582" w:rsidRDefault="003B7582" w:rsidP="003B7582"/>
    <w:p w14:paraId="037A3130" w14:textId="7B18A4C1" w:rsidR="003B7582" w:rsidRDefault="003B7582" w:rsidP="003B7582"/>
    <w:p w14:paraId="7B7579A5" w14:textId="3D8723CB" w:rsidR="003B7582" w:rsidRDefault="003B7582" w:rsidP="003B7582"/>
    <w:p w14:paraId="0474FCAA" w14:textId="3EB1F98A" w:rsidR="003B7582" w:rsidRDefault="003B7582" w:rsidP="003B7582"/>
    <w:p w14:paraId="4CBEFB2C" w14:textId="4DA99343" w:rsidR="003B7582" w:rsidRDefault="003B7582" w:rsidP="003B7582"/>
    <w:p w14:paraId="7D833D8A" w14:textId="09365EA9" w:rsidR="003B7582" w:rsidRDefault="003B7582" w:rsidP="003B7582"/>
    <w:p w14:paraId="05DA31BF" w14:textId="15AFAA21" w:rsidR="003B7582" w:rsidRDefault="003B7582" w:rsidP="003B7582"/>
    <w:p w14:paraId="0F1E7B2C" w14:textId="27AC3AA1" w:rsidR="003B7582" w:rsidRDefault="003B7582" w:rsidP="003B7582"/>
    <w:p w14:paraId="1551F4F4" w14:textId="66FF9133" w:rsidR="003B7582" w:rsidRDefault="003B7582" w:rsidP="003B7582"/>
    <w:p w14:paraId="757234BB" w14:textId="510B3C82" w:rsidR="003B7582" w:rsidRDefault="003B7582" w:rsidP="003B7582"/>
    <w:p w14:paraId="371D38E5" w14:textId="2F0D505F" w:rsidR="003B7582" w:rsidRDefault="003B7582" w:rsidP="003B7582"/>
    <w:p w14:paraId="2CD106E2" w14:textId="75DD9F3A" w:rsidR="003B7582" w:rsidRDefault="003B7582" w:rsidP="003B7582"/>
    <w:p w14:paraId="52327266" w14:textId="3899C323" w:rsidR="003B7582" w:rsidRDefault="003B7582" w:rsidP="003B7582"/>
    <w:p w14:paraId="7DDFDE3E" w14:textId="1051C674" w:rsidR="003B7582" w:rsidRDefault="003B7582" w:rsidP="003B7582"/>
    <w:p w14:paraId="2C3712FA" w14:textId="7C21F3D3" w:rsidR="003B7582" w:rsidRDefault="003B7582" w:rsidP="003B7582"/>
    <w:p w14:paraId="1B29A0DF" w14:textId="77777777" w:rsidR="003B7582" w:rsidRPr="00917485" w:rsidRDefault="003B7582" w:rsidP="003B7582">
      <w:pPr>
        <w:pStyle w:val="Heading1"/>
      </w:pPr>
      <w:bookmarkStart w:id="129" w:name="_Toc506987744"/>
      <w:bookmarkStart w:id="130" w:name="_Toc507563249"/>
      <w:r>
        <w:t>Motorcycle safety information (405f section)</w:t>
      </w:r>
      <w:bookmarkEnd w:id="129"/>
      <w:bookmarkEnd w:id="130"/>
    </w:p>
    <w:tbl>
      <w:tblPr>
        <w:tblStyle w:val="TableGrid"/>
        <w:tblW w:w="0" w:type="auto"/>
        <w:tblLook w:val="04A0" w:firstRow="1" w:lastRow="0" w:firstColumn="1" w:lastColumn="0" w:noHBand="0" w:noVBand="1"/>
      </w:tblPr>
      <w:tblGrid>
        <w:gridCol w:w="14616"/>
      </w:tblGrid>
      <w:tr w:rsidR="003B7582" w14:paraId="45592E18" w14:textId="77777777" w:rsidTr="00DE22AF">
        <w:tc>
          <w:tcPr>
            <w:tcW w:w="14390" w:type="dxa"/>
          </w:tcPr>
          <w:p w14:paraId="270D53EB" w14:textId="77777777" w:rsidR="003B7582" w:rsidRDefault="003B7582" w:rsidP="00DE22AF">
            <w:r>
              <w:rPr>
                <w:noProof/>
              </w:rPr>
              <w:drawing>
                <wp:inline distT="0" distB="0" distL="0" distR="0" wp14:anchorId="57428DA1" wp14:editId="2F403799">
                  <wp:extent cx="9144000" cy="3077845"/>
                  <wp:effectExtent l="0" t="0" r="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9144000" cy="3077845"/>
                          </a:xfrm>
                          <a:prstGeom prst="rect">
                            <a:avLst/>
                          </a:prstGeom>
                        </pic:spPr>
                      </pic:pic>
                    </a:graphicData>
                  </a:graphic>
                </wp:inline>
              </w:drawing>
            </w:r>
          </w:p>
        </w:tc>
      </w:tr>
    </w:tbl>
    <w:p w14:paraId="094A32C0" w14:textId="77777777" w:rsidR="003B7582" w:rsidRDefault="003B7582" w:rsidP="003B7582"/>
    <w:p w14:paraId="7E89B607" w14:textId="77777777" w:rsidR="003B7582" w:rsidRDefault="003B7582" w:rsidP="003B7582">
      <w:r>
        <w:br w:type="page"/>
      </w:r>
    </w:p>
    <w:p w14:paraId="04193949" w14:textId="77777777" w:rsidR="003B7582" w:rsidRPr="00A87807" w:rsidRDefault="003B7582" w:rsidP="003B7582">
      <w:pPr>
        <w:pStyle w:val="Heading1"/>
      </w:pPr>
      <w:bookmarkStart w:id="131" w:name="_Toc506987745"/>
      <w:bookmarkStart w:id="132" w:name="_Toc507563250"/>
      <w:r>
        <w:t>Motorcycle rider training course (405f section)</w:t>
      </w:r>
      <w:bookmarkEnd w:id="131"/>
      <w:bookmarkEnd w:id="132"/>
    </w:p>
    <w:tbl>
      <w:tblPr>
        <w:tblStyle w:val="TableGrid"/>
        <w:tblW w:w="0" w:type="auto"/>
        <w:tblLook w:val="04A0" w:firstRow="1" w:lastRow="0" w:firstColumn="1" w:lastColumn="0" w:noHBand="0" w:noVBand="1"/>
      </w:tblPr>
      <w:tblGrid>
        <w:gridCol w:w="14436"/>
      </w:tblGrid>
      <w:tr w:rsidR="003B7582" w14:paraId="31987A8F" w14:textId="77777777" w:rsidTr="00DE22AF">
        <w:tc>
          <w:tcPr>
            <w:tcW w:w="14390" w:type="dxa"/>
          </w:tcPr>
          <w:p w14:paraId="56B75A0B" w14:textId="77777777" w:rsidR="003B7582" w:rsidRDefault="003B7582" w:rsidP="00DE22AF">
            <w:r>
              <w:rPr>
                <w:noProof/>
              </w:rPr>
              <w:drawing>
                <wp:inline distT="0" distB="0" distL="0" distR="0" wp14:anchorId="4DA1C7D1" wp14:editId="527B7198">
                  <wp:extent cx="9029700" cy="4442111"/>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9031027" cy="4442764"/>
                          </a:xfrm>
                          <a:prstGeom prst="rect">
                            <a:avLst/>
                          </a:prstGeom>
                        </pic:spPr>
                      </pic:pic>
                    </a:graphicData>
                  </a:graphic>
                </wp:inline>
              </w:drawing>
            </w:r>
          </w:p>
          <w:p w14:paraId="53063E7F" w14:textId="77777777" w:rsidR="003B7582" w:rsidRDefault="003B7582" w:rsidP="00DE22AF">
            <w:r>
              <w:rPr>
                <w:noProof/>
              </w:rPr>
              <w:drawing>
                <wp:inline distT="0" distB="0" distL="0" distR="0" wp14:anchorId="64C1B7CC" wp14:editId="76B4F64E">
                  <wp:extent cx="8884107" cy="1022403"/>
                  <wp:effectExtent l="0" t="0" r="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884107" cy="1022403"/>
                          </a:xfrm>
                          <a:prstGeom prst="rect">
                            <a:avLst/>
                          </a:prstGeom>
                        </pic:spPr>
                      </pic:pic>
                    </a:graphicData>
                  </a:graphic>
                </wp:inline>
              </w:drawing>
            </w:r>
          </w:p>
        </w:tc>
      </w:tr>
    </w:tbl>
    <w:p w14:paraId="41A2936B" w14:textId="77777777" w:rsidR="003B7582" w:rsidRDefault="003B7582" w:rsidP="003B7582"/>
    <w:p w14:paraId="14FE570D" w14:textId="77777777" w:rsidR="003B7582" w:rsidRDefault="003B7582" w:rsidP="003B7582">
      <w:pPr>
        <w:rPr>
          <w:rFonts w:asciiTheme="majorHAnsi" w:eastAsiaTheme="majorEastAsia" w:hAnsiTheme="majorHAnsi" w:cstheme="majorBidi"/>
          <w:color w:val="365F91" w:themeColor="accent1" w:themeShade="BF"/>
          <w:sz w:val="26"/>
          <w:szCs w:val="26"/>
        </w:rPr>
      </w:pPr>
      <w:r>
        <w:br w:type="page"/>
      </w:r>
    </w:p>
    <w:p w14:paraId="7C5E45C4" w14:textId="77777777" w:rsidR="003B7582" w:rsidRPr="00917485" w:rsidRDefault="003B7582" w:rsidP="003B7582">
      <w:pPr>
        <w:pStyle w:val="Heading2"/>
      </w:pPr>
      <w:bookmarkStart w:id="133" w:name="_Toc506987746"/>
      <w:r w:rsidRPr="00917485">
        <w:t>Add New Motorcycle county or political subdivision</w:t>
      </w:r>
      <w:r>
        <w:t xml:space="preserve"> (Quick create form)</w:t>
      </w:r>
      <w:bookmarkEnd w:id="133"/>
    </w:p>
    <w:tbl>
      <w:tblPr>
        <w:tblStyle w:val="TableGrid"/>
        <w:tblW w:w="14395" w:type="dxa"/>
        <w:tblLook w:val="04A0" w:firstRow="1" w:lastRow="0" w:firstColumn="1" w:lastColumn="0" w:noHBand="0" w:noVBand="1"/>
      </w:tblPr>
      <w:tblGrid>
        <w:gridCol w:w="14616"/>
      </w:tblGrid>
      <w:tr w:rsidR="003B7582" w14:paraId="7CCCA052" w14:textId="77777777" w:rsidTr="00DE22AF">
        <w:tc>
          <w:tcPr>
            <w:tcW w:w="14395" w:type="dxa"/>
          </w:tcPr>
          <w:p w14:paraId="47A76B4F" w14:textId="77777777" w:rsidR="003B7582" w:rsidRDefault="003B7582" w:rsidP="00DE22AF">
            <w:pPr>
              <w:pStyle w:val="NormalWeb"/>
            </w:pPr>
            <w:r>
              <w:rPr>
                <w:noProof/>
              </w:rPr>
              <w:drawing>
                <wp:inline distT="0" distB="0" distL="0" distR="0" wp14:anchorId="175A0F71" wp14:editId="750F1453">
                  <wp:extent cx="9144000" cy="173926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9144000" cy="1739265"/>
                          </a:xfrm>
                          <a:prstGeom prst="rect">
                            <a:avLst/>
                          </a:prstGeom>
                        </pic:spPr>
                      </pic:pic>
                    </a:graphicData>
                  </a:graphic>
                </wp:inline>
              </w:drawing>
            </w:r>
          </w:p>
        </w:tc>
      </w:tr>
    </w:tbl>
    <w:p w14:paraId="512F55D6" w14:textId="77777777" w:rsidR="003B7582" w:rsidRDefault="003B7582" w:rsidP="003B7582"/>
    <w:p w14:paraId="1FFCC9E3" w14:textId="77777777" w:rsidR="003B7582" w:rsidRDefault="003B7582" w:rsidP="003B7582">
      <w:r>
        <w:br w:type="page"/>
      </w:r>
    </w:p>
    <w:p w14:paraId="3FD9C675" w14:textId="77777777" w:rsidR="003B7582" w:rsidRPr="00A87807" w:rsidRDefault="003B7582" w:rsidP="003B7582">
      <w:pPr>
        <w:pStyle w:val="Heading1"/>
      </w:pPr>
      <w:bookmarkStart w:id="134" w:name="_Toc506987747"/>
      <w:bookmarkStart w:id="135" w:name="_Toc507563251"/>
      <w:r>
        <w:t>Motorcycle awareness program (405f section)</w:t>
      </w:r>
      <w:bookmarkEnd w:id="134"/>
      <w:bookmarkEnd w:id="135"/>
    </w:p>
    <w:tbl>
      <w:tblPr>
        <w:tblStyle w:val="TableGrid"/>
        <w:tblW w:w="0" w:type="auto"/>
        <w:tblLook w:val="04A0" w:firstRow="1" w:lastRow="0" w:firstColumn="1" w:lastColumn="0" w:noHBand="0" w:noVBand="1"/>
      </w:tblPr>
      <w:tblGrid>
        <w:gridCol w:w="14616"/>
      </w:tblGrid>
      <w:tr w:rsidR="003B7582" w14:paraId="54875E50" w14:textId="77777777" w:rsidTr="00DE22AF">
        <w:tc>
          <w:tcPr>
            <w:tcW w:w="14390" w:type="dxa"/>
          </w:tcPr>
          <w:p w14:paraId="209F4ACD" w14:textId="77777777" w:rsidR="003B7582" w:rsidRDefault="003B7582" w:rsidP="00DE22AF">
            <w:r>
              <w:rPr>
                <w:noProof/>
              </w:rPr>
              <w:drawing>
                <wp:inline distT="0" distB="0" distL="0" distR="0" wp14:anchorId="5E8BAFC8" wp14:editId="2FE380C5">
                  <wp:extent cx="9144000" cy="4495165"/>
                  <wp:effectExtent l="0" t="0" r="0" b="6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9144000" cy="4495165"/>
                          </a:xfrm>
                          <a:prstGeom prst="rect">
                            <a:avLst/>
                          </a:prstGeom>
                        </pic:spPr>
                      </pic:pic>
                    </a:graphicData>
                  </a:graphic>
                </wp:inline>
              </w:drawing>
            </w:r>
          </w:p>
          <w:p w14:paraId="1A055B37" w14:textId="44694E19" w:rsidR="003B7582" w:rsidRDefault="003B7582" w:rsidP="00DE22AF">
            <w:r>
              <w:rPr>
                <w:noProof/>
              </w:rPr>
              <w:drawing>
                <wp:inline distT="0" distB="0" distL="0" distR="0" wp14:anchorId="45CFDBBC" wp14:editId="522D90CA">
                  <wp:extent cx="9144000" cy="324802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9144000" cy="3248025"/>
                          </a:xfrm>
                          <a:prstGeom prst="rect">
                            <a:avLst/>
                          </a:prstGeom>
                        </pic:spPr>
                      </pic:pic>
                    </a:graphicData>
                  </a:graphic>
                </wp:inline>
              </w:drawing>
            </w:r>
          </w:p>
          <w:p w14:paraId="5A88FE0F" w14:textId="77777777" w:rsidR="003B7582" w:rsidRDefault="003B7582" w:rsidP="00DE22AF">
            <w:r>
              <w:rPr>
                <w:noProof/>
              </w:rPr>
              <w:drawing>
                <wp:inline distT="0" distB="0" distL="0" distR="0" wp14:anchorId="5E235186" wp14:editId="0BFB5A06">
                  <wp:extent cx="9144000" cy="1290320"/>
                  <wp:effectExtent l="0" t="0" r="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9144000" cy="1290320"/>
                          </a:xfrm>
                          <a:prstGeom prst="rect">
                            <a:avLst/>
                          </a:prstGeom>
                        </pic:spPr>
                      </pic:pic>
                    </a:graphicData>
                  </a:graphic>
                </wp:inline>
              </w:drawing>
            </w:r>
          </w:p>
        </w:tc>
      </w:tr>
    </w:tbl>
    <w:p w14:paraId="683A0D3C" w14:textId="77777777" w:rsidR="003B7582" w:rsidRPr="00187286" w:rsidRDefault="003B7582" w:rsidP="003B7582">
      <w:r>
        <w:br w:type="page"/>
      </w:r>
    </w:p>
    <w:p w14:paraId="161A9F66" w14:textId="77777777" w:rsidR="003B7582" w:rsidRPr="00A87807" w:rsidRDefault="003B7582" w:rsidP="003B7582">
      <w:pPr>
        <w:pStyle w:val="Heading1"/>
      </w:pPr>
      <w:bookmarkStart w:id="136" w:name="_Toc506987748"/>
      <w:bookmarkStart w:id="137" w:name="_Toc507563252"/>
      <w:r>
        <w:t>Reduction of fatalities and crashes involving motorcycles (405f section)</w:t>
      </w:r>
      <w:bookmarkEnd w:id="136"/>
      <w:bookmarkEnd w:id="137"/>
    </w:p>
    <w:tbl>
      <w:tblPr>
        <w:tblStyle w:val="TableGrid"/>
        <w:tblW w:w="0" w:type="auto"/>
        <w:tblLook w:val="04A0" w:firstRow="1" w:lastRow="0" w:firstColumn="1" w:lastColumn="0" w:noHBand="0" w:noVBand="1"/>
      </w:tblPr>
      <w:tblGrid>
        <w:gridCol w:w="14616"/>
      </w:tblGrid>
      <w:tr w:rsidR="003B7582" w14:paraId="23DBB477" w14:textId="77777777" w:rsidTr="00DE22AF">
        <w:tc>
          <w:tcPr>
            <w:tcW w:w="14390" w:type="dxa"/>
          </w:tcPr>
          <w:p w14:paraId="1661D56A" w14:textId="77777777" w:rsidR="003B7582" w:rsidRDefault="003B7582" w:rsidP="00DE22AF">
            <w:r>
              <w:rPr>
                <w:noProof/>
              </w:rPr>
              <w:drawing>
                <wp:inline distT="0" distB="0" distL="0" distR="0" wp14:anchorId="44B95193" wp14:editId="147B537D">
                  <wp:extent cx="9144000" cy="4315460"/>
                  <wp:effectExtent l="0" t="0" r="0" b="889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9144000" cy="4315460"/>
                          </a:xfrm>
                          <a:prstGeom prst="rect">
                            <a:avLst/>
                          </a:prstGeom>
                        </pic:spPr>
                      </pic:pic>
                    </a:graphicData>
                  </a:graphic>
                </wp:inline>
              </w:drawing>
            </w:r>
          </w:p>
          <w:p w14:paraId="4244F051" w14:textId="16E5F598" w:rsidR="003B7582" w:rsidRDefault="003B7582" w:rsidP="00DE22AF">
            <w:r>
              <w:rPr>
                <w:noProof/>
              </w:rPr>
              <w:drawing>
                <wp:inline distT="0" distB="0" distL="0" distR="0" wp14:anchorId="5DAE2101" wp14:editId="7C350524">
                  <wp:extent cx="9144000" cy="3994150"/>
                  <wp:effectExtent l="0" t="0" r="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9144000" cy="3994150"/>
                          </a:xfrm>
                          <a:prstGeom prst="rect">
                            <a:avLst/>
                          </a:prstGeom>
                        </pic:spPr>
                      </pic:pic>
                    </a:graphicData>
                  </a:graphic>
                </wp:inline>
              </w:drawing>
            </w:r>
          </w:p>
          <w:p w14:paraId="69C41EBA" w14:textId="77777777" w:rsidR="003B7582" w:rsidRDefault="003B7582" w:rsidP="00DE22AF"/>
        </w:tc>
      </w:tr>
    </w:tbl>
    <w:p w14:paraId="3EA70C7A" w14:textId="77777777" w:rsidR="003B7582" w:rsidRDefault="003B7582" w:rsidP="003B7582"/>
    <w:p w14:paraId="29967698" w14:textId="77777777" w:rsidR="003B7582" w:rsidRDefault="003B7582" w:rsidP="003B7582">
      <w:r>
        <w:br w:type="page"/>
      </w:r>
    </w:p>
    <w:p w14:paraId="0C5069A2" w14:textId="77777777" w:rsidR="003B7582" w:rsidRPr="00A87807" w:rsidRDefault="003B7582" w:rsidP="003B7582">
      <w:pPr>
        <w:pStyle w:val="Heading1"/>
      </w:pPr>
      <w:bookmarkStart w:id="138" w:name="_Toc506987749"/>
      <w:bookmarkStart w:id="139" w:name="_Toc507563253"/>
      <w:r>
        <w:t>Impaired driving program (405f section)</w:t>
      </w:r>
      <w:bookmarkEnd w:id="138"/>
      <w:bookmarkEnd w:id="139"/>
    </w:p>
    <w:tbl>
      <w:tblPr>
        <w:tblStyle w:val="TableGrid"/>
        <w:tblW w:w="0" w:type="auto"/>
        <w:tblLook w:val="04A0" w:firstRow="1" w:lastRow="0" w:firstColumn="1" w:lastColumn="0" w:noHBand="0" w:noVBand="1"/>
      </w:tblPr>
      <w:tblGrid>
        <w:gridCol w:w="14616"/>
      </w:tblGrid>
      <w:tr w:rsidR="003B7582" w14:paraId="46BD0AA1" w14:textId="77777777" w:rsidTr="00DE22AF">
        <w:tc>
          <w:tcPr>
            <w:tcW w:w="14390" w:type="dxa"/>
          </w:tcPr>
          <w:p w14:paraId="03F1191D" w14:textId="77777777" w:rsidR="003B7582" w:rsidRDefault="003B7582" w:rsidP="00DE22AF">
            <w:r>
              <w:rPr>
                <w:noProof/>
              </w:rPr>
              <w:drawing>
                <wp:inline distT="0" distB="0" distL="0" distR="0" wp14:anchorId="191337DB" wp14:editId="1152971E">
                  <wp:extent cx="9144000" cy="423418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9144000" cy="4234180"/>
                          </a:xfrm>
                          <a:prstGeom prst="rect">
                            <a:avLst/>
                          </a:prstGeom>
                        </pic:spPr>
                      </pic:pic>
                    </a:graphicData>
                  </a:graphic>
                </wp:inline>
              </w:drawing>
            </w:r>
          </w:p>
          <w:p w14:paraId="535D15EC" w14:textId="77777777" w:rsidR="003B7582" w:rsidRDefault="003B7582" w:rsidP="00DE22AF"/>
          <w:p w14:paraId="351ED4E7" w14:textId="77777777" w:rsidR="003B7582" w:rsidRDefault="003B7582" w:rsidP="00DE22AF">
            <w:r>
              <w:rPr>
                <w:noProof/>
              </w:rPr>
              <w:drawing>
                <wp:inline distT="0" distB="0" distL="0" distR="0" wp14:anchorId="287C031C" wp14:editId="38901F44">
                  <wp:extent cx="9144000" cy="2755265"/>
                  <wp:effectExtent l="0" t="0" r="0" b="69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9144000" cy="2755265"/>
                          </a:xfrm>
                          <a:prstGeom prst="rect">
                            <a:avLst/>
                          </a:prstGeom>
                        </pic:spPr>
                      </pic:pic>
                    </a:graphicData>
                  </a:graphic>
                </wp:inline>
              </w:drawing>
            </w:r>
          </w:p>
          <w:p w14:paraId="7ADA7768" w14:textId="77777777" w:rsidR="003B7582" w:rsidRDefault="003B7582" w:rsidP="00DE22AF">
            <w:r>
              <w:rPr>
                <w:noProof/>
              </w:rPr>
              <w:drawing>
                <wp:inline distT="0" distB="0" distL="0" distR="0" wp14:anchorId="0C0C423B" wp14:editId="4D5592B2">
                  <wp:extent cx="9144000" cy="31299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9144000" cy="3129915"/>
                          </a:xfrm>
                          <a:prstGeom prst="rect">
                            <a:avLst/>
                          </a:prstGeom>
                        </pic:spPr>
                      </pic:pic>
                    </a:graphicData>
                  </a:graphic>
                </wp:inline>
              </w:drawing>
            </w:r>
          </w:p>
          <w:p w14:paraId="2A23DAA7" w14:textId="77777777" w:rsidR="003B7582" w:rsidRDefault="003B7582" w:rsidP="00DE22AF"/>
          <w:p w14:paraId="3C87F489" w14:textId="77777777" w:rsidR="003B7582" w:rsidRDefault="003B7582" w:rsidP="00DE22AF"/>
        </w:tc>
      </w:tr>
    </w:tbl>
    <w:p w14:paraId="5D4D9AAD" w14:textId="77777777" w:rsidR="003B7582" w:rsidRDefault="003B7582" w:rsidP="003B7582"/>
    <w:p w14:paraId="0533D709" w14:textId="77777777" w:rsidR="003B7582" w:rsidRPr="00A87807" w:rsidRDefault="003B7582" w:rsidP="003B7582">
      <w:pPr>
        <w:pStyle w:val="Heading1"/>
      </w:pPr>
      <w:bookmarkStart w:id="140" w:name="_Toc506987750"/>
      <w:bookmarkStart w:id="141" w:name="_Toc507563254"/>
      <w:r>
        <w:t>Reduction of fatalities and accidents involving impaired motorcyclists (405f section)</w:t>
      </w:r>
      <w:bookmarkEnd w:id="140"/>
      <w:bookmarkEnd w:id="141"/>
    </w:p>
    <w:tbl>
      <w:tblPr>
        <w:tblStyle w:val="TableGrid"/>
        <w:tblW w:w="0" w:type="auto"/>
        <w:tblLook w:val="04A0" w:firstRow="1" w:lastRow="0" w:firstColumn="1" w:lastColumn="0" w:noHBand="0" w:noVBand="1"/>
      </w:tblPr>
      <w:tblGrid>
        <w:gridCol w:w="14616"/>
      </w:tblGrid>
      <w:tr w:rsidR="003B7582" w14:paraId="19519ED5" w14:textId="77777777" w:rsidTr="00DE22AF">
        <w:tc>
          <w:tcPr>
            <w:tcW w:w="14390" w:type="dxa"/>
          </w:tcPr>
          <w:p w14:paraId="30CD353C" w14:textId="0F0B79E6" w:rsidR="003B7582" w:rsidRDefault="003B7582" w:rsidP="00DE22AF">
            <w:r>
              <w:rPr>
                <w:noProof/>
              </w:rPr>
              <w:drawing>
                <wp:inline distT="0" distB="0" distL="0" distR="0" wp14:anchorId="7F938175" wp14:editId="58DA5BD1">
                  <wp:extent cx="9144000" cy="339153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144000" cy="3391535"/>
                          </a:xfrm>
                          <a:prstGeom prst="rect">
                            <a:avLst/>
                          </a:prstGeom>
                        </pic:spPr>
                      </pic:pic>
                    </a:graphicData>
                  </a:graphic>
                </wp:inline>
              </w:drawing>
            </w:r>
          </w:p>
          <w:p w14:paraId="4B8004C8" w14:textId="77777777" w:rsidR="003B7582" w:rsidRDefault="003B7582" w:rsidP="00DE22AF">
            <w:pPr>
              <w:rPr>
                <w:strike/>
              </w:rPr>
            </w:pPr>
            <w:r w:rsidRPr="003B7582">
              <w:rPr>
                <w:strike/>
                <w:noProof/>
              </w:rPr>
              <w:drawing>
                <wp:inline distT="0" distB="0" distL="0" distR="0" wp14:anchorId="4C013392" wp14:editId="65244F4A">
                  <wp:extent cx="9144000" cy="4470400"/>
                  <wp:effectExtent l="0" t="0" r="0" b="63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4470400"/>
                          </a:xfrm>
                          <a:prstGeom prst="rect">
                            <a:avLst/>
                          </a:prstGeom>
                        </pic:spPr>
                      </pic:pic>
                    </a:graphicData>
                  </a:graphic>
                </wp:inline>
              </w:drawing>
            </w:r>
          </w:p>
          <w:p w14:paraId="09443929" w14:textId="77777777" w:rsidR="003B7582" w:rsidRPr="003B7582" w:rsidRDefault="003B7582" w:rsidP="00DE22AF">
            <w:pPr>
              <w:rPr>
                <w:strike/>
              </w:rPr>
            </w:pPr>
            <w:r>
              <w:rPr>
                <w:noProof/>
              </w:rPr>
              <w:drawing>
                <wp:inline distT="0" distB="0" distL="0" distR="0" wp14:anchorId="3D02AF43" wp14:editId="2B0A6DF7">
                  <wp:extent cx="9144000" cy="3535045"/>
                  <wp:effectExtent l="0" t="0" r="0" b="825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3535045"/>
                          </a:xfrm>
                          <a:prstGeom prst="rect">
                            <a:avLst/>
                          </a:prstGeom>
                        </pic:spPr>
                      </pic:pic>
                    </a:graphicData>
                  </a:graphic>
                </wp:inline>
              </w:drawing>
            </w:r>
          </w:p>
        </w:tc>
      </w:tr>
    </w:tbl>
    <w:p w14:paraId="6B47090C" w14:textId="77777777" w:rsidR="003B7582" w:rsidRDefault="003B7582" w:rsidP="003B7582"/>
    <w:p w14:paraId="1F330FFE" w14:textId="77777777" w:rsidR="003B7582" w:rsidRDefault="003B7582" w:rsidP="003B7582">
      <w:r>
        <w:br w:type="page"/>
      </w:r>
    </w:p>
    <w:p w14:paraId="04F935DB" w14:textId="77777777" w:rsidR="003B7582" w:rsidRDefault="003B7582" w:rsidP="003B7582">
      <w:pPr>
        <w:pStyle w:val="Heading1"/>
      </w:pPr>
      <w:bookmarkStart w:id="142" w:name="_Toc506987751"/>
      <w:bookmarkStart w:id="143" w:name="_Toc507563255"/>
      <w:r>
        <w:t>Use of fees collected from motorcyclists for motorcycle programs (405f section)</w:t>
      </w:r>
      <w:bookmarkEnd w:id="142"/>
      <w:bookmarkEnd w:id="143"/>
    </w:p>
    <w:p w14:paraId="6793B6F9" w14:textId="77777777" w:rsidR="003B7582" w:rsidRPr="00BB0CD6" w:rsidRDefault="003B7582" w:rsidP="003B7582">
      <w:pPr>
        <w:pStyle w:val="Heading2"/>
      </w:pPr>
      <w:bookmarkStart w:id="144" w:name="_Toc506987752"/>
      <w:r>
        <w:t>Use of fees criterion = Data State</w:t>
      </w:r>
      <w:bookmarkEnd w:id="144"/>
    </w:p>
    <w:tbl>
      <w:tblPr>
        <w:tblStyle w:val="TableGrid"/>
        <w:tblW w:w="0" w:type="auto"/>
        <w:tblLook w:val="04A0" w:firstRow="1" w:lastRow="0" w:firstColumn="1" w:lastColumn="0" w:noHBand="0" w:noVBand="1"/>
      </w:tblPr>
      <w:tblGrid>
        <w:gridCol w:w="14616"/>
      </w:tblGrid>
      <w:tr w:rsidR="003B7582" w14:paraId="1A7D8AEB" w14:textId="77777777" w:rsidTr="00DE22AF">
        <w:tc>
          <w:tcPr>
            <w:tcW w:w="14390" w:type="dxa"/>
          </w:tcPr>
          <w:p w14:paraId="28DF52F0" w14:textId="77777777" w:rsidR="003B7582" w:rsidRDefault="003B7582" w:rsidP="00DE22AF">
            <w:r>
              <w:rPr>
                <w:noProof/>
              </w:rPr>
              <w:drawing>
                <wp:inline distT="0" distB="0" distL="0" distR="0" wp14:anchorId="4A29614A" wp14:editId="30863571">
                  <wp:extent cx="9144000" cy="318325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9144000" cy="3183255"/>
                          </a:xfrm>
                          <a:prstGeom prst="rect">
                            <a:avLst/>
                          </a:prstGeom>
                        </pic:spPr>
                      </pic:pic>
                    </a:graphicData>
                  </a:graphic>
                </wp:inline>
              </w:drawing>
            </w:r>
          </w:p>
        </w:tc>
      </w:tr>
    </w:tbl>
    <w:p w14:paraId="5D472905" w14:textId="77777777" w:rsidR="003B7582" w:rsidRDefault="003B7582" w:rsidP="003B7582"/>
    <w:p w14:paraId="0DFD81E1" w14:textId="77777777" w:rsidR="003B7582" w:rsidRDefault="003B7582" w:rsidP="003B7582">
      <w:r>
        <w:br w:type="page"/>
      </w:r>
    </w:p>
    <w:p w14:paraId="516C5F24" w14:textId="77777777" w:rsidR="003B7582" w:rsidRPr="00A87807" w:rsidRDefault="003B7582" w:rsidP="003B7582">
      <w:pPr>
        <w:pStyle w:val="Heading2"/>
      </w:pPr>
      <w:bookmarkStart w:id="145" w:name="_Toc506987753"/>
      <w:r>
        <w:t>Use of fees criterion = Law State</w:t>
      </w:r>
      <w:bookmarkEnd w:id="145"/>
    </w:p>
    <w:tbl>
      <w:tblPr>
        <w:tblStyle w:val="TableGrid"/>
        <w:tblW w:w="0" w:type="auto"/>
        <w:tblLook w:val="04A0" w:firstRow="1" w:lastRow="0" w:firstColumn="1" w:lastColumn="0" w:noHBand="0" w:noVBand="1"/>
      </w:tblPr>
      <w:tblGrid>
        <w:gridCol w:w="14616"/>
      </w:tblGrid>
      <w:tr w:rsidR="003B7582" w14:paraId="795D6D99" w14:textId="77777777" w:rsidTr="00DE22AF">
        <w:tc>
          <w:tcPr>
            <w:tcW w:w="14390" w:type="dxa"/>
          </w:tcPr>
          <w:p w14:paraId="458AD014" w14:textId="77777777" w:rsidR="003B7582" w:rsidRDefault="003B7582" w:rsidP="00DE22AF">
            <w:r>
              <w:rPr>
                <w:noProof/>
              </w:rPr>
              <w:drawing>
                <wp:inline distT="0" distB="0" distL="0" distR="0" wp14:anchorId="27BCF68F" wp14:editId="174BA2DE">
                  <wp:extent cx="9144000" cy="406463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4064635"/>
                          </a:xfrm>
                          <a:prstGeom prst="rect">
                            <a:avLst/>
                          </a:prstGeom>
                        </pic:spPr>
                      </pic:pic>
                    </a:graphicData>
                  </a:graphic>
                </wp:inline>
              </w:drawing>
            </w:r>
          </w:p>
        </w:tc>
      </w:tr>
    </w:tbl>
    <w:p w14:paraId="10427AB9" w14:textId="77777777" w:rsidR="003B7582" w:rsidRDefault="003B7582" w:rsidP="003B7582"/>
    <w:p w14:paraId="616AD3A9" w14:textId="77777777" w:rsidR="003B7582" w:rsidRDefault="003B7582" w:rsidP="003B7582">
      <w:pPr>
        <w:pStyle w:val="Heading3"/>
      </w:pPr>
      <w:bookmarkStart w:id="146" w:name="_Toc506987754"/>
      <w:r>
        <w:t>Legal Requirement Description Text</w:t>
      </w:r>
      <w:bookmarkEnd w:id="146"/>
    </w:p>
    <w:tbl>
      <w:tblPr>
        <w:tblW w:w="12500" w:type="dxa"/>
        <w:tblLook w:val="04A0" w:firstRow="1" w:lastRow="0" w:firstColumn="1" w:lastColumn="0" w:noHBand="0" w:noVBand="1"/>
      </w:tblPr>
      <w:tblGrid>
        <w:gridCol w:w="12500"/>
      </w:tblGrid>
      <w:tr w:rsidR="003B7582" w:rsidRPr="00187286" w14:paraId="6E0048A9" w14:textId="77777777" w:rsidTr="00DE22AF">
        <w:trPr>
          <w:trHeight w:val="290"/>
        </w:trPr>
        <w:tc>
          <w:tcPr>
            <w:tcW w:w="12500" w:type="dxa"/>
            <w:tcBorders>
              <w:top w:val="single" w:sz="4" w:space="0" w:color="8EA9DB"/>
              <w:left w:val="nil"/>
              <w:bottom w:val="single" w:sz="4" w:space="0" w:color="8EA9DB"/>
              <w:right w:val="nil"/>
            </w:tcBorders>
            <w:shd w:val="clear" w:color="D9E1F2" w:fill="D9E1F2"/>
            <w:noWrap/>
            <w:vAlign w:val="bottom"/>
            <w:hideMark/>
          </w:tcPr>
          <w:p w14:paraId="5A46ED09" w14:textId="5881D77B" w:rsidR="003B7582" w:rsidRPr="00187286" w:rsidRDefault="003B7582" w:rsidP="00DE22AF">
            <w:pPr>
              <w:spacing w:after="0" w:line="240" w:lineRule="auto"/>
              <w:rPr>
                <w:rFonts w:ascii="Calibri" w:eastAsia="Times New Roman" w:hAnsi="Calibri" w:cs="Times New Roman"/>
                <w:color w:val="000000"/>
              </w:rPr>
            </w:pPr>
            <w:r>
              <w:rPr>
                <w:rFonts w:ascii="Calibri" w:eastAsia="Times New Roman" w:hAnsi="Calibri" w:cs="Times New Roman"/>
                <w:color w:val="000000"/>
              </w:rPr>
              <w:t>The State law or regulation requiring that a</w:t>
            </w:r>
            <w:r w:rsidRPr="00187286">
              <w:rPr>
                <w:rFonts w:ascii="Calibri" w:eastAsia="Times New Roman" w:hAnsi="Calibri" w:cs="Times New Roman"/>
                <w:color w:val="000000"/>
              </w:rPr>
              <w:t>ll fees collected by the State from motorcyclists for the purpose of funding motorcycle training and safety programs are to be used for motorcycle training and safety programs.</w:t>
            </w:r>
          </w:p>
        </w:tc>
      </w:tr>
      <w:tr w:rsidR="003B7582" w:rsidRPr="00187286" w14:paraId="707DF3E3" w14:textId="77777777" w:rsidTr="00DE22AF">
        <w:trPr>
          <w:trHeight w:val="290"/>
        </w:trPr>
        <w:tc>
          <w:tcPr>
            <w:tcW w:w="12500" w:type="dxa"/>
            <w:tcBorders>
              <w:top w:val="single" w:sz="4" w:space="0" w:color="8EA9DB"/>
              <w:left w:val="nil"/>
              <w:bottom w:val="single" w:sz="4" w:space="0" w:color="8EA9DB"/>
              <w:right w:val="nil"/>
            </w:tcBorders>
            <w:shd w:val="clear" w:color="auto" w:fill="auto"/>
            <w:noWrap/>
            <w:vAlign w:val="bottom"/>
            <w:hideMark/>
          </w:tcPr>
          <w:p w14:paraId="1BF065CC" w14:textId="083471FD" w:rsidR="003B7582" w:rsidRPr="00187286" w:rsidRDefault="003B7582" w:rsidP="00DE22AF">
            <w:pPr>
              <w:spacing w:after="0" w:line="240" w:lineRule="auto"/>
              <w:rPr>
                <w:rFonts w:ascii="Calibri" w:eastAsia="Times New Roman" w:hAnsi="Calibri" w:cs="Times New Roman"/>
                <w:color w:val="000000"/>
              </w:rPr>
            </w:pPr>
            <w:r w:rsidRPr="00187286">
              <w:rPr>
                <w:rFonts w:ascii="Calibri" w:eastAsia="Times New Roman" w:hAnsi="Calibri" w:cs="Times New Roman"/>
                <w:color w:val="000000"/>
              </w:rPr>
              <w:t xml:space="preserve">The State law appropriating funds </w:t>
            </w:r>
            <w:r>
              <w:rPr>
                <w:rFonts w:ascii="Calibri" w:eastAsia="Times New Roman" w:hAnsi="Calibri" w:cs="Times New Roman"/>
                <w:color w:val="000000"/>
              </w:rPr>
              <w:t xml:space="preserve">demonstrates that for the current fiscal year, </w:t>
            </w:r>
            <w:r w:rsidRPr="00187286">
              <w:rPr>
                <w:rFonts w:ascii="Calibri" w:eastAsia="Times New Roman" w:hAnsi="Calibri" w:cs="Times New Roman"/>
                <w:color w:val="000000"/>
              </w:rPr>
              <w:t>for requiring all fees collected by the State from motorcyclists for the purpose of funding motorcycle training and safety programs are spent on motorcycle training and safety programs.</w:t>
            </w:r>
          </w:p>
        </w:tc>
      </w:tr>
    </w:tbl>
    <w:p w14:paraId="2B022ED2" w14:textId="77777777" w:rsidR="003B7582" w:rsidRPr="007F02B1" w:rsidRDefault="003B7582" w:rsidP="003B7582"/>
    <w:p w14:paraId="0DCB02BD" w14:textId="77777777" w:rsidR="003B7582" w:rsidRDefault="003B7582" w:rsidP="003B7582">
      <w:pPr>
        <w:rPr>
          <w:rFonts w:asciiTheme="majorHAnsi" w:eastAsiaTheme="majorEastAsia" w:hAnsiTheme="majorHAnsi" w:cstheme="majorBidi"/>
          <w:color w:val="243F60" w:themeColor="accent1" w:themeShade="7F"/>
        </w:rPr>
      </w:pPr>
      <w:r>
        <w:br w:type="page"/>
      </w:r>
    </w:p>
    <w:p w14:paraId="4034B4F9" w14:textId="77777777" w:rsidR="003B7582" w:rsidRDefault="003B7582" w:rsidP="003B7582">
      <w:pPr>
        <w:pStyle w:val="Heading3"/>
      </w:pPr>
      <w:bookmarkStart w:id="147" w:name="_Toc506987755"/>
      <w:r>
        <w:t>Address Legal Requirement (Legal Requirement form)</w:t>
      </w:r>
      <w:bookmarkEnd w:id="147"/>
    </w:p>
    <w:p w14:paraId="410F83A8" w14:textId="77777777" w:rsidR="003B7582" w:rsidRDefault="003B7582" w:rsidP="003B7582">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390"/>
      </w:tblGrid>
      <w:tr w:rsidR="003B7582" w14:paraId="62BEA612" w14:textId="77777777" w:rsidTr="00DE22AF">
        <w:tc>
          <w:tcPr>
            <w:tcW w:w="14390" w:type="dxa"/>
          </w:tcPr>
          <w:p w14:paraId="0B3A9DA6" w14:textId="77777777" w:rsidR="003B7582" w:rsidRDefault="003B7582" w:rsidP="00DE22AF"/>
        </w:tc>
      </w:tr>
    </w:tbl>
    <w:p w14:paraId="46F5E64B" w14:textId="77777777" w:rsidR="003B7582" w:rsidRDefault="003B7582" w:rsidP="003B7582">
      <w:pPr>
        <w:rPr>
          <w:rFonts w:eastAsiaTheme="majorEastAsia"/>
          <w:color w:val="243F60" w:themeColor="accent1" w:themeShade="7F"/>
        </w:rPr>
      </w:pPr>
      <w:r>
        <w:br w:type="page"/>
      </w:r>
    </w:p>
    <w:p w14:paraId="62909858" w14:textId="77777777" w:rsidR="003B7582" w:rsidRDefault="003B7582" w:rsidP="003B7582">
      <w:pPr>
        <w:pStyle w:val="Heading3"/>
      </w:pPr>
      <w:bookmarkStart w:id="148" w:name="_Toc506987756"/>
      <w:r>
        <w:t>Add New Citation (Quick create form)</w:t>
      </w:r>
      <w:bookmarkEnd w:id="148"/>
    </w:p>
    <w:p w14:paraId="603164A6" w14:textId="77777777" w:rsidR="003B7582" w:rsidRDefault="003B7582" w:rsidP="003B7582">
      <w:r>
        <w:t>On the legal requirement form, users will click the Add New button to add as many citations as necessary to meet the requirement.  They will complete this for each requirement listed.</w:t>
      </w:r>
    </w:p>
    <w:p w14:paraId="61EF17BC" w14:textId="77777777" w:rsidR="003B7582" w:rsidRDefault="003B7582" w:rsidP="003B7582"/>
    <w:p w14:paraId="2C6E6290" w14:textId="77777777" w:rsidR="003B7582" w:rsidRDefault="003B7582" w:rsidP="003B7582">
      <w:r>
        <w:t>Note for the exemption area, when users click Add New to capture a new exemption, this quick create form will also be displayed.</w:t>
      </w:r>
    </w:p>
    <w:p w14:paraId="21C7EAEF" w14:textId="77777777" w:rsidR="003B7582" w:rsidRDefault="003B7582" w:rsidP="003B7582"/>
    <w:tbl>
      <w:tblPr>
        <w:tblStyle w:val="TableGrid"/>
        <w:tblW w:w="0" w:type="auto"/>
        <w:tblLook w:val="04A0" w:firstRow="1" w:lastRow="0" w:firstColumn="1" w:lastColumn="0" w:noHBand="0" w:noVBand="1"/>
      </w:tblPr>
      <w:tblGrid>
        <w:gridCol w:w="14616"/>
      </w:tblGrid>
      <w:tr w:rsidR="003B7582" w14:paraId="62BB6D22" w14:textId="77777777" w:rsidTr="00DE22AF">
        <w:tc>
          <w:tcPr>
            <w:tcW w:w="14390" w:type="dxa"/>
          </w:tcPr>
          <w:p w14:paraId="0D8C8448" w14:textId="77777777" w:rsidR="003B7582" w:rsidRDefault="003B7582" w:rsidP="00DE22AF">
            <w:r>
              <w:rPr>
                <w:noProof/>
              </w:rPr>
              <w:drawing>
                <wp:inline distT="0" distB="0" distL="0" distR="0" wp14:anchorId="4BB3ED19" wp14:editId="509BB8BD">
                  <wp:extent cx="9144000" cy="1668145"/>
                  <wp:effectExtent l="0" t="0" r="0" b="825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4B56AD48" w14:textId="77777777" w:rsidR="003B7582" w:rsidRDefault="003B7582" w:rsidP="003B7582"/>
    <w:p w14:paraId="3D93E6D4" w14:textId="77777777" w:rsidR="003B7582" w:rsidRPr="003B7582" w:rsidRDefault="003B7582" w:rsidP="003B7582"/>
    <w:p w14:paraId="6624F244" w14:textId="7034F65E" w:rsidR="003B7582" w:rsidRDefault="003B7582" w:rsidP="00B474F0">
      <w:pPr>
        <w:tabs>
          <w:tab w:val="left" w:pos="12900"/>
        </w:tabs>
      </w:pPr>
    </w:p>
    <w:p w14:paraId="3ADC582E" w14:textId="1B0E9C13" w:rsidR="003B7582" w:rsidRDefault="003B7582" w:rsidP="00B474F0">
      <w:pPr>
        <w:tabs>
          <w:tab w:val="left" w:pos="12900"/>
        </w:tabs>
      </w:pPr>
    </w:p>
    <w:p w14:paraId="1A86463E" w14:textId="5D1A2010" w:rsidR="003B7582" w:rsidRDefault="003B7582" w:rsidP="00B474F0">
      <w:pPr>
        <w:tabs>
          <w:tab w:val="left" w:pos="12900"/>
        </w:tabs>
      </w:pPr>
    </w:p>
    <w:p w14:paraId="4E4CF6CE" w14:textId="792026F2" w:rsidR="003B7582" w:rsidRDefault="003B7582" w:rsidP="00B474F0">
      <w:pPr>
        <w:tabs>
          <w:tab w:val="left" w:pos="12900"/>
        </w:tabs>
      </w:pPr>
    </w:p>
    <w:p w14:paraId="618311D1" w14:textId="11F5AB06" w:rsidR="003B7582" w:rsidRDefault="003B7582" w:rsidP="00B474F0">
      <w:pPr>
        <w:tabs>
          <w:tab w:val="left" w:pos="12900"/>
        </w:tabs>
      </w:pPr>
    </w:p>
    <w:p w14:paraId="18AEB6C9" w14:textId="528FFDC8" w:rsidR="003B7582" w:rsidRDefault="003B7582" w:rsidP="00B474F0">
      <w:pPr>
        <w:tabs>
          <w:tab w:val="left" w:pos="12900"/>
        </w:tabs>
      </w:pPr>
    </w:p>
    <w:p w14:paraId="7907BB58" w14:textId="5FA59515" w:rsidR="003B7582" w:rsidRDefault="003B7582" w:rsidP="00B474F0">
      <w:pPr>
        <w:tabs>
          <w:tab w:val="left" w:pos="12900"/>
        </w:tabs>
      </w:pPr>
    </w:p>
    <w:p w14:paraId="6E553645" w14:textId="6FA9B8CC" w:rsidR="003B7582" w:rsidRDefault="003B7582" w:rsidP="00B474F0">
      <w:pPr>
        <w:tabs>
          <w:tab w:val="left" w:pos="12900"/>
        </w:tabs>
      </w:pPr>
    </w:p>
    <w:p w14:paraId="5D236AAF" w14:textId="4F492AD5" w:rsidR="003B7582" w:rsidRDefault="003B7582" w:rsidP="00B474F0">
      <w:pPr>
        <w:tabs>
          <w:tab w:val="left" w:pos="12900"/>
        </w:tabs>
      </w:pPr>
    </w:p>
    <w:p w14:paraId="44FD195A" w14:textId="3D2099C8" w:rsidR="003B7582" w:rsidRDefault="003B7582" w:rsidP="00B474F0">
      <w:pPr>
        <w:tabs>
          <w:tab w:val="left" w:pos="12900"/>
        </w:tabs>
      </w:pPr>
    </w:p>
    <w:p w14:paraId="26B85178" w14:textId="4ADD388D" w:rsidR="003B7582" w:rsidRDefault="003B7582" w:rsidP="00B474F0">
      <w:pPr>
        <w:tabs>
          <w:tab w:val="left" w:pos="12900"/>
        </w:tabs>
      </w:pPr>
    </w:p>
    <w:p w14:paraId="23CF5935" w14:textId="3BA0A0B5" w:rsidR="003B7582" w:rsidRDefault="003B7582" w:rsidP="00B474F0">
      <w:pPr>
        <w:tabs>
          <w:tab w:val="left" w:pos="12900"/>
        </w:tabs>
      </w:pPr>
    </w:p>
    <w:p w14:paraId="1C4224D6" w14:textId="6842934B" w:rsidR="003B7582" w:rsidRDefault="003B7582" w:rsidP="00B474F0">
      <w:pPr>
        <w:tabs>
          <w:tab w:val="left" w:pos="12900"/>
        </w:tabs>
      </w:pPr>
    </w:p>
    <w:p w14:paraId="5D199FE0" w14:textId="77777777" w:rsidR="003B7582" w:rsidRDefault="003B7582" w:rsidP="00B474F0">
      <w:pPr>
        <w:tabs>
          <w:tab w:val="left" w:pos="12900"/>
        </w:tabs>
      </w:pPr>
    </w:p>
    <w:p w14:paraId="5795B619" w14:textId="77777777" w:rsidR="003B7582" w:rsidRPr="00B474F0" w:rsidRDefault="003B7582" w:rsidP="003B7582"/>
    <w:p w14:paraId="2577CAA1" w14:textId="4F57BE0E" w:rsidR="003B7582" w:rsidRDefault="003B7582" w:rsidP="003B7582">
      <w:pPr>
        <w:pStyle w:val="Heading1"/>
        <w:jc w:val="center"/>
      </w:pPr>
      <w:bookmarkStart w:id="149" w:name="_Hlk507562759"/>
      <w:r>
        <w:tab/>
      </w:r>
      <w:bookmarkStart w:id="150" w:name="_Toc507563256"/>
      <w:r>
        <w:t>S. 405g Graduated Drivers Licensing (GDL) Incentive Grant Contents</w:t>
      </w:r>
      <w:bookmarkEnd w:id="149"/>
      <w:bookmarkEnd w:id="150"/>
    </w:p>
    <w:p w14:paraId="7422EFA2" w14:textId="72D7EFFC" w:rsidR="009D623F" w:rsidRDefault="009D623F" w:rsidP="009D623F"/>
    <w:p w14:paraId="611E7E79" w14:textId="54F52B2E" w:rsidR="009D623F" w:rsidRDefault="009D623F" w:rsidP="009D623F"/>
    <w:p w14:paraId="5C867992" w14:textId="4601B647" w:rsidR="009D623F" w:rsidRDefault="009D623F" w:rsidP="009D623F"/>
    <w:p w14:paraId="4ABAA838" w14:textId="1A5EFF29" w:rsidR="009D623F" w:rsidRDefault="009D623F" w:rsidP="009D623F"/>
    <w:p w14:paraId="496F7680" w14:textId="7C222FA8" w:rsidR="009D623F" w:rsidRDefault="009D623F" w:rsidP="009D623F"/>
    <w:p w14:paraId="468B4D1F" w14:textId="402EC5BF" w:rsidR="009D623F" w:rsidRDefault="009D623F" w:rsidP="009D623F"/>
    <w:p w14:paraId="5D64FF23" w14:textId="366FF8C7" w:rsidR="009D623F" w:rsidRDefault="009D623F" w:rsidP="009D623F"/>
    <w:p w14:paraId="00A7C855" w14:textId="33CC93C4" w:rsidR="009D623F" w:rsidRDefault="009D623F" w:rsidP="009D623F"/>
    <w:p w14:paraId="4A4D8BF6" w14:textId="67094CB4" w:rsidR="009D623F" w:rsidRDefault="009D623F" w:rsidP="009D623F"/>
    <w:p w14:paraId="6AD0827C" w14:textId="12BE2843" w:rsidR="009D623F" w:rsidRDefault="009D623F" w:rsidP="009D623F"/>
    <w:p w14:paraId="241B3ABA" w14:textId="1CD4C63E" w:rsidR="009D623F" w:rsidRDefault="009D623F" w:rsidP="009D623F"/>
    <w:p w14:paraId="29C5F4FE" w14:textId="7B037217" w:rsidR="009D623F" w:rsidRDefault="009D623F" w:rsidP="009D623F"/>
    <w:p w14:paraId="4E3CD2AB" w14:textId="177A6463" w:rsidR="009D623F" w:rsidRDefault="009D623F" w:rsidP="009D623F"/>
    <w:p w14:paraId="4D69F51E" w14:textId="745CD111" w:rsidR="009D623F" w:rsidRDefault="009D623F" w:rsidP="009D623F"/>
    <w:p w14:paraId="27CD5F9B" w14:textId="27343662" w:rsidR="009D623F" w:rsidRDefault="009D623F" w:rsidP="009D623F"/>
    <w:p w14:paraId="191708CC" w14:textId="2BC24590" w:rsidR="009D623F" w:rsidRDefault="009D623F" w:rsidP="009D623F"/>
    <w:p w14:paraId="56F36C58" w14:textId="18B82283" w:rsidR="009D623F" w:rsidRDefault="009D623F" w:rsidP="009D623F"/>
    <w:p w14:paraId="6B10BD13" w14:textId="5871696C" w:rsidR="009D623F" w:rsidRDefault="009D623F" w:rsidP="009D623F"/>
    <w:p w14:paraId="0BD5CB75" w14:textId="77777777" w:rsidR="009D623F" w:rsidRPr="000F790A" w:rsidRDefault="009D623F" w:rsidP="009D623F">
      <w:pPr>
        <w:pStyle w:val="Heading1"/>
      </w:pPr>
      <w:bookmarkStart w:id="151" w:name="_Toc506988271"/>
      <w:bookmarkStart w:id="152" w:name="_Toc507563257"/>
      <w:r>
        <w:t>Graduated driver information (405g section)</w:t>
      </w:r>
      <w:bookmarkEnd w:id="151"/>
      <w:bookmarkEnd w:id="152"/>
    </w:p>
    <w:tbl>
      <w:tblPr>
        <w:tblStyle w:val="TableGrid"/>
        <w:tblW w:w="14374" w:type="dxa"/>
        <w:tblLook w:val="04A0" w:firstRow="1" w:lastRow="0" w:firstColumn="1" w:lastColumn="0" w:noHBand="0" w:noVBand="1"/>
      </w:tblPr>
      <w:tblGrid>
        <w:gridCol w:w="14436"/>
      </w:tblGrid>
      <w:tr w:rsidR="009D623F" w14:paraId="203EF81C" w14:textId="77777777" w:rsidTr="00DE22AF">
        <w:trPr>
          <w:trHeight w:val="8937"/>
        </w:trPr>
        <w:tc>
          <w:tcPr>
            <w:tcW w:w="14374" w:type="dxa"/>
          </w:tcPr>
          <w:p w14:paraId="23EB05EC" w14:textId="77777777" w:rsidR="009D623F" w:rsidRDefault="009D623F" w:rsidP="00DE22AF">
            <w:pPr>
              <w:pStyle w:val="NormalWeb"/>
            </w:pPr>
            <w:r>
              <w:rPr>
                <w:noProof/>
              </w:rPr>
              <w:drawing>
                <wp:inline distT="0" distB="0" distL="0" distR="0" wp14:anchorId="710E5966" wp14:editId="4E88812F">
                  <wp:extent cx="9028519" cy="4368800"/>
                  <wp:effectExtent l="0" t="0" r="127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028608" cy="4368843"/>
                          </a:xfrm>
                          <a:prstGeom prst="rect">
                            <a:avLst/>
                          </a:prstGeom>
                        </pic:spPr>
                      </pic:pic>
                    </a:graphicData>
                  </a:graphic>
                </wp:inline>
              </w:drawing>
            </w:r>
          </w:p>
          <w:p w14:paraId="0A4EEDFA" w14:textId="77777777" w:rsidR="009D623F" w:rsidRDefault="009D623F" w:rsidP="00DE22AF">
            <w:pPr>
              <w:pStyle w:val="NormalWeb"/>
            </w:pPr>
            <w:r>
              <w:rPr>
                <w:noProof/>
              </w:rPr>
              <w:drawing>
                <wp:inline distT="0" distB="0" distL="0" distR="0" wp14:anchorId="65D0CDE6" wp14:editId="1677EAFE">
                  <wp:extent cx="9029700" cy="4319207"/>
                  <wp:effectExtent l="0" t="0" r="0" b="571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030896" cy="4319779"/>
                          </a:xfrm>
                          <a:prstGeom prst="rect">
                            <a:avLst/>
                          </a:prstGeom>
                        </pic:spPr>
                      </pic:pic>
                    </a:graphicData>
                  </a:graphic>
                </wp:inline>
              </w:drawing>
            </w:r>
          </w:p>
          <w:p w14:paraId="110C4EFD" w14:textId="77777777" w:rsidR="009D623F" w:rsidRDefault="009D623F" w:rsidP="00DE22AF">
            <w:pPr>
              <w:pStyle w:val="NormalWeb"/>
            </w:pPr>
            <w:r>
              <w:rPr>
                <w:noProof/>
              </w:rPr>
              <w:drawing>
                <wp:inline distT="0" distB="0" distL="0" distR="0" wp14:anchorId="117EBE1C" wp14:editId="464FF59D">
                  <wp:extent cx="8642349" cy="1593850"/>
                  <wp:effectExtent l="0" t="0" r="6985"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b="44222"/>
                          <a:stretch/>
                        </pic:blipFill>
                        <pic:spPr bwMode="auto">
                          <a:xfrm>
                            <a:off x="0" y="0"/>
                            <a:ext cx="8642794" cy="1593932"/>
                          </a:xfrm>
                          <a:prstGeom prst="rect">
                            <a:avLst/>
                          </a:prstGeom>
                          <a:ln>
                            <a:noFill/>
                          </a:ln>
                          <a:extLst>
                            <a:ext uri="{53640926-AAD7-44D8-BBD7-CCE9431645EC}">
                              <a14:shadowObscured xmlns:a14="http://schemas.microsoft.com/office/drawing/2010/main"/>
                            </a:ext>
                          </a:extLst>
                        </pic:spPr>
                      </pic:pic>
                    </a:graphicData>
                  </a:graphic>
                </wp:inline>
              </w:drawing>
            </w:r>
          </w:p>
        </w:tc>
      </w:tr>
    </w:tbl>
    <w:p w14:paraId="2AC1067E" w14:textId="77777777" w:rsidR="009D623F" w:rsidRDefault="009D623F" w:rsidP="009D623F"/>
    <w:p w14:paraId="4A22CBB7" w14:textId="77777777" w:rsidR="009D623F" w:rsidRDefault="009D623F" w:rsidP="009D623F">
      <w:r>
        <w:br w:type="page"/>
      </w:r>
    </w:p>
    <w:p w14:paraId="33EE114F" w14:textId="77777777" w:rsidR="009D623F" w:rsidRDefault="009D623F" w:rsidP="009D623F">
      <w:pPr>
        <w:pStyle w:val="Heading2"/>
      </w:pPr>
      <w:bookmarkStart w:id="153" w:name="_Toc506988272"/>
      <w:r>
        <w:t>Legal Requirement Description Text</w:t>
      </w:r>
      <w:bookmarkEnd w:id="153"/>
    </w:p>
    <w:tbl>
      <w:tblPr>
        <w:tblW w:w="5000" w:type="pct"/>
        <w:tblLayout w:type="fixed"/>
        <w:tblLook w:val="04A0" w:firstRow="1" w:lastRow="0" w:firstColumn="1" w:lastColumn="0" w:noHBand="0" w:noVBand="1"/>
      </w:tblPr>
      <w:tblGrid>
        <w:gridCol w:w="12336"/>
        <w:gridCol w:w="2280"/>
      </w:tblGrid>
      <w:tr w:rsidR="009D623F" w:rsidRPr="00F9105D" w14:paraId="184386A6"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4F1AD7C5"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Commences after applicant younger than 18 years of age successfully completes the learner’s permit stage, but prior to receipt of any other permit, license, or endorsement by the State.</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53D472C3"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2AF6461E"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71913FAE"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Applicant must pass behind-the-wheel driving skills assessment.</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6C44EAF2"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34C47414"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44ECBEA5"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 effect for at least 6 months.</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495AA04D"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14D48429"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6FA5EF64"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 effect until driver is at least 17 years of age.</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4BDDBE26"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45739753"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37DECFE5"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Must be accompanied and supervised between hours of 10:00 p.m. and 5:00 a.m. during first 6 months of stage, except when operating a motor vehicle for the purposes of work, school, religious activities, or emergencies.</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79DA441A"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070D35B6"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7E812AFB"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No more than 1 nonfamilial passenger younger than 21 years of age allowed.</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3C5AEB9A"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1B474514"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20D23487"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Prohibits use of personal wireless communications device.</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3B35D55E"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25F8A84E"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1831C026"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Extension of intermediate stage if convicted of a driving-related offense.</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47A527E7"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termediate Stage</w:t>
            </w:r>
          </w:p>
        </w:tc>
      </w:tr>
      <w:tr w:rsidR="009D623F" w:rsidRPr="00F9105D" w14:paraId="05252866"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4F5D7494"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Applies prior to receipt of any other permit, license, or endorsement by the State if applicant is younger than 18 years of age and has not been issued an intermediate license or unrestricted driver's license by any State.</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4F4E2D1A"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2022189F"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7D8B7E62"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Applicant must pass vision test and knowledge assessment.</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6B7C71AE"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66CE8279"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571761B4"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 effect for at least 6 months.</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370C1D58"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20888571"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1B703D11"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In effect until driver is at least 16 years of age.</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3BE3783D"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7726ECC9"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30740C41"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Must be accompanied and supervised at all times.</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6F06E909"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6E6915DF"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2B56D83A"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Requires completion of State-certified driver education or training course or at least 50 hours of behind-the-wheel training, with at least 10 of those hours at night.</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3DB1F0A1"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762A07C1" w14:textId="77777777" w:rsidTr="00DE22AF">
        <w:trPr>
          <w:trHeight w:val="290"/>
        </w:trPr>
        <w:tc>
          <w:tcPr>
            <w:tcW w:w="4220" w:type="pct"/>
            <w:tcBorders>
              <w:top w:val="single" w:sz="4" w:space="0" w:color="8EA9DB"/>
              <w:left w:val="nil"/>
              <w:bottom w:val="single" w:sz="4" w:space="0" w:color="8EA9DB"/>
              <w:right w:val="nil"/>
            </w:tcBorders>
            <w:shd w:val="clear" w:color="D9E1F2" w:fill="D9E1F2"/>
            <w:noWrap/>
            <w:vAlign w:val="bottom"/>
            <w:hideMark/>
          </w:tcPr>
          <w:p w14:paraId="5078ED7E"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Prohibits use of personal wireless communications device.</w:t>
            </w:r>
          </w:p>
        </w:tc>
        <w:tc>
          <w:tcPr>
            <w:tcW w:w="780" w:type="pct"/>
            <w:tcBorders>
              <w:top w:val="single" w:sz="4" w:space="0" w:color="8EA9DB"/>
              <w:left w:val="nil"/>
              <w:bottom w:val="single" w:sz="4" w:space="0" w:color="8EA9DB"/>
              <w:right w:val="single" w:sz="4" w:space="0" w:color="8EA9DB"/>
            </w:tcBorders>
            <w:shd w:val="clear" w:color="D9E1F2" w:fill="D9E1F2"/>
            <w:noWrap/>
            <w:vAlign w:val="bottom"/>
            <w:hideMark/>
          </w:tcPr>
          <w:p w14:paraId="4A3BE0C0"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r w:rsidR="009D623F" w:rsidRPr="00F9105D" w14:paraId="19A33786" w14:textId="77777777" w:rsidTr="00DE22AF">
        <w:trPr>
          <w:trHeight w:val="290"/>
        </w:trPr>
        <w:tc>
          <w:tcPr>
            <w:tcW w:w="4220" w:type="pct"/>
            <w:tcBorders>
              <w:top w:val="single" w:sz="4" w:space="0" w:color="8EA9DB"/>
              <w:left w:val="nil"/>
              <w:bottom w:val="single" w:sz="4" w:space="0" w:color="8EA9DB"/>
              <w:right w:val="nil"/>
            </w:tcBorders>
            <w:shd w:val="clear" w:color="auto" w:fill="auto"/>
            <w:noWrap/>
            <w:vAlign w:val="bottom"/>
            <w:hideMark/>
          </w:tcPr>
          <w:p w14:paraId="4578676E"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Extension of learner’s permit stage if convicted of a driving-related offense.</w:t>
            </w:r>
          </w:p>
        </w:tc>
        <w:tc>
          <w:tcPr>
            <w:tcW w:w="780" w:type="pct"/>
            <w:tcBorders>
              <w:top w:val="single" w:sz="4" w:space="0" w:color="8EA9DB"/>
              <w:left w:val="nil"/>
              <w:bottom w:val="single" w:sz="4" w:space="0" w:color="8EA9DB"/>
              <w:right w:val="single" w:sz="4" w:space="0" w:color="8EA9DB"/>
            </w:tcBorders>
            <w:shd w:val="clear" w:color="auto" w:fill="auto"/>
            <w:noWrap/>
            <w:vAlign w:val="bottom"/>
            <w:hideMark/>
          </w:tcPr>
          <w:p w14:paraId="3724CB97" w14:textId="77777777" w:rsidR="009D623F" w:rsidRPr="00F9105D" w:rsidRDefault="009D623F" w:rsidP="00DE22AF">
            <w:pPr>
              <w:spacing w:after="0" w:line="240" w:lineRule="auto"/>
              <w:rPr>
                <w:rFonts w:ascii="Calibri" w:eastAsia="Times New Roman" w:hAnsi="Calibri" w:cs="Times New Roman"/>
                <w:color w:val="000000"/>
              </w:rPr>
            </w:pPr>
            <w:r w:rsidRPr="00F9105D">
              <w:rPr>
                <w:rFonts w:ascii="Calibri" w:eastAsia="Times New Roman" w:hAnsi="Calibri" w:cs="Times New Roman"/>
                <w:color w:val="000000"/>
              </w:rPr>
              <w:t>Learner's Permit Stage</w:t>
            </w:r>
          </w:p>
        </w:tc>
      </w:tr>
    </w:tbl>
    <w:p w14:paraId="2595D717" w14:textId="77777777" w:rsidR="009D623F" w:rsidRPr="007F02B1" w:rsidRDefault="009D623F" w:rsidP="009D623F"/>
    <w:p w14:paraId="006944CE" w14:textId="77777777" w:rsidR="009D623F" w:rsidRDefault="009D623F" w:rsidP="009D623F">
      <w:pPr>
        <w:rPr>
          <w:rFonts w:asciiTheme="majorHAnsi" w:eastAsiaTheme="majorEastAsia" w:hAnsiTheme="majorHAnsi" w:cstheme="majorBidi"/>
          <w:color w:val="243F60" w:themeColor="accent1" w:themeShade="7F"/>
        </w:rPr>
      </w:pPr>
      <w:r>
        <w:br w:type="page"/>
      </w:r>
    </w:p>
    <w:p w14:paraId="61815632" w14:textId="77777777" w:rsidR="009D623F" w:rsidRDefault="009D623F" w:rsidP="009D623F">
      <w:pPr>
        <w:pStyle w:val="Heading2"/>
      </w:pPr>
      <w:bookmarkStart w:id="154" w:name="_Toc506988273"/>
      <w:r>
        <w:t>Address Legal Requirement (Legal Requirement form)</w:t>
      </w:r>
      <w:bookmarkEnd w:id="154"/>
    </w:p>
    <w:p w14:paraId="39D4A152" w14:textId="77777777" w:rsidR="009D623F" w:rsidRDefault="009D623F" w:rsidP="009D623F">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9D623F" w14:paraId="2DEC6D52" w14:textId="77777777" w:rsidTr="00DE22AF">
        <w:tc>
          <w:tcPr>
            <w:tcW w:w="14390" w:type="dxa"/>
          </w:tcPr>
          <w:p w14:paraId="2D3D90E5" w14:textId="77777777" w:rsidR="009D623F" w:rsidRDefault="009D623F" w:rsidP="00DE22AF">
            <w:r>
              <w:rPr>
                <w:noProof/>
              </w:rPr>
              <w:drawing>
                <wp:inline distT="0" distB="0" distL="0" distR="0" wp14:anchorId="048E5FC8" wp14:editId="64FD23AB">
                  <wp:extent cx="9144000" cy="426974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622AAB3E" w14:textId="77777777" w:rsidR="009D623F" w:rsidRDefault="009D623F" w:rsidP="009D623F">
      <w:pPr>
        <w:rPr>
          <w:rFonts w:eastAsiaTheme="majorEastAsia"/>
          <w:color w:val="243F60" w:themeColor="accent1" w:themeShade="7F"/>
        </w:rPr>
      </w:pPr>
      <w:r>
        <w:br w:type="page"/>
      </w:r>
    </w:p>
    <w:p w14:paraId="19F85C2B" w14:textId="77777777" w:rsidR="009D623F" w:rsidRDefault="009D623F" w:rsidP="009D623F">
      <w:pPr>
        <w:pStyle w:val="Heading2"/>
      </w:pPr>
      <w:bookmarkStart w:id="155" w:name="_Toc506988274"/>
      <w:r>
        <w:t>Add New Citation (Quick create form)</w:t>
      </w:r>
      <w:bookmarkEnd w:id="155"/>
    </w:p>
    <w:p w14:paraId="67F48DA6" w14:textId="77777777" w:rsidR="009D623F" w:rsidRDefault="009D623F" w:rsidP="009D623F">
      <w:r>
        <w:t>On the legal requirement form, users will click the Add New button to add as many citations as necessary to meet the requirement.  They will complete this for each requirement listed.</w:t>
      </w:r>
    </w:p>
    <w:p w14:paraId="2BEB03B4" w14:textId="77777777" w:rsidR="009D623F" w:rsidRDefault="009D623F" w:rsidP="009D623F"/>
    <w:p w14:paraId="71F9E788" w14:textId="77777777" w:rsidR="009D623F" w:rsidRDefault="009D623F" w:rsidP="009D623F">
      <w:r>
        <w:t>Note for the exemption area, when users click Add New to capture a new exemption, this quick create form will also be displayed.</w:t>
      </w:r>
    </w:p>
    <w:p w14:paraId="1B342FC4" w14:textId="77777777" w:rsidR="009D623F" w:rsidRDefault="009D623F" w:rsidP="009D623F"/>
    <w:tbl>
      <w:tblPr>
        <w:tblStyle w:val="TableGrid"/>
        <w:tblW w:w="0" w:type="auto"/>
        <w:tblLook w:val="04A0" w:firstRow="1" w:lastRow="0" w:firstColumn="1" w:lastColumn="0" w:noHBand="0" w:noVBand="1"/>
      </w:tblPr>
      <w:tblGrid>
        <w:gridCol w:w="14616"/>
      </w:tblGrid>
      <w:tr w:rsidR="009D623F" w14:paraId="2AF85F32" w14:textId="77777777" w:rsidTr="00DE22AF">
        <w:tc>
          <w:tcPr>
            <w:tcW w:w="14390" w:type="dxa"/>
          </w:tcPr>
          <w:p w14:paraId="3C192049" w14:textId="77777777" w:rsidR="009D623F" w:rsidRDefault="009D623F" w:rsidP="00DE22AF">
            <w:r>
              <w:rPr>
                <w:noProof/>
              </w:rPr>
              <w:drawing>
                <wp:inline distT="0" distB="0" distL="0" distR="0" wp14:anchorId="5E4E30CF" wp14:editId="78B35F4B">
                  <wp:extent cx="9144000" cy="1668145"/>
                  <wp:effectExtent l="0" t="0" r="0" b="825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1568D05E" w14:textId="77777777" w:rsidR="009D623F" w:rsidRDefault="009D623F" w:rsidP="009D623F"/>
    <w:p w14:paraId="11E6489A" w14:textId="77777777" w:rsidR="009D623F" w:rsidRPr="009D623F" w:rsidRDefault="009D623F" w:rsidP="009D623F"/>
    <w:p w14:paraId="1CF7B3E2" w14:textId="4326F798" w:rsidR="003B7582" w:rsidRDefault="003B7582" w:rsidP="00B474F0">
      <w:pPr>
        <w:tabs>
          <w:tab w:val="left" w:pos="12900"/>
        </w:tabs>
      </w:pPr>
    </w:p>
    <w:p w14:paraId="48F56234" w14:textId="266BDA89" w:rsidR="009D623F" w:rsidRDefault="009D623F" w:rsidP="00B474F0">
      <w:pPr>
        <w:tabs>
          <w:tab w:val="left" w:pos="12900"/>
        </w:tabs>
      </w:pPr>
    </w:p>
    <w:p w14:paraId="12AB8EAB" w14:textId="14FB5D54" w:rsidR="009D623F" w:rsidRDefault="009D623F" w:rsidP="00B474F0">
      <w:pPr>
        <w:tabs>
          <w:tab w:val="left" w:pos="12900"/>
        </w:tabs>
      </w:pPr>
    </w:p>
    <w:p w14:paraId="0A382CC5" w14:textId="0E54AAFA" w:rsidR="009D623F" w:rsidRDefault="009D623F" w:rsidP="00B474F0">
      <w:pPr>
        <w:tabs>
          <w:tab w:val="left" w:pos="12900"/>
        </w:tabs>
      </w:pPr>
    </w:p>
    <w:p w14:paraId="61300180" w14:textId="4CE7CB35" w:rsidR="009D623F" w:rsidRDefault="009D623F" w:rsidP="00B474F0">
      <w:pPr>
        <w:tabs>
          <w:tab w:val="left" w:pos="12900"/>
        </w:tabs>
      </w:pPr>
    </w:p>
    <w:p w14:paraId="736B9DDF" w14:textId="1555E4ED" w:rsidR="009D623F" w:rsidRDefault="009D623F" w:rsidP="00B474F0">
      <w:pPr>
        <w:tabs>
          <w:tab w:val="left" w:pos="12900"/>
        </w:tabs>
      </w:pPr>
    </w:p>
    <w:p w14:paraId="1B3C0B0D" w14:textId="75B1ECA7" w:rsidR="009D623F" w:rsidRDefault="009D623F" w:rsidP="00B474F0">
      <w:pPr>
        <w:tabs>
          <w:tab w:val="left" w:pos="12900"/>
        </w:tabs>
      </w:pPr>
    </w:p>
    <w:p w14:paraId="45D0AF9D" w14:textId="5369C8F3" w:rsidR="009D623F" w:rsidRDefault="009D623F" w:rsidP="00B474F0">
      <w:pPr>
        <w:tabs>
          <w:tab w:val="left" w:pos="12900"/>
        </w:tabs>
      </w:pPr>
    </w:p>
    <w:p w14:paraId="1C4F0598" w14:textId="1341D57B" w:rsidR="009D623F" w:rsidRDefault="009D623F" w:rsidP="00B474F0">
      <w:pPr>
        <w:tabs>
          <w:tab w:val="left" w:pos="12900"/>
        </w:tabs>
      </w:pPr>
    </w:p>
    <w:p w14:paraId="5FA77AFE" w14:textId="6D27854C" w:rsidR="009D623F" w:rsidRDefault="009D623F" w:rsidP="00B474F0">
      <w:pPr>
        <w:tabs>
          <w:tab w:val="left" w:pos="12900"/>
        </w:tabs>
      </w:pPr>
    </w:p>
    <w:p w14:paraId="2031A3BB" w14:textId="0F93712E" w:rsidR="009D623F" w:rsidRDefault="009D623F" w:rsidP="00B474F0">
      <w:pPr>
        <w:tabs>
          <w:tab w:val="left" w:pos="12900"/>
        </w:tabs>
      </w:pPr>
    </w:p>
    <w:p w14:paraId="2669A6D6" w14:textId="72A47D89" w:rsidR="009D623F" w:rsidRDefault="009D623F" w:rsidP="00B474F0">
      <w:pPr>
        <w:tabs>
          <w:tab w:val="left" w:pos="12900"/>
        </w:tabs>
      </w:pPr>
    </w:p>
    <w:p w14:paraId="2B70DD0B" w14:textId="10D666F8" w:rsidR="009D623F" w:rsidRDefault="009D623F" w:rsidP="00B474F0">
      <w:pPr>
        <w:tabs>
          <w:tab w:val="left" w:pos="12900"/>
        </w:tabs>
      </w:pPr>
    </w:p>
    <w:p w14:paraId="0C38FF5B" w14:textId="41BAB9B9" w:rsidR="009D623F" w:rsidRDefault="009D623F" w:rsidP="00B474F0">
      <w:pPr>
        <w:tabs>
          <w:tab w:val="left" w:pos="12900"/>
        </w:tabs>
      </w:pPr>
    </w:p>
    <w:p w14:paraId="3373C31A" w14:textId="77777777" w:rsidR="009D623F" w:rsidRDefault="009D623F" w:rsidP="00B474F0">
      <w:pPr>
        <w:tabs>
          <w:tab w:val="left" w:pos="12900"/>
        </w:tabs>
      </w:pPr>
    </w:p>
    <w:p w14:paraId="55B02EEC" w14:textId="5913F758" w:rsidR="009D623F" w:rsidRDefault="009D623F" w:rsidP="009D623F">
      <w:pPr>
        <w:pStyle w:val="Heading1"/>
        <w:jc w:val="center"/>
      </w:pPr>
      <w:bookmarkStart w:id="156" w:name="_Toc507563258"/>
      <w:r>
        <w:t>S. 405h Nonmotorized Incentive Grant Contents</w:t>
      </w:r>
      <w:bookmarkEnd w:id="156"/>
    </w:p>
    <w:p w14:paraId="6E04C5C8" w14:textId="29B49C3F" w:rsidR="009D623F" w:rsidRDefault="009D623F" w:rsidP="009D623F"/>
    <w:p w14:paraId="10DAE1E6" w14:textId="459BE654" w:rsidR="009D623F" w:rsidRDefault="009D623F" w:rsidP="009D623F"/>
    <w:p w14:paraId="08E007B9" w14:textId="5D4B9C4F" w:rsidR="009D623F" w:rsidRDefault="009D623F" w:rsidP="009D623F"/>
    <w:p w14:paraId="38B87856" w14:textId="096BCDB4" w:rsidR="009D623F" w:rsidRDefault="009D623F" w:rsidP="009D623F"/>
    <w:p w14:paraId="07BF1DA1" w14:textId="434D15F2" w:rsidR="009D623F" w:rsidRDefault="009D623F" w:rsidP="009D623F"/>
    <w:p w14:paraId="7F4FAFE0" w14:textId="76F3C038" w:rsidR="009D623F" w:rsidRDefault="009D623F" w:rsidP="009D623F"/>
    <w:p w14:paraId="00222E84" w14:textId="6C0844E3" w:rsidR="009D623F" w:rsidRDefault="009D623F" w:rsidP="009D623F"/>
    <w:p w14:paraId="14479E72" w14:textId="469573EF" w:rsidR="009D623F" w:rsidRDefault="009D623F" w:rsidP="009D623F"/>
    <w:p w14:paraId="6E8D775B" w14:textId="57CC9217" w:rsidR="009D623F" w:rsidRDefault="009D623F" w:rsidP="009D623F"/>
    <w:p w14:paraId="5E0D645B" w14:textId="348E60C0" w:rsidR="009D623F" w:rsidRDefault="009D623F" w:rsidP="009D623F"/>
    <w:p w14:paraId="5522862F" w14:textId="6F5EA463" w:rsidR="009D623F" w:rsidRDefault="009D623F" w:rsidP="009D623F"/>
    <w:p w14:paraId="1CD56A9F" w14:textId="66090FF2" w:rsidR="009D623F" w:rsidRDefault="009D623F" w:rsidP="009D623F"/>
    <w:p w14:paraId="04B5A2D1" w14:textId="27A236EC" w:rsidR="009D623F" w:rsidRDefault="009D623F" w:rsidP="009D623F"/>
    <w:p w14:paraId="1521BA27" w14:textId="0EF3C048" w:rsidR="009D623F" w:rsidRDefault="009D623F" w:rsidP="009D623F"/>
    <w:p w14:paraId="3824365D" w14:textId="62BA5B49" w:rsidR="009D623F" w:rsidRDefault="009D623F" w:rsidP="009D623F"/>
    <w:p w14:paraId="224CDDC8" w14:textId="30DADCEA" w:rsidR="009D623F" w:rsidRDefault="009D623F" w:rsidP="009D623F"/>
    <w:p w14:paraId="5759BCEC" w14:textId="26EECAE3" w:rsidR="009D623F" w:rsidRDefault="009D623F" w:rsidP="009D623F"/>
    <w:p w14:paraId="31EA2269" w14:textId="5414AD16" w:rsidR="009D623F" w:rsidRDefault="009D623F" w:rsidP="009D623F"/>
    <w:p w14:paraId="54758F28" w14:textId="77777777" w:rsidR="009D623F" w:rsidRPr="000F790A" w:rsidRDefault="009D623F" w:rsidP="009D623F">
      <w:pPr>
        <w:pStyle w:val="Heading1"/>
      </w:pPr>
      <w:bookmarkStart w:id="157" w:name="_Toc506912726"/>
      <w:bookmarkStart w:id="158" w:name="_Toc507563259"/>
      <w:r>
        <w:t>Non-motorized information</w:t>
      </w:r>
      <w:bookmarkEnd w:id="157"/>
      <w:r>
        <w:t xml:space="preserve"> (405h section)</w:t>
      </w:r>
      <w:bookmarkEnd w:id="158"/>
    </w:p>
    <w:tbl>
      <w:tblPr>
        <w:tblStyle w:val="TableGrid"/>
        <w:tblW w:w="0" w:type="auto"/>
        <w:tblLook w:val="04A0" w:firstRow="1" w:lastRow="0" w:firstColumn="1" w:lastColumn="0" w:noHBand="0" w:noVBand="1"/>
      </w:tblPr>
      <w:tblGrid>
        <w:gridCol w:w="14616"/>
      </w:tblGrid>
      <w:tr w:rsidR="009D623F" w14:paraId="0C84436A" w14:textId="77777777" w:rsidTr="00DE22AF">
        <w:tc>
          <w:tcPr>
            <w:tcW w:w="14390" w:type="dxa"/>
          </w:tcPr>
          <w:p w14:paraId="3D01E393" w14:textId="77777777" w:rsidR="009D623F" w:rsidRDefault="009D623F" w:rsidP="00DE22AF">
            <w:r>
              <w:rPr>
                <w:noProof/>
              </w:rPr>
              <w:drawing>
                <wp:inline distT="0" distB="0" distL="0" distR="0" wp14:anchorId="43BBAE8F" wp14:editId="1224801D">
                  <wp:extent cx="9144000" cy="474662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144000" cy="4746625"/>
                          </a:xfrm>
                          <a:prstGeom prst="rect">
                            <a:avLst/>
                          </a:prstGeom>
                        </pic:spPr>
                      </pic:pic>
                    </a:graphicData>
                  </a:graphic>
                </wp:inline>
              </w:drawing>
            </w:r>
          </w:p>
        </w:tc>
      </w:tr>
    </w:tbl>
    <w:p w14:paraId="491AF826" w14:textId="77777777" w:rsidR="009D623F" w:rsidRDefault="009D623F" w:rsidP="009D623F"/>
    <w:p w14:paraId="2AAE9DF3" w14:textId="77777777" w:rsidR="009D623F" w:rsidRDefault="009D623F" w:rsidP="009D623F"/>
    <w:p w14:paraId="3840F803" w14:textId="77777777" w:rsidR="009D623F" w:rsidRPr="009D623F" w:rsidRDefault="009D623F" w:rsidP="009D623F"/>
    <w:p w14:paraId="0DC37D2B" w14:textId="3A53CBE6" w:rsidR="009D623F" w:rsidRDefault="009D623F" w:rsidP="00B474F0">
      <w:pPr>
        <w:tabs>
          <w:tab w:val="left" w:pos="12900"/>
        </w:tabs>
      </w:pPr>
    </w:p>
    <w:p w14:paraId="3BC20442" w14:textId="4BDE4969" w:rsidR="009D623F" w:rsidRDefault="009D623F" w:rsidP="00B474F0">
      <w:pPr>
        <w:tabs>
          <w:tab w:val="left" w:pos="12900"/>
        </w:tabs>
      </w:pPr>
    </w:p>
    <w:p w14:paraId="29B3252D" w14:textId="42F091EB" w:rsidR="009D623F" w:rsidRDefault="009D623F" w:rsidP="00B474F0">
      <w:pPr>
        <w:tabs>
          <w:tab w:val="left" w:pos="12900"/>
        </w:tabs>
      </w:pPr>
    </w:p>
    <w:p w14:paraId="52CC4F2D" w14:textId="5583BD24" w:rsidR="009D623F" w:rsidRDefault="009D623F" w:rsidP="009D623F">
      <w:pPr>
        <w:pStyle w:val="Heading1"/>
        <w:jc w:val="center"/>
      </w:pPr>
      <w:bookmarkStart w:id="159" w:name="_Toc507563260"/>
      <w:r>
        <w:t>S. 1906 Racial Profiling Data Collection Incentive Grant Contents</w:t>
      </w:r>
      <w:bookmarkEnd w:id="159"/>
    </w:p>
    <w:p w14:paraId="39FBE61F" w14:textId="4A07541C" w:rsidR="009D623F" w:rsidRDefault="009D623F" w:rsidP="009D623F"/>
    <w:p w14:paraId="1632976F" w14:textId="52A52219" w:rsidR="009D623F" w:rsidRDefault="009D623F" w:rsidP="009D623F"/>
    <w:p w14:paraId="241A0CB3" w14:textId="2D2D627E" w:rsidR="009D623F" w:rsidRDefault="009D623F" w:rsidP="009D623F"/>
    <w:p w14:paraId="41284A4C" w14:textId="31C95323" w:rsidR="009D623F" w:rsidRDefault="009D623F" w:rsidP="009D623F"/>
    <w:p w14:paraId="13872A5A" w14:textId="10D3B6D4" w:rsidR="009D623F" w:rsidRDefault="009D623F" w:rsidP="009D623F"/>
    <w:p w14:paraId="25199FB6" w14:textId="1F01DF97" w:rsidR="009D623F" w:rsidRDefault="009D623F" w:rsidP="009D623F"/>
    <w:p w14:paraId="25EB5443" w14:textId="149D3B74" w:rsidR="009D623F" w:rsidRDefault="009D623F" w:rsidP="009D623F"/>
    <w:p w14:paraId="6EFE9CE4" w14:textId="1C918D26" w:rsidR="009D623F" w:rsidRDefault="009D623F" w:rsidP="009D623F"/>
    <w:p w14:paraId="16E0BC68" w14:textId="01CABD4E" w:rsidR="009D623F" w:rsidRDefault="009D623F" w:rsidP="009D623F"/>
    <w:p w14:paraId="59CCF9A1" w14:textId="2975D5ED" w:rsidR="009D623F" w:rsidRDefault="009D623F" w:rsidP="009D623F"/>
    <w:p w14:paraId="289CB56C" w14:textId="2C9AC634" w:rsidR="009D623F" w:rsidRDefault="009D623F" w:rsidP="009D623F"/>
    <w:p w14:paraId="48B27FD9" w14:textId="3ABC6CB1" w:rsidR="009D623F" w:rsidRDefault="009D623F" w:rsidP="009D623F"/>
    <w:p w14:paraId="69A28C41" w14:textId="2D5B795F" w:rsidR="009D623F" w:rsidRDefault="009D623F" w:rsidP="009D623F"/>
    <w:p w14:paraId="294BEB5C" w14:textId="369D22E3" w:rsidR="009D623F" w:rsidRDefault="009D623F" w:rsidP="009D623F"/>
    <w:p w14:paraId="45502665" w14:textId="0961C469" w:rsidR="009D623F" w:rsidRDefault="009D623F" w:rsidP="009D623F"/>
    <w:p w14:paraId="06B89DA1" w14:textId="2AF111B3" w:rsidR="009D623F" w:rsidRDefault="009D623F" w:rsidP="009D623F"/>
    <w:p w14:paraId="7D40BCF1" w14:textId="0A29D10A" w:rsidR="009D623F" w:rsidRDefault="009D623F" w:rsidP="009D623F"/>
    <w:p w14:paraId="01451756" w14:textId="2B3115CE" w:rsidR="009D623F" w:rsidRDefault="009D623F" w:rsidP="009D623F"/>
    <w:p w14:paraId="151E522F" w14:textId="69ADCC5E" w:rsidR="009D623F" w:rsidRDefault="009D623F" w:rsidP="009D623F"/>
    <w:p w14:paraId="4B861EDE" w14:textId="54638617" w:rsidR="009D623F" w:rsidRDefault="009D623F" w:rsidP="009D623F"/>
    <w:p w14:paraId="091C00B8" w14:textId="36BD324F" w:rsidR="009D623F" w:rsidRDefault="009D623F" w:rsidP="009D623F"/>
    <w:p w14:paraId="627CE5E2" w14:textId="77777777" w:rsidR="00F349FD" w:rsidRPr="000F790A" w:rsidRDefault="00F349FD" w:rsidP="00F349FD">
      <w:pPr>
        <w:pStyle w:val="Heading1"/>
      </w:pPr>
      <w:bookmarkStart w:id="160" w:name="_Toc506989269"/>
      <w:bookmarkStart w:id="161" w:name="_Toc507563261"/>
      <w:r>
        <w:t>Racial profiling data collection grant (1906 section)</w:t>
      </w:r>
      <w:bookmarkEnd w:id="160"/>
      <w:bookmarkEnd w:id="161"/>
    </w:p>
    <w:tbl>
      <w:tblPr>
        <w:tblStyle w:val="TableGrid"/>
        <w:tblW w:w="0" w:type="auto"/>
        <w:tblLook w:val="04A0" w:firstRow="1" w:lastRow="0" w:firstColumn="1" w:lastColumn="0" w:noHBand="0" w:noVBand="1"/>
      </w:tblPr>
      <w:tblGrid>
        <w:gridCol w:w="14390"/>
      </w:tblGrid>
      <w:tr w:rsidR="00F349FD" w14:paraId="5398BBFE" w14:textId="77777777" w:rsidTr="00DE22AF">
        <w:tc>
          <w:tcPr>
            <w:tcW w:w="14390" w:type="dxa"/>
          </w:tcPr>
          <w:p w14:paraId="6C8C0B41" w14:textId="77777777" w:rsidR="00F349FD" w:rsidRDefault="00F349FD" w:rsidP="00DE22AF">
            <w:r>
              <w:rPr>
                <w:noProof/>
              </w:rPr>
              <w:drawing>
                <wp:inline distT="0" distB="0" distL="0" distR="0" wp14:anchorId="60FBE6FB" wp14:editId="3AD91AFA">
                  <wp:extent cx="7328277" cy="3949903"/>
                  <wp:effectExtent l="0" t="0" r="635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7328277" cy="3949903"/>
                          </a:xfrm>
                          <a:prstGeom prst="rect">
                            <a:avLst/>
                          </a:prstGeom>
                        </pic:spPr>
                      </pic:pic>
                    </a:graphicData>
                  </a:graphic>
                </wp:inline>
              </w:drawing>
            </w:r>
          </w:p>
        </w:tc>
      </w:tr>
    </w:tbl>
    <w:p w14:paraId="2570D106" w14:textId="77777777" w:rsidR="00F349FD" w:rsidRDefault="00F349FD" w:rsidP="00F349FD"/>
    <w:p w14:paraId="740F8D2C" w14:textId="77777777" w:rsidR="00F349FD" w:rsidRDefault="00F349FD" w:rsidP="00F349FD">
      <w:pPr>
        <w:rPr>
          <w:rFonts w:asciiTheme="majorHAnsi" w:eastAsiaTheme="majorEastAsia" w:hAnsiTheme="majorHAnsi" w:cstheme="majorBidi"/>
          <w:color w:val="365F91" w:themeColor="accent1" w:themeShade="BF"/>
          <w:sz w:val="26"/>
          <w:szCs w:val="26"/>
        </w:rPr>
      </w:pPr>
      <w:r>
        <w:br w:type="page"/>
      </w:r>
    </w:p>
    <w:p w14:paraId="13A7C174" w14:textId="77777777" w:rsidR="00F349FD" w:rsidRDefault="00F349FD" w:rsidP="00F349FD">
      <w:pPr>
        <w:pStyle w:val="Heading1"/>
      </w:pPr>
      <w:bookmarkStart w:id="162" w:name="_Toc506989270"/>
      <w:bookmarkStart w:id="163" w:name="_Toc507563262"/>
      <w:r>
        <w:t>Assurance (1906 section)</w:t>
      </w:r>
      <w:bookmarkEnd w:id="162"/>
      <w:bookmarkEnd w:id="163"/>
    </w:p>
    <w:p w14:paraId="25B54B58" w14:textId="77777777" w:rsidR="00F349FD" w:rsidRPr="000F790A" w:rsidRDefault="00F349FD" w:rsidP="00F349FD">
      <w:r>
        <w:t>Only displayed if State is applying as Assurance State.</w:t>
      </w:r>
    </w:p>
    <w:tbl>
      <w:tblPr>
        <w:tblStyle w:val="TableGrid"/>
        <w:tblW w:w="0" w:type="auto"/>
        <w:tblLook w:val="04A0" w:firstRow="1" w:lastRow="0" w:firstColumn="1" w:lastColumn="0" w:noHBand="0" w:noVBand="1"/>
      </w:tblPr>
      <w:tblGrid>
        <w:gridCol w:w="14616"/>
      </w:tblGrid>
      <w:tr w:rsidR="00F349FD" w14:paraId="381E70D9" w14:textId="77777777" w:rsidTr="00DE22AF">
        <w:tc>
          <w:tcPr>
            <w:tcW w:w="14390" w:type="dxa"/>
          </w:tcPr>
          <w:p w14:paraId="37183E65" w14:textId="77777777" w:rsidR="00F349FD" w:rsidRDefault="00F349FD" w:rsidP="00DE22AF">
            <w:r>
              <w:rPr>
                <w:noProof/>
              </w:rPr>
              <w:drawing>
                <wp:inline distT="0" distB="0" distL="0" distR="0" wp14:anchorId="35ECC2F6" wp14:editId="57001E8C">
                  <wp:extent cx="9144000" cy="3977640"/>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144000" cy="3977640"/>
                          </a:xfrm>
                          <a:prstGeom prst="rect">
                            <a:avLst/>
                          </a:prstGeom>
                        </pic:spPr>
                      </pic:pic>
                    </a:graphicData>
                  </a:graphic>
                </wp:inline>
              </w:drawing>
            </w:r>
          </w:p>
        </w:tc>
      </w:tr>
    </w:tbl>
    <w:p w14:paraId="02DC0B9A" w14:textId="77777777" w:rsidR="00F349FD" w:rsidRDefault="00F349FD" w:rsidP="00F349FD"/>
    <w:p w14:paraId="4EB5D375" w14:textId="77777777" w:rsidR="00F349FD" w:rsidRDefault="00F349FD" w:rsidP="00F349FD">
      <w:r>
        <w:br w:type="page"/>
      </w:r>
    </w:p>
    <w:p w14:paraId="307E1868" w14:textId="77777777" w:rsidR="00F349FD" w:rsidRDefault="00F349FD" w:rsidP="00F349FD">
      <w:pPr>
        <w:pStyle w:val="Heading1"/>
      </w:pPr>
      <w:bookmarkStart w:id="164" w:name="_Toc506989271"/>
      <w:bookmarkStart w:id="165" w:name="_Toc507563263"/>
      <w:r>
        <w:t>Official documents (1906 section)</w:t>
      </w:r>
      <w:bookmarkEnd w:id="164"/>
      <w:bookmarkEnd w:id="165"/>
    </w:p>
    <w:p w14:paraId="707B23A5" w14:textId="77777777" w:rsidR="00F349FD" w:rsidRPr="000F790A" w:rsidRDefault="00F349FD" w:rsidP="00F349FD">
      <w:r>
        <w:t>Only displayed if State is applying as Official Documents State.</w:t>
      </w:r>
    </w:p>
    <w:tbl>
      <w:tblPr>
        <w:tblStyle w:val="TableGrid"/>
        <w:tblW w:w="0" w:type="auto"/>
        <w:tblLook w:val="04A0" w:firstRow="1" w:lastRow="0" w:firstColumn="1" w:lastColumn="0" w:noHBand="0" w:noVBand="1"/>
      </w:tblPr>
      <w:tblGrid>
        <w:gridCol w:w="14616"/>
      </w:tblGrid>
      <w:tr w:rsidR="00F349FD" w14:paraId="68D41F95" w14:textId="77777777" w:rsidTr="00DE22AF">
        <w:tc>
          <w:tcPr>
            <w:tcW w:w="14390" w:type="dxa"/>
          </w:tcPr>
          <w:p w14:paraId="3F13774A" w14:textId="77777777" w:rsidR="00F349FD" w:rsidRDefault="00F349FD" w:rsidP="00DE22AF">
            <w:r>
              <w:rPr>
                <w:noProof/>
              </w:rPr>
              <w:drawing>
                <wp:inline distT="0" distB="0" distL="0" distR="0" wp14:anchorId="3AA0D021" wp14:editId="465D51B6">
                  <wp:extent cx="9144000" cy="4795520"/>
                  <wp:effectExtent l="0" t="0" r="0" b="508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144000" cy="4795520"/>
                          </a:xfrm>
                          <a:prstGeom prst="rect">
                            <a:avLst/>
                          </a:prstGeom>
                        </pic:spPr>
                      </pic:pic>
                    </a:graphicData>
                  </a:graphic>
                </wp:inline>
              </w:drawing>
            </w:r>
          </w:p>
        </w:tc>
      </w:tr>
    </w:tbl>
    <w:p w14:paraId="2CCC7ED5" w14:textId="77777777" w:rsidR="00F349FD" w:rsidRDefault="00F349FD" w:rsidP="00F349FD"/>
    <w:p w14:paraId="3C2A73D7" w14:textId="77777777" w:rsidR="00F349FD" w:rsidRDefault="00F349FD" w:rsidP="00F349FD">
      <w:pPr>
        <w:pStyle w:val="Heading2"/>
      </w:pPr>
      <w:bookmarkStart w:id="166" w:name="_Toc506989272"/>
      <w:r>
        <w:t>Legal Requirement Description Text</w:t>
      </w:r>
      <w:bookmarkEnd w:id="166"/>
    </w:p>
    <w:p w14:paraId="43AADD5E" w14:textId="77777777" w:rsidR="00F349FD" w:rsidRPr="00C27034" w:rsidRDefault="00F349FD" w:rsidP="00F349FD">
      <w:pPr>
        <w:spacing w:after="0" w:line="240" w:lineRule="auto"/>
        <w:rPr>
          <w:rFonts w:ascii="Calibri" w:eastAsia="Times New Roman" w:hAnsi="Calibri" w:cs="Times New Roman"/>
          <w:color w:val="000000"/>
        </w:rPr>
      </w:pPr>
      <w:r w:rsidRPr="00C27034">
        <w:rPr>
          <w:rFonts w:ascii="Calibri" w:eastAsia="Times New Roman" w:hAnsi="Calibri" w:cs="Times New Roman"/>
          <w:color w:val="000000"/>
        </w:rPr>
        <w:t>Law(s) that demonstrate that the State maintains and allows public inspection of statistical information on the race and ethnicity of the driver for each motor vehicle stop made by a law enforcement officer on all public roads except those classified as local or minor rural roads.</w:t>
      </w:r>
    </w:p>
    <w:p w14:paraId="0CFB25F6" w14:textId="77777777" w:rsidR="00F349FD" w:rsidRPr="007F02B1" w:rsidRDefault="00F349FD" w:rsidP="00F349FD"/>
    <w:p w14:paraId="19EBF46F" w14:textId="77777777" w:rsidR="00F349FD" w:rsidRDefault="00F349FD" w:rsidP="00F349FD">
      <w:pPr>
        <w:rPr>
          <w:rFonts w:asciiTheme="majorHAnsi" w:eastAsiaTheme="majorEastAsia" w:hAnsiTheme="majorHAnsi" w:cstheme="majorBidi"/>
          <w:color w:val="243F60" w:themeColor="accent1" w:themeShade="7F"/>
        </w:rPr>
      </w:pPr>
      <w:r>
        <w:br w:type="page"/>
      </w:r>
    </w:p>
    <w:p w14:paraId="0C0D044B" w14:textId="77777777" w:rsidR="00F349FD" w:rsidRDefault="00F349FD" w:rsidP="00F349FD">
      <w:pPr>
        <w:pStyle w:val="Heading2"/>
      </w:pPr>
      <w:bookmarkStart w:id="167" w:name="_Toc506989273"/>
      <w:r>
        <w:t>Address Legal Requirement (Legal Requirement form)</w:t>
      </w:r>
      <w:bookmarkEnd w:id="167"/>
    </w:p>
    <w:p w14:paraId="6A6A6D09" w14:textId="77777777" w:rsidR="00F349FD" w:rsidRDefault="00F349FD" w:rsidP="00F349FD">
      <w:r>
        <w:t>To address a legal requirement with citations, a user must first open a requirement line (by double clicking), which will launch the following form:</w:t>
      </w:r>
    </w:p>
    <w:tbl>
      <w:tblPr>
        <w:tblStyle w:val="TableGrid"/>
        <w:tblW w:w="0" w:type="auto"/>
        <w:tblLook w:val="04A0" w:firstRow="1" w:lastRow="0" w:firstColumn="1" w:lastColumn="0" w:noHBand="0" w:noVBand="1"/>
      </w:tblPr>
      <w:tblGrid>
        <w:gridCol w:w="14616"/>
      </w:tblGrid>
      <w:tr w:rsidR="00F349FD" w14:paraId="034920FF" w14:textId="77777777" w:rsidTr="00DE22AF">
        <w:tc>
          <w:tcPr>
            <w:tcW w:w="14390" w:type="dxa"/>
          </w:tcPr>
          <w:p w14:paraId="0FE5F087" w14:textId="77777777" w:rsidR="00F349FD" w:rsidRDefault="00F349FD" w:rsidP="00DE22AF">
            <w:r>
              <w:rPr>
                <w:noProof/>
              </w:rPr>
              <w:drawing>
                <wp:inline distT="0" distB="0" distL="0" distR="0" wp14:anchorId="05149726" wp14:editId="01F75317">
                  <wp:extent cx="9144000" cy="426974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4269740"/>
                          </a:xfrm>
                          <a:prstGeom prst="rect">
                            <a:avLst/>
                          </a:prstGeom>
                        </pic:spPr>
                      </pic:pic>
                    </a:graphicData>
                  </a:graphic>
                </wp:inline>
              </w:drawing>
            </w:r>
          </w:p>
        </w:tc>
      </w:tr>
    </w:tbl>
    <w:p w14:paraId="278381B9" w14:textId="77777777" w:rsidR="00F349FD" w:rsidRDefault="00F349FD" w:rsidP="00F349FD">
      <w:pPr>
        <w:rPr>
          <w:rFonts w:eastAsiaTheme="majorEastAsia"/>
          <w:color w:val="243F60" w:themeColor="accent1" w:themeShade="7F"/>
        </w:rPr>
      </w:pPr>
      <w:r>
        <w:br w:type="page"/>
      </w:r>
    </w:p>
    <w:p w14:paraId="7B145AB1" w14:textId="77777777" w:rsidR="00F349FD" w:rsidRDefault="00F349FD" w:rsidP="00F349FD">
      <w:pPr>
        <w:pStyle w:val="Heading2"/>
      </w:pPr>
      <w:bookmarkStart w:id="168" w:name="_Toc506989274"/>
      <w:r>
        <w:t>Add New Citation (Quick create form)</w:t>
      </w:r>
      <w:bookmarkEnd w:id="168"/>
    </w:p>
    <w:p w14:paraId="56E829E4" w14:textId="77777777" w:rsidR="00F349FD" w:rsidRDefault="00F349FD" w:rsidP="00F349FD">
      <w:r>
        <w:t>On the legal requirement form, users will click the Add New button to add as many citations as necessary to meet the requirement.  They will complete this for each requirement listed.</w:t>
      </w:r>
    </w:p>
    <w:p w14:paraId="239BF7C1" w14:textId="77777777" w:rsidR="00F349FD" w:rsidRDefault="00F349FD" w:rsidP="00F349FD"/>
    <w:p w14:paraId="317C7E7B" w14:textId="77777777" w:rsidR="00F349FD" w:rsidRDefault="00F349FD" w:rsidP="00F349FD">
      <w:r>
        <w:t>Note for the exemption area, when users click Add New to capture a new exemption, this quick create form will also be displayed.</w:t>
      </w:r>
    </w:p>
    <w:p w14:paraId="100D0695" w14:textId="77777777" w:rsidR="00F349FD" w:rsidRDefault="00F349FD" w:rsidP="00F349FD"/>
    <w:tbl>
      <w:tblPr>
        <w:tblStyle w:val="TableGrid"/>
        <w:tblW w:w="0" w:type="auto"/>
        <w:tblLook w:val="04A0" w:firstRow="1" w:lastRow="0" w:firstColumn="1" w:lastColumn="0" w:noHBand="0" w:noVBand="1"/>
      </w:tblPr>
      <w:tblGrid>
        <w:gridCol w:w="14616"/>
      </w:tblGrid>
      <w:tr w:rsidR="00F349FD" w14:paraId="5EA009AC" w14:textId="77777777" w:rsidTr="00DE22AF">
        <w:tc>
          <w:tcPr>
            <w:tcW w:w="14390" w:type="dxa"/>
          </w:tcPr>
          <w:p w14:paraId="5EC24A0F" w14:textId="77777777" w:rsidR="00F349FD" w:rsidRDefault="00F349FD" w:rsidP="00DE22AF">
            <w:r>
              <w:rPr>
                <w:noProof/>
              </w:rPr>
              <w:drawing>
                <wp:inline distT="0" distB="0" distL="0" distR="0" wp14:anchorId="083B5B5F" wp14:editId="682CFFF6">
                  <wp:extent cx="9144000" cy="1668145"/>
                  <wp:effectExtent l="0" t="0" r="0" b="825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668145"/>
                          </a:xfrm>
                          <a:prstGeom prst="rect">
                            <a:avLst/>
                          </a:prstGeom>
                        </pic:spPr>
                      </pic:pic>
                    </a:graphicData>
                  </a:graphic>
                </wp:inline>
              </w:drawing>
            </w:r>
          </w:p>
        </w:tc>
      </w:tr>
    </w:tbl>
    <w:p w14:paraId="3C9FFEBA" w14:textId="77777777" w:rsidR="00F349FD" w:rsidRDefault="00F349FD" w:rsidP="00F349FD"/>
    <w:p w14:paraId="133FDBBD" w14:textId="77777777" w:rsidR="00F349FD" w:rsidRPr="009D623F" w:rsidRDefault="00F349FD" w:rsidP="009D623F"/>
    <w:p w14:paraId="221AB5AC" w14:textId="77777777" w:rsidR="009D623F" w:rsidRPr="00B474F0" w:rsidRDefault="009D623F" w:rsidP="00B474F0">
      <w:pPr>
        <w:tabs>
          <w:tab w:val="left" w:pos="12900"/>
        </w:tabs>
      </w:pPr>
    </w:p>
    <w:sectPr w:rsidR="009D623F" w:rsidRPr="00B474F0" w:rsidSect="00DE22AF">
      <w:footerReference w:type="default" r:id="rId140"/>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A1E6C4" w14:textId="77777777" w:rsidR="00117166" w:rsidRDefault="00117166" w:rsidP="00B474F0">
      <w:pPr>
        <w:spacing w:after="0" w:line="240" w:lineRule="auto"/>
      </w:pPr>
      <w:r>
        <w:separator/>
      </w:r>
    </w:p>
  </w:endnote>
  <w:endnote w:type="continuationSeparator" w:id="0">
    <w:p w14:paraId="2E8EF4A2" w14:textId="77777777" w:rsidR="00117166" w:rsidRDefault="00117166" w:rsidP="00B47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F86665" w14:textId="312B10C5" w:rsidR="00DE22AF" w:rsidRDefault="00DE22AF">
    <w:pPr>
      <w:pStyle w:val="Footer"/>
    </w:pPr>
    <w:r>
      <w:t xml:space="preserve">GMSS Screenshots </w:t>
    </w:r>
    <w:r>
      <w:ptab w:relativeTo="margin" w:alignment="center" w:leader="none"/>
    </w:r>
    <w:r w:rsidRPr="00EE42F6">
      <w:fldChar w:fldCharType="begin"/>
    </w:r>
    <w:r w:rsidRPr="00EE42F6">
      <w:instrText xml:space="preserve"> PAGE   \* MERGEFORMAT </w:instrText>
    </w:r>
    <w:r w:rsidRPr="00EE42F6">
      <w:fldChar w:fldCharType="separate"/>
    </w:r>
    <w:r w:rsidR="00B414A2" w:rsidRPr="00B414A2">
      <w:rPr>
        <w:b/>
        <w:bCs/>
        <w:noProof/>
      </w:rPr>
      <w:t>2</w:t>
    </w:r>
    <w:r w:rsidRPr="00EE42F6">
      <w:rPr>
        <w:b/>
        <w:bCs/>
        <w:noProof/>
      </w:rPr>
      <w:fldChar w:fldCharType="end"/>
    </w:r>
    <w:r w:rsidRPr="00EE42F6">
      <w:rPr>
        <w:b/>
        <w:bCs/>
      </w:rPr>
      <w:t xml:space="preserve"> </w:t>
    </w:r>
    <w:r w:rsidRPr="00EE42F6">
      <w:t>|</w:t>
    </w:r>
    <w:r w:rsidRPr="00EE42F6">
      <w:rPr>
        <w:b/>
        <w:bCs/>
      </w:rPr>
      <w:t xml:space="preserve"> </w:t>
    </w:r>
    <w:r w:rsidRPr="00EE42F6">
      <w:rPr>
        <w:color w:val="7F7F7F" w:themeColor="background1" w:themeShade="7F"/>
        <w:spacing w:val="60"/>
      </w:rPr>
      <w:t>Page</w:t>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3A18E0" w14:textId="77777777" w:rsidR="00117166" w:rsidRDefault="00117166" w:rsidP="00B474F0">
      <w:pPr>
        <w:spacing w:after="0" w:line="240" w:lineRule="auto"/>
      </w:pPr>
      <w:r>
        <w:separator/>
      </w:r>
    </w:p>
  </w:footnote>
  <w:footnote w:type="continuationSeparator" w:id="0">
    <w:p w14:paraId="603E1651" w14:textId="77777777" w:rsidR="00117166" w:rsidRDefault="00117166" w:rsidP="00B474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8C3DA5"/>
    <w:multiLevelType w:val="hybridMultilevel"/>
    <w:tmpl w:val="5408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kim">
    <w15:presenceInfo w15:providerId="None" w15:userId="jin.kim"/>
  </w15:person>
  <w15:person w15:author="Barkers, Melanie CTR (NHTSA)">
    <w15:presenceInfo w15:providerId="AD" w15:userId="S-1-5-21-982035342-1880134254-310265210-553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4"/>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MbA0NjUxtjA2NzdW0lEKTi0uzszPAykwrgUAfb9uAywAAAA="/>
  </w:docVars>
  <w:rsids>
    <w:rsidRoot w:val="00B474F0"/>
    <w:rsid w:val="00021C50"/>
    <w:rsid w:val="00117166"/>
    <w:rsid w:val="003B413E"/>
    <w:rsid w:val="003B7582"/>
    <w:rsid w:val="004B1363"/>
    <w:rsid w:val="006E312A"/>
    <w:rsid w:val="00813125"/>
    <w:rsid w:val="009D623F"/>
    <w:rsid w:val="00B414A2"/>
    <w:rsid w:val="00B474F0"/>
    <w:rsid w:val="00D37AEE"/>
    <w:rsid w:val="00DE22AF"/>
    <w:rsid w:val="00DF6B82"/>
    <w:rsid w:val="00F349FD"/>
    <w:rsid w:val="00F70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C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74F0"/>
    <w:pPr>
      <w:spacing w:after="160" w:line="259" w:lineRule="auto"/>
    </w:pPr>
  </w:style>
  <w:style w:type="paragraph" w:styleId="Heading1">
    <w:name w:val="heading 1"/>
    <w:basedOn w:val="Normal"/>
    <w:next w:val="Normal"/>
    <w:link w:val="Heading1Char"/>
    <w:uiPriority w:val="9"/>
    <w:qFormat/>
    <w:rsid w:val="00B474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74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474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B474F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74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474F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474F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B474F0"/>
    <w:rPr>
      <w:rFonts w:asciiTheme="majorHAnsi" w:eastAsiaTheme="majorEastAsia" w:hAnsiTheme="majorHAnsi" w:cstheme="majorBidi"/>
      <w:i/>
      <w:iCs/>
      <w:color w:val="365F91" w:themeColor="accent1" w:themeShade="BF"/>
    </w:rPr>
  </w:style>
  <w:style w:type="table" w:styleId="TableGrid">
    <w:name w:val="Table Grid"/>
    <w:basedOn w:val="TableNormal"/>
    <w:uiPriority w:val="39"/>
    <w:rsid w:val="00B47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474F0"/>
    <w:pPr>
      <w:outlineLvl w:val="9"/>
    </w:pPr>
  </w:style>
  <w:style w:type="paragraph" w:styleId="TOC1">
    <w:name w:val="toc 1"/>
    <w:basedOn w:val="Normal"/>
    <w:next w:val="Normal"/>
    <w:autoRedefine/>
    <w:uiPriority w:val="39"/>
    <w:unhideWhenUsed/>
    <w:rsid w:val="004B1363"/>
    <w:pPr>
      <w:tabs>
        <w:tab w:val="right" w:leader="dot" w:pos="14390"/>
      </w:tabs>
      <w:spacing w:after="100"/>
    </w:pPr>
    <w:rPr>
      <w:noProof/>
    </w:rPr>
  </w:style>
  <w:style w:type="paragraph" w:styleId="TOC2">
    <w:name w:val="toc 2"/>
    <w:basedOn w:val="Normal"/>
    <w:next w:val="Normal"/>
    <w:autoRedefine/>
    <w:uiPriority w:val="39"/>
    <w:unhideWhenUsed/>
    <w:rsid w:val="00B474F0"/>
    <w:pPr>
      <w:spacing w:after="100"/>
      <w:ind w:left="220"/>
    </w:pPr>
  </w:style>
  <w:style w:type="character" w:styleId="Hyperlink">
    <w:name w:val="Hyperlink"/>
    <w:basedOn w:val="DefaultParagraphFont"/>
    <w:uiPriority w:val="99"/>
    <w:unhideWhenUsed/>
    <w:rsid w:val="00B474F0"/>
    <w:rPr>
      <w:color w:val="0000FF" w:themeColor="hyperlink"/>
      <w:u w:val="single"/>
    </w:rPr>
  </w:style>
  <w:style w:type="paragraph" w:styleId="TOC3">
    <w:name w:val="toc 3"/>
    <w:basedOn w:val="Normal"/>
    <w:next w:val="Normal"/>
    <w:autoRedefine/>
    <w:uiPriority w:val="39"/>
    <w:unhideWhenUsed/>
    <w:rsid w:val="00B474F0"/>
    <w:pPr>
      <w:spacing w:after="100"/>
      <w:ind w:left="440"/>
    </w:pPr>
  </w:style>
  <w:style w:type="paragraph" w:styleId="NoSpacing">
    <w:name w:val="No Spacing"/>
    <w:link w:val="NoSpacingChar"/>
    <w:uiPriority w:val="1"/>
    <w:qFormat/>
    <w:rsid w:val="00B474F0"/>
    <w:pPr>
      <w:spacing w:after="0" w:line="240" w:lineRule="auto"/>
    </w:pPr>
    <w:rPr>
      <w:rFonts w:eastAsiaTheme="minorEastAsia"/>
    </w:rPr>
  </w:style>
  <w:style w:type="character" w:customStyle="1" w:styleId="NoSpacingChar">
    <w:name w:val="No Spacing Char"/>
    <w:basedOn w:val="DefaultParagraphFont"/>
    <w:link w:val="NoSpacing"/>
    <w:uiPriority w:val="1"/>
    <w:rsid w:val="00B474F0"/>
    <w:rPr>
      <w:rFonts w:eastAsiaTheme="minorEastAsia"/>
    </w:rPr>
  </w:style>
  <w:style w:type="paragraph" w:styleId="TOC4">
    <w:name w:val="toc 4"/>
    <w:basedOn w:val="Normal"/>
    <w:next w:val="Normal"/>
    <w:autoRedefine/>
    <w:uiPriority w:val="39"/>
    <w:unhideWhenUsed/>
    <w:rsid w:val="00B474F0"/>
    <w:pPr>
      <w:spacing w:after="100"/>
      <w:ind w:left="660"/>
    </w:pPr>
  </w:style>
  <w:style w:type="paragraph" w:styleId="Footer">
    <w:name w:val="footer"/>
    <w:basedOn w:val="Normal"/>
    <w:link w:val="FooterChar"/>
    <w:uiPriority w:val="99"/>
    <w:unhideWhenUsed/>
    <w:rsid w:val="00B474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4F0"/>
  </w:style>
  <w:style w:type="character" w:styleId="CommentReference">
    <w:name w:val="annotation reference"/>
    <w:basedOn w:val="DefaultParagraphFont"/>
    <w:uiPriority w:val="99"/>
    <w:semiHidden/>
    <w:unhideWhenUsed/>
    <w:rsid w:val="00B474F0"/>
    <w:rPr>
      <w:sz w:val="16"/>
      <w:szCs w:val="16"/>
    </w:rPr>
  </w:style>
  <w:style w:type="paragraph" w:styleId="CommentText">
    <w:name w:val="annotation text"/>
    <w:basedOn w:val="Normal"/>
    <w:link w:val="CommentTextChar"/>
    <w:uiPriority w:val="99"/>
    <w:semiHidden/>
    <w:unhideWhenUsed/>
    <w:rsid w:val="00B474F0"/>
    <w:pPr>
      <w:spacing w:line="240" w:lineRule="auto"/>
    </w:pPr>
    <w:rPr>
      <w:sz w:val="20"/>
      <w:szCs w:val="20"/>
    </w:rPr>
  </w:style>
  <w:style w:type="character" w:customStyle="1" w:styleId="CommentTextChar">
    <w:name w:val="Comment Text Char"/>
    <w:basedOn w:val="DefaultParagraphFont"/>
    <w:link w:val="CommentText"/>
    <w:uiPriority w:val="99"/>
    <w:semiHidden/>
    <w:rsid w:val="00B474F0"/>
    <w:rPr>
      <w:sz w:val="20"/>
      <w:szCs w:val="20"/>
    </w:rPr>
  </w:style>
  <w:style w:type="paragraph" w:styleId="BalloonText">
    <w:name w:val="Balloon Text"/>
    <w:basedOn w:val="Normal"/>
    <w:link w:val="BalloonTextChar"/>
    <w:uiPriority w:val="99"/>
    <w:semiHidden/>
    <w:unhideWhenUsed/>
    <w:rsid w:val="00B474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4F0"/>
    <w:rPr>
      <w:rFonts w:ascii="Segoe UI" w:hAnsi="Segoe UI" w:cs="Segoe UI"/>
      <w:sz w:val="18"/>
      <w:szCs w:val="18"/>
    </w:rPr>
  </w:style>
  <w:style w:type="paragraph" w:styleId="Header">
    <w:name w:val="header"/>
    <w:basedOn w:val="Normal"/>
    <w:link w:val="HeaderChar"/>
    <w:uiPriority w:val="99"/>
    <w:unhideWhenUsed/>
    <w:rsid w:val="00B47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4F0"/>
  </w:style>
  <w:style w:type="paragraph" w:styleId="NormalWeb">
    <w:name w:val="Normal (Web)"/>
    <w:basedOn w:val="Normal"/>
    <w:uiPriority w:val="99"/>
    <w:unhideWhenUsed/>
    <w:rsid w:val="00F70C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s">
    <w:name w:val="Dates"/>
    <w:basedOn w:val="Normal"/>
    <w:qFormat/>
    <w:rsid w:val="003B413E"/>
    <w:pPr>
      <w:spacing w:after="0" w:line="240" w:lineRule="auto"/>
      <w:jc w:val="right"/>
    </w:pPr>
    <w:rPr>
      <w:rFonts w:eastAsia="Times New Roman" w:cs="Times New Roman"/>
      <w:b/>
      <w:color w:val="365F91" w:themeColor="accent1" w:themeShade="BF"/>
      <w:sz w:val="18"/>
      <w:szCs w:val="20"/>
    </w:rPr>
  </w:style>
  <w:style w:type="paragraph" w:styleId="CommentSubject">
    <w:name w:val="annotation subject"/>
    <w:basedOn w:val="CommentText"/>
    <w:next w:val="CommentText"/>
    <w:link w:val="CommentSubjectChar"/>
    <w:uiPriority w:val="99"/>
    <w:semiHidden/>
    <w:unhideWhenUsed/>
    <w:rsid w:val="003B413E"/>
    <w:rPr>
      <w:b/>
      <w:bCs/>
    </w:rPr>
  </w:style>
  <w:style w:type="character" w:customStyle="1" w:styleId="CommentSubjectChar">
    <w:name w:val="Comment Subject Char"/>
    <w:basedOn w:val="CommentTextChar"/>
    <w:link w:val="CommentSubject"/>
    <w:uiPriority w:val="99"/>
    <w:semiHidden/>
    <w:rsid w:val="003B413E"/>
    <w:rPr>
      <w:b/>
      <w:bCs/>
      <w:sz w:val="20"/>
      <w:szCs w:val="20"/>
    </w:rPr>
  </w:style>
  <w:style w:type="paragraph" w:styleId="TOC5">
    <w:name w:val="toc 5"/>
    <w:basedOn w:val="Normal"/>
    <w:next w:val="Normal"/>
    <w:autoRedefine/>
    <w:uiPriority w:val="39"/>
    <w:unhideWhenUsed/>
    <w:rsid w:val="004B1363"/>
    <w:pPr>
      <w:spacing w:after="100"/>
      <w:ind w:left="880"/>
    </w:pPr>
    <w:rPr>
      <w:rFonts w:eastAsiaTheme="minorEastAsia"/>
    </w:rPr>
  </w:style>
  <w:style w:type="paragraph" w:styleId="TOC6">
    <w:name w:val="toc 6"/>
    <w:basedOn w:val="Normal"/>
    <w:next w:val="Normal"/>
    <w:autoRedefine/>
    <w:uiPriority w:val="39"/>
    <w:unhideWhenUsed/>
    <w:rsid w:val="004B1363"/>
    <w:pPr>
      <w:spacing w:after="100"/>
      <w:ind w:left="1100"/>
    </w:pPr>
    <w:rPr>
      <w:rFonts w:eastAsiaTheme="minorEastAsia"/>
    </w:rPr>
  </w:style>
  <w:style w:type="paragraph" w:styleId="TOC7">
    <w:name w:val="toc 7"/>
    <w:basedOn w:val="Normal"/>
    <w:next w:val="Normal"/>
    <w:autoRedefine/>
    <w:uiPriority w:val="39"/>
    <w:unhideWhenUsed/>
    <w:rsid w:val="004B1363"/>
    <w:pPr>
      <w:spacing w:after="100"/>
      <w:ind w:left="1320"/>
    </w:pPr>
    <w:rPr>
      <w:rFonts w:eastAsiaTheme="minorEastAsia"/>
    </w:rPr>
  </w:style>
  <w:style w:type="paragraph" w:styleId="TOC8">
    <w:name w:val="toc 8"/>
    <w:basedOn w:val="Normal"/>
    <w:next w:val="Normal"/>
    <w:autoRedefine/>
    <w:uiPriority w:val="39"/>
    <w:unhideWhenUsed/>
    <w:rsid w:val="004B1363"/>
    <w:pPr>
      <w:spacing w:after="100"/>
      <w:ind w:left="1540"/>
    </w:pPr>
    <w:rPr>
      <w:rFonts w:eastAsiaTheme="minorEastAsia"/>
    </w:rPr>
  </w:style>
  <w:style w:type="paragraph" w:styleId="TOC9">
    <w:name w:val="toc 9"/>
    <w:basedOn w:val="Normal"/>
    <w:next w:val="Normal"/>
    <w:autoRedefine/>
    <w:uiPriority w:val="39"/>
    <w:unhideWhenUsed/>
    <w:rsid w:val="004B1363"/>
    <w:pPr>
      <w:spacing w:after="100"/>
      <w:ind w:left="1760"/>
    </w:pPr>
    <w:rPr>
      <w:rFonts w:eastAsiaTheme="minorEastAsia"/>
    </w:rPr>
  </w:style>
  <w:style w:type="character" w:customStyle="1" w:styleId="UnresolvedMention">
    <w:name w:val="Unresolved Mention"/>
    <w:basedOn w:val="DefaultParagraphFont"/>
    <w:uiPriority w:val="99"/>
    <w:semiHidden/>
    <w:unhideWhenUsed/>
    <w:rsid w:val="004B136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74F0"/>
    <w:pPr>
      <w:spacing w:after="160" w:line="259" w:lineRule="auto"/>
    </w:pPr>
  </w:style>
  <w:style w:type="paragraph" w:styleId="Heading1">
    <w:name w:val="heading 1"/>
    <w:basedOn w:val="Normal"/>
    <w:next w:val="Normal"/>
    <w:link w:val="Heading1Char"/>
    <w:uiPriority w:val="9"/>
    <w:qFormat/>
    <w:rsid w:val="00B474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74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474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B474F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74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474F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474F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B474F0"/>
    <w:rPr>
      <w:rFonts w:asciiTheme="majorHAnsi" w:eastAsiaTheme="majorEastAsia" w:hAnsiTheme="majorHAnsi" w:cstheme="majorBidi"/>
      <w:i/>
      <w:iCs/>
      <w:color w:val="365F91" w:themeColor="accent1" w:themeShade="BF"/>
    </w:rPr>
  </w:style>
  <w:style w:type="table" w:styleId="TableGrid">
    <w:name w:val="Table Grid"/>
    <w:basedOn w:val="TableNormal"/>
    <w:uiPriority w:val="39"/>
    <w:rsid w:val="00B47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474F0"/>
    <w:pPr>
      <w:outlineLvl w:val="9"/>
    </w:pPr>
  </w:style>
  <w:style w:type="paragraph" w:styleId="TOC1">
    <w:name w:val="toc 1"/>
    <w:basedOn w:val="Normal"/>
    <w:next w:val="Normal"/>
    <w:autoRedefine/>
    <w:uiPriority w:val="39"/>
    <w:unhideWhenUsed/>
    <w:rsid w:val="004B1363"/>
    <w:pPr>
      <w:tabs>
        <w:tab w:val="right" w:leader="dot" w:pos="14390"/>
      </w:tabs>
      <w:spacing w:after="100"/>
    </w:pPr>
    <w:rPr>
      <w:noProof/>
    </w:rPr>
  </w:style>
  <w:style w:type="paragraph" w:styleId="TOC2">
    <w:name w:val="toc 2"/>
    <w:basedOn w:val="Normal"/>
    <w:next w:val="Normal"/>
    <w:autoRedefine/>
    <w:uiPriority w:val="39"/>
    <w:unhideWhenUsed/>
    <w:rsid w:val="00B474F0"/>
    <w:pPr>
      <w:spacing w:after="100"/>
      <w:ind w:left="220"/>
    </w:pPr>
  </w:style>
  <w:style w:type="character" w:styleId="Hyperlink">
    <w:name w:val="Hyperlink"/>
    <w:basedOn w:val="DefaultParagraphFont"/>
    <w:uiPriority w:val="99"/>
    <w:unhideWhenUsed/>
    <w:rsid w:val="00B474F0"/>
    <w:rPr>
      <w:color w:val="0000FF" w:themeColor="hyperlink"/>
      <w:u w:val="single"/>
    </w:rPr>
  </w:style>
  <w:style w:type="paragraph" w:styleId="TOC3">
    <w:name w:val="toc 3"/>
    <w:basedOn w:val="Normal"/>
    <w:next w:val="Normal"/>
    <w:autoRedefine/>
    <w:uiPriority w:val="39"/>
    <w:unhideWhenUsed/>
    <w:rsid w:val="00B474F0"/>
    <w:pPr>
      <w:spacing w:after="100"/>
      <w:ind w:left="440"/>
    </w:pPr>
  </w:style>
  <w:style w:type="paragraph" w:styleId="NoSpacing">
    <w:name w:val="No Spacing"/>
    <w:link w:val="NoSpacingChar"/>
    <w:uiPriority w:val="1"/>
    <w:qFormat/>
    <w:rsid w:val="00B474F0"/>
    <w:pPr>
      <w:spacing w:after="0" w:line="240" w:lineRule="auto"/>
    </w:pPr>
    <w:rPr>
      <w:rFonts w:eastAsiaTheme="minorEastAsia"/>
    </w:rPr>
  </w:style>
  <w:style w:type="character" w:customStyle="1" w:styleId="NoSpacingChar">
    <w:name w:val="No Spacing Char"/>
    <w:basedOn w:val="DefaultParagraphFont"/>
    <w:link w:val="NoSpacing"/>
    <w:uiPriority w:val="1"/>
    <w:rsid w:val="00B474F0"/>
    <w:rPr>
      <w:rFonts w:eastAsiaTheme="minorEastAsia"/>
    </w:rPr>
  </w:style>
  <w:style w:type="paragraph" w:styleId="TOC4">
    <w:name w:val="toc 4"/>
    <w:basedOn w:val="Normal"/>
    <w:next w:val="Normal"/>
    <w:autoRedefine/>
    <w:uiPriority w:val="39"/>
    <w:unhideWhenUsed/>
    <w:rsid w:val="00B474F0"/>
    <w:pPr>
      <w:spacing w:after="100"/>
      <w:ind w:left="660"/>
    </w:pPr>
  </w:style>
  <w:style w:type="paragraph" w:styleId="Footer">
    <w:name w:val="footer"/>
    <w:basedOn w:val="Normal"/>
    <w:link w:val="FooterChar"/>
    <w:uiPriority w:val="99"/>
    <w:unhideWhenUsed/>
    <w:rsid w:val="00B474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4F0"/>
  </w:style>
  <w:style w:type="character" w:styleId="CommentReference">
    <w:name w:val="annotation reference"/>
    <w:basedOn w:val="DefaultParagraphFont"/>
    <w:uiPriority w:val="99"/>
    <w:semiHidden/>
    <w:unhideWhenUsed/>
    <w:rsid w:val="00B474F0"/>
    <w:rPr>
      <w:sz w:val="16"/>
      <w:szCs w:val="16"/>
    </w:rPr>
  </w:style>
  <w:style w:type="paragraph" w:styleId="CommentText">
    <w:name w:val="annotation text"/>
    <w:basedOn w:val="Normal"/>
    <w:link w:val="CommentTextChar"/>
    <w:uiPriority w:val="99"/>
    <w:semiHidden/>
    <w:unhideWhenUsed/>
    <w:rsid w:val="00B474F0"/>
    <w:pPr>
      <w:spacing w:line="240" w:lineRule="auto"/>
    </w:pPr>
    <w:rPr>
      <w:sz w:val="20"/>
      <w:szCs w:val="20"/>
    </w:rPr>
  </w:style>
  <w:style w:type="character" w:customStyle="1" w:styleId="CommentTextChar">
    <w:name w:val="Comment Text Char"/>
    <w:basedOn w:val="DefaultParagraphFont"/>
    <w:link w:val="CommentText"/>
    <w:uiPriority w:val="99"/>
    <w:semiHidden/>
    <w:rsid w:val="00B474F0"/>
    <w:rPr>
      <w:sz w:val="20"/>
      <w:szCs w:val="20"/>
    </w:rPr>
  </w:style>
  <w:style w:type="paragraph" w:styleId="BalloonText">
    <w:name w:val="Balloon Text"/>
    <w:basedOn w:val="Normal"/>
    <w:link w:val="BalloonTextChar"/>
    <w:uiPriority w:val="99"/>
    <w:semiHidden/>
    <w:unhideWhenUsed/>
    <w:rsid w:val="00B474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4F0"/>
    <w:rPr>
      <w:rFonts w:ascii="Segoe UI" w:hAnsi="Segoe UI" w:cs="Segoe UI"/>
      <w:sz w:val="18"/>
      <w:szCs w:val="18"/>
    </w:rPr>
  </w:style>
  <w:style w:type="paragraph" w:styleId="Header">
    <w:name w:val="header"/>
    <w:basedOn w:val="Normal"/>
    <w:link w:val="HeaderChar"/>
    <w:uiPriority w:val="99"/>
    <w:unhideWhenUsed/>
    <w:rsid w:val="00B47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4F0"/>
  </w:style>
  <w:style w:type="paragraph" w:styleId="NormalWeb">
    <w:name w:val="Normal (Web)"/>
    <w:basedOn w:val="Normal"/>
    <w:uiPriority w:val="99"/>
    <w:unhideWhenUsed/>
    <w:rsid w:val="00F70C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s">
    <w:name w:val="Dates"/>
    <w:basedOn w:val="Normal"/>
    <w:qFormat/>
    <w:rsid w:val="003B413E"/>
    <w:pPr>
      <w:spacing w:after="0" w:line="240" w:lineRule="auto"/>
      <w:jc w:val="right"/>
    </w:pPr>
    <w:rPr>
      <w:rFonts w:eastAsia="Times New Roman" w:cs="Times New Roman"/>
      <w:b/>
      <w:color w:val="365F91" w:themeColor="accent1" w:themeShade="BF"/>
      <w:sz w:val="18"/>
      <w:szCs w:val="20"/>
    </w:rPr>
  </w:style>
  <w:style w:type="paragraph" w:styleId="CommentSubject">
    <w:name w:val="annotation subject"/>
    <w:basedOn w:val="CommentText"/>
    <w:next w:val="CommentText"/>
    <w:link w:val="CommentSubjectChar"/>
    <w:uiPriority w:val="99"/>
    <w:semiHidden/>
    <w:unhideWhenUsed/>
    <w:rsid w:val="003B413E"/>
    <w:rPr>
      <w:b/>
      <w:bCs/>
    </w:rPr>
  </w:style>
  <w:style w:type="character" w:customStyle="1" w:styleId="CommentSubjectChar">
    <w:name w:val="Comment Subject Char"/>
    <w:basedOn w:val="CommentTextChar"/>
    <w:link w:val="CommentSubject"/>
    <w:uiPriority w:val="99"/>
    <w:semiHidden/>
    <w:rsid w:val="003B413E"/>
    <w:rPr>
      <w:b/>
      <w:bCs/>
      <w:sz w:val="20"/>
      <w:szCs w:val="20"/>
    </w:rPr>
  </w:style>
  <w:style w:type="paragraph" w:styleId="TOC5">
    <w:name w:val="toc 5"/>
    <w:basedOn w:val="Normal"/>
    <w:next w:val="Normal"/>
    <w:autoRedefine/>
    <w:uiPriority w:val="39"/>
    <w:unhideWhenUsed/>
    <w:rsid w:val="004B1363"/>
    <w:pPr>
      <w:spacing w:after="100"/>
      <w:ind w:left="880"/>
    </w:pPr>
    <w:rPr>
      <w:rFonts w:eastAsiaTheme="minorEastAsia"/>
    </w:rPr>
  </w:style>
  <w:style w:type="paragraph" w:styleId="TOC6">
    <w:name w:val="toc 6"/>
    <w:basedOn w:val="Normal"/>
    <w:next w:val="Normal"/>
    <w:autoRedefine/>
    <w:uiPriority w:val="39"/>
    <w:unhideWhenUsed/>
    <w:rsid w:val="004B1363"/>
    <w:pPr>
      <w:spacing w:after="100"/>
      <w:ind w:left="1100"/>
    </w:pPr>
    <w:rPr>
      <w:rFonts w:eastAsiaTheme="minorEastAsia"/>
    </w:rPr>
  </w:style>
  <w:style w:type="paragraph" w:styleId="TOC7">
    <w:name w:val="toc 7"/>
    <w:basedOn w:val="Normal"/>
    <w:next w:val="Normal"/>
    <w:autoRedefine/>
    <w:uiPriority w:val="39"/>
    <w:unhideWhenUsed/>
    <w:rsid w:val="004B1363"/>
    <w:pPr>
      <w:spacing w:after="100"/>
      <w:ind w:left="1320"/>
    </w:pPr>
    <w:rPr>
      <w:rFonts w:eastAsiaTheme="minorEastAsia"/>
    </w:rPr>
  </w:style>
  <w:style w:type="paragraph" w:styleId="TOC8">
    <w:name w:val="toc 8"/>
    <w:basedOn w:val="Normal"/>
    <w:next w:val="Normal"/>
    <w:autoRedefine/>
    <w:uiPriority w:val="39"/>
    <w:unhideWhenUsed/>
    <w:rsid w:val="004B1363"/>
    <w:pPr>
      <w:spacing w:after="100"/>
      <w:ind w:left="1540"/>
    </w:pPr>
    <w:rPr>
      <w:rFonts w:eastAsiaTheme="minorEastAsia"/>
    </w:rPr>
  </w:style>
  <w:style w:type="paragraph" w:styleId="TOC9">
    <w:name w:val="toc 9"/>
    <w:basedOn w:val="Normal"/>
    <w:next w:val="Normal"/>
    <w:autoRedefine/>
    <w:uiPriority w:val="39"/>
    <w:unhideWhenUsed/>
    <w:rsid w:val="004B1363"/>
    <w:pPr>
      <w:spacing w:after="100"/>
      <w:ind w:left="1760"/>
    </w:pPr>
    <w:rPr>
      <w:rFonts w:eastAsiaTheme="minorEastAsia"/>
    </w:rPr>
  </w:style>
  <w:style w:type="character" w:customStyle="1" w:styleId="UnresolvedMention">
    <w:name w:val="Unresolved Mention"/>
    <w:basedOn w:val="DefaultParagraphFont"/>
    <w:uiPriority w:val="99"/>
    <w:semiHidden/>
    <w:unhideWhenUsed/>
    <w:rsid w:val="004B136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486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38" Type="http://schemas.openxmlformats.org/officeDocument/2006/relationships/image" Target="media/image131.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116" Type="http://schemas.openxmlformats.org/officeDocument/2006/relationships/image" Target="media/image109.png"/><Relationship Id="rId124" Type="http://schemas.openxmlformats.org/officeDocument/2006/relationships/image" Target="media/image117.png"/><Relationship Id="rId129" Type="http://schemas.openxmlformats.org/officeDocument/2006/relationships/image" Target="media/image122.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32" Type="http://schemas.openxmlformats.org/officeDocument/2006/relationships/image" Target="media/image125.png"/><Relationship Id="rId14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image" Target="media/image107.png"/><Relationship Id="rId119" Type="http://schemas.openxmlformats.org/officeDocument/2006/relationships/image" Target="media/image112.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30" Type="http://schemas.openxmlformats.org/officeDocument/2006/relationships/image" Target="media/image123.png"/><Relationship Id="rId135" Type="http://schemas.openxmlformats.org/officeDocument/2006/relationships/image" Target="media/image12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073</Words>
  <Characters>1751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Grants Management Solutions Suite (GMSS)</vt:lpstr>
    </vt:vector>
  </TitlesOfParts>
  <Company/>
  <LinksUpToDate>false</LinksUpToDate>
  <CharactersWithSpaces>20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s Management Solutions Suite (GMSS)</dc:title>
  <dc:subject>System Screenshots</dc:subject>
  <dc:creator>SYSTEM</dc:creator>
  <cp:keywords/>
  <dc:description/>
  <cp:lastModifiedBy>SYSTEM</cp:lastModifiedBy>
  <cp:revision>2</cp:revision>
  <dcterms:created xsi:type="dcterms:W3CDTF">2018-03-08T22:08:00Z</dcterms:created>
  <dcterms:modified xsi:type="dcterms:W3CDTF">2018-03-08T22:08:00Z</dcterms:modified>
</cp:coreProperties>
</file>